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C2F57" w14:textId="77777777" w:rsidR="00BA5752" w:rsidRDefault="00BA5752" w:rsidP="00BA5752">
      <w:r>
        <w:t>zero_R_1dHn27akYEH4aia</w:t>
      </w:r>
      <w:r>
        <w:tab/>
        <w:t>Living in a rural community, I fit into an almost stereotypical role.  I am a heterosexual, caucasian male from a nice hardworking family.  My community was very small but very close.  Everyone always looked out for others.  The town I live in is not a great distance from healthcare or other necessities.</w:t>
      </w:r>
    </w:p>
    <w:p w14:paraId="2350E43D" w14:textId="77777777" w:rsidR="00BA5752" w:rsidRDefault="00BA5752" w:rsidP="00BA5752">
      <w:r>
        <w:tab/>
      </w:r>
    </w:p>
    <w:p w14:paraId="7150C482" w14:textId="77777777" w:rsidR="00BA5752" w:rsidRDefault="00BA5752" w:rsidP="00BA5752">
      <w:r>
        <w:t>zero_R_qL6QDXehO9Zxxlv</w:t>
      </w:r>
      <w:r>
        <w:tab/>
        <w:t>Being from one of the biggest cities in the country I have lots of people who i can pick and choose who to talk to</w:t>
      </w:r>
    </w:p>
    <w:p w14:paraId="428FB2F3" w14:textId="77777777" w:rsidR="00BA5752" w:rsidRDefault="00BA5752" w:rsidP="00BA5752">
      <w:r>
        <w:tab/>
      </w:r>
    </w:p>
    <w:p w14:paraId="1DD0FAB5" w14:textId="77777777" w:rsidR="00BA5752" w:rsidRDefault="00BA5752" w:rsidP="00BA5752">
      <w:r>
        <w:t>zero_R_ONySn59ylr7GCnT</w:t>
      </w:r>
      <w:r>
        <w:tab/>
        <w:t>My location does not really influence me, I have moved many times and adapt to wherever I am. My family is my home</w:t>
      </w:r>
    </w:p>
    <w:p w14:paraId="752EB0D7" w14:textId="77777777" w:rsidR="00BA5752" w:rsidRDefault="00BA5752" w:rsidP="00BA5752">
      <w:r>
        <w:tab/>
      </w:r>
    </w:p>
    <w:p w14:paraId="1B432610" w14:textId="77777777" w:rsidR="00BA5752" w:rsidRDefault="00BA5752" w:rsidP="00BA5752">
      <w:r>
        <w:t>zero_R_3fSLBH3JqG7ejCo</w:t>
      </w:r>
      <w:r>
        <w:tab/>
        <w:t>I believe my location has led to a false sense of saftey as I still live in the town I go to college in.  Therefor I feel as if I have not truly been exposed to life outside of the familiarity of common home comforts.</w:t>
      </w:r>
    </w:p>
    <w:p w14:paraId="7A17F453" w14:textId="77777777" w:rsidR="00BA5752" w:rsidRDefault="00BA5752" w:rsidP="00BA5752">
      <w:r>
        <w:tab/>
      </w:r>
    </w:p>
    <w:p w14:paraId="0404FD0E" w14:textId="77777777" w:rsidR="00BA5752" w:rsidRDefault="00BA5752" w:rsidP="00BA5752">
      <w:r>
        <w:t>zero_R_1QhnLetYE70bETh</w:t>
      </w:r>
      <w:r>
        <w:tab/>
        <w:t>The location in which I live has low crime so I feel safe most of the time. My parents are divorced but my home life is good. My family provides me with all I could possibly need.</w:t>
      </w:r>
    </w:p>
    <w:p w14:paraId="4E6CC0F3" w14:textId="77777777" w:rsidR="00BA5752" w:rsidRDefault="00BA5752" w:rsidP="00BA5752">
      <w:r>
        <w:tab/>
      </w:r>
    </w:p>
    <w:p w14:paraId="3D331354" w14:textId="77777777" w:rsidR="00BA5752" w:rsidRDefault="00BA5752" w:rsidP="00BA5752">
      <w:r>
        <w:t>zero_R_ZlwwLcK045XD3Hj</w:t>
      </w:r>
      <w:r>
        <w:tab/>
        <w:t>I live with three roommates and surrounded by many neighboring friends that I am very close with. It is a pretty safe area as well.</w:t>
      </w:r>
    </w:p>
    <w:p w14:paraId="6B794A51" w14:textId="77777777" w:rsidR="00BA5752" w:rsidRDefault="00BA5752" w:rsidP="00BA5752">
      <w:r>
        <w:tab/>
      </w:r>
    </w:p>
    <w:p w14:paraId="2724E63C" w14:textId="77777777" w:rsidR="00BA5752" w:rsidRDefault="00BA5752" w:rsidP="00BA5752">
      <w:r>
        <w:t>zero_R_3J3i4bamR9nke5z</w:t>
      </w:r>
      <w:r>
        <w:tab/>
        <w:t>I live near a very established location where I am about 15 minutes from everything I need. I think it makes a big difference being close to everything that I could need on my quality of life.</w:t>
      </w:r>
    </w:p>
    <w:p w14:paraId="4DA15959" w14:textId="77777777" w:rsidR="00BA5752" w:rsidRDefault="00BA5752" w:rsidP="00BA5752">
      <w:r>
        <w:tab/>
      </w:r>
    </w:p>
    <w:p w14:paraId="41ED8519" w14:textId="77777777" w:rsidR="00BA5752" w:rsidRDefault="00BA5752" w:rsidP="00BA5752">
      <w:r>
        <w:t>zero_R_ZdTItTqRwI2ykgx</w:t>
      </w:r>
      <w:r>
        <w:tab/>
        <w:t>My location impacts my health in that the food in the cafeteria is unhealthy. Because of this, I have gained some weight. I feel pretty safe at the school. Going to school at siu has made me have more relationships with better people.</w:t>
      </w:r>
    </w:p>
    <w:p w14:paraId="5017DAC9" w14:textId="77777777" w:rsidR="00BA5752" w:rsidRDefault="00BA5752" w:rsidP="00BA5752">
      <w:r>
        <w:tab/>
      </w:r>
    </w:p>
    <w:p w14:paraId="3E312E88" w14:textId="77777777" w:rsidR="00BA5752" w:rsidRDefault="00BA5752" w:rsidP="00BA5752">
      <w:r>
        <w:t>zero_R_r2bjCCAWqM7YccV</w:t>
      </w:r>
      <w:r>
        <w:tab/>
        <w:t>I have a good family upbringing.</w:t>
      </w:r>
    </w:p>
    <w:p w14:paraId="7FD2E541" w14:textId="77777777" w:rsidR="00BA5752" w:rsidRDefault="00BA5752" w:rsidP="00BA5752">
      <w:r>
        <w:tab/>
      </w:r>
    </w:p>
    <w:p w14:paraId="58B1E440" w14:textId="77777777" w:rsidR="00BA5752" w:rsidRDefault="00BA5752" w:rsidP="00BA5752">
      <w:r>
        <w:t>zero_R_1mFunDcQrgoMpPZ</w:t>
      </w:r>
      <w:r>
        <w:tab/>
        <w:t>I chose to put my location where I lived before college because that is where my family, friends and whole support system is from. Growing up in a small community helped motivate me to accomplish my goals. I am here at Southern Illinois playing softball because of how my small community of a support system helped me through hardships.</w:t>
      </w:r>
    </w:p>
    <w:p w14:paraId="3B8E4BFC" w14:textId="77777777" w:rsidR="00BA5752" w:rsidRDefault="00BA5752" w:rsidP="00BA5752">
      <w:r>
        <w:tab/>
      </w:r>
    </w:p>
    <w:p w14:paraId="5D05C921" w14:textId="77777777" w:rsidR="00BA5752" w:rsidRDefault="00BA5752" w:rsidP="00BA5752">
      <w:r>
        <w:t>zero_R_3GfE6dZlLmL1IO3</w:t>
      </w:r>
      <w:r>
        <w:tab/>
        <w:t>my geographic location is very safe</w:t>
      </w:r>
    </w:p>
    <w:p w14:paraId="4201D4E0" w14:textId="77777777" w:rsidR="00BA5752" w:rsidRDefault="00BA5752" w:rsidP="00BA5752">
      <w:r>
        <w:tab/>
      </w:r>
    </w:p>
    <w:p w14:paraId="5B505FB4" w14:textId="77777777" w:rsidR="00BA5752" w:rsidRDefault="00BA5752" w:rsidP="00BA5752">
      <w:r>
        <w:t>zero_R_37AQRVSkhJHl1jr</w:t>
      </w:r>
      <w:r>
        <w:tab/>
        <w:t>My location has a huge effect on me as a person because I have access to many things that others don't. Since I was raised in a nicer area with parents who can afford it, I didn't learn until I was older how lucky I was to be raised like that and how hard other people work to get less than what I have.</w:t>
      </w:r>
    </w:p>
    <w:p w14:paraId="35745D6C" w14:textId="77777777" w:rsidR="00BA5752" w:rsidRDefault="00BA5752" w:rsidP="00BA5752">
      <w:r>
        <w:tab/>
      </w:r>
    </w:p>
    <w:p w14:paraId="4C30DAB1" w14:textId="77777777" w:rsidR="00BA5752" w:rsidRDefault="00BA5752" w:rsidP="00BA5752">
      <w:r>
        <w:t>zero_R_O7nE5cD31QAgLYt</w:t>
      </w:r>
      <w:r>
        <w:tab/>
        <w:t>I am very close to the student health and wellness center if I ever needed anything.</w:t>
      </w:r>
    </w:p>
    <w:p w14:paraId="094285B5" w14:textId="77777777" w:rsidR="00BA5752" w:rsidRDefault="00BA5752" w:rsidP="00BA5752">
      <w:r>
        <w:lastRenderedPageBreak/>
        <w:tab/>
      </w:r>
    </w:p>
    <w:p w14:paraId="58101638" w14:textId="77777777" w:rsidR="00BA5752" w:rsidRDefault="00BA5752" w:rsidP="00BA5752">
      <w:r>
        <w:t>zero_R_2ASFKRBpogRESRu</w:t>
      </w:r>
      <w:r>
        <w:tab/>
        <w:t>I live in a small southern town.  Everyone knows everyone and if you do not your life to how the public of my town thinks you should, then it is really frowned upon.  It causes a great deal of stress especially when it comes to relationships.</w:t>
      </w:r>
    </w:p>
    <w:p w14:paraId="7C313549" w14:textId="77777777" w:rsidR="00BA5752" w:rsidRDefault="00BA5752" w:rsidP="00BA5752">
      <w:r>
        <w:tab/>
      </w:r>
    </w:p>
    <w:p w14:paraId="06D634A6" w14:textId="77777777" w:rsidR="00BA5752" w:rsidRDefault="00BA5752" w:rsidP="00BA5752">
      <w:r>
        <w:t>zero_R_2rIuDWrKrZqh5QK</w:t>
      </w:r>
      <w:r>
        <w:tab/>
        <w:t>its a great place</w:t>
      </w:r>
    </w:p>
    <w:p w14:paraId="62AE72FC" w14:textId="77777777" w:rsidR="00BA5752" w:rsidRDefault="00BA5752" w:rsidP="00BA5752">
      <w:r>
        <w:tab/>
      </w:r>
    </w:p>
    <w:p w14:paraId="597E0D9B" w14:textId="77777777" w:rsidR="00BA5752" w:rsidRDefault="00BA5752" w:rsidP="00BA5752">
      <w:r>
        <w:t>zero_R_1SVVAKqQWlhWwQF</w:t>
      </w:r>
      <w:r>
        <w:tab/>
        <w:t>Yellow Springs ohio is very liberal, I grew up feeling safe in a community that had open welcome arms and that was always ready to help anyone. I feel as if this made me the strong assertive happy person I am today.</w:t>
      </w:r>
    </w:p>
    <w:p w14:paraId="53DCC7E7" w14:textId="77777777" w:rsidR="00BA5752" w:rsidRDefault="00BA5752" w:rsidP="00BA5752">
      <w:r>
        <w:tab/>
      </w:r>
    </w:p>
    <w:p w14:paraId="57EDC587" w14:textId="77777777" w:rsidR="00BA5752" w:rsidRDefault="00BA5752" w:rsidP="00BA5752">
      <w:r>
        <w:t>zero_R_2tyYfly0nnQSrUp</w:t>
      </w:r>
      <w:r>
        <w:tab/>
        <w:t>Being in such a culturally diverse setting, I find that most people keep to themselves but are very polite during the exchanges that take place. This is unique to a small town in my opinion, and I personally enjoy it a great deal. I like the silence and am very introverted.</w:t>
      </w:r>
    </w:p>
    <w:p w14:paraId="57BFB95D" w14:textId="77777777" w:rsidR="00BA5752" w:rsidRDefault="00BA5752" w:rsidP="00BA5752">
      <w:r>
        <w:tab/>
      </w:r>
    </w:p>
    <w:p w14:paraId="7136FF25" w14:textId="77777777" w:rsidR="00BA5752" w:rsidRDefault="00BA5752" w:rsidP="00BA5752">
      <w:r>
        <w:t>zero_R_1gqGxnJb0hKKmDk</w:t>
      </w:r>
      <w:r>
        <w:tab/>
        <w:t>My location impacts me navies it is a rural area so I have become very independent</w:t>
      </w:r>
    </w:p>
    <w:p w14:paraId="65E730E4" w14:textId="77777777" w:rsidR="00BA5752" w:rsidRDefault="00BA5752" w:rsidP="00BA5752">
      <w:r>
        <w:tab/>
      </w:r>
    </w:p>
    <w:p w14:paraId="714B7DCE" w14:textId="77777777" w:rsidR="00BA5752" w:rsidRDefault="00BA5752" w:rsidP="00BA5752">
      <w:r>
        <w:t>zero_R_3oGcWYPHxlyUDsl</w:t>
      </w:r>
      <w:r>
        <w:tab/>
        <w:t>i am in a good situation where i live close to medical attention and have healthy rlationships with the people around me</w:t>
      </w:r>
    </w:p>
    <w:p w14:paraId="78264603" w14:textId="77777777" w:rsidR="00BA5752" w:rsidRDefault="00BA5752" w:rsidP="00BA5752">
      <w:r>
        <w:tab/>
      </w:r>
    </w:p>
    <w:p w14:paraId="6F58DCCB" w14:textId="77777777" w:rsidR="00BA5752" w:rsidRDefault="00BA5752" w:rsidP="00BA5752">
      <w:r>
        <w:t>zero_R_31ZPRxFaKccufh9</w:t>
      </w:r>
      <w:r>
        <w:tab/>
        <w:t>Geographic location can shape a person into who they are through their morals, but this isnt always the case.</w:t>
      </w:r>
    </w:p>
    <w:p w14:paraId="3F1B53C1" w14:textId="77777777" w:rsidR="00BA5752" w:rsidRDefault="00BA5752" w:rsidP="00BA5752">
      <w:r>
        <w:tab/>
      </w:r>
    </w:p>
    <w:p w14:paraId="1668DE45" w14:textId="77777777" w:rsidR="00BA5752" w:rsidRDefault="00BA5752" w:rsidP="00BA5752">
      <w:r>
        <w:t>zero_R_10CmPcuCDGmAckV</w:t>
      </w:r>
      <w:r>
        <w:tab/>
        <w:t>My geographic location both at SIU and back home are good. My hometown is right next to the capital of the state (it's only a 10 min drive) so I have access to any resources that I would need for both mental and physical health. Since I don't live in the city I feel safe, even when I am in the city I have never felt unsafe. The Springfield Police Department does a good job of keeping everyone safe. SIU does a good job of providing for all of our needs as well. They also do a good job of keeping us safe on campus.</w:t>
      </w:r>
    </w:p>
    <w:p w14:paraId="5023B7A9" w14:textId="77777777" w:rsidR="00BA5752" w:rsidRDefault="00BA5752" w:rsidP="00BA5752">
      <w:r>
        <w:tab/>
      </w:r>
    </w:p>
    <w:p w14:paraId="0549A9E3" w14:textId="77777777" w:rsidR="00BA5752" w:rsidRDefault="00BA5752" w:rsidP="00BA5752">
      <w:r>
        <w:t>zero_R_3lLyTcVtnnQRC9i</w:t>
      </w:r>
      <w:r>
        <w:tab/>
        <w:t>I live in a good suburb of St. Louis where I have a lot of friends. I never really have to fear for my safety when I am out and about in the area.</w:t>
      </w:r>
    </w:p>
    <w:p w14:paraId="7607149F" w14:textId="77777777" w:rsidR="00BA5752" w:rsidRDefault="00BA5752" w:rsidP="00BA5752">
      <w:r>
        <w:tab/>
      </w:r>
    </w:p>
    <w:p w14:paraId="08AF0995" w14:textId="77777777" w:rsidR="00BA5752" w:rsidRDefault="00BA5752" w:rsidP="00BA5752">
      <w:r>
        <w:t>zero_R_2BkUUZBpGv7ndSa</w:t>
      </w:r>
      <w:r>
        <w:tab/>
        <w:t>I think growing up where I did sheltered me a bit, but living so close to Champaign it was very diverse.</w:t>
      </w:r>
    </w:p>
    <w:p w14:paraId="3E0F494F" w14:textId="77777777" w:rsidR="00BA5752" w:rsidRDefault="00BA5752" w:rsidP="00BA5752">
      <w:r>
        <w:tab/>
      </w:r>
    </w:p>
    <w:p w14:paraId="6B7C2DAB" w14:textId="77777777" w:rsidR="00BA5752" w:rsidRDefault="00BA5752" w:rsidP="00BA5752">
      <w:r>
        <w:t>zero_R_XnMNMRB8Re2D4Nb</w:t>
      </w:r>
      <w:r>
        <w:tab/>
        <w:t>where I grew up it was a very small farming community where everyone knew everyone the only safety concern was druggy's.  it was a very safe environement.</w:t>
      </w:r>
    </w:p>
    <w:p w14:paraId="15F0EE63" w14:textId="77777777" w:rsidR="00BA5752" w:rsidRDefault="00BA5752" w:rsidP="00BA5752">
      <w:r>
        <w:tab/>
      </w:r>
    </w:p>
    <w:p w14:paraId="56F609C8" w14:textId="77777777" w:rsidR="00BA5752" w:rsidRDefault="00BA5752" w:rsidP="00BA5752">
      <w:r>
        <w:t>zero_R_2qxCfBieu5wiunr</w:t>
      </w:r>
      <w:r>
        <w:tab/>
        <w:t>growing up in a small town and knowing everyone has made the move to college very difficult</w:t>
      </w:r>
    </w:p>
    <w:p w14:paraId="37E211E0" w14:textId="77777777" w:rsidR="00BA5752" w:rsidRDefault="00BA5752" w:rsidP="00BA5752">
      <w:r>
        <w:tab/>
      </w:r>
    </w:p>
    <w:p w14:paraId="76D49E81" w14:textId="77777777" w:rsidR="00BA5752" w:rsidRDefault="00BA5752" w:rsidP="00BA5752">
      <w:r>
        <w:lastRenderedPageBreak/>
        <w:t>zero_R_3smKgq8xo6UmUJL</w:t>
      </w:r>
      <w:r>
        <w:tab/>
        <w:t>More complicated than it seems as I am in New York for school but live and grew up in Vanocuver, B.C. Canada. I grew up in a smaller town which helped become a leader and go-getter.</w:t>
      </w:r>
    </w:p>
    <w:p w14:paraId="55D1BCCA" w14:textId="77777777" w:rsidR="00BA5752" w:rsidRDefault="00BA5752" w:rsidP="00BA5752">
      <w:r>
        <w:tab/>
      </w:r>
    </w:p>
    <w:p w14:paraId="6A446A05" w14:textId="77777777" w:rsidR="00BA5752" w:rsidRDefault="00BA5752" w:rsidP="00BA5752">
      <w:r>
        <w:t>zero_R_2bhNnN9dMchncVb</w:t>
      </w:r>
      <w:r>
        <w:tab/>
        <w:t>My location impacts me because I believe, who and what you are surrounded with will effect your every day life. Where I live is in a middle class happy place. I believe your location can change the way you see things and how you act for example if you grew up in the hood you may get involved with drugs because you grew up with that.</w:t>
      </w:r>
    </w:p>
    <w:p w14:paraId="5DA43D72" w14:textId="77777777" w:rsidR="00BA5752" w:rsidRDefault="00BA5752" w:rsidP="00BA5752">
      <w:r>
        <w:tab/>
      </w:r>
    </w:p>
    <w:p w14:paraId="00D63362" w14:textId="77777777" w:rsidR="00BA5752" w:rsidRDefault="00BA5752" w:rsidP="00BA5752">
      <w:r>
        <w:t>zero_R_23dTFGhgDcGbMjD</w:t>
      </w:r>
      <w:r>
        <w:tab/>
        <w:t>I grew up and still live in a suburban town mixed with people of all classes and races. Primarily Bergen County is a higher class and white town so I feel that safety and health was not much of a concern growing up. There are many emergency expresses near by and other services that are easily accessible. The towns police and departments are always out patrolling. The only time I felt unsafe was when my familys home had a fire a couple years ago and was displaced for months. This was because we had  to move and learn new ways of getting around and was sort of thrown outside of our comfort zone. Other then that, I personally have never felt a significant negative impact on my safety, health, or relationships.</w:t>
      </w:r>
    </w:p>
    <w:p w14:paraId="347DD878" w14:textId="77777777" w:rsidR="00BA5752" w:rsidRDefault="00BA5752" w:rsidP="00BA5752">
      <w:r>
        <w:tab/>
      </w:r>
    </w:p>
    <w:p w14:paraId="5AE65154" w14:textId="77777777" w:rsidR="00BA5752" w:rsidRDefault="00BA5752" w:rsidP="00BA5752">
      <w:r>
        <w:t>zero_R_2bPhZms4Ctmu8wN</w:t>
      </w:r>
      <w:r>
        <w:tab/>
        <w:t>My location often helps me deal with my anxiety because I have a lot to do and am never bored. I often feel better than normal because of my location.</w:t>
      </w:r>
    </w:p>
    <w:p w14:paraId="50CAF1C6" w14:textId="77777777" w:rsidR="00BA5752" w:rsidRDefault="00BA5752" w:rsidP="00BA5752">
      <w:r>
        <w:tab/>
      </w:r>
    </w:p>
    <w:p w14:paraId="14AA0A74" w14:textId="77777777" w:rsidR="00BA5752" w:rsidRDefault="00BA5752" w:rsidP="00BA5752">
      <w:r>
        <w:t>zero_R_vdwoG5GNqyQs493</w:t>
      </w:r>
      <w:r>
        <w:tab/>
        <w:t>I grew up in a fairly safe neighborhood, as a white kid In a primarily white town I never felt discriminated against.</w:t>
      </w:r>
    </w:p>
    <w:p w14:paraId="5A5FCF98" w14:textId="77777777" w:rsidR="00BA5752" w:rsidRDefault="00BA5752" w:rsidP="00BA5752">
      <w:r>
        <w:tab/>
      </w:r>
    </w:p>
    <w:p w14:paraId="28ABD0B0" w14:textId="77777777" w:rsidR="00BA5752" w:rsidRDefault="00BA5752" w:rsidP="00BA5752">
      <w:r>
        <w:t>zero_R_271d3vThmkxQhiD</w:t>
      </w:r>
      <w:r>
        <w:tab/>
        <w:t>My location provides many resources for me and is a very safe neighborhood which i am thankful for.</w:t>
      </w:r>
    </w:p>
    <w:p w14:paraId="6271BAF0" w14:textId="77777777" w:rsidR="00BA5752" w:rsidRDefault="00BA5752" w:rsidP="00BA5752">
      <w:r>
        <w:tab/>
      </w:r>
    </w:p>
    <w:p w14:paraId="401D8292" w14:textId="77777777" w:rsidR="00BA5752" w:rsidRDefault="00BA5752" w:rsidP="00BA5752">
      <w:r>
        <w:t>zero_R_3HHxSVNRCYT1PUZ</w:t>
      </w:r>
      <w:r>
        <w:tab/>
        <w:t>My location is very safe and gives me great access to healthcare.</w:t>
      </w:r>
    </w:p>
    <w:p w14:paraId="4726FEC5" w14:textId="77777777" w:rsidR="00BA5752" w:rsidRDefault="00BA5752" w:rsidP="00BA5752">
      <w:r>
        <w:tab/>
      </w:r>
    </w:p>
    <w:p w14:paraId="3E089C57" w14:textId="77777777" w:rsidR="00BA5752" w:rsidRDefault="00BA5752" w:rsidP="00BA5752">
      <w:r>
        <w:t>zero_R_2bp1RudIR8oluEx</w:t>
      </w:r>
      <w:r>
        <w:tab/>
        <w:t>my living area some times is a bit scary to be iin but it is never something that is a precaution to deal with or a life hazard</w:t>
      </w:r>
    </w:p>
    <w:p w14:paraId="6B628819" w14:textId="77777777" w:rsidR="00BA5752" w:rsidRDefault="00BA5752" w:rsidP="00BA5752">
      <w:r>
        <w:tab/>
      </w:r>
    </w:p>
    <w:p w14:paraId="3E0C26C3" w14:textId="77777777" w:rsidR="00BA5752" w:rsidRDefault="00BA5752" w:rsidP="00BA5752">
      <w:r>
        <w:t>zero_R_3RdU8p5QkTH6GIl</w:t>
      </w:r>
      <w:r>
        <w:tab/>
        <w:t>Safety - a bit worrisome because I live in New York City where there is a lot of increased levels of crime and such  Health - does not tend to affect this at all  Relationships - boosts it because most of my friends are from where I am from</w:t>
      </w:r>
    </w:p>
    <w:p w14:paraId="7337CE18" w14:textId="77777777" w:rsidR="00BA5752" w:rsidRDefault="00BA5752" w:rsidP="00BA5752">
      <w:r>
        <w:tab/>
      </w:r>
    </w:p>
    <w:p w14:paraId="3EEA64F5" w14:textId="77777777" w:rsidR="00BA5752" w:rsidRDefault="00BA5752" w:rsidP="00BA5752">
      <w:r>
        <w:t>zero_R_2YlXYAK20q2D5WJ</w:t>
      </w:r>
      <w:r>
        <w:tab/>
        <w:t>being at school away from home it helps me to find who I am as a person. I am finally on my own which allows me to be who I am and find  my path without anyone interfering.</w:t>
      </w:r>
    </w:p>
    <w:p w14:paraId="412FD6C2" w14:textId="77777777" w:rsidR="00BA5752" w:rsidRDefault="00BA5752" w:rsidP="00BA5752">
      <w:r>
        <w:tab/>
      </w:r>
    </w:p>
    <w:p w14:paraId="634E9C74" w14:textId="77777777" w:rsidR="00BA5752" w:rsidRDefault="00BA5752" w:rsidP="00BA5752">
      <w:r>
        <w:t>zero_R_2V9g51NyAoVTZWJ</w:t>
      </w:r>
      <w:r>
        <w:tab/>
        <w:t>Living in a large city contributes to a sense of social isolation, something with which I am coming to terms with now.</w:t>
      </w:r>
    </w:p>
    <w:p w14:paraId="59D4EF06" w14:textId="77777777" w:rsidR="00BA5752" w:rsidRDefault="00BA5752" w:rsidP="00BA5752">
      <w:r>
        <w:tab/>
      </w:r>
    </w:p>
    <w:p w14:paraId="58E28DB3" w14:textId="77777777" w:rsidR="00BA5752" w:rsidRDefault="00BA5752" w:rsidP="00BA5752">
      <w:r>
        <w:lastRenderedPageBreak/>
        <w:t>zero_R_12focScEA7MkPqY</w:t>
      </w:r>
      <w:r>
        <w:tab/>
        <w:t>I live in a relatively wealthy monocultural area. I am from the prevalent ethnic group in the area. I am young, fit and healthy, so I whilst I can feel very positive and resilient, I am unaware of what true hardship is like.</w:t>
      </w:r>
    </w:p>
    <w:p w14:paraId="0662E1AD" w14:textId="77777777" w:rsidR="00BA5752" w:rsidRDefault="00BA5752" w:rsidP="00BA5752">
      <w:r>
        <w:tab/>
      </w:r>
    </w:p>
    <w:p w14:paraId="1A784E91" w14:textId="77777777" w:rsidR="00BA5752" w:rsidRDefault="00BA5752" w:rsidP="00BA5752">
      <w:r>
        <w:t>zero_R_2YswRDZ0G3Gl5HB</w:t>
      </w:r>
      <w:r>
        <w:tab/>
        <w:t>Since I live in the capital of Greece, Athens I have access to very many different places; nit only regarding my job and medical issues, but also based on my friendships and night outs.</w:t>
      </w:r>
    </w:p>
    <w:p w14:paraId="146AC44E" w14:textId="77777777" w:rsidR="00BA5752" w:rsidRDefault="00BA5752" w:rsidP="00BA5752">
      <w:r>
        <w:tab/>
      </w:r>
    </w:p>
    <w:p w14:paraId="5EF99D94" w14:textId="77777777" w:rsidR="00BA5752" w:rsidRDefault="00BA5752" w:rsidP="00BA5752">
      <w:r>
        <w:t>zero_R_umLl8F0Pow7pDj3</w:t>
      </w:r>
      <w:r>
        <w:tab/>
        <w:t>I live in wealthy country by all global standards and have been a successful executive, father and citizen (by all reasonable measures).  I am white male in a predominantly black country with an increasing wealth gap that is causing social strain.  I have access to good healthcare, good family and friend relationships but can sometimes feel isolated.</w:t>
      </w:r>
    </w:p>
    <w:p w14:paraId="291F2E47" w14:textId="77777777" w:rsidR="00BA5752" w:rsidRDefault="00BA5752" w:rsidP="00BA5752">
      <w:r>
        <w:tab/>
      </w:r>
    </w:p>
    <w:p w14:paraId="2C3F28C5" w14:textId="77777777" w:rsidR="00BA5752" w:rsidRDefault="00BA5752" w:rsidP="00BA5752">
      <w:r>
        <w:t>zero_R_1qX1g2Tn1LniBtv</w:t>
      </w:r>
      <w:r>
        <w:tab/>
        <w:t>I live in my native country with my native people. I like my country and people and have never thought of going anywhere else.</w:t>
      </w:r>
    </w:p>
    <w:p w14:paraId="0E0BD247" w14:textId="77777777" w:rsidR="00BA5752" w:rsidRDefault="00BA5752" w:rsidP="00BA5752">
      <w:r>
        <w:tab/>
      </w:r>
    </w:p>
    <w:p w14:paraId="768EB6EC" w14:textId="77777777" w:rsidR="00BA5752" w:rsidRDefault="00BA5752" w:rsidP="00BA5752">
      <w:r>
        <w:t>zero_R_1gOLjGzxvnPRMVs</w:t>
      </w:r>
      <w:r>
        <w:tab/>
        <w:t>I am live in a central location near a park, so I had the chance to make solid friendships early on in life.</w:t>
      </w:r>
    </w:p>
    <w:p w14:paraId="5C0C605D" w14:textId="77777777" w:rsidR="00BA5752" w:rsidRDefault="00BA5752" w:rsidP="00BA5752">
      <w:r>
        <w:tab/>
      </w:r>
    </w:p>
    <w:p w14:paraId="61D9A786" w14:textId="77777777" w:rsidR="00BA5752" w:rsidRDefault="00BA5752" w:rsidP="00BA5752">
      <w:r>
        <w:t>zero_R_2rPCP3AwSSZfMhU</w:t>
      </w:r>
      <w:r>
        <w:tab/>
        <w:t>I grew up in the rural mountains of North Carolina. While I now attend medical school and have had a solid socioeconomic standing while growing up. My school and community was severely underserved. The community does not hold many of the important specialties, especially when concerning pediatric care. More so, mental health initiatives and counseling help is extremely limited in the area and can lead to challenges throughout the community.   For example, I was required to travel close to 200 miles round trip in order to receive treatment for a pediatric bleeding disorder as a child. The closest PICU is the same distance and has led to significant challenges for both my family and even more throughout the community. Emergency medicine is the highest risk in the area as transport can lead to poor health outcomes, particularly due tot he isolation associated with the community. The areas tobacco and drug problems are a extremely significant as well, as a result of previous tobacco  industry in the area, lack of resources to mental and physical health, poor education system, and low socioeconomic status.   Watauga county has the largest socioeconomic disparity in the state of N.C. this translates to a food insecurity rate approaching 25-33%, an astounding number. This further complicates health in the region.</w:t>
      </w:r>
    </w:p>
    <w:p w14:paraId="75FCB46A" w14:textId="77777777" w:rsidR="00BA5752" w:rsidRDefault="00BA5752" w:rsidP="00BA5752">
      <w:r>
        <w:tab/>
      </w:r>
    </w:p>
    <w:p w14:paraId="7AA2468F" w14:textId="77777777" w:rsidR="00BA5752" w:rsidRDefault="00BA5752" w:rsidP="00BA5752">
      <w:r>
        <w:t>zero_R_1mR9nDiyxTHqWgL</w:t>
      </w:r>
      <w:r>
        <w:tab/>
        <w:t>I m satisfied with the place and location I m living . I m happy at the moment and I m sure  I can achieve anything I wish for soon or later .</w:t>
      </w:r>
    </w:p>
    <w:p w14:paraId="3E79C61F" w14:textId="77777777" w:rsidR="00BA5752" w:rsidRDefault="00BA5752" w:rsidP="00BA5752">
      <w:r>
        <w:tab/>
      </w:r>
    </w:p>
    <w:p w14:paraId="60B27BEF" w14:textId="77777777" w:rsidR="00BA5752" w:rsidRDefault="00BA5752" w:rsidP="00BA5752">
      <w:r>
        <w:t>zero_R_3NUP74qFioQI5Wd</w:t>
      </w:r>
      <w:r>
        <w:tab/>
        <w:t>Currently living in an urban area where I enjoy my voluntary work. About to move internationally so will have to make new friends and find new voluntary work. Excited about changes but stressed over practicalities.</w:t>
      </w:r>
    </w:p>
    <w:p w14:paraId="3A497683" w14:textId="77777777" w:rsidR="00BA5752" w:rsidRDefault="00BA5752" w:rsidP="00BA5752">
      <w:r>
        <w:tab/>
      </w:r>
    </w:p>
    <w:p w14:paraId="2F544EA4" w14:textId="77777777" w:rsidR="00BA5752" w:rsidRDefault="00BA5752" w:rsidP="00BA5752">
      <w:r>
        <w:t>zero_R_1IXgTFMTZ1ta7SF</w:t>
      </w:r>
      <w:r>
        <w:tab/>
        <w:t>i am very lucky to live where I do. The weather is usually beautiful and the people are overall warm and kind. It is very safe.</w:t>
      </w:r>
    </w:p>
    <w:p w14:paraId="5059B541" w14:textId="77777777" w:rsidR="00BA5752" w:rsidRDefault="00BA5752" w:rsidP="00BA5752">
      <w:r>
        <w:tab/>
      </w:r>
    </w:p>
    <w:p w14:paraId="1C8B69FD" w14:textId="77777777" w:rsidR="00BA5752" w:rsidRDefault="00BA5752" w:rsidP="00BA5752">
      <w:r>
        <w:t>zero_R_3Ra9CkZ3Ucuamur</w:t>
      </w:r>
      <w:r>
        <w:tab/>
        <w:t>No impact at all.</w:t>
      </w:r>
    </w:p>
    <w:p w14:paraId="2B6DCD8D" w14:textId="77777777" w:rsidR="00BA5752" w:rsidRDefault="00BA5752" w:rsidP="00BA5752">
      <w:r>
        <w:lastRenderedPageBreak/>
        <w:tab/>
      </w:r>
    </w:p>
    <w:p w14:paraId="2E736E5E" w14:textId="77777777" w:rsidR="00BA5752" w:rsidRDefault="00BA5752" w:rsidP="00BA5752">
      <w:r>
        <w:t>zero_R_2OTKpA81uFXlJSQ</w:t>
      </w:r>
      <w:r>
        <w:tab/>
        <w:t>I don't know that my location affects this much other than the good fortune of living in a first world country (which I do think matters quite  a bit).  I think it's more impactful that I am well educated and successful professionally giving me financial wherewithal to meet my needs and the needs of those I love.</w:t>
      </w:r>
    </w:p>
    <w:p w14:paraId="1D5DE551" w14:textId="77777777" w:rsidR="00BA5752" w:rsidRDefault="00BA5752" w:rsidP="00BA5752">
      <w:r>
        <w:tab/>
      </w:r>
    </w:p>
    <w:p w14:paraId="36330DBF" w14:textId="77777777" w:rsidR="00BA5752" w:rsidRDefault="00BA5752" w:rsidP="00BA5752">
      <w:r>
        <w:t>zero_R_1Lp4nJW0u8KskqY</w:t>
      </w:r>
      <w:r>
        <w:tab/>
        <w:t>I feel safe, happy and healthy where I am.</w:t>
      </w:r>
    </w:p>
    <w:p w14:paraId="5FA33080" w14:textId="77777777" w:rsidR="00BA5752" w:rsidRDefault="00BA5752" w:rsidP="00BA5752">
      <w:r>
        <w:tab/>
      </w:r>
    </w:p>
    <w:p w14:paraId="12888FB8" w14:textId="77777777" w:rsidR="00BA5752" w:rsidRDefault="00BA5752" w:rsidP="00BA5752">
      <w:r>
        <w:t>zero_R_3kHQlelexDMWTw2</w:t>
      </w:r>
      <w:r>
        <w:tab/>
        <w:t>I live in a very busy environment!</w:t>
      </w:r>
    </w:p>
    <w:p w14:paraId="1BFE4AEE" w14:textId="77777777" w:rsidR="00BA5752" w:rsidRDefault="00BA5752" w:rsidP="00BA5752">
      <w:r>
        <w:tab/>
      </w:r>
    </w:p>
    <w:p w14:paraId="058D5213" w14:textId="77777777" w:rsidR="00BA5752" w:rsidRDefault="00BA5752" w:rsidP="00BA5752">
      <w:r>
        <w:t>zero_R_PXnt8TeiJ4paIE1</w:t>
      </w:r>
      <w:r>
        <w:tab/>
        <w:t>I have a loving family, good work life, great friends, am engaged in my community, support those less fortunate and hate tribal politicians who do little to uplift the less fortunate and less educated for the betterment of all.</w:t>
      </w:r>
    </w:p>
    <w:p w14:paraId="19924C91" w14:textId="77777777" w:rsidR="00BA5752" w:rsidRDefault="00BA5752" w:rsidP="00BA5752">
      <w:r>
        <w:tab/>
      </w:r>
    </w:p>
    <w:p w14:paraId="1C9009DB" w14:textId="77777777" w:rsidR="00BA5752" w:rsidRDefault="00BA5752" w:rsidP="00BA5752">
      <w:r>
        <w:t>zero_R_1eDdlhAHyhJNka8</w:t>
      </w:r>
      <w:r>
        <w:tab/>
        <w:t>My location, a small town, is a wonderful place to live. My only complaint would be that everybody thinks they know everybodyâ€™s business, and often gossip about it!!!  Typical small town I suppose...</w:t>
      </w:r>
    </w:p>
    <w:p w14:paraId="5CD6CC5B" w14:textId="77777777" w:rsidR="00BA5752" w:rsidRDefault="00BA5752" w:rsidP="00BA5752">
      <w:r>
        <w:tab/>
      </w:r>
    </w:p>
    <w:p w14:paraId="376AA8EF" w14:textId="77777777" w:rsidR="00BA5752" w:rsidRDefault="00BA5752" w:rsidP="00BA5752">
      <w:r>
        <w:t>zero_R_3sgpO2LYjpnLYkK</w:t>
      </w:r>
      <w:r>
        <w:tab/>
        <w:t>My location puts me at a disadvantage to communicate with those of other cultural backgrounds. I have been blessed to be put into such a diverse church and university, but apart from those I grew up in a redneck, white town.  I live in the middle of no where so it is pretty safe out here. There are disadvantages of wanting to communicate with others in person as I must travel quite a distance to see people. My family also has to drive that length to get groceries as they are not accessible out here.</w:t>
      </w:r>
    </w:p>
    <w:p w14:paraId="11DFA58E" w14:textId="77777777" w:rsidR="00BA5752" w:rsidRDefault="00BA5752" w:rsidP="00BA5752">
      <w:r>
        <w:tab/>
      </w:r>
    </w:p>
    <w:p w14:paraId="4BDEEC10" w14:textId="77777777" w:rsidR="00BA5752" w:rsidRDefault="00BA5752" w:rsidP="00BA5752">
      <w:r>
        <w:t>zero_R_PCCIxMpSoxU77tD</w:t>
      </w:r>
      <w:r>
        <w:tab/>
        <w:t>Iâ€™m in NYC (New York City) so their is no particular impact on me if being here so many people each with their own identity</w:t>
      </w:r>
    </w:p>
    <w:p w14:paraId="4212F37C" w14:textId="77777777" w:rsidR="00BA5752" w:rsidRDefault="00BA5752" w:rsidP="00BA5752">
      <w:r>
        <w:tab/>
      </w:r>
    </w:p>
    <w:p w14:paraId="6C13B56F" w14:textId="77777777" w:rsidR="00BA5752" w:rsidRDefault="00BA5752" w:rsidP="00BA5752">
      <w:r>
        <w:t>zero_R_40IKoTGeC4PWKyt</w:t>
      </w:r>
      <w:r>
        <w:tab/>
        <w:t>-</w:t>
      </w:r>
    </w:p>
    <w:p w14:paraId="4B2457EA" w14:textId="77777777" w:rsidR="00BA5752" w:rsidRDefault="00BA5752" w:rsidP="00BA5752">
      <w:r>
        <w:tab/>
      </w:r>
    </w:p>
    <w:p w14:paraId="4C4D77C3" w14:textId="77777777" w:rsidR="00BA5752" w:rsidRDefault="00BA5752" w:rsidP="00BA5752">
      <w:r>
        <w:t>zero_R_3rGribQ0efgcvkz</w:t>
      </w:r>
      <w:r>
        <w:tab/>
        <w:t>I live in nyc and therefore I am exposed to many different types of people from all walks of life. My environments are generally accepting of all people. I always feel safe and have a lot of friends and community around me</w:t>
      </w:r>
    </w:p>
    <w:p w14:paraId="52F83FD1" w14:textId="77777777" w:rsidR="00BA5752" w:rsidRDefault="00BA5752" w:rsidP="00BA5752">
      <w:r>
        <w:tab/>
      </w:r>
    </w:p>
    <w:p w14:paraId="18B515D0" w14:textId="77777777" w:rsidR="00BA5752" w:rsidRDefault="00BA5752" w:rsidP="00BA5752">
      <w:r>
        <w:t>zero_R_24NNWS0eLX1ZcSg</w:t>
      </w:r>
      <w:r>
        <w:tab/>
        <w:t>I have recently moved house and its helped with my life.</w:t>
      </w:r>
    </w:p>
    <w:p w14:paraId="76127AB7" w14:textId="77777777" w:rsidR="00BA5752" w:rsidRDefault="00BA5752" w:rsidP="00BA5752">
      <w:r>
        <w:tab/>
      </w:r>
    </w:p>
    <w:p w14:paraId="3DFABA7D" w14:textId="77777777" w:rsidR="00BA5752" w:rsidRDefault="00BA5752" w:rsidP="00BA5752">
      <w:r>
        <w:t>zero_R_2tsr4YRnk70UT3w</w:t>
      </w:r>
      <w:r>
        <w:tab/>
        <w:t>spending my time in abu dhabi makes me feel comfortable and positive at all times. i feel like i have a family around me in campus. i constantly feel safe and i am satisfied with the environment which impacts my health positively.</w:t>
      </w:r>
    </w:p>
    <w:p w14:paraId="56D11890" w14:textId="77777777" w:rsidR="00BA5752" w:rsidRDefault="00BA5752" w:rsidP="00BA5752">
      <w:r>
        <w:tab/>
      </w:r>
    </w:p>
    <w:p w14:paraId="2EA82D45" w14:textId="77777777" w:rsidR="00BA5752" w:rsidRDefault="00BA5752" w:rsidP="00BA5752">
      <w:r>
        <w:t>zero_R_2v0QyowjtiZ6jAn</w:t>
      </w:r>
      <w:r>
        <w:tab/>
        <w:t>Growing up where I did made me able to keep myself occupied and happy with little to do. Moving to Carbondale has changed what I have access to and made me feel more lethargic and depressed more often. I had more close relationships in my small town than in a larger city like here.</w:t>
      </w:r>
    </w:p>
    <w:p w14:paraId="04DD8B8F" w14:textId="77777777" w:rsidR="00BA5752" w:rsidRDefault="00BA5752" w:rsidP="00BA5752">
      <w:r>
        <w:tab/>
      </w:r>
    </w:p>
    <w:p w14:paraId="423F981C" w14:textId="77777777" w:rsidR="00BA5752" w:rsidRDefault="00BA5752" w:rsidP="00BA5752">
      <w:r>
        <w:lastRenderedPageBreak/>
        <w:t>zero_R_28zI7xv0KkKa4wl</w:t>
      </w:r>
      <w:r>
        <w:tab/>
        <w:t>I was fortunate to grow up in a middle class area. Despite some family issues I've had pretty good relationships with my family. My safety and health is pretty good and has not been an issue.</w:t>
      </w:r>
    </w:p>
    <w:p w14:paraId="1CBB35A1" w14:textId="77777777" w:rsidR="00BA5752" w:rsidRDefault="00BA5752" w:rsidP="00BA5752">
      <w:r>
        <w:tab/>
      </w:r>
    </w:p>
    <w:p w14:paraId="55051197" w14:textId="77777777" w:rsidR="00BA5752" w:rsidRDefault="00BA5752" w:rsidP="00BA5752">
      <w:r>
        <w:t>zero_R_1DBDoxOhaZCr3JM</w:t>
      </w:r>
      <w:r>
        <w:tab/>
        <w:t>I like my location because it enables me to freely and most easily have access to basic facilities that make life much more easier; though sometimes it could be noisy.</w:t>
      </w:r>
    </w:p>
    <w:p w14:paraId="3E80BF39" w14:textId="77777777" w:rsidR="00BA5752" w:rsidRDefault="00BA5752" w:rsidP="00BA5752">
      <w:r>
        <w:tab/>
      </w:r>
    </w:p>
    <w:p w14:paraId="6C34C0BA" w14:textId="77777777" w:rsidR="00BA5752" w:rsidRDefault="00BA5752" w:rsidP="00BA5752">
      <w:r>
        <w:t>zero_R_1rAlJ4zjZy3Rz5v</w:t>
      </w:r>
      <w:r>
        <w:tab/>
        <w:t>I feel that my location has little impact on my health or relationships.</w:t>
      </w:r>
    </w:p>
    <w:p w14:paraId="3ED2834D" w14:textId="77777777" w:rsidR="00BA5752" w:rsidRDefault="00BA5752" w:rsidP="00BA5752">
      <w:r>
        <w:tab/>
      </w:r>
    </w:p>
    <w:p w14:paraId="2D03F1D2" w14:textId="77777777" w:rsidR="00BA5752" w:rsidRDefault="00BA5752" w:rsidP="00BA5752">
      <w:r>
        <w:t>zero_R_1LdtHVx2Mcu7Has</w:t>
      </w:r>
      <w:r>
        <w:tab/>
        <w:t>My location is a bit far away from campus, but I like that it is a quiet, safe neighborhood. There are not many people that know where I live. I have interacted with one of my neighbors before, and that helped ease some tension.</w:t>
      </w:r>
    </w:p>
    <w:p w14:paraId="0B60DEC2" w14:textId="77777777" w:rsidR="00BA5752" w:rsidRDefault="00BA5752" w:rsidP="00BA5752">
      <w:r>
        <w:tab/>
      </w:r>
    </w:p>
    <w:p w14:paraId="1E4E674F" w14:textId="77777777" w:rsidR="00BA5752" w:rsidRDefault="00BA5752" w:rsidP="00BA5752">
      <w:r>
        <w:t>zero_R_3HB3PJfBKmNv1aV</w:t>
      </w:r>
      <w:r>
        <w:tab/>
        <w:t>My location is near a college campus. This may get rowdy at times, but I live with non-college students, so it's more relaxing.</w:t>
      </w:r>
    </w:p>
    <w:p w14:paraId="40DE0955" w14:textId="77777777" w:rsidR="00BA5752" w:rsidRDefault="00BA5752" w:rsidP="00BA5752">
      <w:r>
        <w:tab/>
      </w:r>
    </w:p>
    <w:p w14:paraId="2118CE3C" w14:textId="77777777" w:rsidR="00BA5752" w:rsidRDefault="00BA5752" w:rsidP="00BA5752">
      <w:r>
        <w:t>zero_R_27Qe6twIrA2vDot</w:t>
      </w:r>
      <w:r>
        <w:tab/>
        <w:t>Iâ€™m from an area that is generally considered poor. I feel safe there. I have access to healthcare within 30 min. I would consider this area somewhat rural even though it is a residential community.</w:t>
      </w:r>
    </w:p>
    <w:p w14:paraId="4FAC8ACB" w14:textId="77777777" w:rsidR="00BA5752" w:rsidRDefault="00BA5752" w:rsidP="00BA5752">
      <w:r>
        <w:tab/>
      </w:r>
    </w:p>
    <w:p w14:paraId="29557406" w14:textId="77777777" w:rsidR="00BA5752" w:rsidRDefault="00BA5752" w:rsidP="00BA5752">
      <w:r>
        <w:t>zero_R_2zZ9lyiUObBdVSq</w:t>
      </w:r>
      <w:r>
        <w:tab/>
        <w:t>I live 2 hours away from where I attend school, so there have been some logistical challenges when it comes to healthcare. It is sometimes difficult to be away from family, but Iâ€™m used to it at this point and use other ways to stay in contact like texting and FaceTime.</w:t>
      </w:r>
    </w:p>
    <w:p w14:paraId="4E50E1B2" w14:textId="77777777" w:rsidR="00BA5752" w:rsidRDefault="00BA5752" w:rsidP="00BA5752">
      <w:r>
        <w:tab/>
      </w:r>
    </w:p>
    <w:p w14:paraId="0FEF4980" w14:textId="77777777" w:rsidR="00BA5752" w:rsidRDefault="00BA5752" w:rsidP="00BA5752">
      <w:r>
        <w:t>zero_R_2fHggnk747T3fYs</w:t>
      </w:r>
      <w:r>
        <w:tab/>
        <w:t>My location impacts me because of the fact that it is not very convenient because I am so far away from everything.</w:t>
      </w:r>
    </w:p>
    <w:p w14:paraId="69E37330" w14:textId="77777777" w:rsidR="00BA5752" w:rsidRDefault="00BA5752" w:rsidP="00BA5752">
      <w:r>
        <w:tab/>
      </w:r>
    </w:p>
    <w:p w14:paraId="55C6E169" w14:textId="77777777" w:rsidR="00BA5752" w:rsidRDefault="00BA5752" w:rsidP="00BA5752">
      <w:r>
        <w:t>zero_R_p0hGAdGwNyfuMUx</w:t>
      </w:r>
      <w:r>
        <w:tab/>
        <w:t>I live out in the country and always have. I enjoy living a simple life life and never really get worked up over certain aspects of my life.</w:t>
      </w:r>
    </w:p>
    <w:p w14:paraId="49C26557" w14:textId="77777777" w:rsidR="00BA5752" w:rsidRDefault="00BA5752" w:rsidP="00BA5752">
      <w:r>
        <w:tab/>
      </w:r>
    </w:p>
    <w:p w14:paraId="41B69F89" w14:textId="77777777" w:rsidR="00BA5752" w:rsidRDefault="00BA5752" w:rsidP="00BA5752">
      <w:r>
        <w:t>zero_R_1q84CxiUDRPoK9w</w:t>
      </w:r>
      <w:r>
        <w:tab/>
        <w:t>Location does not impact me as I try to be self reliant and handle things on my own regardless. I am closer with friends than family, so I turn to them if I need any advice. School offers many resources that I can use if it comes down to it.</w:t>
      </w:r>
    </w:p>
    <w:p w14:paraId="161317F3" w14:textId="77777777" w:rsidR="00BA5752" w:rsidRDefault="00BA5752" w:rsidP="00BA5752">
      <w:r>
        <w:tab/>
      </w:r>
    </w:p>
    <w:p w14:paraId="758A7C32" w14:textId="77777777" w:rsidR="00BA5752" w:rsidRDefault="00BA5752" w:rsidP="00BA5752">
      <w:r>
        <w:t>zero_R_UsVTMLWdkWe72Df</w:t>
      </w:r>
      <w:r>
        <w:tab/>
        <w:t>Live near family and where I grew up so it's extremely positive.</w:t>
      </w:r>
    </w:p>
    <w:p w14:paraId="5CCB8FD6" w14:textId="77777777" w:rsidR="00BA5752" w:rsidRDefault="00BA5752" w:rsidP="00BA5752">
      <w:r>
        <w:tab/>
      </w:r>
    </w:p>
    <w:p w14:paraId="0859E062" w14:textId="77777777" w:rsidR="00BA5752" w:rsidRDefault="00BA5752" w:rsidP="00BA5752">
      <w:r>
        <w:t>zero_R_0cGwthKeFvlSEbD</w:t>
      </w:r>
      <w:r>
        <w:tab/>
        <w:t>My location is quiet private which allows me to feel safe. Its a relaxing place where I can destress and feel most comfortable at.</w:t>
      </w:r>
    </w:p>
    <w:p w14:paraId="7B01C8B2" w14:textId="77777777" w:rsidR="00BA5752" w:rsidRDefault="00BA5752" w:rsidP="00BA5752">
      <w:r>
        <w:tab/>
      </w:r>
    </w:p>
    <w:p w14:paraId="0E7D3E3E" w14:textId="77777777" w:rsidR="00BA5752" w:rsidRDefault="00BA5752" w:rsidP="00BA5752">
      <w:r>
        <w:t>zero_R_1mwuMKzdVUPazEB</w:t>
      </w:r>
      <w:r>
        <w:tab/>
        <w:t>None</w:t>
      </w:r>
    </w:p>
    <w:p w14:paraId="75C98173" w14:textId="77777777" w:rsidR="00BA5752" w:rsidRDefault="00BA5752" w:rsidP="00BA5752">
      <w:r>
        <w:tab/>
      </w:r>
    </w:p>
    <w:p w14:paraId="4E780A12" w14:textId="77777777" w:rsidR="00BA5752" w:rsidRDefault="00BA5752" w:rsidP="00BA5752">
      <w:r>
        <w:lastRenderedPageBreak/>
        <w:t>zero_R_1kLBJ4ovQTVJVZ3</w:t>
      </w:r>
      <w:r>
        <w:tab/>
        <w:t>I have a very safe home that is welcoming with a supportive family.</w:t>
      </w:r>
    </w:p>
    <w:p w14:paraId="6E272097" w14:textId="77777777" w:rsidR="00BA5752" w:rsidRDefault="00BA5752" w:rsidP="00BA5752">
      <w:r>
        <w:tab/>
      </w:r>
    </w:p>
    <w:p w14:paraId="6E1A28B4" w14:textId="77777777" w:rsidR="00BA5752" w:rsidRDefault="00BA5752" w:rsidP="00BA5752">
      <w:r>
        <w:t>zero_R_pgxDGSdwWddZoyd</w:t>
      </w:r>
      <w:r>
        <w:tab/>
        <w:t>I like where I live. I live with my mother and I am close to my dad's house so if anything happens or I need a getaway, I can just go there for a little while. Its nice living close to school also,makes it easier for me to commute and not have to worry so much about rushing. I'm in a good place, everything is close around me and it makes me feel better.</w:t>
      </w:r>
    </w:p>
    <w:p w14:paraId="7C98784C" w14:textId="77777777" w:rsidR="00BA5752" w:rsidRDefault="00BA5752" w:rsidP="00BA5752">
      <w:r>
        <w:tab/>
      </w:r>
    </w:p>
    <w:p w14:paraId="004C0602" w14:textId="77777777" w:rsidR="00BA5752" w:rsidRDefault="00BA5752" w:rsidP="00BA5752">
      <w:r>
        <w:t>zero_R_1n9FsGMeHGni4YG</w:t>
      </w:r>
      <w:r>
        <w:tab/>
        <w:t>I live in the suburbs, and I feel this insulates me from many threats to health and safety. It also limits the relationships I form with others as there just aren't as many people around compared to denser areas. My neighborhood is also very racially homogeneous, and the lack of diversity negatively impacts my experience of culture and perspective.</w:t>
      </w:r>
    </w:p>
    <w:p w14:paraId="7F8F1AB8" w14:textId="77777777" w:rsidR="00BA5752" w:rsidRDefault="00BA5752" w:rsidP="00BA5752">
      <w:r>
        <w:tab/>
      </w:r>
    </w:p>
    <w:p w14:paraId="3000F431" w14:textId="77777777" w:rsidR="00BA5752" w:rsidRDefault="00BA5752" w:rsidP="00BA5752">
      <w:r>
        <w:t>zero_R_9mkbx4XP000Sbmx</w:t>
      </w:r>
      <w:r>
        <w:tab/>
        <w:t>My location is Ozuoba, Rivers State, Nigeria. My location is fairly safe as the whole country is in a state of serious insecurity. There is a nearby Health Centre. And my location has no negative effect on my relationship.</w:t>
      </w:r>
    </w:p>
    <w:p w14:paraId="2FA4BA84" w14:textId="77777777" w:rsidR="00BA5752" w:rsidRDefault="00BA5752" w:rsidP="00BA5752">
      <w:r>
        <w:tab/>
      </w:r>
    </w:p>
    <w:p w14:paraId="5D943510" w14:textId="77777777" w:rsidR="00BA5752" w:rsidRDefault="00BA5752" w:rsidP="00BA5752">
      <w:r>
        <w:t>zero_R_1gFJguu6xFQUHYc</w:t>
      </w:r>
      <w:r>
        <w:tab/>
        <w:t>my location is safe  my health is good and i have access to good healthcare all of the time.</w:t>
      </w:r>
    </w:p>
    <w:p w14:paraId="19C4A239" w14:textId="77777777" w:rsidR="00BA5752" w:rsidRDefault="00BA5752" w:rsidP="00BA5752">
      <w:r>
        <w:tab/>
      </w:r>
    </w:p>
    <w:p w14:paraId="27901E67" w14:textId="77777777" w:rsidR="00BA5752" w:rsidRDefault="00BA5752" w:rsidP="00BA5752">
      <w:r>
        <w:t>zero_R_qVhNuGsVow078oV</w:t>
      </w:r>
      <w:r>
        <w:tab/>
        <w:t>My environment give me peace. Its most peaceful with opportunities .</w:t>
      </w:r>
    </w:p>
    <w:p w14:paraId="5EEB2A03" w14:textId="77777777" w:rsidR="00BA5752" w:rsidRDefault="00BA5752" w:rsidP="00BA5752">
      <w:r>
        <w:tab/>
      </w:r>
    </w:p>
    <w:p w14:paraId="7EB791B3" w14:textId="77777777" w:rsidR="00BA5752" w:rsidRDefault="00BA5752" w:rsidP="00BA5752">
      <w:r>
        <w:t>zero_R_sComwTY8GFeCalz</w:t>
      </w:r>
      <w:r>
        <w:tab/>
        <w:t>I do not really know</w:t>
      </w:r>
    </w:p>
    <w:p w14:paraId="635D6D59" w14:textId="77777777" w:rsidR="00BA5752" w:rsidRDefault="00BA5752" w:rsidP="00BA5752">
      <w:r>
        <w:tab/>
      </w:r>
    </w:p>
    <w:p w14:paraId="1238C9C6" w14:textId="77777777" w:rsidR="00BA5752" w:rsidRDefault="00BA5752" w:rsidP="00BA5752">
      <w:r>
        <w:t>zero_R_3iOK6XGuOfX9Ty2</w:t>
      </w:r>
      <w:r>
        <w:tab/>
        <w:t>I am fortunate to live where I do. I feel safe, have good relationships and its a good area.</w:t>
      </w:r>
    </w:p>
    <w:p w14:paraId="27A16DA0" w14:textId="77777777" w:rsidR="00BA5752" w:rsidRDefault="00BA5752" w:rsidP="00BA5752">
      <w:r>
        <w:tab/>
      </w:r>
    </w:p>
    <w:p w14:paraId="76F74B8B" w14:textId="77777777" w:rsidR="00BA5752" w:rsidRDefault="00BA5752" w:rsidP="00BA5752">
      <w:r>
        <w:t>zero_R_29gmaBkevra8IJ6</w:t>
      </w:r>
      <w:r>
        <w:tab/>
        <w:t>Satisfied with location but location may have to change upon becoming elderly. This is an unknown and depends on health. Family is nearby with close relationships which contribute to safety and happiness</w:t>
      </w:r>
    </w:p>
    <w:p w14:paraId="081A0B16" w14:textId="77777777" w:rsidR="00BA5752" w:rsidRDefault="00BA5752" w:rsidP="00BA5752">
      <w:r>
        <w:tab/>
      </w:r>
    </w:p>
    <w:p w14:paraId="6A27FA92" w14:textId="77777777" w:rsidR="00BA5752" w:rsidRDefault="00BA5752" w:rsidP="00BA5752">
      <w:r>
        <w:t>zero_R_T6s672j3nfvwR9v</w:t>
      </w:r>
      <w:r>
        <w:tab/>
        <w:t>I personally live in the country &amp;amp; I think being on the outskirts of town away from all of the noise can definitely keep your mental health in check. &amp;amp; working on the farm brings me closer to my family.</w:t>
      </w:r>
    </w:p>
    <w:p w14:paraId="1AC499FE" w14:textId="77777777" w:rsidR="00BA5752" w:rsidRDefault="00BA5752" w:rsidP="00BA5752">
      <w:r>
        <w:tab/>
      </w:r>
    </w:p>
    <w:p w14:paraId="03546EC8" w14:textId="77777777" w:rsidR="00BA5752" w:rsidRDefault="00BA5752" w:rsidP="00BA5752">
      <w:r>
        <w:t>zero_R_bd9YtQwLFq427Ul</w:t>
      </w:r>
      <w:r>
        <w:tab/>
        <w:t>My location makes me sad and even more depressed</w:t>
      </w:r>
    </w:p>
    <w:p w14:paraId="592AA966" w14:textId="77777777" w:rsidR="00BA5752" w:rsidRDefault="00BA5752" w:rsidP="00BA5752">
      <w:r>
        <w:tab/>
      </w:r>
    </w:p>
    <w:p w14:paraId="54B1977B" w14:textId="77777777" w:rsidR="00BA5752" w:rsidRDefault="00BA5752" w:rsidP="00BA5752">
      <w:r>
        <w:t>zero_R_1GDrv6lJu56cMpS</w:t>
      </w:r>
      <w:r>
        <w:tab/>
        <w:t>Iâ€™m a straight woman and Iâ€™m currently in a happy and loving relationship with my boyfriend. I feel completely loved if not by him, by my family everyday. The only thing that does feel empty is my friendship relationships, Iâ€™m hoping to build more this year.</w:t>
      </w:r>
    </w:p>
    <w:p w14:paraId="3C0D29F8" w14:textId="77777777" w:rsidR="00BA5752" w:rsidRDefault="00BA5752" w:rsidP="00BA5752">
      <w:r>
        <w:tab/>
      </w:r>
    </w:p>
    <w:p w14:paraId="600FD23A" w14:textId="77777777" w:rsidR="00BA5752" w:rsidRDefault="00BA5752" w:rsidP="00BA5752">
      <w:r>
        <w:t>zero_R_WdsMiejvPPB18BP</w:t>
      </w:r>
      <w:r>
        <w:tab/>
        <w:t>I love the small town of Claysville!</w:t>
      </w:r>
    </w:p>
    <w:p w14:paraId="5A00F1AE" w14:textId="77777777" w:rsidR="00BA5752" w:rsidRDefault="00BA5752" w:rsidP="00BA5752">
      <w:r>
        <w:lastRenderedPageBreak/>
        <w:tab/>
      </w:r>
    </w:p>
    <w:p w14:paraId="71448EA7" w14:textId="77777777" w:rsidR="00BA5752" w:rsidRDefault="00BA5752" w:rsidP="00BA5752">
      <w:r>
        <w:t>zero_R_ukxnBp0U2Uc71i9</w:t>
      </w:r>
      <w:r>
        <w:tab/>
        <w:t>Location affects me by having a far distance between school, home, friends, and partner. It can see like a waste of time some days to make the trip to simple talk in person instead of over the phone.</w:t>
      </w:r>
    </w:p>
    <w:p w14:paraId="6E2192D4" w14:textId="77777777" w:rsidR="00BA5752" w:rsidRDefault="00BA5752" w:rsidP="00BA5752">
      <w:r>
        <w:tab/>
      </w:r>
    </w:p>
    <w:p w14:paraId="190ABA17" w14:textId="77777777" w:rsidR="00BA5752" w:rsidRDefault="00BA5752" w:rsidP="00BA5752">
      <w:r>
        <w:t>zero_R_2Ez2KE0Z9JvPQ6k</w:t>
      </w:r>
      <w:r>
        <w:tab/>
        <w:t>New Martinsville is not really a place for young people because there is nothing to do.</w:t>
      </w:r>
    </w:p>
    <w:p w14:paraId="4B91CD8F" w14:textId="77777777" w:rsidR="00BA5752" w:rsidRDefault="00BA5752" w:rsidP="00BA5752">
      <w:r>
        <w:tab/>
      </w:r>
    </w:p>
    <w:p w14:paraId="3387D28C" w14:textId="77777777" w:rsidR="00BA5752" w:rsidRDefault="00BA5752" w:rsidP="00BA5752">
      <w:r>
        <w:t>zero_R_2agkKyecJv9mKzQ</w:t>
      </w:r>
      <w:r>
        <w:tab/>
        <w:t>There is nothing to do here.</w:t>
      </w:r>
    </w:p>
    <w:p w14:paraId="7CA51867" w14:textId="77777777" w:rsidR="00BA5752" w:rsidRDefault="00BA5752" w:rsidP="00BA5752">
      <w:r>
        <w:tab/>
      </w:r>
    </w:p>
    <w:p w14:paraId="64A61590" w14:textId="77777777" w:rsidR="00BA5752" w:rsidRDefault="00BA5752" w:rsidP="00BA5752">
      <w:r>
        <w:t>zero_R_2ql09Ac6O87qs9H</w:t>
      </w:r>
      <w:r>
        <w:tab/>
        <w:t>There is nothing to do here.</w:t>
      </w:r>
    </w:p>
    <w:p w14:paraId="52960FC0" w14:textId="77777777" w:rsidR="00BA5752" w:rsidRDefault="00BA5752" w:rsidP="00BA5752">
      <w:r>
        <w:tab/>
      </w:r>
    </w:p>
    <w:p w14:paraId="61E71BCE" w14:textId="77777777" w:rsidR="00BA5752" w:rsidRDefault="00BA5752" w:rsidP="00BA5752">
      <w:r>
        <w:t>zero_R_279h7hbj8LxTBVY</w:t>
      </w:r>
      <w:r>
        <w:tab/>
        <w:t>I believe my geographic location makes me have better relationships because I am around the people that support me the most.</w:t>
      </w:r>
    </w:p>
    <w:p w14:paraId="7A228C9E" w14:textId="77777777" w:rsidR="00BA5752" w:rsidRDefault="00BA5752" w:rsidP="00BA5752">
      <w:r>
        <w:tab/>
      </w:r>
    </w:p>
    <w:p w14:paraId="1A7980FD" w14:textId="77777777" w:rsidR="00BA5752" w:rsidRDefault="00BA5752" w:rsidP="00BA5752">
      <w:r>
        <w:t>zero_R_3qJNtp31Xle0DBN</w:t>
      </w:r>
      <w:r>
        <w:tab/>
        <w:t>I live on east campus at SIU and I've never felt unsafe and I'm close to my friends, boyfriend, and family. I have a doctor and pharmacy out here as well. I live well out here.</w:t>
      </w:r>
    </w:p>
    <w:p w14:paraId="4256197D" w14:textId="77777777" w:rsidR="00BA5752" w:rsidRDefault="00BA5752" w:rsidP="00BA5752">
      <w:r>
        <w:tab/>
      </w:r>
    </w:p>
    <w:p w14:paraId="7C1CB75C" w14:textId="77777777" w:rsidR="00BA5752" w:rsidRDefault="00BA5752" w:rsidP="00BA5752">
      <w:r>
        <w:t>zero_R_XifBUfJXhgU3bcR</w:t>
      </w:r>
      <w:r>
        <w:tab/>
        <w:t>I'm originally from Akron Ohio and most of my close friends from the Marines are spread throughout the US so I feel lonely here with phone calls being most of my human interaction.</w:t>
      </w:r>
    </w:p>
    <w:p w14:paraId="74B33449" w14:textId="77777777" w:rsidR="00BA5752" w:rsidRDefault="00BA5752" w:rsidP="00BA5752">
      <w:r>
        <w:tab/>
      </w:r>
    </w:p>
    <w:p w14:paraId="19E9DC11" w14:textId="77777777" w:rsidR="00BA5752" w:rsidRDefault="00BA5752" w:rsidP="00BA5752">
      <w:r>
        <w:t>zero_R_3qqjWjSHkCbmhlO</w:t>
      </w:r>
      <w:r>
        <w:tab/>
        <w:t>My location is pretty decent, I think it has only had poison is impacts on my life.</w:t>
      </w:r>
    </w:p>
    <w:p w14:paraId="3BAC4248" w14:textId="77777777" w:rsidR="00BA5752" w:rsidRDefault="00BA5752" w:rsidP="00BA5752">
      <w:r>
        <w:tab/>
      </w:r>
    </w:p>
    <w:p w14:paraId="5A779048" w14:textId="77777777" w:rsidR="00BA5752" w:rsidRDefault="00BA5752" w:rsidP="00BA5752">
      <w:r>
        <w:t>zero_R_28BXn2Ap709xrxq</w:t>
      </w:r>
      <w:r>
        <w:tab/>
        <w:t>I live in a smaller area where everyone knows each other and what they have done and what they are going to do. I feel safe almost all of the time but relationships are hard to keep true. Everyone around me is always going to know who I am but that doesnâ€™t mean we are close with each other. For the most part everyone I associate with are very caring people so when one of us are struggling all of us are struggling because we want to help.</w:t>
      </w:r>
    </w:p>
    <w:p w14:paraId="37E708FA" w14:textId="77777777" w:rsidR="00BA5752" w:rsidRDefault="00BA5752" w:rsidP="00BA5752">
      <w:r>
        <w:tab/>
      </w:r>
    </w:p>
    <w:p w14:paraId="35502B19" w14:textId="77777777" w:rsidR="00BA5752" w:rsidRDefault="00BA5752" w:rsidP="00BA5752">
      <w:r>
        <w:t>zero_R_eh5U2JS4FGhQQ4V</w:t>
      </w:r>
      <w:r>
        <w:tab/>
        <w:t>My geographic location is very out of the way and makes it difficult to physically connect with others.</w:t>
      </w:r>
    </w:p>
    <w:p w14:paraId="5F923479" w14:textId="77777777" w:rsidR="00BA5752" w:rsidRDefault="00BA5752" w:rsidP="00BA5752">
      <w:r>
        <w:tab/>
      </w:r>
    </w:p>
    <w:p w14:paraId="06F3F05C" w14:textId="77777777" w:rsidR="00BA5752" w:rsidRDefault="00BA5752" w:rsidP="00BA5752">
      <w:r>
        <w:t>zero_R_3Myd7AoW0ABuwGY</w:t>
      </w:r>
      <w:r>
        <w:tab/>
        <w:t>I feel unsafe at times when leaving school or work. Crime in Buffalo NY is high. I make sure to carry pepper spray with me for a little sense of protection.</w:t>
      </w:r>
    </w:p>
    <w:p w14:paraId="5758AA33" w14:textId="77777777" w:rsidR="00BA5752" w:rsidRDefault="00BA5752" w:rsidP="00BA5752">
      <w:r>
        <w:tab/>
      </w:r>
    </w:p>
    <w:p w14:paraId="7F8649E1" w14:textId="77777777" w:rsidR="00BA5752" w:rsidRDefault="00BA5752" w:rsidP="00BA5752">
      <w:r>
        <w:t>zero_R_27ydl0mLd8rp07Y</w:t>
      </w:r>
      <w:r>
        <w:tab/>
        <w:t xml:space="preserve">My safety is mostly impacted by my geographic location. The neighborhood is becoming unsafe as my home is in a high traffic area. My home is in between two apartment buildings so I rarely get the chance to know my neighbors and don't really care to at this point. There are a lot of businesses and stores nearby which allow the possibility of break-ins and robberies as they have happened before. One of the suspects has cut through my back yard one in attempt to run away from police. My health is okay but I often despise my home and </w:t>
      </w:r>
      <w:r>
        <w:lastRenderedPageBreak/>
        <w:t>think it discourages me by the way it looks inside and all the responsibility I taken on by myself. All I ever do when I am home, is sit in my room.</w:t>
      </w:r>
    </w:p>
    <w:p w14:paraId="5DCD3765" w14:textId="77777777" w:rsidR="00BA5752" w:rsidRDefault="00BA5752" w:rsidP="00BA5752">
      <w:r>
        <w:tab/>
      </w:r>
    </w:p>
    <w:p w14:paraId="24D304DF" w14:textId="77777777" w:rsidR="00BA5752" w:rsidRDefault="00BA5752" w:rsidP="00BA5752">
      <w:r>
        <w:t>zero_R_3oZwS9lOI1FuvQ2</w:t>
      </w:r>
      <w:r>
        <w:tab/>
        <w:t>My location impacts me by helping me better myself.</w:t>
      </w:r>
    </w:p>
    <w:p w14:paraId="4E6E970F" w14:textId="77777777" w:rsidR="00BA5752" w:rsidRDefault="00BA5752" w:rsidP="00BA5752">
      <w:r>
        <w:tab/>
      </w:r>
    </w:p>
    <w:p w14:paraId="03A5EF32" w14:textId="77777777" w:rsidR="00BA5752" w:rsidRDefault="00BA5752" w:rsidP="00BA5752">
      <w:r>
        <w:t>zero_R_1ImHevjPIHohxVb</w:t>
      </w:r>
      <w:r>
        <w:tab/>
        <w:t>My location is entirely too rainy, and makes it very hard to leave the house some days.</w:t>
      </w:r>
    </w:p>
    <w:p w14:paraId="0FD6155A" w14:textId="77777777" w:rsidR="00BA5752" w:rsidRDefault="00BA5752" w:rsidP="00BA5752">
      <w:r>
        <w:tab/>
      </w:r>
    </w:p>
    <w:p w14:paraId="22FDDC6A" w14:textId="77777777" w:rsidR="00BA5752" w:rsidRDefault="00BA5752" w:rsidP="00BA5752">
      <w:r>
        <w:t>zero_R_XHqKKJorCdEaHpD</w:t>
      </w:r>
      <w:r>
        <w:tab/>
        <w:t>It heavily limits relationships due to lack of people. Its a nice peaceful area so you are able to relax much more.</w:t>
      </w:r>
    </w:p>
    <w:p w14:paraId="7FFD8341" w14:textId="77777777" w:rsidR="00BA5752" w:rsidRDefault="00BA5752" w:rsidP="00BA5752">
      <w:r>
        <w:tab/>
      </w:r>
    </w:p>
    <w:p w14:paraId="3BA15005" w14:textId="77777777" w:rsidR="00BA5752" w:rsidRDefault="00BA5752" w:rsidP="00BA5752">
      <w:r>
        <w:t>zero_R_1jUGLRLNJ5adtuY</w:t>
      </w:r>
      <w:r>
        <w:tab/>
        <w:t>My location impacts me by secluding me from the busy city life that surrounds me. I feel safe and comfortable at home, but somehow like i am still an outsider due to my roommates.</w:t>
      </w:r>
    </w:p>
    <w:p w14:paraId="3687AFF3" w14:textId="77777777" w:rsidR="00BA5752" w:rsidRDefault="00BA5752" w:rsidP="00BA5752">
      <w:r>
        <w:tab/>
      </w:r>
    </w:p>
    <w:p w14:paraId="0E75D8D8" w14:textId="77777777" w:rsidR="00BA5752" w:rsidRDefault="00BA5752" w:rsidP="00BA5752">
      <w:r>
        <w:t>zero_R_577walOl7O5vGPn</w:t>
      </w:r>
      <w:r>
        <w:tab/>
        <w:t>Na</w:t>
      </w:r>
    </w:p>
    <w:p w14:paraId="5A0C8898" w14:textId="77777777" w:rsidR="00BA5752" w:rsidRDefault="00BA5752" w:rsidP="00BA5752">
      <w:r>
        <w:tab/>
      </w:r>
    </w:p>
    <w:p w14:paraId="2DE11CEA" w14:textId="77777777" w:rsidR="00BA5752" w:rsidRDefault="00BA5752" w:rsidP="00BA5752">
      <w:r>
        <w:t>zero_R_3PnMA8eI79UEkWg</w:t>
      </w:r>
      <w:r>
        <w:tab/>
        <w:t>I get bored and lonely in Sacramento</w:t>
      </w:r>
    </w:p>
    <w:p w14:paraId="301F13DA" w14:textId="77777777" w:rsidR="00BA5752" w:rsidRDefault="00BA5752" w:rsidP="00BA5752">
      <w:r>
        <w:tab/>
      </w:r>
    </w:p>
    <w:p w14:paraId="334959AE" w14:textId="77777777" w:rsidR="00BA5752" w:rsidRDefault="00BA5752" w:rsidP="00BA5752">
      <w:r>
        <w:t>zero_R_2D6LcpvKBxfadOr</w:t>
      </w:r>
      <w:r>
        <w:tab/>
        <w:t>I live on the outskirts of the country where it is very quiet but I have always enjoyed a rich lifestyle and both of my parents are married while my mom stayed home to raise both myself and my brother. Our location is safe with a large supportive community with hospitals, grocery stores, drug stores, gas stations and so much more within a 10 minute radius of my home. There has never been a fear in my family of sickness being a life threatening issue or of our home being separated. I have lived a happy life so far.</w:t>
      </w:r>
    </w:p>
    <w:p w14:paraId="200226A1" w14:textId="77777777" w:rsidR="00BA5752" w:rsidRDefault="00BA5752" w:rsidP="00BA5752">
      <w:r>
        <w:tab/>
      </w:r>
    </w:p>
    <w:p w14:paraId="0D90ADBB" w14:textId="77777777" w:rsidR="00BA5752" w:rsidRDefault="00BA5752" w:rsidP="00BA5752">
      <w:r>
        <w:t>zero_R_2t4OyUlKmxhfGBO</w:t>
      </w:r>
      <w:r>
        <w:tab/>
        <w:t>I live in a high crime area. I almost always keep my doors locked. Theft is a terrible problem in my community. I wish that people could respect other people's property. It makes it very difficult to trust. I hope that this will change.</w:t>
      </w:r>
    </w:p>
    <w:p w14:paraId="02659E1A" w14:textId="77777777" w:rsidR="00BA5752" w:rsidRDefault="00BA5752" w:rsidP="00BA5752">
      <w:r>
        <w:tab/>
      </w:r>
    </w:p>
    <w:p w14:paraId="0F6F03A5" w14:textId="77777777" w:rsidR="00BA5752" w:rsidRDefault="00BA5752" w:rsidP="00BA5752">
      <w:r>
        <w:t>zero_R_3rML8qL2tXSu7wQ</w:t>
      </w:r>
      <w:r>
        <w:tab/>
        <w:t>This is fine.</w:t>
      </w:r>
    </w:p>
    <w:p w14:paraId="30EB8D43" w14:textId="77777777" w:rsidR="00BA5752" w:rsidRDefault="00BA5752" w:rsidP="00BA5752">
      <w:r>
        <w:tab/>
      </w:r>
    </w:p>
    <w:p w14:paraId="57971649" w14:textId="77777777" w:rsidR="00BA5752" w:rsidRDefault="00BA5752" w:rsidP="00BA5752">
      <w:r>
        <w:t>zero_R_z9kxAYUS09QWEDf</w:t>
      </w:r>
      <w:r>
        <w:tab/>
        <w:t>I live in toronto where there is everything and anything you could think of and I could get there for 2$ on the TTC. it makes everything I need very convienient</w:t>
      </w:r>
    </w:p>
    <w:p w14:paraId="5A3ECB48" w14:textId="77777777" w:rsidR="00BA5752" w:rsidRDefault="00BA5752" w:rsidP="00BA5752">
      <w:r>
        <w:tab/>
      </w:r>
    </w:p>
    <w:p w14:paraId="36095E0D" w14:textId="77777777" w:rsidR="00BA5752" w:rsidRDefault="00BA5752" w:rsidP="00BA5752">
      <w:r>
        <w:t>zero_R_3dMuoOXTtA2AhAk</w:t>
      </w:r>
      <w:r>
        <w:tab/>
        <w:t>i think that my location does not impact my life too much</w:t>
      </w:r>
    </w:p>
    <w:p w14:paraId="2069EAD9" w14:textId="77777777" w:rsidR="00BA5752" w:rsidRDefault="00BA5752" w:rsidP="00BA5752">
      <w:r>
        <w:tab/>
      </w:r>
    </w:p>
    <w:p w14:paraId="1A633D4F" w14:textId="77777777" w:rsidR="00BA5752" w:rsidRDefault="00BA5752" w:rsidP="00BA5752">
      <w:r>
        <w:t>zero_R_DNKNQdNLno9d6Vz</w:t>
      </w:r>
      <w:r>
        <w:tab/>
        <w:t>i live in a small town with lots of nature, which helps me calm down when i am stressed</w:t>
      </w:r>
    </w:p>
    <w:p w14:paraId="6C33B532" w14:textId="77777777" w:rsidR="00BA5752" w:rsidRDefault="00BA5752" w:rsidP="00BA5752">
      <w:r>
        <w:tab/>
      </w:r>
    </w:p>
    <w:p w14:paraId="16BB3388" w14:textId="77777777" w:rsidR="00BA5752" w:rsidRDefault="00BA5752" w:rsidP="00BA5752">
      <w:r>
        <w:t>zero_R_3L7LnKACywaDTgv</w:t>
      </w:r>
      <w:r>
        <w:tab/>
        <w:t xml:space="preserve">I live in a very wealthy neighborhood. I have always had access to anything and everything I needed as a child. I never felt unsafe walking to the local town or biking to my workplace. I do feel isolated from my peers as i live very far from my current school. This strains my relationships with friends as i have to rely on calling and facetime when i need someone to talk to. However living at home strains my relationship with my parents </w:t>
      </w:r>
      <w:r>
        <w:lastRenderedPageBreak/>
        <w:t>as we have very different lifestyles. I have never worried about not having access to health care services.</w:t>
      </w:r>
    </w:p>
    <w:p w14:paraId="26B49F55" w14:textId="77777777" w:rsidR="00BA5752" w:rsidRDefault="00BA5752" w:rsidP="00BA5752">
      <w:r>
        <w:tab/>
      </w:r>
    </w:p>
    <w:p w14:paraId="7A5138D2" w14:textId="77777777" w:rsidR="00BA5752" w:rsidRDefault="00BA5752" w:rsidP="00BA5752">
      <w:r>
        <w:t>zero_R_38WfuqDGzTlUKdz</w:t>
      </w:r>
      <w:r>
        <w:tab/>
        <w:t>my location definitely helps as it is a very progressive minded place.</w:t>
      </w:r>
    </w:p>
    <w:p w14:paraId="18FDD24B" w14:textId="77777777" w:rsidR="00BA5752" w:rsidRDefault="00BA5752" w:rsidP="00BA5752">
      <w:r>
        <w:tab/>
      </w:r>
    </w:p>
    <w:p w14:paraId="5C79406A" w14:textId="77777777" w:rsidR="00BA5752" w:rsidRDefault="00BA5752" w:rsidP="00BA5752">
      <w:r>
        <w:t>zero_R_1onA35tvArg0SLM</w:t>
      </w:r>
      <w:r>
        <w:tab/>
        <w:t>The area I live in is very busy and loud all the time so it becomes background noise for me. It did make it harder to hang out with friends due to it being unsafe to cross the road alone before they put in more stop signs and traffic lights</w:t>
      </w:r>
    </w:p>
    <w:p w14:paraId="32A9130D" w14:textId="77777777" w:rsidR="00BA5752" w:rsidRDefault="00BA5752" w:rsidP="00BA5752">
      <w:r>
        <w:tab/>
      </w:r>
    </w:p>
    <w:p w14:paraId="1B4CACD2" w14:textId="77777777" w:rsidR="00BA5752" w:rsidRDefault="00BA5752" w:rsidP="00BA5752">
      <w:r>
        <w:t>zero_R_2wvHzuRjsbZWNsU</w:t>
      </w:r>
      <w:r>
        <w:tab/>
        <w:t>I grew up in a secure neighborhood, so Iâ€™ve never had to worry about my safety regarding location. Iâ€™ve had a healthy relationship with my parents and they have provided almost all of my families needs (financially, physically, and emotionally). Living in a rural conservative area could impose difficulties if I identified differently regarding my sexual orientation or gender, however, sense I identify with the societal norms I have not personally run into any problems in that aspect.</w:t>
      </w:r>
    </w:p>
    <w:p w14:paraId="678EB89F" w14:textId="77777777" w:rsidR="00BA5752" w:rsidRDefault="00BA5752" w:rsidP="00BA5752">
      <w:r>
        <w:tab/>
      </w:r>
    </w:p>
    <w:p w14:paraId="694D9EC6" w14:textId="77777777" w:rsidR="00BA5752" w:rsidRDefault="00BA5752" w:rsidP="00BA5752">
      <w:r>
        <w:t>zero_R_3EgUUbipgp88sbG</w:t>
      </w:r>
      <w:r>
        <w:tab/>
        <w:t>theres not much to do</w:t>
      </w:r>
    </w:p>
    <w:p w14:paraId="61D10B29" w14:textId="77777777" w:rsidR="00BA5752" w:rsidRDefault="00BA5752" w:rsidP="00BA5752">
      <w:r>
        <w:tab/>
      </w:r>
    </w:p>
    <w:p w14:paraId="2BA6200D" w14:textId="77777777" w:rsidR="00BA5752" w:rsidRDefault="00BA5752" w:rsidP="00BA5752">
      <w:r>
        <w:t>zero_R_yJ6rhNB2GzQ5AaZ</w:t>
      </w:r>
      <w:r>
        <w:tab/>
        <w:t>I feel that growing up where I have has helped to shape me into who I am today.</w:t>
      </w:r>
    </w:p>
    <w:p w14:paraId="1F286BBD" w14:textId="77777777" w:rsidR="00BA5752" w:rsidRDefault="00BA5752" w:rsidP="00BA5752">
      <w:r>
        <w:tab/>
      </w:r>
    </w:p>
    <w:p w14:paraId="6CBA0368" w14:textId="77777777" w:rsidR="00BA5752" w:rsidRDefault="00BA5752" w:rsidP="00BA5752">
      <w:r>
        <w:t>zero_R_12KgyyEb3Kr4vlh</w:t>
      </w:r>
      <w:r>
        <w:tab/>
        <w:t>I'm very happy with were I've grown up and how my family has raised me up to this point of my life.</w:t>
      </w:r>
    </w:p>
    <w:p w14:paraId="37218D24" w14:textId="77777777" w:rsidR="00BA5752" w:rsidRDefault="00BA5752" w:rsidP="00BA5752">
      <w:r>
        <w:tab/>
      </w:r>
    </w:p>
    <w:p w14:paraId="1D306856" w14:textId="77777777" w:rsidR="00BA5752" w:rsidRDefault="00BA5752" w:rsidP="00BA5752">
      <w:r>
        <w:t>zero_R_1Ksi2EGTmLkx90L</w:t>
      </w:r>
      <w:r>
        <w:tab/>
        <w:t>I feel that the location I grew up in has helped me in overcoming my issues because I do not come from a wealthy city or town but a place that has to work for what they want to achieve.</w:t>
      </w:r>
    </w:p>
    <w:p w14:paraId="651F5EF1" w14:textId="77777777" w:rsidR="00BA5752" w:rsidRDefault="00BA5752" w:rsidP="00BA5752">
      <w:r>
        <w:tab/>
      </w:r>
    </w:p>
    <w:p w14:paraId="7F8A2A20" w14:textId="77777777" w:rsidR="00BA5752" w:rsidRDefault="00BA5752" w:rsidP="00BA5752">
      <w:r>
        <w:t>zero_R_D7z1i6ewWZaEYy5</w:t>
      </w:r>
      <w:r>
        <w:tab/>
        <w:t>I have really nothing to say about my location its a small town</w:t>
      </w:r>
    </w:p>
    <w:p w14:paraId="727F0103" w14:textId="77777777" w:rsidR="00BA5752" w:rsidRDefault="00BA5752" w:rsidP="00BA5752">
      <w:r>
        <w:tab/>
      </w:r>
    </w:p>
    <w:p w14:paraId="0D56C5CE" w14:textId="77777777" w:rsidR="00BA5752" w:rsidRDefault="00BA5752" w:rsidP="00BA5752">
      <w:r>
        <w:t>zero_R_33dMKOnGSh1dG77</w:t>
      </w:r>
      <w:r>
        <w:tab/>
        <w:t>I live in a safe area, with plenty of access to healthcare, relationships are openly talked about so I am not really negatively impacted in any way.</w:t>
      </w:r>
    </w:p>
    <w:p w14:paraId="54EF3119" w14:textId="77777777" w:rsidR="00BA5752" w:rsidRDefault="00BA5752" w:rsidP="00BA5752">
      <w:r>
        <w:tab/>
      </w:r>
    </w:p>
    <w:p w14:paraId="773B6DEF" w14:textId="77777777" w:rsidR="00BA5752" w:rsidRDefault="00BA5752" w:rsidP="00BA5752">
      <w:r>
        <w:t>zero_R_1jBzZ3Z0rEOh9Nn</w:t>
      </w:r>
      <w:r>
        <w:tab/>
        <w:t>I believe I live in a great location where I feel very safe.</w:t>
      </w:r>
    </w:p>
    <w:p w14:paraId="3DF57292" w14:textId="77777777" w:rsidR="00BA5752" w:rsidRDefault="00BA5752" w:rsidP="00BA5752">
      <w:r>
        <w:tab/>
      </w:r>
    </w:p>
    <w:p w14:paraId="0C39118D" w14:textId="77777777" w:rsidR="00BA5752" w:rsidRDefault="00BA5752" w:rsidP="00BA5752">
      <w:r>
        <w:t>zero_R_1q7zSoej1PWlzpj</w:t>
      </w:r>
      <w:r>
        <w:tab/>
        <w:t>yuh</w:t>
      </w:r>
    </w:p>
    <w:p w14:paraId="0462FEC8" w14:textId="77777777" w:rsidR="00BA5752" w:rsidRDefault="00BA5752" w:rsidP="00BA5752">
      <w:r>
        <w:tab/>
      </w:r>
    </w:p>
    <w:p w14:paraId="64D4E6BE" w14:textId="77777777" w:rsidR="00BA5752" w:rsidRDefault="00BA5752" w:rsidP="00BA5752">
      <w:r>
        <w:t>zero_R_Ad4PfNzlwf2vE09</w:t>
      </w:r>
      <w:r>
        <w:tab/>
        <w:t>My location makes me a bit more self conscious about my personal life such as social status and financial status even though me and my family are in good standing, we live in a predominantly upper class area and it can make me feel self conscious however, going into college it was the complete opposite experience.</w:t>
      </w:r>
    </w:p>
    <w:p w14:paraId="56A4E7AE" w14:textId="77777777" w:rsidR="00BA5752" w:rsidRDefault="00BA5752" w:rsidP="00BA5752">
      <w:r>
        <w:tab/>
      </w:r>
    </w:p>
    <w:p w14:paraId="0F58E431" w14:textId="77777777" w:rsidR="00BA5752" w:rsidRDefault="00BA5752" w:rsidP="00BA5752">
      <w:r>
        <w:t>zero_R_2DOKc7wVmBvgMoW</w:t>
      </w:r>
      <w:r>
        <w:tab/>
        <w:t xml:space="preserve">When I am in Merced my relationship with my boyfriend is more affectionate rather than at home where we live with our families, but at home family is </w:t>
      </w:r>
      <w:r>
        <w:lastRenderedPageBreak/>
        <w:t>easier to be close with. Also, at home I feel more safe rather than in Merced sometimes it can be a little iffy.</w:t>
      </w:r>
    </w:p>
    <w:p w14:paraId="6036E771" w14:textId="77777777" w:rsidR="00BA5752" w:rsidRDefault="00BA5752" w:rsidP="00BA5752">
      <w:r>
        <w:tab/>
      </w:r>
    </w:p>
    <w:p w14:paraId="3559CA5F" w14:textId="77777777" w:rsidR="00BA5752" w:rsidRDefault="00BA5752" w:rsidP="00BA5752">
      <w:r>
        <w:t>zero_R_1LbcV7Va5EjNYIa</w:t>
      </w:r>
      <w:r>
        <w:tab/>
        <w:t>My location sometimes makes me feel very isolated. We are not a very diverse state and I feel exposed to more when traveling.</w:t>
      </w:r>
    </w:p>
    <w:p w14:paraId="50B55CB4" w14:textId="77777777" w:rsidR="00BA5752" w:rsidRDefault="00BA5752" w:rsidP="00BA5752">
      <w:r>
        <w:tab/>
      </w:r>
    </w:p>
    <w:p w14:paraId="58B23616" w14:textId="77777777" w:rsidR="00BA5752" w:rsidRDefault="00BA5752" w:rsidP="00BA5752">
      <w:r>
        <w:t>zero_R_2qyhl1XOCulA02d</w:t>
      </w:r>
      <w:r>
        <w:tab/>
        <w:t>I was fortunate enough to grow up somewhere where I di not have to worry aboutt much but gaining an education and creating relations.</w:t>
      </w:r>
    </w:p>
    <w:p w14:paraId="47D1DBE2" w14:textId="77777777" w:rsidR="00BA5752" w:rsidRDefault="00BA5752" w:rsidP="00BA5752">
      <w:r>
        <w:tab/>
      </w:r>
    </w:p>
    <w:p w14:paraId="58ED4A89" w14:textId="77777777" w:rsidR="00BA5752" w:rsidRDefault="00BA5752" w:rsidP="00BA5752">
      <w:r>
        <w:t>zero_R_2A1rma8DlYUtUQx</w:t>
      </w:r>
      <w:r>
        <w:tab/>
        <w:t>I feel grateful to live in a location where education is important and I can go around safely for the most part.</w:t>
      </w:r>
    </w:p>
    <w:p w14:paraId="22515704" w14:textId="77777777" w:rsidR="00BA5752" w:rsidRDefault="00BA5752" w:rsidP="00BA5752">
      <w:r>
        <w:tab/>
      </w:r>
    </w:p>
    <w:p w14:paraId="258407DA" w14:textId="77777777" w:rsidR="00BA5752" w:rsidRDefault="00BA5752" w:rsidP="00BA5752">
      <w:r>
        <w:t>zero_R_b2BtrUnL4eMbWO5</w:t>
      </w:r>
      <w:r>
        <w:tab/>
        <w:t>I am grateful to have grew up in a location where I am provided with opportunities.</w:t>
      </w:r>
    </w:p>
    <w:p w14:paraId="552DF00A" w14:textId="77777777" w:rsidR="00BA5752" w:rsidRDefault="00BA5752" w:rsidP="00BA5752">
      <w:r>
        <w:tab/>
      </w:r>
    </w:p>
    <w:p w14:paraId="5E5E9229" w14:textId="77777777" w:rsidR="00BA5752" w:rsidRDefault="00BA5752" w:rsidP="00BA5752">
      <w:r>
        <w:t>zero_R_2D0sQXpQV6wBOUI</w:t>
      </w:r>
      <w:r>
        <w:tab/>
        <w:t>My location doesn't isolate me from other people, yet I still have my own space when I feel like being alone.</w:t>
      </w:r>
    </w:p>
    <w:p w14:paraId="6D1A29A0" w14:textId="77777777" w:rsidR="00BA5752" w:rsidRDefault="00BA5752" w:rsidP="00BA5752">
      <w:r>
        <w:tab/>
      </w:r>
    </w:p>
    <w:p w14:paraId="1FBBCD32" w14:textId="77777777" w:rsidR="00BA5752" w:rsidRDefault="00BA5752" w:rsidP="00BA5752">
      <w:r>
        <w:t>zero_R_2aQOwm6G74IWC6R</w:t>
      </w:r>
      <w:r>
        <w:tab/>
        <w:t>My location, being in an extremely safe, suburban town has impacted me positively. I do not feel my safety is ever threatened. My community has a very good education system, as well as many local healthcare resources.</w:t>
      </w:r>
    </w:p>
    <w:p w14:paraId="02BBCA90" w14:textId="77777777" w:rsidR="00BA5752" w:rsidRDefault="00BA5752" w:rsidP="00BA5752">
      <w:r>
        <w:tab/>
      </w:r>
    </w:p>
    <w:p w14:paraId="7956B027" w14:textId="77777777" w:rsidR="00BA5752" w:rsidRDefault="00BA5752" w:rsidP="00BA5752">
      <w:r>
        <w:t>zero_R_2EGdlviyGOHIHJK</w:t>
      </w:r>
      <w:r>
        <w:tab/>
        <w:t>My location allows for me to see many people that I have a close relationship with.</w:t>
      </w:r>
    </w:p>
    <w:p w14:paraId="0DB0D111" w14:textId="77777777" w:rsidR="00BA5752" w:rsidRDefault="00BA5752" w:rsidP="00BA5752">
      <w:r>
        <w:tab/>
      </w:r>
    </w:p>
    <w:p w14:paraId="53513E2F" w14:textId="77777777" w:rsidR="00BA5752" w:rsidRDefault="00BA5752" w:rsidP="00BA5752">
      <w:r>
        <w:t>zero_R_cvkyyvL4yuV7okx</w:t>
      </w:r>
      <w:r>
        <w:tab/>
        <w:t>Here in Italy health services are free, and they work; Italy is a very safe coutry; people here is quite openminded and willing to support each other, at least people i know</w:t>
      </w:r>
    </w:p>
    <w:p w14:paraId="6ECB7613" w14:textId="77777777" w:rsidR="00BA5752" w:rsidRDefault="00BA5752" w:rsidP="00BA5752">
      <w:r>
        <w:tab/>
      </w:r>
    </w:p>
    <w:p w14:paraId="0E7DB16A" w14:textId="77777777" w:rsidR="00BA5752" w:rsidRDefault="00BA5752" w:rsidP="00BA5752">
      <w:r>
        <w:t>zero_R_BGmCVeeXlO4jcl3</w:t>
      </w:r>
      <w:r>
        <w:tab/>
        <w:t>Always safe and surrounded by good resources</w:t>
      </w:r>
    </w:p>
    <w:p w14:paraId="070BE263" w14:textId="77777777" w:rsidR="00BA5752" w:rsidRDefault="00BA5752" w:rsidP="00BA5752">
      <w:r>
        <w:tab/>
      </w:r>
    </w:p>
    <w:p w14:paraId="6DF8B040" w14:textId="77777777" w:rsidR="00BA5752" w:rsidRDefault="00BA5752" w:rsidP="00BA5752">
      <w:r>
        <w:t>zero_R_qCKB6VxbtWqg9zP</w:t>
      </w:r>
      <w:r>
        <w:tab/>
        <w:t>My current location is secured and in terms of health condition, I'm OK too. Good  Relationship is a core value in my tradition that's respected.</w:t>
      </w:r>
    </w:p>
    <w:p w14:paraId="788E819B" w14:textId="77777777" w:rsidR="00BA5752" w:rsidRDefault="00BA5752" w:rsidP="00BA5752">
      <w:r>
        <w:tab/>
      </w:r>
    </w:p>
    <w:p w14:paraId="0E0F08FA" w14:textId="77777777" w:rsidR="00BA5752" w:rsidRDefault="00BA5752" w:rsidP="00BA5752">
      <w:r>
        <w:t>zero_R_28YtRtNUU8mO6O1</w:t>
      </w:r>
      <w:r>
        <w:tab/>
        <w:t>I generally feel uncomfortable in Aachen. I wouldn&amp;amp;#39;t call my fellow students there as close friends either, but rather as nice acquaintances, with whom, with perhaps one exception, I won&amp;amp;#39;t have anything to do with in 5-10 years.</w:t>
      </w:r>
    </w:p>
    <w:p w14:paraId="71D8276C" w14:textId="77777777" w:rsidR="00BA5752" w:rsidRDefault="00BA5752" w:rsidP="00BA5752">
      <w:r>
        <w:tab/>
      </w:r>
    </w:p>
    <w:p w14:paraId="0C6D5AD1" w14:textId="77777777" w:rsidR="00BA5752" w:rsidRDefault="00BA5752" w:rsidP="00BA5752">
      <w:r>
        <w:t>zero_R_OePLtw1iD9gDcwp</w:t>
      </w:r>
      <w:r>
        <w:tab/>
        <w:t>Sure country school</w:t>
      </w:r>
    </w:p>
    <w:p w14:paraId="5A41ABB6" w14:textId="77777777" w:rsidR="00BA5752" w:rsidRDefault="00BA5752" w:rsidP="00BA5752">
      <w:r>
        <w:tab/>
      </w:r>
    </w:p>
    <w:p w14:paraId="24655044" w14:textId="77777777" w:rsidR="00BA5752" w:rsidRDefault="00BA5752" w:rsidP="00BA5752">
      <w:r>
        <w:t>zero_R_30dUWaVO5QpcvpE</w:t>
      </w:r>
      <w:r>
        <w:tab/>
        <w:t xml:space="preserve">I live in a small village near Greifswald. Peace, fresh air, enough space and a garden. Perfect! I have my family and that&amp;amp;#39;s enough for me. 8 siblings including partners, children and grandchildren. My wife&amp;amp;#39;s family, my own children and grandchildren. I am adequately provided with relationships. I feel safe and secure. I am also healthy. The Corona crisis is currently causing uncertainty, but hopefully that will pass </w:t>
      </w:r>
      <w:r>
        <w:lastRenderedPageBreak/>
        <w:t>in a few weeks. Otherwise I don&amp;amp;#39;t care where I live. I have no contact with neighbors. The closest is 200 meters away. Enough space not to get in each other&amp;amp;#39;s way.</w:t>
      </w:r>
    </w:p>
    <w:p w14:paraId="5DC510CD" w14:textId="77777777" w:rsidR="00BA5752" w:rsidRDefault="00BA5752" w:rsidP="00BA5752">
      <w:r>
        <w:tab/>
      </w:r>
    </w:p>
    <w:p w14:paraId="6C2268FA" w14:textId="77777777" w:rsidR="00BA5752" w:rsidRDefault="00BA5752" w:rsidP="00BA5752">
      <w:r>
        <w:t>zero_R_1jJMrB448mAAngn</w:t>
      </w:r>
      <w:r>
        <w:tab/>
        <w:t>The proximity to the university, which pays great attention to gender-equitable language and behavior, had a positive influence on my handling of the topic</w:t>
      </w:r>
    </w:p>
    <w:p w14:paraId="7F223D39" w14:textId="77777777" w:rsidR="00BA5752" w:rsidRDefault="00BA5752" w:rsidP="00BA5752">
      <w:r>
        <w:tab/>
      </w:r>
    </w:p>
    <w:p w14:paraId="5F939E07" w14:textId="77777777" w:rsidR="00BA5752" w:rsidRDefault="00BA5752" w:rsidP="00BA5752">
      <w:r>
        <w:t>zero_R_3Mz0cDPMpYXDnwl</w:t>
      </w:r>
      <w:r>
        <w:tab/>
        <w:t>My place of residence influences me in the way that I can be free, geographically but also as a person. I can go anywhere without limits, I can develop freely, I can enjoy nature. I can ride my bike alone at three o&amp;amp;#39;clock in the morning without fear. My place of residence allows me to have many relationships and to be healthy. Mentally, because I can go to the sea or the forest, geographically, because I can see a doctor when I&amp;amp;#39;m sick. My place of residence is part of my identity and often makes me feel good.</w:t>
      </w:r>
    </w:p>
    <w:p w14:paraId="3D226928" w14:textId="77777777" w:rsidR="00BA5752" w:rsidRDefault="00BA5752" w:rsidP="00BA5752">
      <w:r>
        <w:tab/>
      </w:r>
    </w:p>
    <w:p w14:paraId="6C28EB9C" w14:textId="77777777" w:rsidR="00BA5752" w:rsidRDefault="00BA5752" w:rsidP="00BA5752">
      <w:r>
        <w:t>zero_R_z70MceS9jhOIJMZ</w:t>
      </w:r>
      <w:r>
        <w:tab/>
        <w:t>In my place of residence there is everything I need to live (supermarkets, drugstores, clothing / book stores, ...). There is also a relatively high standard of living where I live. Health care is also guaranteed (pharmacies, specialists, ...). General practitioners have no capacity to admit new patients. That is problematic.</w:t>
      </w:r>
    </w:p>
    <w:p w14:paraId="78E3B5D5" w14:textId="77777777" w:rsidR="00BA5752" w:rsidRDefault="00BA5752" w:rsidP="00BA5752">
      <w:r>
        <w:tab/>
      </w:r>
    </w:p>
    <w:p w14:paraId="52C39773" w14:textId="77777777" w:rsidR="00BA5752" w:rsidRDefault="00BA5752" w:rsidP="00BA5752">
      <w:r>
        <w:t>zero_R_xredE9yeZDAxzyh</w:t>
      </w:r>
      <w:r>
        <w:tab/>
        <w:t>Place of residence is worth living, connects me with friends and family, makes me happy.</w:t>
      </w:r>
    </w:p>
    <w:p w14:paraId="34960659" w14:textId="77777777" w:rsidR="00BA5752" w:rsidRDefault="00BA5752" w:rsidP="00BA5752">
      <w:r>
        <w:tab/>
      </w:r>
    </w:p>
    <w:p w14:paraId="7A7E4990" w14:textId="77777777" w:rsidR="00BA5752" w:rsidRDefault="00BA5752" w:rsidP="00BA5752">
      <w:r>
        <w:t>zero_R_2dLuTCQfw17lJow</w:t>
      </w:r>
      <w:r>
        <w:tab/>
        <w:t>I grew up in the country, a family home on a play street. I would put everyone in the estate into the upper middle class. In addition, there is a nearby forest and I have never lacked exercise and fresh air. I get a lot of support from my family and friends.</w:t>
      </w:r>
    </w:p>
    <w:p w14:paraId="59D91338" w14:textId="77777777" w:rsidR="00BA5752" w:rsidRDefault="00BA5752" w:rsidP="00BA5752">
      <w:r>
        <w:tab/>
      </w:r>
    </w:p>
    <w:p w14:paraId="77C3398F" w14:textId="77777777" w:rsidR="00BA5752" w:rsidRDefault="00BA5752" w:rsidP="00BA5752">
      <w:r>
        <w:t>zero_R_3mmhlXgsFmvXj8N</w:t>
      </w:r>
      <w:r>
        <w:tab/>
        <w:t>My place of residence means that I have access to all doctors / hospitals / .. at all times. That&amp;amp;#39;s why I never feel scared. Since my family and my boyfriend and my friends all live in a very small radius (about 2 km radius), I am very happy and I think that contributes a lot to my well-being. I think it&amp;amp;#39;s not about the city of Saarbrücken per se, but that I live in Germany (= safe, good care) and close to my loved ones :)</w:t>
      </w:r>
    </w:p>
    <w:p w14:paraId="17842A92" w14:textId="77777777" w:rsidR="00BA5752" w:rsidRDefault="00BA5752" w:rsidP="00BA5752">
      <w:r>
        <w:tab/>
      </w:r>
    </w:p>
    <w:p w14:paraId="4461F430" w14:textId="77777777" w:rsidR="00BA5752" w:rsidRDefault="00BA5752" w:rsidP="00BA5752">
      <w:r>
        <w:t>zero_R_3j8zEbN55Xyez1H</w:t>
      </w:r>
      <w:r>
        <w:tab/>
        <w:t>I feel pretty safe where I live. I am glad to have a beautiful park close by and to be able to enjoy the sun undisturbed. Unfortunately we have neither a garden nor a balcony in our apartment. We have many shops and doctors in our vicinity and we live close to the center. I feel accepted as a person here and can live out freely.</w:t>
      </w:r>
    </w:p>
    <w:p w14:paraId="7CE1A469" w14:textId="77777777" w:rsidR="00BA5752" w:rsidRDefault="00BA5752" w:rsidP="00BA5752">
      <w:r>
        <w:tab/>
      </w:r>
    </w:p>
    <w:p w14:paraId="776D3B37" w14:textId="77777777" w:rsidR="00BA5752" w:rsidRDefault="00BA5752" w:rsidP="00BA5752">
      <w:r>
        <w:t>zero_R_1hRW19vfexMAjwV</w:t>
      </w:r>
      <w:r>
        <w:tab/>
        <w:t>Good infrastructure, center, close to work, friends live close by</w:t>
      </w:r>
    </w:p>
    <w:p w14:paraId="34859C8D" w14:textId="77777777" w:rsidR="00BA5752" w:rsidRDefault="00BA5752" w:rsidP="00BA5752">
      <w:r>
        <w:tab/>
      </w:r>
    </w:p>
    <w:p w14:paraId="04D39289" w14:textId="77777777" w:rsidR="00BA5752" w:rsidRDefault="00BA5752" w:rsidP="00BA5752">
      <w:r>
        <w:t>zero_R_1gBC7WKh2gwqvqC</w:t>
      </w:r>
      <w:r>
        <w:tab/>
        <w:t>I tend to live in the country, so it&amp;amp;#39;s pretty quiet and you can get to nature quickly. Nevertheless, I have close friends who live in the immediate vicinity and further away.</w:t>
      </w:r>
    </w:p>
    <w:p w14:paraId="43A945EB" w14:textId="77777777" w:rsidR="00BA5752" w:rsidRDefault="00BA5752" w:rsidP="00BA5752">
      <w:r>
        <w:tab/>
      </w:r>
    </w:p>
    <w:p w14:paraId="4FEC3265" w14:textId="77777777" w:rsidR="00BA5752" w:rsidRDefault="00BA5752" w:rsidP="00BA5752">
      <w:r>
        <w:lastRenderedPageBreak/>
        <w:t>zero_R_1j95TEQ2tnM8XsF</w:t>
      </w:r>
      <w:r>
        <w:tab/>
        <w:t>My whole family and most of my friends also live near where I live. That&amp;amp;#39;s why I feel very comfortable there. I know that someone is always there for me.</w:t>
      </w:r>
    </w:p>
    <w:p w14:paraId="3356275B" w14:textId="77777777" w:rsidR="00BA5752" w:rsidRDefault="00BA5752" w:rsidP="00BA5752">
      <w:r>
        <w:tab/>
      </w:r>
    </w:p>
    <w:p w14:paraId="0B309FA9" w14:textId="77777777" w:rsidR="00BA5752" w:rsidRDefault="00BA5752" w:rsidP="00BA5752">
      <w:r>
        <w:t>zero_R_3Kq0nvxolbPPMvX</w:t>
      </w:r>
      <w:r>
        <w:tab/>
        <w:t>I can walk into town and to the train station from my apartment. It also doesn&amp;amp;#39;t take long to get to the lake. The police are right around the corner.</w:t>
      </w:r>
    </w:p>
    <w:p w14:paraId="6369C273" w14:textId="77777777" w:rsidR="00BA5752" w:rsidRDefault="00BA5752" w:rsidP="00BA5752">
      <w:r>
        <w:tab/>
      </w:r>
    </w:p>
    <w:p w14:paraId="6B55AE7C" w14:textId="77777777" w:rsidR="00BA5752" w:rsidRDefault="00BA5752" w:rsidP="00BA5752">
      <w:r>
        <w:t>zero_R_2DNcSPCBCQKzbUP</w:t>
      </w:r>
      <w:r>
        <w:tab/>
        <w:t>Raised up in the country as a result of a quiet happy childhood.</w:t>
      </w:r>
    </w:p>
    <w:p w14:paraId="5113BCCA" w14:textId="77777777" w:rsidR="00BA5752" w:rsidRDefault="00BA5752" w:rsidP="00BA5752">
      <w:r>
        <w:tab/>
      </w:r>
    </w:p>
    <w:p w14:paraId="7D3E6107" w14:textId="77777777" w:rsidR="00BA5752" w:rsidRDefault="00BA5752" w:rsidP="00BA5752">
      <w:r>
        <w:t>zero_R_3NHSiVoDFtgagnO</w:t>
      </w:r>
      <w:r>
        <w:tab/>
        <w:t>My place of residence is very safe. I live in this house with a lot of people who are like me and I needn&amp;amp;#39;t fear. I have a lot of nature around me and can therefore go out often and a lot to recharge my batteries. However, I live alone, which is why I am lonely sometimes. But most of the time that is terribly good for me and I like to structure my daily routine and my apartment myself. Living alone has made me very self-confident and independent.</w:t>
      </w:r>
    </w:p>
    <w:p w14:paraId="5D1D4CF7" w14:textId="77777777" w:rsidR="00BA5752" w:rsidRDefault="00BA5752" w:rsidP="00BA5752">
      <w:r>
        <w:tab/>
      </w:r>
    </w:p>
    <w:p w14:paraId="481E90A6" w14:textId="77777777" w:rsidR="00BA5752" w:rsidRDefault="00BA5752" w:rsidP="00BA5752">
      <w:r>
        <w:t>zero_R_so0TmxJPoen73yN</w:t>
      </w:r>
      <w:r>
        <w:tab/>
        <w:t>I am privileged when it comes to where I live, both because of the location and the internal structure. I can meet a multitude of friends in a very short time and everything I need can be easily reached by bike, on foot or by public transport. The fact that many places can be reached on foot is particularly good for my health and encourages me to move around a lot. I have the freedom to move where I want and whenever I want. Nothing stands in the way of a visit from friends. All of this has a positive effect on me.</w:t>
      </w:r>
    </w:p>
    <w:p w14:paraId="579FFFE1" w14:textId="77777777" w:rsidR="00BA5752" w:rsidRDefault="00BA5752" w:rsidP="00BA5752">
      <w:r>
        <w:tab/>
      </w:r>
    </w:p>
    <w:p w14:paraId="302830D5" w14:textId="77777777" w:rsidR="00BA5752" w:rsidRDefault="00BA5752" w:rsidP="00BA5752">
      <w:r>
        <w:t>zero_R_2UXF7Inpq6KLaqz</w:t>
      </w:r>
      <w:r>
        <w:tab/>
        <w:t>Cologne is a wonderful city that is very open. I love this city and think it contributes a lot to my happiness.</w:t>
      </w:r>
    </w:p>
    <w:p w14:paraId="10E629E8" w14:textId="77777777" w:rsidR="00BA5752" w:rsidRDefault="00BA5752" w:rsidP="00BA5752">
      <w:r>
        <w:tab/>
      </w:r>
    </w:p>
    <w:p w14:paraId="68E26A8B" w14:textId="77777777" w:rsidR="00BA5752" w:rsidRDefault="00BA5752" w:rsidP="00BA5752">
      <w:r>
        <w:t>zero_R_1K447bkCoxdsgKR</w:t>
      </w:r>
      <w:r>
        <w:tab/>
        <w:t>My place of residence is my anchor. I feel safe and secure and it&amp;amp;#39;s wonderful</w:t>
      </w:r>
    </w:p>
    <w:p w14:paraId="511E385A" w14:textId="77777777" w:rsidR="00BA5752" w:rsidRDefault="00BA5752" w:rsidP="00BA5752">
      <w:r>
        <w:tab/>
      </w:r>
    </w:p>
    <w:p w14:paraId="0F64B714" w14:textId="77777777" w:rsidR="00BA5752" w:rsidRDefault="00BA5752" w:rsidP="00BA5752">
      <w:r>
        <w:t>zero_R_1GOKWkUNg7Jff7E</w:t>
      </w:r>
      <w:r>
        <w:tab/>
        <w:t>My place of residence is very central, I could and can always reach everything and meet friends.</w:t>
      </w:r>
    </w:p>
    <w:p w14:paraId="25D040B3" w14:textId="77777777" w:rsidR="00BA5752" w:rsidRDefault="00BA5752" w:rsidP="00BA5752">
      <w:r>
        <w:tab/>
      </w:r>
    </w:p>
    <w:p w14:paraId="414EE2FA" w14:textId="77777777" w:rsidR="00BA5752" w:rsidRDefault="00BA5752" w:rsidP="00BA5752">
      <w:r>
        <w:t>zero_R_6r1braP9TxD2VRT</w:t>
      </w:r>
      <w:r>
        <w:tab/>
        <w:t>I live alone in an apartment downtown, my partner lives nearby. I am often in the country with my parents. If I only had my place of residence in the city, I would probably not feel so comfortable because everything is very anonymous and it is difficult to get to know other people. I don&amp;amp;#39;t have a garden or balcony in town, which is something I really appreciate and enjoy with my parents. I feel better mentally because of the free space in the country, staying in the city would be restrictive for me.</w:t>
      </w:r>
    </w:p>
    <w:p w14:paraId="0A666365" w14:textId="77777777" w:rsidR="00BA5752" w:rsidRDefault="00BA5752" w:rsidP="00BA5752">
      <w:r>
        <w:tab/>
      </w:r>
    </w:p>
    <w:p w14:paraId="14FFD39D" w14:textId="77777777" w:rsidR="00BA5752" w:rsidRDefault="00BA5752" w:rsidP="00BA5752">
      <w:r>
        <w:t>zero_R_2PckrcdkMkQUzTf</w:t>
      </w:r>
      <w:r>
        <w:tab/>
        <w:t>Very safe in my home! Lots of nature = health ... like to be outside.</w:t>
      </w:r>
    </w:p>
    <w:p w14:paraId="3565F12C" w14:textId="77777777" w:rsidR="00BA5752" w:rsidRDefault="00BA5752" w:rsidP="00BA5752">
      <w:r>
        <w:tab/>
      </w:r>
    </w:p>
    <w:p w14:paraId="22E1F53C" w14:textId="77777777" w:rsidR="00BA5752" w:rsidRDefault="00BA5752" w:rsidP="00BA5752">
      <w:r>
        <w:t>zero_R_3hxXncabbYMtTN8</w:t>
      </w:r>
      <w:r>
        <w:tab/>
        <w:t>Place of residence: Bernau a. Chiemsee It&amp;amp;#39;s simply beautiful here through the Chiemsee and the mountains.</w:t>
      </w:r>
    </w:p>
    <w:p w14:paraId="5189C6E1" w14:textId="77777777" w:rsidR="00BA5752" w:rsidRDefault="00BA5752" w:rsidP="00BA5752">
      <w:r>
        <w:tab/>
      </w:r>
    </w:p>
    <w:p w14:paraId="2D9F758A" w14:textId="77777777" w:rsidR="00BA5752" w:rsidRDefault="00BA5752" w:rsidP="00BA5752">
      <w:r>
        <w:lastRenderedPageBreak/>
        <w:t>zero_R_1XJDGdEsi7aKlSV</w:t>
      </w:r>
      <w:r>
        <w:tab/>
        <w:t>Quiet, safe, lots of nature, so lots of opportunities to move around, little industry, little traffic. Most of the family in the area,</w:t>
      </w:r>
    </w:p>
    <w:p w14:paraId="596CF3C4" w14:textId="77777777" w:rsidR="00BA5752" w:rsidRDefault="00BA5752" w:rsidP="00BA5752">
      <w:r>
        <w:tab/>
      </w:r>
    </w:p>
    <w:p w14:paraId="43D08EBA" w14:textId="77777777" w:rsidR="00BA5752" w:rsidRDefault="00BA5752" w:rsidP="00BA5752">
      <w:r>
        <w:t>zero_R_3dN6iJGFBL5eftJ</w:t>
      </w:r>
      <w:r>
        <w:tab/>
        <w:t>My place of residence gives me confidence, warmth, tranquility and serves as a place of refuge where I always feel good. There is no other place where I could feel so serene as I do here. The most important people are near me, nature enables me to recharge my batteries and breathe deeply when I am stressed.</w:t>
      </w:r>
    </w:p>
    <w:p w14:paraId="33005E52" w14:textId="77777777" w:rsidR="00BA5752" w:rsidRDefault="00BA5752" w:rsidP="00BA5752">
      <w:r>
        <w:tab/>
      </w:r>
    </w:p>
    <w:p w14:paraId="302F4715" w14:textId="77777777" w:rsidR="00BA5752" w:rsidRDefault="00BA5752" w:rsidP="00BA5752">
      <w:r>
        <w:t>zero_R_4G6PNIn55qMGpMZ</w:t>
      </w:r>
      <w:r>
        <w:tab/>
        <w:t>Residence makes me very happy, I feel very comfortable and safe. Found a lot of friends and my boyfriend here</w:t>
      </w:r>
    </w:p>
    <w:p w14:paraId="20C6BB8F" w14:textId="77777777" w:rsidR="00BA5752" w:rsidRDefault="00BA5752" w:rsidP="00BA5752">
      <w:r>
        <w:tab/>
      </w:r>
    </w:p>
    <w:p w14:paraId="03162901" w14:textId="77777777" w:rsidR="00BA5752" w:rsidRDefault="00BA5752" w:rsidP="00BA5752">
      <w:r>
        <w:t>zero_R_1mzbc89u9ESzGwu</w:t>
      </w:r>
      <w:r>
        <w:tab/>
        <w:t>I feel safe in my place of residence and can move relatively freely without having to worry. There are plenty of doctors / hospitals nearby. There are enough opportunities to move in the fresh air and to take advantage of shopping opportunities.</w:t>
      </w:r>
    </w:p>
    <w:p w14:paraId="042FCCDB" w14:textId="77777777" w:rsidR="00BA5752" w:rsidRDefault="00BA5752" w:rsidP="00BA5752">
      <w:r>
        <w:tab/>
      </w:r>
    </w:p>
    <w:p w14:paraId="38D29799" w14:textId="77777777" w:rsidR="00BA5752" w:rsidRDefault="00BA5752" w:rsidP="00BA5752">
      <w:r>
        <w:t>zero_R_ZmiywjObddFV5qF</w:t>
      </w:r>
      <w:r>
        <w:tab/>
        <w:t>My relationships are positively influenced by my place of residence because our place is a bit smaller and you can spontaneously meet friends / acquaintances differently than in big cities. I also see my security higher with us, especially in relation to break-ins, theft and violence because this is only minimal with us and if you do then you know the &amp;amp;quot;bad roads&amp;amp;quot; and avoid them. My personal development and diversity is limited by my place of residence because here you definitely stand out if you are something â € œdifferentâ € doesnâ € ™ t matter whether you are figure, character, etc. Because I have complexities with my figure despite having a normal build I feel the pressure here in Coburg is significantly greater than in larger cities. One is viewed more critically here and more is expected of one in terms of appearance.</w:t>
      </w:r>
    </w:p>
    <w:p w14:paraId="020E8F3C" w14:textId="77777777" w:rsidR="00BA5752" w:rsidRDefault="00BA5752" w:rsidP="00BA5752">
      <w:r>
        <w:tab/>
      </w:r>
    </w:p>
    <w:p w14:paraId="0399A001" w14:textId="77777777" w:rsidR="00BA5752" w:rsidRDefault="00BA5752" w:rsidP="00BA5752">
      <w:r>
        <w:t>zero_R_2v2GJ0BQkdlp7ix</w:t>
      </w:r>
      <w:r>
        <w:tab/>
        <w:t>I am currently commuting back and forth between my home, my place of study and the place of residence of my partner (we are not married + he does not live in Germany). Due to the Covid-19 situation, I moved the 400km back to my home, as I have several foster care cases and high-risk patients in the family who my brother and I support. This also means that the visit from my life partner is no longer necessary. The distance puts a strain on the relationship, but I will move away from emden and after our studies are over we will see. I feel safe in all three places. I don&amp;amp;#39;t regret the decision to change my place of residence due to my studies. Emden is a very pleasant city. It&amp;amp;#39;s big enough but not a big city. Everything is on site and everything can be reached on foot or by bike. The only thing that is a shame is the poor networking of the buses. However, there is a train station in town with a pretty good connection.</w:t>
      </w:r>
    </w:p>
    <w:p w14:paraId="379C0A7A" w14:textId="77777777" w:rsidR="00BA5752" w:rsidRDefault="00BA5752" w:rsidP="00BA5752">
      <w:r>
        <w:tab/>
      </w:r>
    </w:p>
    <w:p w14:paraId="784AB90F" w14:textId="77777777" w:rsidR="00BA5752" w:rsidRDefault="00BA5752" w:rsidP="00BA5752">
      <w:r>
        <w:t>zero_R_3R24Z4ot3nrwQyj</w:t>
      </w:r>
      <w:r>
        <w:tab/>
        <w:t>I feel safe and well connected where I live. Everything I need for my daily needs is within easy reach.</w:t>
      </w:r>
    </w:p>
    <w:p w14:paraId="65AA61B1" w14:textId="77777777" w:rsidR="00BA5752" w:rsidRDefault="00BA5752" w:rsidP="00BA5752">
      <w:r>
        <w:tab/>
      </w:r>
    </w:p>
    <w:p w14:paraId="5472BD35" w14:textId="77777777" w:rsidR="00BA5752" w:rsidRDefault="00BA5752" w:rsidP="00BA5752">
      <w:r>
        <w:t>zero_R_3HjLSEEhSpQfetn</w:t>
      </w:r>
      <w:r>
        <w:tab/>
        <w:t>After 2 years in Cologne I moved back to my hometown. Since I had to quickly find out that the city ideal is not mine. When I was in my early twenties, I found the small town climate cramped and annoying. Today it gives me security and I don&amp;amp;#39;t want to do without certain familiarities in the area.</w:t>
      </w:r>
    </w:p>
    <w:p w14:paraId="50D18866" w14:textId="77777777" w:rsidR="00BA5752" w:rsidRDefault="00BA5752" w:rsidP="00BA5752">
      <w:r>
        <w:tab/>
      </w:r>
    </w:p>
    <w:p w14:paraId="116A8B59" w14:textId="77777777" w:rsidR="00BA5752" w:rsidRDefault="00BA5752" w:rsidP="00BA5752">
      <w:r>
        <w:lastRenderedPageBreak/>
        <w:t>zero_R_26hX03Eby5vm6LS</w:t>
      </w:r>
      <w:r>
        <w:tab/>
        <w:t>Place of residence: not a safe area, now and then fear of burglary</w:t>
      </w:r>
    </w:p>
    <w:p w14:paraId="3F708416" w14:textId="77777777" w:rsidR="00BA5752" w:rsidRDefault="00BA5752" w:rsidP="00BA5752">
      <w:r>
        <w:tab/>
      </w:r>
    </w:p>
    <w:p w14:paraId="5A882704" w14:textId="77777777" w:rsidR="00BA5752" w:rsidRDefault="00BA5752" w:rsidP="00BA5752">
      <w:r>
        <w:t>zero_R_w77yPuSrxaByfD3</w:t>
      </w:r>
      <w:r>
        <w:tab/>
        <w:t>I&amp;amp;#39;m studying in Leipzig. Made some good friends here.</w:t>
      </w:r>
    </w:p>
    <w:p w14:paraId="344DBB4A" w14:textId="77777777" w:rsidR="00BA5752" w:rsidRDefault="00BA5752" w:rsidP="00BA5752">
      <w:r>
        <w:tab/>
      </w:r>
    </w:p>
    <w:p w14:paraId="2516E2DF" w14:textId="77777777" w:rsidR="00BA5752" w:rsidRDefault="00BA5752" w:rsidP="00BA5752">
      <w:r>
        <w:t>zero_R_VQ2okWaDRlHVViF</w:t>
      </w:r>
      <w:r>
        <w:tab/>
        <w:t>Retreat, health benefits from better sleep, live in a very beautiful apartment that makes you happy</w:t>
      </w:r>
    </w:p>
    <w:p w14:paraId="7A0A4872" w14:textId="77777777" w:rsidR="00BA5752" w:rsidRDefault="00BA5752" w:rsidP="00BA5752">
      <w:r>
        <w:tab/>
      </w:r>
    </w:p>
    <w:p w14:paraId="778A2988" w14:textId="77777777" w:rsidR="00BA5752" w:rsidRDefault="00BA5752" w:rsidP="00BA5752">
      <w:r>
        <w:t>zero_R_DPkzONRpdFP1Xjz</w:t>
      </w:r>
      <w:r>
        <w:tab/>
        <w:t>I feel safer and more comfortable when I live close to family and friends (&amp;amp;lt;30 minutes by car). When I lived further away during my semester abroad, it had a huge impact on my mental state, I was often unhappy.</w:t>
      </w:r>
    </w:p>
    <w:p w14:paraId="0A684ACF" w14:textId="77777777" w:rsidR="00BA5752" w:rsidRDefault="00BA5752" w:rsidP="00BA5752">
      <w:r>
        <w:tab/>
      </w:r>
    </w:p>
    <w:p w14:paraId="5E0A992D" w14:textId="77777777" w:rsidR="00BA5752" w:rsidRDefault="00BA5752" w:rsidP="00BA5752">
      <w:r>
        <w:t>zero_R_yVh0NicZRHjr5M5</w:t>
      </w:r>
      <w:r>
        <w:tab/>
        <w:t>I really live in the country and I think the community of people my age is really good! You are totally networked and know almost everyone here. Which is of course great for friendships and security on the one hand, but on the other hand it is also a bit difficult to find new relationships. Besides, our family doctor isn&amp;amp;#39;t that competent here in the village, but there are very few alternatives.</w:t>
      </w:r>
    </w:p>
    <w:p w14:paraId="57A3331B" w14:textId="77777777" w:rsidR="00BA5752" w:rsidRDefault="00BA5752" w:rsidP="00BA5752">
      <w:r>
        <w:tab/>
      </w:r>
    </w:p>
    <w:p w14:paraId="2AEC71E5" w14:textId="77777777" w:rsidR="00BA5752" w:rsidRDefault="00BA5752" w:rsidP="00BA5752">
      <w:r>
        <w:t>zero_R_1jHPH5AedjhdnUC</w:t>
      </w:r>
      <w:r>
        <w:tab/>
        <w:t>My place of residence influences me positively. It suits me as a person. a quiet place surrounded by nature. Many forests and meadows invite you to relax</w:t>
      </w:r>
    </w:p>
    <w:p w14:paraId="4BDA24EC" w14:textId="77777777" w:rsidR="00BA5752" w:rsidRDefault="00BA5752" w:rsidP="00BA5752">
      <w:r>
        <w:tab/>
      </w:r>
    </w:p>
    <w:p w14:paraId="0AC75D8F" w14:textId="77777777" w:rsidR="00BA5752" w:rsidRDefault="00BA5752" w:rsidP="00BA5752">
      <w:r>
        <w:t>zero_R_2WO0otcvjX2oxVW</w:t>
      </w:r>
      <w:r>
        <w:tab/>
        <w:t>I feel very well. There is a lot of green and nature, it&amp;amp;#39;s quiet. I have good neighbors and I feel accepted. I&amp;amp;#39;m not afraid to go outside alone at night either.</w:t>
      </w:r>
    </w:p>
    <w:p w14:paraId="1D5CF90A" w14:textId="77777777" w:rsidR="00BA5752" w:rsidRDefault="00BA5752" w:rsidP="00BA5752">
      <w:r>
        <w:tab/>
      </w:r>
    </w:p>
    <w:p w14:paraId="12CAB00E" w14:textId="77777777" w:rsidR="00BA5752" w:rsidRDefault="00BA5752" w:rsidP="00BA5752">
      <w:r>
        <w:t>zero_R_77A4gb8icuwHuRX</w:t>
      </w:r>
      <w:r>
        <w:tab/>
        <w:t>Moved to Berlin because of a friend. That didn&amp;amp;#39;t work, but I stayed there because I don&amp;amp;#39;t really feel at home in my home town in Swabia anymore.</w:t>
      </w:r>
    </w:p>
    <w:p w14:paraId="04D0BE24" w14:textId="77777777" w:rsidR="00BA5752" w:rsidRDefault="00BA5752" w:rsidP="00BA5752">
      <w:r>
        <w:tab/>
      </w:r>
    </w:p>
    <w:p w14:paraId="571B0F44" w14:textId="77777777" w:rsidR="00BA5752" w:rsidRDefault="00BA5752" w:rsidP="00BA5752">
      <w:r>
        <w:t>zero_R_3LjYAXH0oqho5vS</w:t>
      </w:r>
      <w:r>
        <w:tab/>
        <w:t>Since I have a long-distance relationship and often commute back and forth between my place of residence, my parents and my partner, I often have the feeling that I don&amp;amp;#39;t have a fixed center of life because these 3 places hardly overlap and are different groups of friends in all 3 places. I very much wish that I had a steady center of life. Otherwise the place of residence is perfectly fine and no worse or better than anywhere else. Unfortunately, it&amp;amp;#39;s sometimes very dirty in the dormitory, which is why I don&amp;amp;#39;t like cooking there, although I usually like to do it.</w:t>
      </w:r>
    </w:p>
    <w:p w14:paraId="442599A4" w14:textId="77777777" w:rsidR="00BA5752" w:rsidRDefault="00BA5752" w:rsidP="00BA5752">
      <w:r>
        <w:tab/>
      </w:r>
    </w:p>
    <w:p w14:paraId="7183FEAB" w14:textId="77777777" w:rsidR="00BA5752" w:rsidRDefault="00BA5752" w:rsidP="00BA5752">
      <w:r>
        <w:t>zero_R_2wprNTMBTH61GdF</w:t>
      </w:r>
      <w:r>
        <w:tab/>
        <w:t>Row of homes, terraced houses with their own garden, safe area, good access to ÖPNV, elementary school, playground, forest, restaurants and snack bars in the immediate vicinity, a few friends in the neighborhood - but little contact</w:t>
      </w:r>
    </w:p>
    <w:p w14:paraId="6FCDDB02" w14:textId="77777777" w:rsidR="00BA5752" w:rsidRDefault="00BA5752" w:rsidP="00BA5752">
      <w:r>
        <w:tab/>
      </w:r>
    </w:p>
    <w:p w14:paraId="4757C35A" w14:textId="77777777" w:rsidR="00BA5752" w:rsidRDefault="00BA5752" w:rsidP="00BA5752">
      <w:r>
        <w:t>zero_R_3HLXT8uZ9eRmWFs</w:t>
      </w:r>
      <w:r>
        <w:tab/>
        <w:t>IT IS the German way Not to speak about Feelings. This has an Impact in social behavior.</w:t>
      </w:r>
    </w:p>
    <w:p w14:paraId="0CEE35A1" w14:textId="77777777" w:rsidR="00BA5752" w:rsidRDefault="00BA5752" w:rsidP="00BA5752">
      <w:r>
        <w:tab/>
      </w:r>
    </w:p>
    <w:p w14:paraId="298C247A" w14:textId="77777777" w:rsidR="00BA5752" w:rsidRDefault="00BA5752" w:rsidP="00BA5752">
      <w:r>
        <w:t>zero_R_2fCzKSu9nYUbv2S</w:t>
      </w:r>
      <w:r>
        <w:tab/>
        <w:t>I like my place of residence because it is close to all places I can reach. (Work, university, train station). Other people (friends) can also reach it easily because it is centrally located.</w:t>
      </w:r>
    </w:p>
    <w:p w14:paraId="00601EA3" w14:textId="77777777" w:rsidR="00BA5752" w:rsidRDefault="00BA5752" w:rsidP="00BA5752">
      <w:r>
        <w:lastRenderedPageBreak/>
        <w:tab/>
      </w:r>
    </w:p>
    <w:p w14:paraId="0283FD2E" w14:textId="77777777" w:rsidR="00BA5752" w:rsidRDefault="00BA5752" w:rsidP="00BA5752">
      <w:r>
        <w:t>zero_R_RE13FJ5r4YI6T05</w:t>
      </w:r>
      <w:r>
        <w:tab/>
        <w:t>I moved 5 years ago with my wife. We live in a large apartment in the city center, have a balcony and terrace and are very aware that we are privileged. As long as we both stay healthy, we&amp;amp;#39;ll probably stay very happy too.</w:t>
      </w:r>
    </w:p>
    <w:p w14:paraId="1C947667" w14:textId="77777777" w:rsidR="00BA5752" w:rsidRDefault="00BA5752" w:rsidP="00BA5752">
      <w:r>
        <w:tab/>
      </w:r>
    </w:p>
    <w:p w14:paraId="068F011C" w14:textId="77777777" w:rsidR="00BA5752" w:rsidRDefault="00BA5752" w:rsidP="00BA5752">
      <w:r>
        <w:t>zero_R_Qn2kqCbFAH92KWd</w:t>
      </w:r>
      <w:r>
        <w:tab/>
        <w:t>I find Hildesheim a less safe place than other places (I&amp;amp;#39;ve moved more often) because a lot of strange people walk around here, especially at night, the Ö-PNV is very bad for Hildesheim being officially a big city, but you have relatively good connections to other larger cities and, accordingly, all the supply options you need, the people are not as open as in the Rhineland, for example, but also not quite as closed as in northern Germany</w:t>
      </w:r>
    </w:p>
    <w:p w14:paraId="372A4F80" w14:textId="77777777" w:rsidR="00BA5752" w:rsidRDefault="00BA5752" w:rsidP="00BA5752">
      <w:r>
        <w:tab/>
      </w:r>
    </w:p>
    <w:p w14:paraId="6D38A5CB" w14:textId="77777777" w:rsidR="00BA5752" w:rsidRDefault="00BA5752" w:rsidP="00BA5752">
      <w:r>
        <w:t>zero_R_1lsfsW5yLOxWizo</w:t>
      </w:r>
      <w:r>
        <w:tab/>
        <w:t>I consider my place of residence to be quite privileged and I always feel safe there. I&amp;amp;#39;ve always wanted to live in a beautiful old town and that&amp;amp;#39;s why I feel very comfortable there. That will probably help me find my balance at home and recharge my batteries. It&amp;amp;#39;s a quiet environment, good for your mental health, yet not far from the hustle and bustle so you don&amp;amp;#39;t feel left out.</w:t>
      </w:r>
    </w:p>
    <w:p w14:paraId="313D5F6C" w14:textId="77777777" w:rsidR="00BA5752" w:rsidRDefault="00BA5752" w:rsidP="00BA5752">
      <w:r>
        <w:tab/>
      </w:r>
    </w:p>
    <w:p w14:paraId="1A8283AF" w14:textId="77777777" w:rsidR="00BA5752" w:rsidRDefault="00BA5752" w:rsidP="00BA5752">
      <w:r>
        <w:t>zero_R_elgxnHqV6uDWkSJ</w:t>
      </w:r>
      <w:r>
        <w:tab/>
        <w:t>I live close to the forest, I am close to supermarkets and doctors and everything is flat here, so great for cycling.</w:t>
      </w:r>
    </w:p>
    <w:p w14:paraId="1C029510" w14:textId="77777777" w:rsidR="00BA5752" w:rsidRDefault="00BA5752" w:rsidP="00BA5752">
      <w:r>
        <w:tab/>
      </w:r>
    </w:p>
    <w:p w14:paraId="2A1D3B0A" w14:textId="77777777" w:rsidR="00BA5752" w:rsidRDefault="00BA5752" w:rsidP="00BA5752">
      <w:r>
        <w:t>zero_R_3KwNIU6DYlIvZwl</w:t>
      </w:r>
      <w:r>
        <w:tab/>
        <w:t>My place of residence is freedom for me (I lived very remote as a child). Close to the city center, access to all shops for daily needs, everything is within walking distance. I meet friends more often and go partying more often because it is no longer difficult (how do I get home?). However, I used to be sick less often in the country than I am now.</w:t>
      </w:r>
    </w:p>
    <w:p w14:paraId="3E6EB943" w14:textId="77777777" w:rsidR="00BA5752" w:rsidRDefault="00BA5752" w:rsidP="00BA5752">
      <w:r>
        <w:tab/>
      </w:r>
    </w:p>
    <w:p w14:paraId="38C615E2" w14:textId="77777777" w:rsidR="00BA5752" w:rsidRDefault="00BA5752" w:rsidP="00BA5752">
      <w:r>
        <w:t>zero_R_2vY21jHITRfRWva</w:t>
      </w:r>
      <w:r>
        <w:tab/>
        <w:t>The place of residence is a village, which means that there is a lot of space in the apartment / house and a high level of cohesion among the neighbors. In addition, security is very high and the green surroundings with lots of nature lead to better physical and mental health than living in the city.</w:t>
      </w:r>
    </w:p>
    <w:p w14:paraId="22425113" w14:textId="77777777" w:rsidR="00BA5752" w:rsidRDefault="00BA5752" w:rsidP="00BA5752">
      <w:r>
        <w:tab/>
      </w:r>
    </w:p>
    <w:p w14:paraId="652D14CD" w14:textId="77777777" w:rsidR="00BA5752" w:rsidRDefault="00BA5752" w:rsidP="00BA5752">
      <w:r>
        <w:t>zero_R_2ctHkomWPrsiwtp</w:t>
      </w:r>
      <w:r>
        <w:tab/>
        <w:t>My place of residence is still relatively new to me (moved in 6 months ago). There was something liberating, if at times frightening, about moving out of my parents&amp;amp;#39; house. All in all, it wasn&amp;amp;#39;t difficult for me to leave my hometown. In Leipzig I feel very well and at home now. I live in a shared apartment with 3 flatmates, it took me a while to get used to, but now I get on very well with them and I&amp;amp;#39;m happy to see them again.</w:t>
      </w:r>
    </w:p>
    <w:p w14:paraId="0D83E095" w14:textId="77777777" w:rsidR="00BA5752" w:rsidRDefault="00BA5752" w:rsidP="00BA5752">
      <w:r>
        <w:tab/>
      </w:r>
    </w:p>
    <w:p w14:paraId="174B5B05" w14:textId="77777777" w:rsidR="00BA5752" w:rsidRDefault="00BA5752" w:rsidP="00BA5752">
      <w:r>
        <w:t>all_R_1qUlFxkfNSfYkMK</w:t>
      </w:r>
      <w:r>
        <w:tab/>
        <w:t>I don't have any.</w:t>
      </w:r>
    </w:p>
    <w:p w14:paraId="40EF8CB5" w14:textId="77777777" w:rsidR="00BA5752" w:rsidRDefault="00BA5752" w:rsidP="00BA5752">
      <w:r>
        <w:tab/>
      </w:r>
    </w:p>
    <w:p w14:paraId="40F5D6F1" w14:textId="77777777" w:rsidR="00BA5752" w:rsidRDefault="00BA5752" w:rsidP="00BA5752">
      <w:r>
        <w:t>all_R_33wfoLnY4RFlVoX</w:t>
      </w:r>
      <w:r>
        <w:tab/>
        <w:t>My location did slightly make me worried for my safety, but it never made me worried for my health or anything else. I was raised in a pretty conservative family, but my location was filled with quite a bit of diversity and I think that helped to shape me into a more well-rounded person.</w:t>
      </w:r>
    </w:p>
    <w:p w14:paraId="3243B790" w14:textId="77777777" w:rsidR="00BA5752" w:rsidRDefault="00BA5752" w:rsidP="00BA5752">
      <w:r>
        <w:tab/>
      </w:r>
    </w:p>
    <w:p w14:paraId="6AE5EB3F" w14:textId="77777777" w:rsidR="00BA5752" w:rsidRDefault="00BA5752" w:rsidP="00BA5752">
      <w:r>
        <w:lastRenderedPageBreak/>
        <w:t>all_R_3ssH2JlxPJoJ8kj</w:t>
      </w:r>
      <w:r>
        <w:tab/>
        <w:t>my location does not have a large affect on me for identification. However, being far away from loved ones in a home town sometimes takes a toll on my emotions.</w:t>
      </w:r>
    </w:p>
    <w:p w14:paraId="117ECB39" w14:textId="77777777" w:rsidR="00BA5752" w:rsidRDefault="00BA5752" w:rsidP="00BA5752">
      <w:r>
        <w:tab/>
      </w:r>
    </w:p>
    <w:p w14:paraId="4846FC95" w14:textId="77777777" w:rsidR="00BA5752" w:rsidRDefault="00BA5752" w:rsidP="00BA5752">
      <w:r>
        <w:t>all_R_3pmZN1RKza1D0qv</w:t>
      </w:r>
      <w:r>
        <w:tab/>
        <w:t>My location is rather safe. There is minimal criminal activity.</w:t>
      </w:r>
    </w:p>
    <w:p w14:paraId="6654C6C7" w14:textId="77777777" w:rsidR="00BA5752" w:rsidRDefault="00BA5752" w:rsidP="00BA5752">
      <w:r>
        <w:tab/>
      </w:r>
    </w:p>
    <w:p w14:paraId="5D5ABAA6" w14:textId="77777777" w:rsidR="00BA5752" w:rsidRDefault="00BA5752" w:rsidP="00BA5752">
      <w:r>
        <w:t>all_R_1JOufmMVNwNU95U</w:t>
      </w:r>
      <w:r>
        <w:tab/>
        <w:t>My location makes me feel safe and feel like I have resources every where. If there is something that I need then all I have to do it ask or figure something out. My health is good and all my friendship are pretty great. My relationship with my family is still strong even though I'm not with them.</w:t>
      </w:r>
    </w:p>
    <w:p w14:paraId="7CB763E5" w14:textId="77777777" w:rsidR="00BA5752" w:rsidRDefault="00BA5752" w:rsidP="00BA5752">
      <w:r>
        <w:tab/>
      </w:r>
    </w:p>
    <w:p w14:paraId="2280301E" w14:textId="77777777" w:rsidR="00BA5752" w:rsidRDefault="00BA5752" w:rsidP="00BA5752">
      <w:r>
        <w:t>all_R_2QgEoxq1D9aynEw</w:t>
      </w:r>
      <w:r>
        <w:tab/>
        <w:t>I come from a small town so things are always close knit.</w:t>
      </w:r>
    </w:p>
    <w:p w14:paraId="2AC2C657" w14:textId="77777777" w:rsidR="00BA5752" w:rsidRDefault="00BA5752" w:rsidP="00BA5752">
      <w:r>
        <w:tab/>
      </w:r>
    </w:p>
    <w:p w14:paraId="0D3FD079" w14:textId="77777777" w:rsidR="00BA5752" w:rsidRDefault="00BA5752" w:rsidP="00BA5752">
      <w:r>
        <w:t>all_R_1C2rRQ2ycLzAnu4</w:t>
      </w:r>
      <w:r>
        <w:tab/>
        <w:t>I feel like I live in a healthy environment, that encourages growth and offers new opportunities.I am a healthy person and I have good relationships.</w:t>
      </w:r>
    </w:p>
    <w:p w14:paraId="642D75C4" w14:textId="77777777" w:rsidR="00BA5752" w:rsidRDefault="00BA5752" w:rsidP="00BA5752">
      <w:r>
        <w:tab/>
      </w:r>
    </w:p>
    <w:p w14:paraId="3F0BC8CE" w14:textId="77777777" w:rsidR="00BA5752" w:rsidRDefault="00BA5752" w:rsidP="00BA5752">
      <w:r>
        <w:t>all_R_1N9tBoWrlY4frEz</w:t>
      </w:r>
      <w:r>
        <w:tab/>
        <w:t>I have access to a lot of resources that a very close by</w:t>
      </w:r>
    </w:p>
    <w:p w14:paraId="42235031" w14:textId="77777777" w:rsidR="00BA5752" w:rsidRDefault="00BA5752" w:rsidP="00BA5752">
      <w:r>
        <w:tab/>
      </w:r>
    </w:p>
    <w:p w14:paraId="5FC83AF8" w14:textId="77777777" w:rsidR="00BA5752" w:rsidRDefault="00BA5752" w:rsidP="00BA5752">
      <w:r>
        <w:t>all_R_22CYjWRvlFWzcvz</w:t>
      </w:r>
      <w:r>
        <w:tab/>
        <w:t>I think that my location heavily influenced my answers.</w:t>
      </w:r>
    </w:p>
    <w:p w14:paraId="1F8B2DC3" w14:textId="77777777" w:rsidR="00BA5752" w:rsidRDefault="00BA5752" w:rsidP="00BA5752">
      <w:r>
        <w:tab/>
      </w:r>
    </w:p>
    <w:p w14:paraId="39675A5F" w14:textId="77777777" w:rsidR="00BA5752" w:rsidRDefault="00BA5752" w:rsidP="00BA5752">
      <w:r>
        <w:t>all_R_3TMnShu3hIpmjNn</w:t>
      </w:r>
      <w:r>
        <w:tab/>
        <w:t>It is really easy to connect with resources and people from where i live.</w:t>
      </w:r>
    </w:p>
    <w:p w14:paraId="4D02C1C2" w14:textId="77777777" w:rsidR="00BA5752" w:rsidRDefault="00BA5752" w:rsidP="00BA5752">
      <w:r>
        <w:tab/>
      </w:r>
    </w:p>
    <w:p w14:paraId="7DD001BF" w14:textId="77777777" w:rsidR="00BA5752" w:rsidRDefault="00BA5752" w:rsidP="00BA5752">
      <w:r>
        <w:t>all_R_3J8cgJzTAtvjNGE</w:t>
      </w:r>
      <w:r>
        <w:tab/>
        <w:t>Since I live on campus, I have a large variety of resources that I am about to take advantage of. Additionally, I live in close quarters with many people, so I am always able to reach out.</w:t>
      </w:r>
    </w:p>
    <w:p w14:paraId="2FDFE729" w14:textId="77777777" w:rsidR="00BA5752" w:rsidRDefault="00BA5752" w:rsidP="00BA5752">
      <w:r>
        <w:tab/>
      </w:r>
    </w:p>
    <w:p w14:paraId="3BB3E397" w14:textId="77777777" w:rsidR="00BA5752" w:rsidRDefault="00BA5752" w:rsidP="00BA5752">
      <w:r>
        <w:t>all_R_2wa8RoU2flrfVS0</w:t>
      </w:r>
      <w:r>
        <w:tab/>
        <w:t>The bridges just west of the towers seem like a hazard to students. There have been numerous reports of broken body parts caused solely by those bridges. Sure human error might have something to do with it, though the grade of the bridges does not help. Thanks for asking. Stay safe around those bridges.</w:t>
      </w:r>
    </w:p>
    <w:p w14:paraId="7F2EED92" w14:textId="77777777" w:rsidR="00BA5752" w:rsidRDefault="00BA5752" w:rsidP="00BA5752">
      <w:r>
        <w:tab/>
      </w:r>
    </w:p>
    <w:p w14:paraId="465CF273" w14:textId="77777777" w:rsidR="00BA5752" w:rsidRDefault="00BA5752" w:rsidP="00BA5752">
      <w:r>
        <w:t>all_R_1HksGwbOqLU6Je5</w:t>
      </w:r>
      <w:r>
        <w:tab/>
        <w:t>I am very far from my family and it sometimes gets really hard knowing I can't see them.</w:t>
      </w:r>
    </w:p>
    <w:p w14:paraId="76CDFBB8" w14:textId="77777777" w:rsidR="00BA5752" w:rsidRDefault="00BA5752" w:rsidP="00BA5752">
      <w:r>
        <w:tab/>
      </w:r>
    </w:p>
    <w:p w14:paraId="573EA8CB" w14:textId="77777777" w:rsidR="00BA5752" w:rsidRDefault="00BA5752" w:rsidP="00BA5752">
      <w:r>
        <w:t>all_R_3HMk0gv6wvSBYYJ</w:t>
      </w:r>
      <w:r>
        <w:tab/>
        <w:t>Helps me continue my friendships and helps me build new ones.</w:t>
      </w:r>
    </w:p>
    <w:p w14:paraId="19DE63C4" w14:textId="77777777" w:rsidR="00BA5752" w:rsidRDefault="00BA5752" w:rsidP="00BA5752">
      <w:r>
        <w:tab/>
      </w:r>
    </w:p>
    <w:p w14:paraId="03A61EE3" w14:textId="77777777" w:rsidR="00BA5752" w:rsidRDefault="00BA5752" w:rsidP="00BA5752">
      <w:r>
        <w:t>all_R_3ilsMHl3cZVoyB0</w:t>
      </w:r>
      <w:r>
        <w:tab/>
        <w:t>helps me keep my friendships and allows me to build new ones.</w:t>
      </w:r>
    </w:p>
    <w:p w14:paraId="16FBA549" w14:textId="77777777" w:rsidR="00BA5752" w:rsidRDefault="00BA5752" w:rsidP="00BA5752">
      <w:r>
        <w:tab/>
      </w:r>
    </w:p>
    <w:p w14:paraId="4F00AB8C" w14:textId="77777777" w:rsidR="00BA5752" w:rsidRDefault="00BA5752" w:rsidP="00BA5752">
      <w:r>
        <w:t>all_R_3fDksuP0XJsPa80</w:t>
      </w:r>
      <w:r>
        <w:tab/>
        <w:t>Location can determine safety because some places are sketchy.</w:t>
      </w:r>
    </w:p>
    <w:p w14:paraId="67C20561" w14:textId="77777777" w:rsidR="00BA5752" w:rsidRDefault="00BA5752" w:rsidP="00BA5752">
      <w:r>
        <w:tab/>
      </w:r>
    </w:p>
    <w:p w14:paraId="19554D2E" w14:textId="77777777" w:rsidR="00BA5752" w:rsidRDefault="00BA5752" w:rsidP="00BA5752">
      <w:r>
        <w:t>all_R_129ilx52fSUUKEn</w:t>
      </w:r>
      <w:r>
        <w:tab/>
        <w:t>I feel Iâ€™m from a safe environment. I can be more outgoing to success as a result.</w:t>
      </w:r>
    </w:p>
    <w:p w14:paraId="787EA99C" w14:textId="77777777" w:rsidR="00BA5752" w:rsidRDefault="00BA5752" w:rsidP="00BA5752">
      <w:r>
        <w:tab/>
      </w:r>
    </w:p>
    <w:p w14:paraId="2E3DC5F3" w14:textId="77777777" w:rsidR="00BA5752" w:rsidRDefault="00BA5752" w:rsidP="00BA5752">
      <w:r>
        <w:t>all_R_2dxTM1i9IElpjS9</w:t>
      </w:r>
      <w:r>
        <w:tab/>
        <w:t>I feel my geographic location is a safe place. As a result, I feel I can be more outgoing to success.</w:t>
      </w:r>
    </w:p>
    <w:p w14:paraId="12DFD3EC" w14:textId="77777777" w:rsidR="00BA5752" w:rsidRDefault="00BA5752" w:rsidP="00BA5752">
      <w:r>
        <w:lastRenderedPageBreak/>
        <w:tab/>
      </w:r>
    </w:p>
    <w:p w14:paraId="2FD1B3A4" w14:textId="77777777" w:rsidR="00BA5752" w:rsidRDefault="00BA5752" w:rsidP="00BA5752">
      <w:r>
        <w:t>all_R_2PBWkL2ebpWp4GE</w:t>
      </w:r>
      <w:r>
        <w:tab/>
        <w:t>Carbondale is my current home but I am originally from Chicago. The culture here is much more conserved than Chicago's, which is taking some major adaptations to my mental health and the way I move daily.</w:t>
      </w:r>
    </w:p>
    <w:p w14:paraId="1AE5692E" w14:textId="77777777" w:rsidR="00BA5752" w:rsidRDefault="00BA5752" w:rsidP="00BA5752">
      <w:r>
        <w:tab/>
      </w:r>
    </w:p>
    <w:p w14:paraId="6E00D1F0" w14:textId="77777777" w:rsidR="00BA5752" w:rsidRDefault="00BA5752" w:rsidP="00BA5752">
      <w:r>
        <w:t>all_R_9LBENKTOBaQRoXv</w:t>
      </w:r>
      <w:r>
        <w:tab/>
        <w:t>My living environment has little to do with my safety, health, and relationships. I grew up in a middle class/low-class neighborhood and was used to crime and bad things happening around. This has made me stronger in my opinion.</w:t>
      </w:r>
    </w:p>
    <w:p w14:paraId="3082E84A" w14:textId="77777777" w:rsidR="00BA5752" w:rsidRDefault="00BA5752" w:rsidP="00BA5752">
      <w:r>
        <w:tab/>
      </w:r>
    </w:p>
    <w:p w14:paraId="29161B5A" w14:textId="77777777" w:rsidR="00BA5752" w:rsidRDefault="00BA5752" w:rsidP="00BA5752">
      <w:r>
        <w:t>all_R_rk9Dxpc8Gzxa6uB</w:t>
      </w:r>
      <w:r>
        <w:tab/>
        <w:t>I live in a great location, its a small town but close enough to carbondale for school and work, and close enough to St. Louis for the weekends. Living out of town does great things for my mental health, the silence and the views of the country truly inspire me daily and keep me grounded.</w:t>
      </w:r>
    </w:p>
    <w:p w14:paraId="50241593" w14:textId="77777777" w:rsidR="00BA5752" w:rsidRDefault="00BA5752" w:rsidP="00BA5752">
      <w:r>
        <w:tab/>
      </w:r>
    </w:p>
    <w:p w14:paraId="135C85FE" w14:textId="77777777" w:rsidR="00BA5752" w:rsidRDefault="00BA5752" w:rsidP="00BA5752">
      <w:r>
        <w:t>all_R_1lgVk7FTyWRDaiJ</w:t>
      </w:r>
      <w:r>
        <w:tab/>
        <w:t>Well in this day in time no one wants to be in a relationship, everyone wants to be single and living their best lives. Like yolo but itâ€™s the same with sex people act like that is a hobby and thatâ€™s why diseases are going around. Safety more and more people want to do the illegal things to get ahead so we donâ€™t have a lot of safety especially when the police are just going around shooting people. No safety at all in this day in time.</w:t>
      </w:r>
    </w:p>
    <w:p w14:paraId="5F8D0FBA" w14:textId="77777777" w:rsidR="00BA5752" w:rsidRDefault="00BA5752" w:rsidP="00BA5752">
      <w:r>
        <w:tab/>
      </w:r>
    </w:p>
    <w:p w14:paraId="41A14416" w14:textId="77777777" w:rsidR="00BA5752" w:rsidRDefault="00BA5752" w:rsidP="00BA5752">
      <w:r>
        <w:t>all_R_C8fW58bHWgNbgL7</w:t>
      </w:r>
      <w:r>
        <w:tab/>
        <w:t>My location is in the suburbs of Chicago. I grew up in an area where pretty much everyone is middle class. If ever did need to go to the hospital for my health the hospital was never far away. All the children in that town go to the same school so relationships with people are strong. If something bad ever did occur police, fire department, and ambulance are very quick to the scene.</w:t>
      </w:r>
    </w:p>
    <w:p w14:paraId="62BDE0F3" w14:textId="77777777" w:rsidR="00BA5752" w:rsidRDefault="00BA5752" w:rsidP="00BA5752">
      <w:r>
        <w:tab/>
      </w:r>
    </w:p>
    <w:p w14:paraId="296BA5C4" w14:textId="77777777" w:rsidR="00BA5752" w:rsidRDefault="00BA5752" w:rsidP="00BA5752">
      <w:r>
        <w:t>all_R_2TNX7f5zeTisjtp</w:t>
      </w:r>
      <w:r>
        <w:tab/>
        <w:t>I don't feel as though my location impacts me as much as it did when I first moved here.  Moving down here for school with my best friend, we didn't know anyone else aside from some people we went to school with, we didn't really know our way around, and we just felt out of place.  After being here for a little while now, we found jobs, coworkers have become friends, we have met new people in class and made friends, and I believe my health, relationships, etc. are doing very well down here.</w:t>
      </w:r>
    </w:p>
    <w:p w14:paraId="21C321BA" w14:textId="77777777" w:rsidR="00BA5752" w:rsidRDefault="00BA5752" w:rsidP="00BA5752">
      <w:r>
        <w:tab/>
      </w:r>
    </w:p>
    <w:p w14:paraId="55F1A806" w14:textId="77777777" w:rsidR="00BA5752" w:rsidRDefault="00BA5752" w:rsidP="00BA5752">
      <w:r>
        <w:t>all_R_xruqnLffA0OV9L3</w:t>
      </w:r>
      <w:r>
        <w:tab/>
        <w:t>I feel like it's mainly affected how overall cautious and tense I tend to be in my day to day life.</w:t>
      </w:r>
    </w:p>
    <w:p w14:paraId="32C7C4A6" w14:textId="77777777" w:rsidR="00BA5752" w:rsidRDefault="00BA5752" w:rsidP="00BA5752">
      <w:r>
        <w:tab/>
      </w:r>
    </w:p>
    <w:p w14:paraId="34CFDF4F" w14:textId="77777777" w:rsidR="00BA5752" w:rsidRDefault="00BA5752" w:rsidP="00BA5752">
      <w:r>
        <w:t>all_R_3O7XQVa4uzv4uFr</w:t>
      </w:r>
      <w:r>
        <w:tab/>
        <w:t>I live in a small town with a numerous people addicted to different drugs and sometimes they do not make you feel the safest but I know there are people that will help if something happens. Other than that, I believe that my community has been helpful in growing to who I am today.</w:t>
      </w:r>
    </w:p>
    <w:p w14:paraId="25B6ACB9" w14:textId="77777777" w:rsidR="00BA5752" w:rsidRDefault="00BA5752" w:rsidP="00BA5752">
      <w:r>
        <w:tab/>
      </w:r>
    </w:p>
    <w:p w14:paraId="6C0CF292" w14:textId="77777777" w:rsidR="00BA5752" w:rsidRDefault="00BA5752" w:rsidP="00BA5752">
      <w:r>
        <w:t>all_R_vYKe7s0zWK3J41b</w:t>
      </w:r>
      <w:r>
        <w:tab/>
        <w:t>My neighborhood is safe...mostly. There are gunshots, but that's a new thing. I live in an area where it used to be the white suburban area.</w:t>
      </w:r>
    </w:p>
    <w:p w14:paraId="47C2C22D" w14:textId="77777777" w:rsidR="00BA5752" w:rsidRDefault="00BA5752" w:rsidP="00BA5752">
      <w:r>
        <w:tab/>
      </w:r>
    </w:p>
    <w:p w14:paraId="15A00AFF" w14:textId="77777777" w:rsidR="00BA5752" w:rsidRDefault="00BA5752" w:rsidP="00BA5752">
      <w:r>
        <w:lastRenderedPageBreak/>
        <w:t>all_R_3O1ZoHi4yTTlDVH</w:t>
      </w:r>
      <w:r>
        <w:tab/>
        <w:t>My location does not affect my identities too much. The only way it would affect my identity is by slightly amplifying my Latino identity due to the lack of Latino presence in Carbondale.</w:t>
      </w:r>
    </w:p>
    <w:p w14:paraId="37D29987" w14:textId="77777777" w:rsidR="00BA5752" w:rsidRDefault="00BA5752" w:rsidP="00BA5752">
      <w:r>
        <w:tab/>
      </w:r>
    </w:p>
    <w:p w14:paraId="25588F0F" w14:textId="77777777" w:rsidR="00BA5752" w:rsidRDefault="00BA5752" w:rsidP="00BA5752">
      <w:r>
        <w:t>all_R_3qJcC2atXySx3Wp</w:t>
      </w:r>
      <w:r>
        <w:tab/>
        <w:t>Back at my hometown (where I marked on the map) mental health wasn't something that really ever talked about. I think it definitely impacted them mental health of everyone.</w:t>
      </w:r>
    </w:p>
    <w:p w14:paraId="51750312" w14:textId="77777777" w:rsidR="00BA5752" w:rsidRDefault="00BA5752" w:rsidP="00BA5752">
      <w:r>
        <w:tab/>
      </w:r>
    </w:p>
    <w:p w14:paraId="1103B477" w14:textId="77777777" w:rsidR="00BA5752" w:rsidRDefault="00BA5752" w:rsidP="00BA5752">
      <w:r>
        <w:t>all_R_2zoQe1H6abVSPUJ</w:t>
      </w:r>
      <w:r>
        <w:tab/>
        <w:t>I lived in a small rural town where most everyone is focused on their physical attributes instead of their minds. I was fat in elementary school and in junior high, and then being called fat and ugly by school mates and relatives caused my eating disorder. The people in my town were unaware of it and encouraged me to continue to eat less and keep getting skinnier.</w:t>
      </w:r>
    </w:p>
    <w:p w14:paraId="562EF46C" w14:textId="77777777" w:rsidR="00BA5752" w:rsidRDefault="00BA5752" w:rsidP="00BA5752">
      <w:r>
        <w:tab/>
      </w:r>
    </w:p>
    <w:p w14:paraId="6263C01A" w14:textId="77777777" w:rsidR="00BA5752" w:rsidRDefault="00BA5752" w:rsidP="00BA5752">
      <w:r>
        <w:t>all_R_29cR01ROGs5RiyQ</w:t>
      </w:r>
      <w:r>
        <w:tab/>
        <w:t>My current location benefits me because I am able to continue my education and spend time with my friends. My location is also inconvenient to me because I am hours away from my family and girlfriend.</w:t>
      </w:r>
    </w:p>
    <w:p w14:paraId="27CDA2BA" w14:textId="77777777" w:rsidR="00BA5752" w:rsidRDefault="00BA5752" w:rsidP="00BA5752">
      <w:r>
        <w:tab/>
      </w:r>
    </w:p>
    <w:p w14:paraId="16E88806" w14:textId="77777777" w:rsidR="00BA5752" w:rsidRDefault="00BA5752" w:rsidP="00BA5752">
      <w:r>
        <w:t>all_R_1rxK5U9nzCx9s2Z</w:t>
      </w:r>
      <w:r>
        <w:tab/>
        <w:t>If you live in the city you'll always something to do so you don't have time to think about sad stuff. If you live in the middle of no where you might depressed because it's nothing to do.</w:t>
      </w:r>
    </w:p>
    <w:p w14:paraId="71B70879" w14:textId="77777777" w:rsidR="00BA5752" w:rsidRDefault="00BA5752" w:rsidP="00BA5752">
      <w:r>
        <w:tab/>
      </w:r>
    </w:p>
    <w:p w14:paraId="15CCEFF0" w14:textId="77777777" w:rsidR="00BA5752" w:rsidRDefault="00BA5752" w:rsidP="00BA5752">
      <w:r>
        <w:t>all_R_3KQ8xsW2v3oItqE</w:t>
      </w:r>
      <w:r>
        <w:tab/>
        <w:t>My location gives me a lot of opportunities to form nice friendships, start a life without worrying about my surroundings.</w:t>
      </w:r>
    </w:p>
    <w:p w14:paraId="721D85E7" w14:textId="77777777" w:rsidR="00BA5752" w:rsidRDefault="00BA5752" w:rsidP="00BA5752">
      <w:r>
        <w:tab/>
      </w:r>
    </w:p>
    <w:p w14:paraId="71A6E633" w14:textId="77777777" w:rsidR="00BA5752" w:rsidRDefault="00BA5752" w:rsidP="00BA5752">
      <w:r>
        <w:t>all_R_1i23eRpxrAD6iQl</w:t>
      </w:r>
      <w:r>
        <w:tab/>
        <w:t>My location impacts me because it is a very small town so I often feel very safe because everyone knows everyone and is willing to help anyone when needed. My relationships with my peers are amazing because it is a small town so we all just stick together.</w:t>
      </w:r>
    </w:p>
    <w:p w14:paraId="2ADA3953" w14:textId="77777777" w:rsidR="00BA5752" w:rsidRDefault="00BA5752" w:rsidP="00BA5752">
      <w:r>
        <w:tab/>
      </w:r>
    </w:p>
    <w:p w14:paraId="10D5F64E" w14:textId="77777777" w:rsidR="00BA5752" w:rsidRDefault="00BA5752" w:rsidP="00BA5752">
      <w:r>
        <w:t>all_R_e8nuAmhgEIgsthL</w:t>
      </w:r>
      <w:r>
        <w:tab/>
        <w:t>I got nothing.</w:t>
      </w:r>
    </w:p>
    <w:p w14:paraId="7B56B6F2" w14:textId="77777777" w:rsidR="00BA5752" w:rsidRDefault="00BA5752" w:rsidP="00BA5752">
      <w:r>
        <w:tab/>
      </w:r>
    </w:p>
    <w:p w14:paraId="48B54CFD" w14:textId="77777777" w:rsidR="00BA5752" w:rsidRDefault="00BA5752" w:rsidP="00BA5752">
      <w:r>
        <w:t>all_R_3NxFXaSdiDPZJpS</w:t>
      </w:r>
      <w:r>
        <w:tab/>
        <w:t>my  location impacts me because im not used to living on my own yet and just missing my family.</w:t>
      </w:r>
    </w:p>
    <w:p w14:paraId="6E574F1D" w14:textId="77777777" w:rsidR="00BA5752" w:rsidRDefault="00BA5752" w:rsidP="00BA5752">
      <w:r>
        <w:tab/>
      </w:r>
    </w:p>
    <w:p w14:paraId="2682F722" w14:textId="77777777" w:rsidR="00BA5752" w:rsidRDefault="00BA5752" w:rsidP="00BA5752">
      <w:r>
        <w:t>all_R_2y7Ux8la0kpkPI8</w:t>
      </w:r>
      <w:r>
        <w:tab/>
        <w:t>I think the weather and what your surrounded by impacts your happiness and your life style</w:t>
      </w:r>
    </w:p>
    <w:p w14:paraId="094FA6E6" w14:textId="77777777" w:rsidR="00BA5752" w:rsidRDefault="00BA5752" w:rsidP="00BA5752">
      <w:r>
        <w:tab/>
      </w:r>
    </w:p>
    <w:p w14:paraId="4FC28D56" w14:textId="77777777" w:rsidR="00BA5752" w:rsidRDefault="00BA5752" w:rsidP="00BA5752">
      <w:r>
        <w:t>all_R_27UOZBH2uG86vIE</w:t>
      </w:r>
      <w:r>
        <w:tab/>
        <w:t>I am from a very close community where everyone knows everyone. This makes it easy to have someone to talk to. I always feel safe and happy in my community.</w:t>
      </w:r>
    </w:p>
    <w:p w14:paraId="75B4F687" w14:textId="77777777" w:rsidR="00BA5752" w:rsidRDefault="00BA5752" w:rsidP="00BA5752">
      <w:r>
        <w:tab/>
      </w:r>
    </w:p>
    <w:p w14:paraId="3A629487" w14:textId="77777777" w:rsidR="00BA5752" w:rsidRDefault="00BA5752" w:rsidP="00BA5752">
      <w:r>
        <w:t>all_R_2ZKqMDrSoBKVHLk</w:t>
      </w:r>
      <w:r>
        <w:tab/>
        <w:t>I think that location can change a ton of things about your life especially your education and your economic status.</w:t>
      </w:r>
    </w:p>
    <w:p w14:paraId="72E8BFB4" w14:textId="77777777" w:rsidR="00BA5752" w:rsidRDefault="00BA5752" w:rsidP="00BA5752">
      <w:r>
        <w:tab/>
      </w:r>
    </w:p>
    <w:p w14:paraId="660F533A" w14:textId="77777777" w:rsidR="00BA5752" w:rsidRDefault="00BA5752" w:rsidP="00BA5752">
      <w:r>
        <w:t>all_R_1KxRqkmP8E4DyXL</w:t>
      </w:r>
      <w:r>
        <w:tab/>
        <w:t>Well my hometown, which is the address I put, makes me extremely depressed. Everyones relationships are toxic and everyones health is awful.</w:t>
      </w:r>
    </w:p>
    <w:p w14:paraId="74F8B534" w14:textId="77777777" w:rsidR="00BA5752" w:rsidRDefault="00BA5752" w:rsidP="00BA5752">
      <w:r>
        <w:lastRenderedPageBreak/>
        <w:tab/>
      </w:r>
    </w:p>
    <w:p w14:paraId="044C83A1" w14:textId="77777777" w:rsidR="00BA5752" w:rsidRDefault="00BA5752" w:rsidP="00BA5752">
      <w:r>
        <w:t>all_R_31WL9ECGyqt5v9o</w:t>
      </w:r>
      <w:r>
        <w:tab/>
        <w:t>my location impacts me because I am a short distance to a large number of medical phystlities. my location is also key when in relationships the other sex is available in my location.</w:t>
      </w:r>
    </w:p>
    <w:p w14:paraId="06627528" w14:textId="77777777" w:rsidR="00BA5752" w:rsidRDefault="00BA5752" w:rsidP="00BA5752">
      <w:r>
        <w:tab/>
      </w:r>
    </w:p>
    <w:p w14:paraId="0A3545D1" w14:textId="77777777" w:rsidR="00BA5752" w:rsidRDefault="00BA5752" w:rsidP="00BA5752">
      <w:r>
        <w:t>all_R_33dnH4fHY1crAgb</w:t>
      </w:r>
      <w:r>
        <w:tab/>
        <w:t>I love my hometown, it is the location that I marked in the beginning.</w:t>
      </w:r>
    </w:p>
    <w:p w14:paraId="38C424F0" w14:textId="77777777" w:rsidR="00BA5752" w:rsidRDefault="00BA5752" w:rsidP="00BA5752">
      <w:r>
        <w:tab/>
      </w:r>
    </w:p>
    <w:p w14:paraId="57C9E600" w14:textId="77777777" w:rsidR="00BA5752" w:rsidRDefault="00BA5752" w:rsidP="00BA5752">
      <w:r>
        <w:t>all_R_DpLn7CaJ2oODol3</w:t>
      </w:r>
      <w:r>
        <w:tab/>
        <w:t>My location impacts me because it is a relatively good location. It allows me to live as well off as possible.</w:t>
      </w:r>
    </w:p>
    <w:p w14:paraId="77896D88" w14:textId="77777777" w:rsidR="00BA5752" w:rsidRDefault="00BA5752" w:rsidP="00BA5752">
      <w:r>
        <w:tab/>
      </w:r>
    </w:p>
    <w:p w14:paraId="6E3BEAF2" w14:textId="77777777" w:rsidR="00BA5752" w:rsidRDefault="00BA5752" w:rsidP="00BA5752">
      <w:r>
        <w:t>all_R_3hrQrVYqbpvibK8</w:t>
      </w:r>
      <w:r>
        <w:tab/>
        <w:t>I think college is stressing me out, but making me stronger at the same time. I am forced to be more independent, self-aware, and having to work 10 times harder than I did before.</w:t>
      </w:r>
    </w:p>
    <w:p w14:paraId="0BB13F87" w14:textId="77777777" w:rsidR="00BA5752" w:rsidRDefault="00BA5752" w:rsidP="00BA5752">
      <w:r>
        <w:tab/>
      </w:r>
    </w:p>
    <w:p w14:paraId="29DECA07" w14:textId="77777777" w:rsidR="00BA5752" w:rsidRDefault="00BA5752" w:rsidP="00BA5752">
      <w:r>
        <w:t>all_R_1OSNUtXnAHqoxJf</w:t>
      </w:r>
      <w:r>
        <w:tab/>
        <w:t>I'm a white male and I try to live life to the fullest and I don't let things get me down.</w:t>
      </w:r>
    </w:p>
    <w:p w14:paraId="62F939EB" w14:textId="77777777" w:rsidR="00BA5752" w:rsidRDefault="00BA5752" w:rsidP="00BA5752">
      <w:r>
        <w:tab/>
      </w:r>
    </w:p>
    <w:p w14:paraId="0E2FE23D" w14:textId="77777777" w:rsidR="00BA5752" w:rsidRDefault="00BA5752" w:rsidP="00BA5752">
      <w:r>
        <w:t>all_R_2DNeZsCdpVzFdkT</w:t>
      </w:r>
      <w:r>
        <w:tab/>
        <w:t>I'm a white male that doesn't let things get me down regardless of the situation.</w:t>
      </w:r>
    </w:p>
    <w:p w14:paraId="5E06E6EB" w14:textId="77777777" w:rsidR="00BA5752" w:rsidRDefault="00BA5752" w:rsidP="00BA5752">
      <w:r>
        <w:tab/>
      </w:r>
    </w:p>
    <w:p w14:paraId="49D5BE61" w14:textId="77777777" w:rsidR="00BA5752" w:rsidRDefault="00BA5752" w:rsidP="00BA5752">
      <w:r>
        <w:t>all_R_3qew482Z6SHh34l</w:t>
      </w:r>
      <w:r>
        <w:tab/>
        <w:t>I have always grown up close to family and that has given a strong support system and able to talk to them about what I am going through and what they did in my situation.</w:t>
      </w:r>
    </w:p>
    <w:p w14:paraId="27F5767E" w14:textId="77777777" w:rsidR="00BA5752" w:rsidRDefault="00BA5752" w:rsidP="00BA5752">
      <w:r>
        <w:tab/>
      </w:r>
    </w:p>
    <w:p w14:paraId="0ECF7ECB" w14:textId="77777777" w:rsidR="00BA5752" w:rsidRDefault="00BA5752" w:rsidP="00BA5752">
      <w:r>
        <w:t>all_R_2zMxVIbacwP5DCg</w:t>
      </w:r>
      <w:r>
        <w:tab/>
        <w:t>it is very safe.  I live a block away from a hospital and fire department.</w:t>
      </w:r>
    </w:p>
    <w:p w14:paraId="493FDC01" w14:textId="77777777" w:rsidR="00BA5752" w:rsidRDefault="00BA5752" w:rsidP="00BA5752">
      <w:r>
        <w:tab/>
      </w:r>
    </w:p>
    <w:p w14:paraId="31E7FD4A" w14:textId="77777777" w:rsidR="00BA5752" w:rsidRDefault="00BA5752" w:rsidP="00BA5752">
      <w:r>
        <w:t>all_R_22Am5N3utH96sCS</w:t>
      </w:r>
      <w:r>
        <w:tab/>
        <w:t>I live in the country in a small town so there is little to no crime, but there aren't many people so relationships are hard to find.</w:t>
      </w:r>
    </w:p>
    <w:p w14:paraId="2BECBB14" w14:textId="77777777" w:rsidR="00BA5752" w:rsidRDefault="00BA5752" w:rsidP="00BA5752">
      <w:r>
        <w:tab/>
      </w:r>
    </w:p>
    <w:p w14:paraId="33D1B4C6" w14:textId="77777777" w:rsidR="00BA5752" w:rsidRDefault="00BA5752" w:rsidP="00BA5752">
      <w:r>
        <w:t>all_R_239K4xGc7mBtIXY</w:t>
      </w:r>
      <w:r>
        <w:tab/>
        <w:t>Carbondale itself is not a bad place to live. I moved from Alaska in order to be with a significant other whom I am no longer with. So now it's hard living here, because I did it for her.</w:t>
      </w:r>
    </w:p>
    <w:p w14:paraId="0F10E6DA" w14:textId="77777777" w:rsidR="00BA5752" w:rsidRDefault="00BA5752" w:rsidP="00BA5752">
      <w:r>
        <w:tab/>
      </w:r>
    </w:p>
    <w:p w14:paraId="1674E149" w14:textId="77777777" w:rsidR="00BA5752" w:rsidRDefault="00BA5752" w:rsidP="00BA5752">
      <w:r>
        <w:t>all_R_TqswRDm627ptGed</w:t>
      </w:r>
      <w:r>
        <w:tab/>
        <w:t>My location impacts me because it helped me become who I am today.</w:t>
      </w:r>
    </w:p>
    <w:p w14:paraId="1CF367D1" w14:textId="77777777" w:rsidR="00BA5752" w:rsidRDefault="00BA5752" w:rsidP="00BA5752">
      <w:r>
        <w:tab/>
      </w:r>
    </w:p>
    <w:p w14:paraId="40E27C8A" w14:textId="77777777" w:rsidR="00BA5752" w:rsidRDefault="00BA5752" w:rsidP="00BA5752">
      <w:r>
        <w:t>all_R_3MMpEk4WEb3UaGF</w:t>
      </w:r>
      <w:r>
        <w:tab/>
        <w:t>I would say that my location doesn't affect me physically but since I moved so far away from home it has affected some of my friend relationships. I have definitely lost touch with a lot of people that I wish I was still close to and that has had a little bit of an effect on my mood at times.</w:t>
      </w:r>
    </w:p>
    <w:p w14:paraId="4BD09C23" w14:textId="77777777" w:rsidR="00BA5752" w:rsidRDefault="00BA5752" w:rsidP="00BA5752">
      <w:r>
        <w:tab/>
      </w:r>
    </w:p>
    <w:p w14:paraId="1D02DB09" w14:textId="77777777" w:rsidR="00BA5752" w:rsidRDefault="00BA5752" w:rsidP="00BA5752">
      <w:r>
        <w:t>all_R_SPihjsysPwo5Z5v</w:t>
      </w:r>
      <w:r>
        <w:tab/>
        <w:t>I'm not as close o a lot of my close friends which has often caused me to be more sad than normal however in regards to my physical health, my location does not affect me at all.</w:t>
      </w:r>
    </w:p>
    <w:p w14:paraId="1199A677" w14:textId="77777777" w:rsidR="00BA5752" w:rsidRDefault="00BA5752" w:rsidP="00BA5752">
      <w:r>
        <w:lastRenderedPageBreak/>
        <w:tab/>
      </w:r>
    </w:p>
    <w:p w14:paraId="4E93CD90" w14:textId="77777777" w:rsidR="00BA5752" w:rsidRDefault="00BA5752" w:rsidP="00BA5752">
      <w:r>
        <w:t>all_R_27dsnaUjAEAPx3U</w:t>
      </w:r>
      <w:r>
        <w:tab/>
        <w:t>I live in a small town when im on break from college. There arent many people there and everyone knows everything about your life so it is hard to build new relationships</w:t>
      </w:r>
    </w:p>
    <w:p w14:paraId="1741FF35" w14:textId="77777777" w:rsidR="00BA5752" w:rsidRDefault="00BA5752" w:rsidP="00BA5752">
      <w:r>
        <w:tab/>
      </w:r>
    </w:p>
    <w:p w14:paraId="59E84B53" w14:textId="77777777" w:rsidR="00BA5752" w:rsidRDefault="00BA5752" w:rsidP="00BA5752">
      <w:r>
        <w:t>all_R_2sdUBAooB4mKXci</w:t>
      </w:r>
      <w:r>
        <w:tab/>
        <w:t>My town is small so it is hard to build new relationships especially when everyone knows everything about you</w:t>
      </w:r>
    </w:p>
    <w:p w14:paraId="3F9E9C66" w14:textId="77777777" w:rsidR="00BA5752" w:rsidRDefault="00BA5752" w:rsidP="00BA5752">
      <w:r>
        <w:tab/>
      </w:r>
    </w:p>
    <w:p w14:paraId="42E2C873" w14:textId="77777777" w:rsidR="00BA5752" w:rsidRDefault="00BA5752" w:rsidP="00BA5752">
      <w:r>
        <w:t>all_R_3kpIfpPcqz946ph</w:t>
      </w:r>
      <w:r>
        <w:tab/>
        <w:t>location makes me feel isolated from others</w:t>
      </w:r>
    </w:p>
    <w:p w14:paraId="1130C3FD" w14:textId="77777777" w:rsidR="00BA5752" w:rsidRDefault="00BA5752" w:rsidP="00BA5752">
      <w:r>
        <w:tab/>
      </w:r>
    </w:p>
    <w:p w14:paraId="16DB7D15" w14:textId="77777777" w:rsidR="00BA5752" w:rsidRDefault="00BA5752" w:rsidP="00BA5752">
      <w:r>
        <w:t>all_R_3wloSZYMhrcGtYl</w:t>
      </w:r>
      <w:r>
        <w:tab/>
        <w:t>The area in which I live in is known for sex trafficking. Sometimes I get a little worried but I am always aware of my surroundings and I am hardly ever alone. I don't fear so much for my life because I feel like I can handle myself. I get a little fearful when it comes to my younger cousins.</w:t>
      </w:r>
    </w:p>
    <w:p w14:paraId="7D5A3CA2" w14:textId="77777777" w:rsidR="00BA5752" w:rsidRDefault="00BA5752" w:rsidP="00BA5752">
      <w:r>
        <w:tab/>
      </w:r>
    </w:p>
    <w:p w14:paraId="09D500ED" w14:textId="77777777" w:rsidR="00BA5752" w:rsidRDefault="00BA5752" w:rsidP="00BA5752">
      <w:r>
        <w:t>all_R_3ndbGy9yDy6Rd0x</w:t>
      </w:r>
      <w:r>
        <w:tab/>
        <w:t>Everyone has strong relationships with each other within my community because we are a very small rural town and everyone loves everyone.</w:t>
      </w:r>
    </w:p>
    <w:p w14:paraId="4B913121" w14:textId="77777777" w:rsidR="00BA5752" w:rsidRDefault="00BA5752" w:rsidP="00BA5752">
      <w:r>
        <w:tab/>
      </w:r>
    </w:p>
    <w:p w14:paraId="1C169F33" w14:textId="77777777" w:rsidR="00BA5752" w:rsidRDefault="00BA5752" w:rsidP="00BA5752">
      <w:r>
        <w:t>all_R_3LiJ2a6EAglNh85</w:t>
      </w:r>
      <w:r>
        <w:tab/>
        <w:t>The environment I grew up in shaped me into the person I am today.</w:t>
      </w:r>
    </w:p>
    <w:p w14:paraId="2AE623B2" w14:textId="77777777" w:rsidR="00BA5752" w:rsidRDefault="00BA5752" w:rsidP="00BA5752">
      <w:r>
        <w:tab/>
      </w:r>
    </w:p>
    <w:p w14:paraId="59F43808" w14:textId="77777777" w:rsidR="00BA5752" w:rsidRDefault="00BA5752" w:rsidP="00BA5752">
      <w:r>
        <w:t>all_R_2rq4GKlnT8xtui7</w:t>
      </w:r>
      <w:r>
        <w:tab/>
        <w:t>I do not think my geographic location is a source of a lot of my problems. I do think that being away from those who care about me and I believe to be important in my life does effect me negatively.</w:t>
      </w:r>
    </w:p>
    <w:p w14:paraId="091678FB" w14:textId="77777777" w:rsidR="00BA5752" w:rsidRDefault="00BA5752" w:rsidP="00BA5752">
      <w:r>
        <w:tab/>
      </w:r>
    </w:p>
    <w:p w14:paraId="3E2BE224" w14:textId="77777777" w:rsidR="00BA5752" w:rsidRDefault="00BA5752" w:rsidP="00BA5752">
      <w:r>
        <w:t>all_R_1qW1vP0qE1Zq0CL</w:t>
      </w:r>
      <w:r>
        <w:tab/>
        <w:t>The environment I am in is unmatched. I have everything and anyone I need when I need them. I have all the resources to keep my emotional and social needs met. I love my life and everything I do. I have a great internal drive and motivation along with my peers cheering me on.</w:t>
      </w:r>
    </w:p>
    <w:p w14:paraId="348F5852" w14:textId="77777777" w:rsidR="00BA5752" w:rsidRDefault="00BA5752" w:rsidP="00BA5752">
      <w:r>
        <w:tab/>
      </w:r>
    </w:p>
    <w:p w14:paraId="7A3C0213" w14:textId="77777777" w:rsidR="00BA5752" w:rsidRDefault="00BA5752" w:rsidP="00BA5752">
      <w:r>
        <w:t>all_R_PLqDtiaBZsH47eh</w:t>
      </w:r>
      <w:r>
        <w:tab/>
        <w:t>Living in Illinois is a huge transition in my life, for I came from California. I believe that I still maintain strong relationships from back home and have made several strong relationships at college.</w:t>
      </w:r>
    </w:p>
    <w:p w14:paraId="6B288D42" w14:textId="77777777" w:rsidR="00BA5752" w:rsidRDefault="00BA5752" w:rsidP="00BA5752">
      <w:r>
        <w:tab/>
      </w:r>
    </w:p>
    <w:p w14:paraId="0DC00EA5" w14:textId="77777777" w:rsidR="00BA5752" w:rsidRDefault="00BA5752" w:rsidP="00BA5752">
      <w:r>
        <w:t>all_R_1LjplPzItVXTXPv</w:t>
      </w:r>
      <w:r>
        <w:tab/>
        <w:t>Living In Illinois versus California is a huge change, but I still have good relationships from back home and have made many new ones here.</w:t>
      </w:r>
    </w:p>
    <w:p w14:paraId="1BFE988D" w14:textId="77777777" w:rsidR="00BA5752" w:rsidRDefault="00BA5752" w:rsidP="00BA5752">
      <w:r>
        <w:tab/>
      </w:r>
    </w:p>
    <w:p w14:paraId="112F0D14" w14:textId="77777777" w:rsidR="00BA5752" w:rsidRDefault="00BA5752" w:rsidP="00BA5752">
      <w:r>
        <w:t>all_R_32VXUEkFgKaxErR</w:t>
      </w:r>
      <w:r>
        <w:tab/>
        <w:t>I donâ€™t really think about what other people have to say about anything that has to do with me. Itâ€™s mostly just what I think about myself. As far as safety I guess itâ€™s pretty good.</w:t>
      </w:r>
    </w:p>
    <w:p w14:paraId="5515600D" w14:textId="77777777" w:rsidR="00BA5752" w:rsidRDefault="00BA5752" w:rsidP="00BA5752">
      <w:r>
        <w:tab/>
      </w:r>
    </w:p>
    <w:p w14:paraId="3012BDDF" w14:textId="77777777" w:rsidR="00BA5752" w:rsidRDefault="00BA5752" w:rsidP="00BA5752">
      <w:r>
        <w:t>all_R_31QLC0hHyGEAEX8</w:t>
      </w:r>
      <w:r>
        <w:tab/>
        <w:t>I think that living in a small town makes it harder to make friends because of all the stereotyped groups.</w:t>
      </w:r>
    </w:p>
    <w:p w14:paraId="5A0AE41C" w14:textId="77777777" w:rsidR="00BA5752" w:rsidRDefault="00BA5752" w:rsidP="00BA5752">
      <w:r>
        <w:tab/>
      </w:r>
    </w:p>
    <w:p w14:paraId="6EDDE6AD" w14:textId="77777777" w:rsidR="00BA5752" w:rsidRDefault="00BA5752" w:rsidP="00BA5752">
      <w:r>
        <w:lastRenderedPageBreak/>
        <w:t>all_R_6Lk3UNQX9Ue4gDL</w:t>
      </w:r>
      <w:r>
        <w:tab/>
        <w:t>I live in a very religious area, and while the queer community isnâ€™t bullied or hated on, there are some hardcore religious people who use anti flags and other miscellaneous acts to let them know how they feel.</w:t>
      </w:r>
    </w:p>
    <w:p w14:paraId="51E77940" w14:textId="77777777" w:rsidR="00BA5752" w:rsidRDefault="00BA5752" w:rsidP="00BA5752">
      <w:r>
        <w:tab/>
      </w:r>
    </w:p>
    <w:p w14:paraId="38237693" w14:textId="77777777" w:rsidR="00BA5752" w:rsidRDefault="00BA5752" w:rsidP="00BA5752">
      <w:r>
        <w:t>all_R_1mC5FiTDMOZP2IY</w:t>
      </w:r>
      <w:r>
        <w:tab/>
        <w:t>I don't think my location impacts me in a negative way, mostly positive.</w:t>
      </w:r>
    </w:p>
    <w:p w14:paraId="4388B593" w14:textId="77777777" w:rsidR="00BA5752" w:rsidRDefault="00BA5752" w:rsidP="00BA5752">
      <w:r>
        <w:tab/>
      </w:r>
    </w:p>
    <w:p w14:paraId="6EAAAFE0" w14:textId="77777777" w:rsidR="00BA5752" w:rsidRDefault="00BA5752" w:rsidP="00BA5752">
      <w:r>
        <w:t>all_R_880gBfUQGcyYFmF</w:t>
      </w:r>
      <w:r>
        <w:tab/>
        <w:t>I live in a good town where we are close with a lot of our neighbors</w:t>
      </w:r>
    </w:p>
    <w:p w14:paraId="252A1EA9" w14:textId="77777777" w:rsidR="00BA5752" w:rsidRDefault="00BA5752" w:rsidP="00BA5752">
      <w:r>
        <w:tab/>
      </w:r>
    </w:p>
    <w:p w14:paraId="5BE6FDA7" w14:textId="77777777" w:rsidR="00BA5752" w:rsidRDefault="00BA5752" w:rsidP="00BA5752">
      <w:r>
        <w:t>all_R_3MlCG1Qkd2lDxnS</w:t>
      </w:r>
      <w:r>
        <w:tab/>
        <w:t>From moving so much Iâ€™ve learn to adapt to different environments and build relationships with people easier.</w:t>
      </w:r>
    </w:p>
    <w:p w14:paraId="479DDBB7" w14:textId="77777777" w:rsidR="00BA5752" w:rsidRDefault="00BA5752" w:rsidP="00BA5752">
      <w:r>
        <w:tab/>
      </w:r>
    </w:p>
    <w:p w14:paraId="0E02D27A" w14:textId="77777777" w:rsidR="00BA5752" w:rsidRDefault="00BA5752" w:rsidP="00BA5752">
      <w:r>
        <w:t>all_R_1Q6Gk18EwofBQmd</w:t>
      </w:r>
      <w:r>
        <w:tab/>
        <w:t>I believe being away from home and where it is hard to be in contact with people has really affected me. I play a sport and there are constant stress and emotion that you have to put into it every day.</w:t>
      </w:r>
    </w:p>
    <w:p w14:paraId="1D514161" w14:textId="77777777" w:rsidR="00BA5752" w:rsidRDefault="00BA5752" w:rsidP="00BA5752">
      <w:r>
        <w:tab/>
      </w:r>
    </w:p>
    <w:p w14:paraId="5145DC69" w14:textId="77777777" w:rsidR="00BA5752" w:rsidRDefault="00BA5752" w:rsidP="00BA5752">
      <w:r>
        <w:t>all_R_2fnRt84KtUe61e9</w:t>
      </w:r>
      <w:r>
        <w:tab/>
        <w:t>My location impacted me in many ways. First, my location was a decently affluent area in the county and I went to a good highschool. It effected my relationships with friends in a semi negative way because we are always trying to stay up with unneeded social standards.</w:t>
      </w:r>
    </w:p>
    <w:p w14:paraId="00258E80" w14:textId="77777777" w:rsidR="00BA5752" w:rsidRDefault="00BA5752" w:rsidP="00BA5752">
      <w:r>
        <w:tab/>
      </w:r>
    </w:p>
    <w:p w14:paraId="3BD87C9F" w14:textId="77777777" w:rsidR="00BA5752" w:rsidRDefault="00BA5752" w:rsidP="00BA5752">
      <w:r>
        <w:t>all_R_3feEnZvV1GTpoEZ</w:t>
      </w:r>
      <w:r>
        <w:tab/>
        <w:t>I feel very comfortable with the area I am in and feel no harm. The area is very relaxing to me and I feel calm when I am outside.</w:t>
      </w:r>
    </w:p>
    <w:p w14:paraId="7B31BB79" w14:textId="77777777" w:rsidR="00BA5752" w:rsidRDefault="00BA5752" w:rsidP="00BA5752">
      <w:r>
        <w:tab/>
      </w:r>
    </w:p>
    <w:p w14:paraId="3DF205C5" w14:textId="77777777" w:rsidR="00BA5752" w:rsidRDefault="00BA5752" w:rsidP="00BA5752">
      <w:r>
        <w:t>all_R_231blhd1jibYUan</w:t>
      </w:r>
      <w:r>
        <w:tab/>
        <w:t>I have many great relationships so therefore I have many people to go to for help</w:t>
      </w:r>
    </w:p>
    <w:p w14:paraId="08D4374D" w14:textId="77777777" w:rsidR="00BA5752" w:rsidRDefault="00BA5752" w:rsidP="00BA5752">
      <w:r>
        <w:tab/>
      </w:r>
    </w:p>
    <w:p w14:paraId="505A4B8E" w14:textId="77777777" w:rsidR="00BA5752" w:rsidRDefault="00BA5752" w:rsidP="00BA5752">
      <w:r>
        <w:t>all_R_2zvVcKPxYR1O3Vh</w:t>
      </w:r>
      <w:r>
        <w:tab/>
        <w:t>I live on campus and I feel more safe here than my home town. Here they have a police force in close proximity and they have security that patrols campus. I also have access to a hospital if needed and the school provides me with transportation to get around.</w:t>
      </w:r>
    </w:p>
    <w:p w14:paraId="33116479" w14:textId="77777777" w:rsidR="00BA5752" w:rsidRDefault="00BA5752" w:rsidP="00BA5752">
      <w:r>
        <w:tab/>
      </w:r>
    </w:p>
    <w:p w14:paraId="3D484049" w14:textId="77777777" w:rsidR="00BA5752" w:rsidRDefault="00BA5752" w:rsidP="00BA5752">
      <w:r>
        <w:t>all_R_2qfmCa8voCxCzTo</w:t>
      </w:r>
      <w:r>
        <w:tab/>
        <w:t>My location impacts me because I have people to trust, and people to stay by my side at rough, and difficult times.</w:t>
      </w:r>
    </w:p>
    <w:p w14:paraId="17D7118E" w14:textId="77777777" w:rsidR="00BA5752" w:rsidRDefault="00BA5752" w:rsidP="00BA5752">
      <w:r>
        <w:tab/>
      </w:r>
    </w:p>
    <w:p w14:paraId="30C930AE" w14:textId="77777777" w:rsidR="00BA5752" w:rsidRDefault="00BA5752" w:rsidP="00BA5752">
      <w:r>
        <w:t>all_R_UuM2tHyiyV69Jdf</w:t>
      </w:r>
      <w:r>
        <w:tab/>
        <w:t>My geographic location id full of fun and sad memories. It can be stressful and also a little bit overwhelming. My body is tired than usual, I just feel like giving up but i have supportive people that stand by me and root me on to do greater things.</w:t>
      </w:r>
    </w:p>
    <w:p w14:paraId="315D509D" w14:textId="77777777" w:rsidR="00BA5752" w:rsidRDefault="00BA5752" w:rsidP="00BA5752">
      <w:r>
        <w:tab/>
      </w:r>
    </w:p>
    <w:p w14:paraId="63EA62DC" w14:textId="77777777" w:rsidR="00BA5752" w:rsidRDefault="00BA5752" w:rsidP="00BA5752">
      <w:r>
        <w:t>all_R_3hzt3PzIJtINitl</w:t>
      </w:r>
      <w:r>
        <w:tab/>
        <w:t>Living in a rural area, I feel it is less acceptable to be openly queer. I am safe but I bet some people are not.</w:t>
      </w:r>
    </w:p>
    <w:p w14:paraId="31DF8B3B" w14:textId="77777777" w:rsidR="00BA5752" w:rsidRDefault="00BA5752" w:rsidP="00BA5752">
      <w:r>
        <w:tab/>
      </w:r>
    </w:p>
    <w:p w14:paraId="67ED3331" w14:textId="77777777" w:rsidR="00BA5752" w:rsidRDefault="00BA5752" w:rsidP="00BA5752">
      <w:r>
        <w:t>all_R_3pfJdrNmvdAOKzV</w:t>
      </w:r>
      <w:r>
        <w:tab/>
        <w:t>I feel as though my location and relationships that I have with people around me is most definitely a positive contribution to the man that I am today.</w:t>
      </w:r>
    </w:p>
    <w:p w14:paraId="11D1DA10" w14:textId="77777777" w:rsidR="00BA5752" w:rsidRDefault="00BA5752" w:rsidP="00BA5752">
      <w:r>
        <w:tab/>
      </w:r>
    </w:p>
    <w:p w14:paraId="3AA74392" w14:textId="77777777" w:rsidR="00BA5752" w:rsidRDefault="00BA5752" w:rsidP="00BA5752">
      <w:r>
        <w:lastRenderedPageBreak/>
        <w:t>all_R_2EB4aX67sBKg6oY</w:t>
      </w:r>
      <w:r>
        <w:tab/>
        <w:t>My location is impactful is because the people and resources around me tend to chance my overlook on my environment and help me cope with the idea of change sense coming to college from a big town and moving to a smaller town</w:t>
      </w:r>
    </w:p>
    <w:p w14:paraId="3DD814E0" w14:textId="77777777" w:rsidR="00BA5752" w:rsidRDefault="00BA5752" w:rsidP="00BA5752">
      <w:r>
        <w:tab/>
      </w:r>
    </w:p>
    <w:p w14:paraId="25A5B13D" w14:textId="77777777" w:rsidR="00BA5752" w:rsidRDefault="00BA5752" w:rsidP="00BA5752">
      <w:r>
        <w:t>all_R_1LFK3JHwlaoAG8O</w:t>
      </w:r>
      <w:r>
        <w:tab/>
        <w:t>My location impacts my safety because Chicago is  a very dangerous city to live in and that sometimes effects my ability to go out and enjoy things people in safer neighborhoods can like Parks and parties</w:t>
      </w:r>
    </w:p>
    <w:p w14:paraId="608D3F29" w14:textId="77777777" w:rsidR="00BA5752" w:rsidRDefault="00BA5752" w:rsidP="00BA5752">
      <w:r>
        <w:tab/>
      </w:r>
    </w:p>
    <w:p w14:paraId="25BCE51B" w14:textId="77777777" w:rsidR="00BA5752" w:rsidRDefault="00BA5752" w:rsidP="00BA5752">
      <w:r>
        <w:t>all_R_1jlhbqXkHEPEJJH</w:t>
      </w:r>
      <w:r>
        <w:tab/>
        <w:t>Living in a bigger city has tested me, and i have had to learn to adapt, since i am from a smaller town.</w:t>
      </w:r>
    </w:p>
    <w:p w14:paraId="5AAE1526" w14:textId="77777777" w:rsidR="00BA5752" w:rsidRDefault="00BA5752" w:rsidP="00BA5752">
      <w:r>
        <w:tab/>
      </w:r>
    </w:p>
    <w:p w14:paraId="636E3290" w14:textId="77777777" w:rsidR="00BA5752" w:rsidRDefault="00BA5752" w:rsidP="00BA5752">
      <w:r>
        <w:t>all_R_pKkJ7F0qQWQkuHv</w:t>
      </w:r>
      <w:r>
        <w:tab/>
        <w:t>I feel really good about where i live. At first it was really hard because i came from a big city in Brasil and i missed the constant noise and places to go. After moving to Carbondale i felt a little depressed and very lonely even though my husband and i are very close i missed something. After a lot of Buddhists readings and yoga i learned how to love the silence and Carbondale is now my favorite place in the world.</w:t>
      </w:r>
    </w:p>
    <w:p w14:paraId="15969D66" w14:textId="77777777" w:rsidR="00BA5752" w:rsidRDefault="00BA5752" w:rsidP="00BA5752">
      <w:r>
        <w:tab/>
      </w:r>
    </w:p>
    <w:p w14:paraId="4E2118C9" w14:textId="77777777" w:rsidR="00BA5752" w:rsidRDefault="00BA5752" w:rsidP="00BA5752">
      <w:r>
        <w:t>all_R_24qplP8YuyuNYYX</w:t>
      </w:r>
      <w:r>
        <w:tab/>
        <w:t>My location has provided me with new experiences, friendships, and new opportunities.</w:t>
      </w:r>
    </w:p>
    <w:p w14:paraId="66C0C2D7" w14:textId="77777777" w:rsidR="00BA5752" w:rsidRDefault="00BA5752" w:rsidP="00BA5752">
      <w:r>
        <w:tab/>
      </w:r>
    </w:p>
    <w:p w14:paraId="0BFF9A8F" w14:textId="77777777" w:rsidR="00BA5752" w:rsidRDefault="00BA5752" w:rsidP="00BA5752">
      <w:r>
        <w:t>all_R_3HYplMgEZX1X11P</w:t>
      </w:r>
      <w:r>
        <w:tab/>
        <w:t>My location impacts my friendships and romantic relationships, as they are frequently long-distance. My location and the locations I have lived at in the past influence my identity as well; I frequently moved cross-country or to other countries growing up which solidified my ethnic identity as I felt disconnected from any ancestry or place more narrow than the United States</w:t>
      </w:r>
    </w:p>
    <w:p w14:paraId="67D91B5E" w14:textId="77777777" w:rsidR="00BA5752" w:rsidRDefault="00BA5752" w:rsidP="00BA5752">
      <w:r>
        <w:tab/>
      </w:r>
    </w:p>
    <w:p w14:paraId="0EFBC090" w14:textId="77777777" w:rsidR="00BA5752" w:rsidRDefault="00BA5752" w:rsidP="00BA5752">
      <w:r>
        <w:t>all_R_1kUDvP3cuCVMVtT</w:t>
      </w:r>
      <w:r>
        <w:tab/>
        <w:t>I live basically in the middle of nowhere, is how my relatives and I describe it. For as long as I can remember I have felt disconnected from my community and friendships because they all live close to each other and spend time with each other while I'm left behind. Because of this, growing up I feel easily attachable to new people in my life and it is hard to cope with leaving relationships behind. For example, moving to college is tough for most people but struggling with being away from my family and siblings has been extremely rough and has a large impact on my work ethic in college thus far.</w:t>
      </w:r>
    </w:p>
    <w:p w14:paraId="6B171EDD" w14:textId="77777777" w:rsidR="00BA5752" w:rsidRDefault="00BA5752" w:rsidP="00BA5752">
      <w:r>
        <w:tab/>
      </w:r>
    </w:p>
    <w:p w14:paraId="7107FA38" w14:textId="77777777" w:rsidR="00BA5752" w:rsidRDefault="00BA5752" w:rsidP="00BA5752">
      <w:r>
        <w:t>all_R_3QWfsH62DFI2g2T</w:t>
      </w:r>
      <w:r>
        <w:tab/>
        <w:t>My home is St.Louis so there are often times when I do feel unsafe in where I am and that has defintely affected my life in times with wanting to hang out with friends or go to sporting events. I have had people I know die in violent attacks.</w:t>
      </w:r>
    </w:p>
    <w:p w14:paraId="5A1732F3" w14:textId="77777777" w:rsidR="00BA5752" w:rsidRDefault="00BA5752" w:rsidP="00BA5752">
      <w:r>
        <w:tab/>
      </w:r>
    </w:p>
    <w:p w14:paraId="470A70D0" w14:textId="77777777" w:rsidR="00BA5752" w:rsidRDefault="00BA5752" w:rsidP="00BA5752">
      <w:r>
        <w:t>all_R_3j6GlYdkpgJBjyl</w:t>
      </w:r>
      <w:r>
        <w:tab/>
        <w:t>Most everyone I've met has accepted my sexual orientation. I very seldom encounter homophobia.</w:t>
      </w:r>
    </w:p>
    <w:p w14:paraId="7696C1E9" w14:textId="77777777" w:rsidR="00BA5752" w:rsidRDefault="00BA5752" w:rsidP="00BA5752">
      <w:r>
        <w:tab/>
      </w:r>
    </w:p>
    <w:p w14:paraId="109A0C7F" w14:textId="77777777" w:rsidR="00BA5752" w:rsidRDefault="00BA5752" w:rsidP="00BA5752">
      <w:r>
        <w:t>all_R_3FLrUR63dyidKE6</w:t>
      </w:r>
      <w:r>
        <w:tab/>
        <w:t>Where I live there is no help for undocumented immigrants. For that reason, my family and I think hard before going to the doctor. In fact, we almost never due, unless it is an absolute emergency. This really has a big effect in my health. I have had jaw pain for the past couple of months and although my parents have tried to convince me to get seen by a doctor, I know that we can not afford it.</w:t>
      </w:r>
    </w:p>
    <w:p w14:paraId="00DE1991" w14:textId="77777777" w:rsidR="00BA5752" w:rsidRDefault="00BA5752" w:rsidP="00BA5752">
      <w:r>
        <w:lastRenderedPageBreak/>
        <w:tab/>
      </w:r>
    </w:p>
    <w:p w14:paraId="63877058" w14:textId="77777777" w:rsidR="00BA5752" w:rsidRDefault="00BA5752" w:rsidP="00BA5752">
      <w:r>
        <w:t>all_R_3gR8CZ1ercurXhP</w:t>
      </w:r>
      <w:r>
        <w:tab/>
        <w:t>I am comfortable in my location and I know most people there.</w:t>
      </w:r>
    </w:p>
    <w:p w14:paraId="5DEDC14D" w14:textId="77777777" w:rsidR="00BA5752" w:rsidRDefault="00BA5752" w:rsidP="00BA5752">
      <w:r>
        <w:tab/>
      </w:r>
    </w:p>
    <w:p w14:paraId="051D8A68" w14:textId="77777777" w:rsidR="00BA5752" w:rsidRDefault="00BA5752" w:rsidP="00BA5752">
      <w:r>
        <w:t>all_R_Dv4xNkvb1kYhIxX</w:t>
      </w:r>
      <w:r>
        <w:tab/>
        <w:t>I think the fact that I grew up mainly in a black home, black parents in general tend to care less about their children's emotions. They feel as though because I'm a boy, emotions are not a thing.</w:t>
      </w:r>
    </w:p>
    <w:p w14:paraId="59536CAE" w14:textId="77777777" w:rsidR="00BA5752" w:rsidRDefault="00BA5752" w:rsidP="00BA5752">
      <w:r>
        <w:tab/>
      </w:r>
    </w:p>
    <w:p w14:paraId="707D3230" w14:textId="77777777" w:rsidR="00BA5752" w:rsidRDefault="00BA5752" w:rsidP="00BA5752">
      <w:r>
        <w:t>all_R_1dyjaT0kjUpxpzt</w:t>
      </w:r>
      <w:r>
        <w:tab/>
        <w:t>I think my location benefits me that I have a lot of resources around me, including therapists, doctors, and so much more. However, around me it is less common to talk about my problems as openly, leading my parents to not understand every aspect. This makes it hard to actually get help somewhere, especially if I am struggling with the motivation to do it on my own.</w:t>
      </w:r>
    </w:p>
    <w:p w14:paraId="0DFB599F" w14:textId="77777777" w:rsidR="00BA5752" w:rsidRDefault="00BA5752" w:rsidP="00BA5752">
      <w:r>
        <w:tab/>
      </w:r>
    </w:p>
    <w:p w14:paraId="7EA9D7BD" w14:textId="77777777" w:rsidR="00BA5752" w:rsidRDefault="00BA5752" w:rsidP="00BA5752">
      <w:r>
        <w:t>all_R_3L53fqr88Dr7UP6</w:t>
      </w:r>
      <w:r>
        <w:tab/>
        <w:t>The university I live at is very open and helpful. Many different physical and emotional help options are available at all times. There are not many heavy stress factors, especially ones I cannot handle myself.</w:t>
      </w:r>
    </w:p>
    <w:p w14:paraId="54C66997" w14:textId="77777777" w:rsidR="00BA5752" w:rsidRDefault="00BA5752" w:rsidP="00BA5752">
      <w:r>
        <w:tab/>
      </w:r>
    </w:p>
    <w:p w14:paraId="5ACDB07A" w14:textId="77777777" w:rsidR="00BA5752" w:rsidRDefault="00BA5752" w:rsidP="00BA5752">
      <w:r>
        <w:t>all_R_1pEFKSqgUhFo2Ys</w:t>
      </w:r>
      <w:r>
        <w:tab/>
        <w:t>My location has a big impact on who I am and who I have become. It is a safe place for me to live and a place I like to live. It has been good to me and provided a place of comfort and safety. I have met some great people and friends that I will keep with me my whole life.</w:t>
      </w:r>
    </w:p>
    <w:p w14:paraId="1FF8245F" w14:textId="77777777" w:rsidR="00BA5752" w:rsidRDefault="00BA5752" w:rsidP="00BA5752">
      <w:r>
        <w:tab/>
      </w:r>
    </w:p>
    <w:p w14:paraId="0D980125" w14:textId="77777777" w:rsidR="00BA5752" w:rsidRDefault="00BA5752" w:rsidP="00BA5752">
      <w:r>
        <w:t>all_R_1BRXIVIcf6kJjEc</w:t>
      </w:r>
      <w:r>
        <w:tab/>
        <w:t>I don't feel like my location has any impact on my identities at all</w:t>
      </w:r>
    </w:p>
    <w:p w14:paraId="1B709780" w14:textId="77777777" w:rsidR="00BA5752" w:rsidRDefault="00BA5752" w:rsidP="00BA5752">
      <w:r>
        <w:tab/>
      </w:r>
    </w:p>
    <w:p w14:paraId="4970BFAC" w14:textId="77777777" w:rsidR="00BA5752" w:rsidRDefault="00BA5752" w:rsidP="00BA5752">
      <w:r>
        <w:t>all_R_vvIAxm5C0cpYuvT</w:t>
      </w:r>
      <w:r>
        <w:tab/>
        <w:t>Impacts me in a lot of ways. Being around my friends, coaches and teammates helps me become who I am suppose to be.</w:t>
      </w:r>
    </w:p>
    <w:p w14:paraId="05760FD7" w14:textId="77777777" w:rsidR="00BA5752" w:rsidRDefault="00BA5752" w:rsidP="00BA5752">
      <w:r>
        <w:tab/>
      </w:r>
    </w:p>
    <w:p w14:paraId="1D4A633B" w14:textId="77777777" w:rsidR="00BA5752" w:rsidRDefault="00BA5752" w:rsidP="00BA5752">
      <w:r>
        <w:t>all_R_3sBPSAFE5EOFbd2</w:t>
      </w:r>
      <w:r>
        <w:tab/>
        <w:t>Carbondale Illinois is a very accepting and providing environment. I have full access to any resource I may need whenever I may need it. I am able to keep my life in check while owning up to all of my responsibilities.</w:t>
      </w:r>
    </w:p>
    <w:p w14:paraId="49CD83C8" w14:textId="77777777" w:rsidR="00BA5752" w:rsidRDefault="00BA5752" w:rsidP="00BA5752">
      <w:r>
        <w:tab/>
      </w:r>
    </w:p>
    <w:p w14:paraId="6C457615" w14:textId="77777777" w:rsidR="00BA5752" w:rsidRDefault="00BA5752" w:rsidP="00BA5752">
      <w:r>
        <w:t>all_R_2sZtVmB51R96lFT</w:t>
      </w:r>
      <w:r>
        <w:tab/>
        <w:t>I had a very caring and backing community.</w:t>
      </w:r>
    </w:p>
    <w:p w14:paraId="3FCFE915" w14:textId="77777777" w:rsidR="00BA5752" w:rsidRDefault="00BA5752" w:rsidP="00BA5752">
      <w:r>
        <w:tab/>
      </w:r>
    </w:p>
    <w:p w14:paraId="262DA25F" w14:textId="77777777" w:rsidR="00BA5752" w:rsidRDefault="00BA5752" w:rsidP="00BA5752">
      <w:r>
        <w:t>all_R_27kbIFZsSnTUubr</w:t>
      </w:r>
      <w:r>
        <w:tab/>
        <w:t>My location is safe, and I have a lot of family support.</w:t>
      </w:r>
    </w:p>
    <w:p w14:paraId="3FBAE4E3" w14:textId="77777777" w:rsidR="00BA5752" w:rsidRDefault="00BA5752" w:rsidP="00BA5752">
      <w:r>
        <w:tab/>
      </w:r>
    </w:p>
    <w:p w14:paraId="7FEBB227" w14:textId="77777777" w:rsidR="00BA5752" w:rsidRDefault="00BA5752" w:rsidP="00BA5752">
      <w:r>
        <w:t>all_R_2WBEoLqzB7kCyQa</w:t>
      </w:r>
      <w:r>
        <w:tab/>
        <w:t>I am originally from the Champaign area so I moved 2 1/2 hours from home. Some days I enjoy being away, but most days I struggle. I am very homesick and my anxiety has shot through the roof ever since I moved to Carbondale. I like the area, I just hate being so far from home/friends/family.</w:t>
      </w:r>
    </w:p>
    <w:p w14:paraId="101E6C45" w14:textId="77777777" w:rsidR="00BA5752" w:rsidRDefault="00BA5752" w:rsidP="00BA5752">
      <w:r>
        <w:tab/>
      </w:r>
    </w:p>
    <w:p w14:paraId="7A2C4E55" w14:textId="77777777" w:rsidR="00BA5752" w:rsidRDefault="00BA5752" w:rsidP="00BA5752">
      <w:r>
        <w:t>all_R_3m4a7RIDOb9DaQ7</w:t>
      </w:r>
      <w:r>
        <w:tab/>
        <w:t>My health is not too well mentally. My anxiety is out of control. I am originally from Champaign so I am sure homesickness is hitting hardcore. I like Carbondale but I think that I would rather be home around my friends/family.</w:t>
      </w:r>
    </w:p>
    <w:p w14:paraId="10C606B9" w14:textId="77777777" w:rsidR="00BA5752" w:rsidRDefault="00BA5752" w:rsidP="00BA5752">
      <w:r>
        <w:tab/>
      </w:r>
    </w:p>
    <w:p w14:paraId="17FC93CB" w14:textId="77777777" w:rsidR="00BA5752" w:rsidRDefault="00BA5752" w:rsidP="00BA5752">
      <w:r>
        <w:t>all_R_30uVJvxk7H0Rm5C</w:t>
      </w:r>
      <w:r>
        <w:tab/>
        <w:t>I feel safe and loved, I just go through a lot by myself and don't speak on it.</w:t>
      </w:r>
    </w:p>
    <w:p w14:paraId="4FBE8925" w14:textId="77777777" w:rsidR="00BA5752" w:rsidRDefault="00BA5752" w:rsidP="00BA5752">
      <w:r>
        <w:lastRenderedPageBreak/>
        <w:tab/>
      </w:r>
    </w:p>
    <w:p w14:paraId="5BA02555" w14:textId="77777777" w:rsidR="00BA5752" w:rsidRDefault="00BA5752" w:rsidP="00BA5752">
      <w:r>
        <w:t>all_R_1gHBZfWs3Q1h4JG</w:t>
      </w:r>
      <w:r>
        <w:tab/>
        <w:t>I loved where I grew up</w:t>
      </w:r>
    </w:p>
    <w:p w14:paraId="29C5265E" w14:textId="77777777" w:rsidR="00BA5752" w:rsidRDefault="00BA5752" w:rsidP="00BA5752">
      <w:r>
        <w:tab/>
      </w:r>
    </w:p>
    <w:p w14:paraId="0B5D9AA0" w14:textId="77777777" w:rsidR="00BA5752" w:rsidRDefault="00BA5752" w:rsidP="00BA5752">
      <w:r>
        <w:t>all_R_3NNSHanMrDdJzE9</w:t>
      </w:r>
      <w:r>
        <w:tab/>
        <w:t>I'm white, raised in a white neighborhood, but with a lot of liberal/left leaning people. This has led me to feel comfortable experimenting with gender and sexuality, but has left me lacking in education on racial issues. I live in a very safe neighborhood and do not experience violence, and it came as quite a shock when I was in a group of people with wildly different lives than me who live through fights at school, violence at home, and can still come out of it nonchalant.</w:t>
      </w:r>
    </w:p>
    <w:p w14:paraId="2101A1A0" w14:textId="77777777" w:rsidR="00BA5752" w:rsidRDefault="00BA5752" w:rsidP="00BA5752">
      <w:r>
        <w:tab/>
      </w:r>
    </w:p>
    <w:p w14:paraId="56A24520" w14:textId="77777777" w:rsidR="00BA5752" w:rsidRDefault="00BA5752" w:rsidP="00BA5752">
      <w:r>
        <w:t>all_R_2aFdpJB6MjBGhxn</w:t>
      </w:r>
      <w:r>
        <w:tab/>
        <w:t>It impacts in everyday. i come from a poverty stricken neighborhood and i went home for thanks giving and it just felt like id be there forever and that's not what i want with my life</w:t>
      </w:r>
    </w:p>
    <w:p w14:paraId="2A42B9D6" w14:textId="77777777" w:rsidR="00BA5752" w:rsidRDefault="00BA5752" w:rsidP="00BA5752">
      <w:r>
        <w:tab/>
      </w:r>
    </w:p>
    <w:p w14:paraId="5CE01F15" w14:textId="77777777" w:rsidR="00BA5752" w:rsidRDefault="00BA5752" w:rsidP="00BA5752">
      <w:r>
        <w:t>all_R_2wADdMLIU83mmXW</w:t>
      </w:r>
      <w:r>
        <w:tab/>
        <w:t>I loved where I lived</w:t>
      </w:r>
    </w:p>
    <w:p w14:paraId="1D154864" w14:textId="77777777" w:rsidR="00BA5752" w:rsidRDefault="00BA5752" w:rsidP="00BA5752">
      <w:r>
        <w:tab/>
      </w:r>
    </w:p>
    <w:p w14:paraId="5486DD0C" w14:textId="77777777" w:rsidR="00BA5752" w:rsidRDefault="00BA5752" w:rsidP="00BA5752">
      <w:r>
        <w:t>all_R_DcwAYA2SpjwiCTD</w:t>
      </w:r>
      <w:r>
        <w:tab/>
        <w:t>I live in a pretty safe suburban neighborhood so I guess that would explain why I very rarely felt unsafe in my life. In addition, because my mom is a nurse and we live close to the city I have access to pretty good medical resources. I have not found any difficulty dealing with my gender and/or my identity, primarily because I don't belong to the LGBTQ+ organization, and society is more welcoming to individuals who are heterosexual or identify as a male or female compared to those who are lesbian or gay. In addition, because of that I believe that I am more comfortable going about society, whereas others may be ridiculed in his or her workspace, church, or home. As for my ethnicity, because I am Asian, I have faced some difficulty and racist comments when growing up, but it did not really bother me or stunt my confidence or my appreciation for my culture.</w:t>
      </w:r>
    </w:p>
    <w:p w14:paraId="54DB0274" w14:textId="77777777" w:rsidR="00BA5752" w:rsidRDefault="00BA5752" w:rsidP="00BA5752">
      <w:r>
        <w:tab/>
      </w:r>
    </w:p>
    <w:p w14:paraId="70FA07F6" w14:textId="77777777" w:rsidR="00BA5752" w:rsidRDefault="00BA5752" w:rsidP="00BA5752">
      <w:r>
        <w:t>all_R_2eRUQppK7U6VDMP</w:t>
      </w:r>
      <w:r>
        <w:tab/>
        <w:t>I am always traveling or hanging out at various places so I never feel as if my location impacts me too much. Sometimes, however, if I'm in an environment that makes me feel inferior, I try to better myself to the standards of that area, making myself superior.</w:t>
      </w:r>
    </w:p>
    <w:p w14:paraId="431050D1" w14:textId="77777777" w:rsidR="00BA5752" w:rsidRDefault="00BA5752" w:rsidP="00BA5752">
      <w:r>
        <w:tab/>
      </w:r>
    </w:p>
    <w:p w14:paraId="63F943DB" w14:textId="77777777" w:rsidR="00BA5752" w:rsidRDefault="00BA5752" w:rsidP="00BA5752">
      <w:r>
        <w:t>all_R_1d186U8zXt5VjGe</w:t>
      </w:r>
      <w:r>
        <w:tab/>
        <w:t>I live in a safe and accepting place, and I am in a place of privilege so I don't usually fear not being safe except for being a woman</w:t>
      </w:r>
    </w:p>
    <w:p w14:paraId="6CAD11E8" w14:textId="77777777" w:rsidR="00BA5752" w:rsidRDefault="00BA5752" w:rsidP="00BA5752">
      <w:r>
        <w:tab/>
      </w:r>
    </w:p>
    <w:p w14:paraId="4694D9F5" w14:textId="77777777" w:rsidR="00BA5752" w:rsidRDefault="00BA5752" w:rsidP="00BA5752">
      <w:r>
        <w:t>all_R_3qZQQuUXJeYP33j</w:t>
      </w:r>
      <w:r>
        <w:tab/>
        <w:t>My location isn't that bad of a neighborhood. I have grew up and created very close relationships over the years.</w:t>
      </w:r>
    </w:p>
    <w:p w14:paraId="577A5C67" w14:textId="77777777" w:rsidR="00BA5752" w:rsidRDefault="00BA5752" w:rsidP="00BA5752">
      <w:r>
        <w:tab/>
      </w:r>
    </w:p>
    <w:p w14:paraId="0C37B170" w14:textId="77777777" w:rsidR="00BA5752" w:rsidRDefault="00BA5752" w:rsidP="00BA5752">
      <w:r>
        <w:t>all_R_1igmldK2vwd7E9K</w:t>
      </w:r>
      <w:r>
        <w:tab/>
        <w:t>I feel like where I live is a very safe area. There are always police around my house.</w:t>
      </w:r>
    </w:p>
    <w:p w14:paraId="4F9EDD3E" w14:textId="77777777" w:rsidR="00BA5752" w:rsidRDefault="00BA5752" w:rsidP="00BA5752">
      <w:r>
        <w:tab/>
      </w:r>
    </w:p>
    <w:p w14:paraId="1C9A7F46" w14:textId="77777777" w:rsidR="00BA5752" w:rsidRDefault="00BA5752" w:rsidP="00BA5752">
      <w:r>
        <w:t>all_R_xbBpxCAFCinCpVL</w:t>
      </w:r>
      <w:r>
        <w:tab/>
        <w:t>My location impacts my safety in positive ways with my relationships and health and safety.</w:t>
      </w:r>
    </w:p>
    <w:p w14:paraId="6E115B8C" w14:textId="77777777" w:rsidR="00BA5752" w:rsidRDefault="00BA5752" w:rsidP="00BA5752">
      <w:r>
        <w:tab/>
      </w:r>
    </w:p>
    <w:p w14:paraId="2AF1EFC3" w14:textId="77777777" w:rsidR="00BA5752" w:rsidRDefault="00BA5752" w:rsidP="00BA5752">
      <w:r>
        <w:t>all_R_2VloD0pweK7TwrA</w:t>
      </w:r>
      <w:r>
        <w:tab/>
        <w:t>The area where I live is a relatively safe place, some of the relationships I have currently aren't the best but I'm working on it.</w:t>
      </w:r>
    </w:p>
    <w:p w14:paraId="1E87E6E1" w14:textId="77777777" w:rsidR="00BA5752" w:rsidRDefault="00BA5752" w:rsidP="00BA5752">
      <w:r>
        <w:lastRenderedPageBreak/>
        <w:tab/>
      </w:r>
    </w:p>
    <w:p w14:paraId="5EB113D0" w14:textId="77777777" w:rsidR="00BA5752" w:rsidRDefault="00BA5752" w:rsidP="00BA5752">
      <w:r>
        <w:t>all_R_2SdZYnSbftL2GBl</w:t>
      </w:r>
      <w:r>
        <w:tab/>
        <w:t>This week has been a bad couple of weeks for me and I actively seek out professional medical health via a therapy, so my answers are very honest but a bit more depressing than usual. I'm in a long-distance relationship with my fiance (I'm in NYC, he's in Maine), so that's a huge pressing factor on my happiness. Other than that, the stress I experience at work/school is also immaculate.</w:t>
      </w:r>
    </w:p>
    <w:p w14:paraId="4A51F6BE" w14:textId="77777777" w:rsidR="00BA5752" w:rsidRDefault="00BA5752" w:rsidP="00BA5752">
      <w:r>
        <w:tab/>
      </w:r>
    </w:p>
    <w:p w14:paraId="4573AB3E" w14:textId="77777777" w:rsidR="00BA5752" w:rsidRDefault="00BA5752" w:rsidP="00BA5752">
      <w:r>
        <w:t>all_R_1QyBXYRDvILi4n5</w:t>
      </w:r>
      <w:r>
        <w:tab/>
        <w:t>I have more privileges available for me than most, but my family is somewhat narrowminded and sometimes I don't feel safe confiding in them.</w:t>
      </w:r>
    </w:p>
    <w:p w14:paraId="017D49A9" w14:textId="77777777" w:rsidR="00BA5752" w:rsidRDefault="00BA5752" w:rsidP="00BA5752">
      <w:r>
        <w:tab/>
      </w:r>
    </w:p>
    <w:p w14:paraId="3E7F8D98" w14:textId="77777777" w:rsidR="00BA5752" w:rsidRDefault="00BA5752" w:rsidP="00BA5752">
      <w:r>
        <w:t>all_R_3lFDqOZloKFHlFO</w:t>
      </w:r>
      <w:r>
        <w:tab/>
        <w:t>I am a straight cisgender woman and living in Brooklyn does not impact my identity, in regards to not being accepted, because being straight is considered a "norm."  I do travel late on the train at night so sometimes I feel like my life might be in danger from male sexual predators.</w:t>
      </w:r>
    </w:p>
    <w:p w14:paraId="3E67D8B6" w14:textId="77777777" w:rsidR="00BA5752" w:rsidRDefault="00BA5752" w:rsidP="00BA5752">
      <w:r>
        <w:tab/>
      </w:r>
    </w:p>
    <w:p w14:paraId="30F190EA" w14:textId="77777777" w:rsidR="00BA5752" w:rsidRDefault="00BA5752" w:rsidP="00BA5752">
      <w:r>
        <w:t>all_R_RI7Tz5JwCkez4LD</w:t>
      </w:r>
      <w:r>
        <w:tab/>
        <w:t>My location does have a big impact because I am not as close to friends and family as I would like to be and that encouraged me to move to New York to be closer to family. I still live in California for some parts of the year.</w:t>
      </w:r>
    </w:p>
    <w:p w14:paraId="3E512FD5" w14:textId="77777777" w:rsidR="00BA5752" w:rsidRDefault="00BA5752" w:rsidP="00BA5752">
      <w:r>
        <w:tab/>
      </w:r>
    </w:p>
    <w:p w14:paraId="4BA4DB84" w14:textId="77777777" w:rsidR="00BA5752" w:rsidRDefault="00BA5752" w:rsidP="00BA5752">
      <w:r>
        <w:t>all_R_1gRzIxomjmp27UE</w:t>
      </w:r>
      <w:r>
        <w:tab/>
        <w:t>I live in a city and it impacts the speed I operate at. New York City is a very face paced city and because of that I have a hard time slowing down. This leads to high stress levels.</w:t>
      </w:r>
    </w:p>
    <w:p w14:paraId="0E862854" w14:textId="77777777" w:rsidR="00BA5752" w:rsidRDefault="00BA5752" w:rsidP="00BA5752">
      <w:r>
        <w:tab/>
      </w:r>
    </w:p>
    <w:p w14:paraId="4BC5DC08" w14:textId="77777777" w:rsidR="00BA5752" w:rsidRDefault="00BA5752" w:rsidP="00BA5752">
      <w:r>
        <w:t>all_R_31AzdRcQ0ucVFLC</w:t>
      </w:r>
      <w:r>
        <w:tab/>
        <w:t>I commute to and from school in NYC from Long Island because I feel safer as I move farther from the city. The city makes me extremely tense and I turn into an angry person while I am there. My geographical location strongly impacts my mental health which Iâ€™ve just learned after living part time and going to school full time in NYC for the last 4 years.</w:t>
      </w:r>
    </w:p>
    <w:p w14:paraId="0096FD9F" w14:textId="77777777" w:rsidR="00BA5752" w:rsidRDefault="00BA5752" w:rsidP="00BA5752">
      <w:r>
        <w:tab/>
      </w:r>
    </w:p>
    <w:p w14:paraId="3B8C60A7" w14:textId="77777777" w:rsidR="00BA5752" w:rsidRDefault="00BA5752" w:rsidP="00BA5752">
      <w:r>
        <w:t>all_R_3EbA0M6XRbxbuTM</w:t>
      </w:r>
      <w:r>
        <w:tab/>
        <w:t>Living in a nice neighborhood exposed me to the more beautiful aspects of childhood and humanity. I believe my upbringing has made me into the best person I could have been.</w:t>
      </w:r>
    </w:p>
    <w:p w14:paraId="1364C0BC" w14:textId="77777777" w:rsidR="00BA5752" w:rsidRDefault="00BA5752" w:rsidP="00BA5752">
      <w:r>
        <w:tab/>
      </w:r>
    </w:p>
    <w:p w14:paraId="1B42B7FA" w14:textId="77777777" w:rsidR="00BA5752" w:rsidRDefault="00BA5752" w:rsidP="00BA5752">
      <w:r>
        <w:t>all_R_eEE9wmlPETgUSnn</w:t>
      </w:r>
      <w:r>
        <w:tab/>
        <w:t>I am actually from California so this is a whole new change for me. Living across the country and being a 5-6 hr plane ride from my family is pretty hard. But I realized that all my relationships with my parents, sister and friends from back home grew a lot stronger because I talk to them everyday.</w:t>
      </w:r>
    </w:p>
    <w:p w14:paraId="6998B6D4" w14:textId="77777777" w:rsidR="00BA5752" w:rsidRDefault="00BA5752" w:rsidP="00BA5752">
      <w:r>
        <w:tab/>
      </w:r>
    </w:p>
    <w:p w14:paraId="22AAC805" w14:textId="77777777" w:rsidR="00BA5752" w:rsidRDefault="00BA5752" w:rsidP="00BA5752">
      <w:r>
        <w:t>all_R_3F34FupTee5JH9w</w:t>
      </w:r>
      <w:r>
        <w:tab/>
        <w:t>In my location that I live crime rates are extremely low.  so safety is very rarely a problem.  My relationships I have built in my community are very strong and I can easily count on them.</w:t>
      </w:r>
    </w:p>
    <w:p w14:paraId="0CC83BF7" w14:textId="77777777" w:rsidR="00BA5752" w:rsidRDefault="00BA5752" w:rsidP="00BA5752">
      <w:r>
        <w:tab/>
      </w:r>
    </w:p>
    <w:p w14:paraId="78B12587" w14:textId="77777777" w:rsidR="00BA5752" w:rsidRDefault="00BA5752" w:rsidP="00BA5752">
      <w:r>
        <w:t>all_R_27JzkeYZLZHZCQD</w:t>
      </w:r>
      <w:r>
        <w:tab/>
        <w:t>I have overall lived an exteremely blessed life. My environment allowed me to make freinds and get a good education that many others havent gotten the opportunity to experience. My parents are loving and have always pushed me educationally and to try new things. Ive overall felt safe in my environment.</w:t>
      </w:r>
    </w:p>
    <w:p w14:paraId="3EF9B217" w14:textId="77777777" w:rsidR="00BA5752" w:rsidRDefault="00BA5752" w:rsidP="00BA5752">
      <w:r>
        <w:lastRenderedPageBreak/>
        <w:tab/>
      </w:r>
    </w:p>
    <w:p w14:paraId="0C31F48D" w14:textId="77777777" w:rsidR="00BA5752" w:rsidRDefault="00BA5752" w:rsidP="00BA5752">
      <w:r>
        <w:t>all_R_1OouiMLysXjnwIb</w:t>
      </w:r>
      <w:r>
        <w:tab/>
        <w:t>n/a</w:t>
      </w:r>
    </w:p>
    <w:p w14:paraId="737F70AE" w14:textId="77777777" w:rsidR="00BA5752" w:rsidRDefault="00BA5752" w:rsidP="00BA5752">
      <w:r>
        <w:tab/>
      </w:r>
    </w:p>
    <w:p w14:paraId="7B12AA89" w14:textId="77777777" w:rsidR="00BA5752" w:rsidRDefault="00BA5752" w:rsidP="00BA5752">
      <w:r>
        <w:t>all_R_yqq6tYRwjjms1Lr</w:t>
      </w:r>
      <w:r>
        <w:tab/>
        <w:t>The location in which I live in has very low crime rate so feeling unsafe has never been a problem.  My mother works for my doctor so having availability to healthcare has always been easy as well.  I grew up in not the wealthiest family, but we always found a way to make it work.  Family and friends were always there if we needed help and we're always there if our friends and family need help.</w:t>
      </w:r>
    </w:p>
    <w:p w14:paraId="16253632" w14:textId="77777777" w:rsidR="00BA5752" w:rsidRDefault="00BA5752" w:rsidP="00BA5752">
      <w:r>
        <w:tab/>
      </w:r>
    </w:p>
    <w:p w14:paraId="2C9CC959" w14:textId="77777777" w:rsidR="00BA5752" w:rsidRDefault="00BA5752" w:rsidP="00BA5752">
      <w:r>
        <w:t>all_R_1Hib3WYER8Ulk4S</w:t>
      </w:r>
      <w:r>
        <w:tab/>
        <w:t>My geographic location has caused distress to my social life, my safety, and my mental health.</w:t>
      </w:r>
    </w:p>
    <w:p w14:paraId="15E5231E" w14:textId="77777777" w:rsidR="00BA5752" w:rsidRDefault="00BA5752" w:rsidP="00BA5752">
      <w:r>
        <w:tab/>
      </w:r>
    </w:p>
    <w:p w14:paraId="1280E9D4" w14:textId="77777777" w:rsidR="00BA5752" w:rsidRDefault="00BA5752" w:rsidP="00BA5752">
      <w:r>
        <w:t>all_R_3EoRRMcTnQXowoy</w:t>
      </w:r>
      <w:r>
        <w:tab/>
        <w:t>I think that sometimes living in the city makes it hard to maintain relationships and my health because New York City is so fast-paced and constantly changing and that is reflective in the relationships I have. It's also a very self-oriented, one track mind type of mindset that the city has which makes it hard to see what's around you. I also find that sometimes i forget to take care of my own health and make sure I'm okay because I'm always worried about the future and what's going to happen next.</w:t>
      </w:r>
    </w:p>
    <w:p w14:paraId="769718C5" w14:textId="77777777" w:rsidR="00BA5752" w:rsidRDefault="00BA5752" w:rsidP="00BA5752">
      <w:r>
        <w:tab/>
      </w:r>
    </w:p>
    <w:p w14:paraId="1D9E2498" w14:textId="77777777" w:rsidR="00BA5752" w:rsidRDefault="00BA5752" w:rsidP="00BA5752">
      <w:r>
        <w:t>all_R_2Y9bbZA1POsawOL</w:t>
      </w:r>
      <w:r>
        <w:tab/>
        <w:t>Most people would say that where I'm from isn't a very good neighborhood, but I feel like I have adjusted to it. There has been times where I haven't felt safe but you cant really be safe anywhere. Sometimes this would affect my friendships because my friends wouldn't want to come to my side of town because they're scared.</w:t>
      </w:r>
    </w:p>
    <w:p w14:paraId="56EEABC4" w14:textId="77777777" w:rsidR="00BA5752" w:rsidRDefault="00BA5752" w:rsidP="00BA5752">
      <w:r>
        <w:tab/>
      </w:r>
    </w:p>
    <w:p w14:paraId="1D406229" w14:textId="77777777" w:rsidR="00BA5752" w:rsidRDefault="00BA5752" w:rsidP="00BA5752">
      <w:r>
        <w:t>all_R_3MrrZ2SbedNlrFh</w:t>
      </w:r>
      <w:r>
        <w:tab/>
        <w:t>My location  makes me feel safe, it is a good area and I'm never scared to be anywhere in my neighborhood. All of my relationships I have made are from my location so it means a lot to me. All of my memories are there and one day when I move I will be very sad because that is what I consider to be my home. I think its the best place and I take pride living there.</w:t>
      </w:r>
    </w:p>
    <w:p w14:paraId="4A027E35" w14:textId="77777777" w:rsidR="00BA5752" w:rsidRDefault="00BA5752" w:rsidP="00BA5752">
      <w:r>
        <w:tab/>
      </w:r>
    </w:p>
    <w:p w14:paraId="5CB0A3C0" w14:textId="77777777" w:rsidR="00BA5752" w:rsidRDefault="00BA5752" w:rsidP="00BA5752">
      <w:r>
        <w:t>all_R_1pQCe16HliqpGNr</w:t>
      </w:r>
      <w:r>
        <w:tab/>
        <w:t>I live in what is mostly considered to be an upper middle class neighborhood. Most of the people there are like me and we rarely have any dangerous occurences. I feel safe there most likely because there a few people there who would discriminate against me for any part of my identity.</w:t>
      </w:r>
    </w:p>
    <w:p w14:paraId="7F86D72F" w14:textId="77777777" w:rsidR="00BA5752" w:rsidRDefault="00BA5752" w:rsidP="00BA5752">
      <w:r>
        <w:tab/>
      </w:r>
    </w:p>
    <w:p w14:paraId="72FA2F7D" w14:textId="77777777" w:rsidR="00BA5752" w:rsidRDefault="00BA5752" w:rsidP="00BA5752">
      <w:r>
        <w:t>all_R_2e2qKHvxd6yvjWu</w:t>
      </w:r>
      <w:r>
        <w:tab/>
        <w:t>My location does not effect them</w:t>
      </w:r>
    </w:p>
    <w:p w14:paraId="02FCD3B6" w14:textId="77777777" w:rsidR="00BA5752" w:rsidRDefault="00BA5752" w:rsidP="00BA5752">
      <w:r>
        <w:tab/>
      </w:r>
    </w:p>
    <w:p w14:paraId="3852A5FD" w14:textId="77777777" w:rsidR="00BA5752" w:rsidRDefault="00BA5752" w:rsidP="00BA5752">
      <w:r>
        <w:t>all_R_3hxRTzapLwiARCo</w:t>
      </w:r>
      <w:r>
        <w:tab/>
        <w:t>I think that my location keeps me safe since I am from a mainly safe neighborhood.</w:t>
      </w:r>
    </w:p>
    <w:p w14:paraId="55B6AF95" w14:textId="77777777" w:rsidR="00BA5752" w:rsidRDefault="00BA5752" w:rsidP="00BA5752">
      <w:r>
        <w:tab/>
      </w:r>
    </w:p>
    <w:p w14:paraId="5C7ABB59" w14:textId="77777777" w:rsidR="00BA5752" w:rsidRDefault="00BA5752" w:rsidP="00BA5752">
      <w:r>
        <w:t>all_R_6LIjjn4a9vLRq5r</w:t>
      </w:r>
      <w:r>
        <w:tab/>
        <w:t>My location geographically effects traveling and my interactions with friends and extended family as it acts as somewhat of a limitation on how much I'm able to see them.</w:t>
      </w:r>
    </w:p>
    <w:p w14:paraId="6B722576" w14:textId="77777777" w:rsidR="00BA5752" w:rsidRDefault="00BA5752" w:rsidP="00BA5752">
      <w:r>
        <w:tab/>
      </w:r>
    </w:p>
    <w:p w14:paraId="151421CC" w14:textId="77777777" w:rsidR="00BA5752" w:rsidRDefault="00BA5752" w:rsidP="00BA5752">
      <w:r>
        <w:t>all_R_be0QaKQAAOLtedX</w:t>
      </w:r>
      <w:r>
        <w:tab/>
        <w:t>My location is quiet and peaceful and has probably impacted me for the better throughout my life.</w:t>
      </w:r>
    </w:p>
    <w:p w14:paraId="40614163" w14:textId="77777777" w:rsidR="00BA5752" w:rsidRDefault="00BA5752" w:rsidP="00BA5752">
      <w:r>
        <w:lastRenderedPageBreak/>
        <w:tab/>
      </w:r>
    </w:p>
    <w:p w14:paraId="6E16483B" w14:textId="77777777" w:rsidR="00BA5752" w:rsidRDefault="00BA5752" w:rsidP="00BA5752">
      <w:r>
        <w:t>all_R_u9th64odvFJ0Qvv</w:t>
      </w:r>
      <w:r>
        <w:tab/>
        <w:t>My location does benefit my health and relationships because it allows me to be closer and more accessible to the ones that I care for most.</w:t>
      </w:r>
    </w:p>
    <w:p w14:paraId="67DDF465" w14:textId="77777777" w:rsidR="00BA5752" w:rsidRDefault="00BA5752" w:rsidP="00BA5752">
      <w:r>
        <w:tab/>
      </w:r>
    </w:p>
    <w:p w14:paraId="48F5B55C" w14:textId="77777777" w:rsidR="00BA5752" w:rsidRDefault="00BA5752" w:rsidP="00BA5752">
      <w:r>
        <w:t>all_R_3OjC3EDM6f99qIu</w:t>
      </w:r>
      <w:r>
        <w:tab/>
        <w:t>I chose the high school I attended as my location. My life has changed my point of view in life and changed myself as a person in general because of what I have been apart of. I have dealt with so much drama, fake friends, and more that has changed my life tremendously in a bad way, but I also had good times which mainly focused on softball.</w:t>
      </w:r>
    </w:p>
    <w:p w14:paraId="153B6F21" w14:textId="77777777" w:rsidR="00BA5752" w:rsidRDefault="00BA5752" w:rsidP="00BA5752">
      <w:r>
        <w:tab/>
      </w:r>
    </w:p>
    <w:p w14:paraId="2422FD43" w14:textId="77777777" w:rsidR="00BA5752" w:rsidRDefault="00BA5752" w:rsidP="00BA5752">
      <w:r>
        <w:t>all_R_3KDE3UnwLBYQjlh</w:t>
      </w:r>
      <w:r>
        <w:tab/>
        <w:t>It doesn't effect much at all. I don't feel like my location has that large of an impact on me, and maybe that's because I don't think about it very much. It's not something I've given much thought. I have a doctor, and my family is always there to help me if I ever need it, I've never really felt like I had a reason to worry about anything. I've always been able to keep a smile on my face, well, most of the time anyway, and that's what I think is important. I think having a god reason to smile, and having a good reason to be happy, is what makes life truly meaningful.</w:t>
      </w:r>
    </w:p>
    <w:p w14:paraId="6D5AB69F" w14:textId="77777777" w:rsidR="00BA5752" w:rsidRDefault="00BA5752" w:rsidP="00BA5752">
      <w:r>
        <w:tab/>
      </w:r>
    </w:p>
    <w:p w14:paraId="4C1CF64F" w14:textId="77777777" w:rsidR="00BA5752" w:rsidRDefault="00BA5752" w:rsidP="00BA5752">
      <w:r>
        <w:t>all_R_sb93leIiIls6vJf</w:t>
      </w:r>
      <w:r>
        <w:tab/>
        <w:t>II feel very safe within my location. My health is also very good and my relationships are, for the most part, unaffected.</w:t>
      </w:r>
    </w:p>
    <w:p w14:paraId="0E221AFB" w14:textId="77777777" w:rsidR="00BA5752" w:rsidRDefault="00BA5752" w:rsidP="00BA5752">
      <w:r>
        <w:tab/>
      </w:r>
    </w:p>
    <w:p w14:paraId="4D71C056" w14:textId="77777777" w:rsidR="00BA5752" w:rsidRDefault="00BA5752" w:rsidP="00BA5752">
      <w:r>
        <w:t>all_R_3qE6gOWpMkJ13SK</w:t>
      </w:r>
      <w:r>
        <w:tab/>
        <w:t>I do not have to worry too much about my safety or my health in my neighborhood due to minimal crime and nearby competent hospitals.</w:t>
      </w:r>
    </w:p>
    <w:p w14:paraId="1FEC8314" w14:textId="77777777" w:rsidR="00BA5752" w:rsidRDefault="00BA5752" w:rsidP="00BA5752">
      <w:r>
        <w:tab/>
      </w:r>
    </w:p>
    <w:p w14:paraId="4F6D55F4" w14:textId="77777777" w:rsidR="00BA5752" w:rsidRDefault="00BA5752" w:rsidP="00BA5752">
      <w:r>
        <w:t>all_R_1gbUdILu0SIEyxy</w:t>
      </w:r>
      <w:r>
        <w:tab/>
        <w:t>My neighborhood is considered wealthy and safe; versus where I was raised. I feel at ease in my neighborhood, however, My friends and family live in other places.</w:t>
      </w:r>
    </w:p>
    <w:p w14:paraId="30875A9E" w14:textId="77777777" w:rsidR="00BA5752" w:rsidRDefault="00BA5752" w:rsidP="00BA5752">
      <w:r>
        <w:tab/>
      </w:r>
    </w:p>
    <w:p w14:paraId="53AC253B" w14:textId="77777777" w:rsidR="00BA5752" w:rsidRDefault="00BA5752" w:rsidP="00BA5752">
      <w:r>
        <w:t>all_R_bdufaz7CNjl0Sul</w:t>
      </w:r>
      <w:r>
        <w:tab/>
        <w:t>Since it is finals week, we all just feel very stressed and anxious</w:t>
      </w:r>
    </w:p>
    <w:p w14:paraId="0E1D2D5E" w14:textId="77777777" w:rsidR="00BA5752" w:rsidRDefault="00BA5752" w:rsidP="00BA5752">
      <w:r>
        <w:tab/>
      </w:r>
    </w:p>
    <w:p w14:paraId="106215F7" w14:textId="77777777" w:rsidR="00BA5752" w:rsidRDefault="00BA5752" w:rsidP="00BA5752">
      <w:r>
        <w:t>all_R_126k83eIkNxejp2</w:t>
      </w:r>
      <w:r>
        <w:tab/>
        <w:t>My home is in a fairly affluent area, and live in what is to be considered a safe community. The general public is mostly accepting of peoples differences, definitely allowing growth.</w:t>
      </w:r>
    </w:p>
    <w:p w14:paraId="1DF15BA8" w14:textId="77777777" w:rsidR="00BA5752" w:rsidRDefault="00BA5752" w:rsidP="00BA5752">
      <w:r>
        <w:tab/>
      </w:r>
    </w:p>
    <w:p w14:paraId="4F55F4FA" w14:textId="77777777" w:rsidR="00BA5752" w:rsidRDefault="00BA5752" w:rsidP="00BA5752">
      <w:r>
        <w:t>all_R_3iCD38p9tgwXTGC</w:t>
      </w:r>
      <w:r>
        <w:tab/>
        <w:t>I chose My high school as my location for this survey. I chose my high school because it changed me as a person so much and it changed my point of view of life. I dealt with a lot of fake people and was always dragged into drama I never should've been apart of and it affected me emotionally and physically. I never really had a good year in high school because of those reasons, but after learning to keep my circle close and knowing softball helped me relieve my stress and mad me happy, I survived.</w:t>
      </w:r>
    </w:p>
    <w:p w14:paraId="2FA3F675" w14:textId="77777777" w:rsidR="00BA5752" w:rsidRDefault="00BA5752" w:rsidP="00BA5752">
      <w:r>
        <w:tab/>
      </w:r>
    </w:p>
    <w:p w14:paraId="4032C5F6" w14:textId="77777777" w:rsidR="00BA5752" w:rsidRDefault="00BA5752" w:rsidP="00BA5752">
      <w:r>
        <w:t>all_R_27J1o4fFNt1tVNZ</w:t>
      </w:r>
      <w:r>
        <w:tab/>
        <w:t>Almost none due to this not being the time I spent my formative years in.</w:t>
      </w:r>
    </w:p>
    <w:p w14:paraId="76E157F0" w14:textId="77777777" w:rsidR="00BA5752" w:rsidRDefault="00BA5752" w:rsidP="00BA5752">
      <w:r>
        <w:tab/>
      </w:r>
    </w:p>
    <w:p w14:paraId="3DF78FC5" w14:textId="77777777" w:rsidR="00BA5752" w:rsidRDefault="00BA5752" w:rsidP="00BA5752">
      <w:r>
        <w:t>all_R_2rdTtaEXvhTAwPn</w:t>
      </w:r>
      <w:r>
        <w:tab/>
        <w:t>I'm in college so I have access to a lot of different people so I feel fairly safe and I have access to a variety of different relationships</w:t>
      </w:r>
    </w:p>
    <w:p w14:paraId="5D533C86" w14:textId="77777777" w:rsidR="00BA5752" w:rsidRDefault="00BA5752" w:rsidP="00BA5752">
      <w:r>
        <w:tab/>
      </w:r>
    </w:p>
    <w:p w14:paraId="5D45D737" w14:textId="77777777" w:rsidR="00BA5752" w:rsidRDefault="00BA5752" w:rsidP="00BA5752">
      <w:r>
        <w:lastRenderedPageBreak/>
        <w:t>all_R_1CxcsNLLkAflO3q</w:t>
      </w:r>
      <w:r>
        <w:tab/>
        <w:t>My closest friends and boyfriend all live in the same town as me. My town is safe and small I know lots of people in town. Safety wise when it comes to driving its not that safe being as theres lots of back roads and woods so there are frequent accidents there.</w:t>
      </w:r>
    </w:p>
    <w:p w14:paraId="5B5E4075" w14:textId="77777777" w:rsidR="00BA5752" w:rsidRDefault="00BA5752" w:rsidP="00BA5752">
      <w:r>
        <w:tab/>
      </w:r>
    </w:p>
    <w:p w14:paraId="49DB9C6C" w14:textId="77777777" w:rsidR="00BA5752" w:rsidRDefault="00BA5752" w:rsidP="00BA5752">
      <w:r>
        <w:t>all_R_3fwzaWaOYvEzQpz</w:t>
      </w:r>
      <w:r>
        <w:tab/>
        <w:t>I am grateful to have grown-up in Westchester.  I have lived here my whole life and feel that there are many opportunities with healthcare and education.  A lot of important contacts have been made here as well since I am close to the city.  The outskirts of my town are nice and generally wealthy whereas the housings closer to the heart of town are mainly occupied by illegal immigrants.</w:t>
      </w:r>
    </w:p>
    <w:p w14:paraId="090CC5DC" w14:textId="77777777" w:rsidR="00BA5752" w:rsidRDefault="00BA5752" w:rsidP="00BA5752">
      <w:r>
        <w:tab/>
      </w:r>
    </w:p>
    <w:p w14:paraId="4A0F4E9B" w14:textId="77777777" w:rsidR="00BA5752" w:rsidRDefault="00BA5752" w:rsidP="00BA5752">
      <w:r>
        <w:t>all_R_1mQ0amsp5R1dqsS</w:t>
      </w:r>
      <w:r>
        <w:tab/>
        <w:t>The place I live makes me feel very safe because it's a closed-off street where everyone knows each other and authorities are close by. I have access to my doctor or a hospital very easily near where I reside.</w:t>
      </w:r>
    </w:p>
    <w:p w14:paraId="4847674D" w14:textId="77777777" w:rsidR="00BA5752" w:rsidRDefault="00BA5752" w:rsidP="00BA5752">
      <w:r>
        <w:tab/>
      </w:r>
    </w:p>
    <w:p w14:paraId="7652CA63" w14:textId="77777777" w:rsidR="00BA5752" w:rsidRDefault="00BA5752" w:rsidP="00BA5752">
      <w:r>
        <w:t>all_R_2zGYo4oAF8ywKUr</w:t>
      </w:r>
      <w:r>
        <w:tab/>
        <w:t>The location I grew up was a welcoming community where I was able to discover myself and feel comfortable with who I was. Of course there were certain people that made things worse, but overall I'm happy with my home location and am proud that it was as an accepting place as possible.</w:t>
      </w:r>
    </w:p>
    <w:p w14:paraId="612B3ADD" w14:textId="77777777" w:rsidR="00BA5752" w:rsidRDefault="00BA5752" w:rsidP="00BA5752">
      <w:r>
        <w:tab/>
      </w:r>
    </w:p>
    <w:p w14:paraId="527E16B6" w14:textId="77777777" w:rsidR="00BA5752" w:rsidRDefault="00BA5752" w:rsidP="00BA5752">
      <w:r>
        <w:t>all_R_1QzvdcxHuzCTwG1</w:t>
      </w:r>
      <w:r>
        <w:tab/>
        <w:t>Where I live in Carmel, I feel like I always have to watch my surroundings because I live in a wood like area, and there aren't any streetlights for surroundings.</w:t>
      </w:r>
    </w:p>
    <w:p w14:paraId="4A3A2992" w14:textId="77777777" w:rsidR="00BA5752" w:rsidRDefault="00BA5752" w:rsidP="00BA5752">
      <w:r>
        <w:tab/>
      </w:r>
    </w:p>
    <w:p w14:paraId="34599DA2" w14:textId="77777777" w:rsidR="00BA5752" w:rsidRDefault="00BA5752" w:rsidP="00BA5752">
      <w:r>
        <w:t>all_R_3JJjuDYrhgKHfLD</w:t>
      </w:r>
      <w:r>
        <w:tab/>
        <w:t>Being home is most important and I feel safe</w:t>
      </w:r>
    </w:p>
    <w:p w14:paraId="6D01104A" w14:textId="77777777" w:rsidR="00BA5752" w:rsidRDefault="00BA5752" w:rsidP="00BA5752">
      <w:r>
        <w:tab/>
      </w:r>
    </w:p>
    <w:p w14:paraId="5CDAC8D0" w14:textId="77777777" w:rsidR="00BA5752" w:rsidRDefault="00BA5752" w:rsidP="00BA5752">
      <w:r>
        <w:t>all_R_2ypvM84uSO2Zqr7</w:t>
      </w:r>
      <w:r>
        <w:tab/>
        <w:t>Well I don't live in the safest environment. This morning a teenage girl close to my age was kidnapped and yanked from her mothers arms. This happened very close to my location so it makes me feel very uneasy about my surroundings.</w:t>
      </w:r>
    </w:p>
    <w:p w14:paraId="5056BCFC" w14:textId="77777777" w:rsidR="00BA5752" w:rsidRDefault="00BA5752" w:rsidP="00BA5752">
      <w:r>
        <w:tab/>
      </w:r>
    </w:p>
    <w:p w14:paraId="2A9CFF31" w14:textId="77777777" w:rsidR="00BA5752" w:rsidRDefault="00BA5752" w:rsidP="00BA5752">
      <w:r>
        <w:t>all_R_25WQfxfT7RnXImZ</w:t>
      </w:r>
      <w:r>
        <w:tab/>
        <w:t>A lot of my friends live near me so if I ever needed someone to talk to they were always around. Family lived close together too so people are always there to support me.</w:t>
      </w:r>
    </w:p>
    <w:p w14:paraId="63F6C700" w14:textId="77777777" w:rsidR="00BA5752" w:rsidRDefault="00BA5752" w:rsidP="00BA5752">
      <w:r>
        <w:tab/>
      </w:r>
    </w:p>
    <w:p w14:paraId="0D3D40CA" w14:textId="77777777" w:rsidR="00BA5752" w:rsidRDefault="00BA5752" w:rsidP="00BA5752">
      <w:r>
        <w:t>all_R_1mPhEbpGRaypPCg</w:t>
      </w:r>
      <w:r>
        <w:tab/>
        <w:t>My location is very safe. I feel secure and comfortable where I live. I am lucky to have health insurance and parents to help me with any health concerns. I have always had what I needed and gotten what I asked for. My parents know how hard I work and tell me how proud they are of me every chance they get.</w:t>
      </w:r>
    </w:p>
    <w:p w14:paraId="01EB4D8B" w14:textId="77777777" w:rsidR="00BA5752" w:rsidRDefault="00BA5752" w:rsidP="00BA5752">
      <w:r>
        <w:tab/>
      </w:r>
    </w:p>
    <w:p w14:paraId="3B0A7DE7" w14:textId="77777777" w:rsidR="00BA5752" w:rsidRDefault="00BA5752" w:rsidP="00BA5752">
      <w:r>
        <w:t>all_R_3MbRJFbAKIMnoPA</w:t>
      </w:r>
      <w:r>
        <w:tab/>
        <w:t>My location impacts my safety in a good way because the neighborhood i live in has litttle to no crime activity. Also everthing is close by so I can walk where i want to most of the time.</w:t>
      </w:r>
    </w:p>
    <w:p w14:paraId="1C8CC770" w14:textId="77777777" w:rsidR="00BA5752" w:rsidRDefault="00BA5752" w:rsidP="00BA5752">
      <w:r>
        <w:tab/>
      </w:r>
    </w:p>
    <w:p w14:paraId="5FCBC6DD" w14:textId="77777777" w:rsidR="00BA5752" w:rsidRDefault="00BA5752" w:rsidP="00BA5752">
      <w:r>
        <w:t>all_R_2Xopwo5atzA4TnQ</w:t>
      </w:r>
      <w:r>
        <w:tab/>
        <w:t>My current location impacted my safety by providing me with multiple outlets and access to security for protection. For health, I have access to a clinic for any health concerns or illness. Relationships, because this is college everyone is focusing on themselves and getting their grade in. You don't truly know who's genuine or not.</w:t>
      </w:r>
    </w:p>
    <w:p w14:paraId="2798E873" w14:textId="77777777" w:rsidR="00BA5752" w:rsidRDefault="00BA5752" w:rsidP="00BA5752">
      <w:r>
        <w:lastRenderedPageBreak/>
        <w:tab/>
      </w:r>
    </w:p>
    <w:p w14:paraId="301A474A" w14:textId="77777777" w:rsidR="00BA5752" w:rsidRDefault="00BA5752" w:rsidP="00BA5752">
      <w:r>
        <w:t>all_R_2v19Ce0vRtegz41</w:t>
      </w:r>
      <w:r>
        <w:tab/>
        <w:t>I FEEL MY LOCATION DOESNT REALLY EFFECT ME PERSONALLY ALL TOO MUCH</w:t>
      </w:r>
    </w:p>
    <w:p w14:paraId="7B2DAE9B" w14:textId="77777777" w:rsidR="00BA5752" w:rsidRDefault="00BA5752" w:rsidP="00BA5752">
      <w:r>
        <w:tab/>
      </w:r>
    </w:p>
    <w:p w14:paraId="22907083" w14:textId="77777777" w:rsidR="00BA5752" w:rsidRDefault="00BA5752" w:rsidP="00BA5752">
      <w:r>
        <w:t>all_R_00Ub5yKs8L0ur3b</w:t>
      </w:r>
      <w:r>
        <w:tab/>
        <w:t>Well being lived in the Middle East everything is sort of a taboo in a sense that many things are kept secretive and are not "okay." Thus, enabling me to be myself.</w:t>
      </w:r>
    </w:p>
    <w:p w14:paraId="1A392357" w14:textId="77777777" w:rsidR="00BA5752" w:rsidRDefault="00BA5752" w:rsidP="00BA5752">
      <w:r>
        <w:tab/>
      </w:r>
    </w:p>
    <w:p w14:paraId="1D0D7A9A" w14:textId="77777777" w:rsidR="00BA5752" w:rsidRDefault="00BA5752" w:rsidP="00BA5752">
      <w:r>
        <w:t>all_R_cBbQWwXW5mfKybL</w:t>
      </w:r>
      <w:r>
        <w:tab/>
        <w:t>N/A</w:t>
      </w:r>
    </w:p>
    <w:p w14:paraId="2925300D" w14:textId="77777777" w:rsidR="00BA5752" w:rsidRDefault="00BA5752" w:rsidP="00BA5752">
      <w:r>
        <w:tab/>
      </w:r>
    </w:p>
    <w:p w14:paraId="12B12EDA" w14:textId="77777777" w:rsidR="00BA5752" w:rsidRDefault="00BA5752" w:rsidP="00BA5752">
      <w:r>
        <w:t>all_R_3385G848Get6z4O</w:t>
      </w:r>
      <w:r>
        <w:tab/>
        <w:t>Iâ€™m born in a third world country, therefore I think Iâ€™m living a pretty good life at the moment. Things are good</w:t>
      </w:r>
    </w:p>
    <w:p w14:paraId="325F29A7" w14:textId="77777777" w:rsidR="00BA5752" w:rsidRDefault="00BA5752" w:rsidP="00BA5752">
      <w:r>
        <w:tab/>
      </w:r>
    </w:p>
    <w:p w14:paraId="07CDB7F3" w14:textId="77777777" w:rsidR="00BA5752" w:rsidRDefault="00BA5752" w:rsidP="00BA5752">
      <w:r>
        <w:t>all_R_3pngSCzwzLXLsnt</w:t>
      </w:r>
      <w:r>
        <w:tab/>
        <w:t>I feel safe wherever I go. I like to live where there are plenty of opportunities. I have diabetes so that can be a struggle if am not taking care of myself. I am from Sweden but do not tend to live there when I 'grow' up.</w:t>
      </w:r>
    </w:p>
    <w:p w14:paraId="7A16954E" w14:textId="77777777" w:rsidR="00BA5752" w:rsidRDefault="00BA5752" w:rsidP="00BA5752">
      <w:r>
        <w:tab/>
      </w:r>
    </w:p>
    <w:p w14:paraId="4F6ABBBC" w14:textId="77777777" w:rsidR="00BA5752" w:rsidRDefault="00BA5752" w:rsidP="00BA5752">
      <w:r>
        <w:t>all_R_2aKAGOvxcIdvW3E</w:t>
      </w:r>
      <w:r>
        <w:tab/>
        <w:t>My location is a good one , quiet and warm . It doesnt have a greater impact in my life . As i said its quiet so not that much happen here , it affect my health to better because i live next to a small forest and i am going for walks , no comments about relationships its ok i guess</w:t>
      </w:r>
    </w:p>
    <w:p w14:paraId="4CB0F270" w14:textId="77777777" w:rsidR="00BA5752" w:rsidRDefault="00BA5752" w:rsidP="00BA5752">
      <w:r>
        <w:tab/>
      </w:r>
    </w:p>
    <w:p w14:paraId="3B51960B" w14:textId="77777777" w:rsidR="00BA5752" w:rsidRDefault="00BA5752" w:rsidP="00BA5752">
      <w:r>
        <w:t>all_R_Zta2BbLGoMojDfX</w:t>
      </w:r>
      <w:r>
        <w:tab/>
        <w:t>My location certainly impacts my quality of life. Being able to live in the United Kingdom means that I get access to the basic necessities of life which ensures my safety, shelter, food and water. I have no complaints about my location in that regard. However it can also be said that living in London, the capital of England, which is a city rich with multicultural sights and people it is very easy for someone of all aspects of their identity to be accepted, including myself. I feel perfectly comfortable residing here and I doubt that all locations will grant me such a luxury.</w:t>
      </w:r>
    </w:p>
    <w:p w14:paraId="43F5F84A" w14:textId="77777777" w:rsidR="00BA5752" w:rsidRDefault="00BA5752" w:rsidP="00BA5752">
      <w:r>
        <w:tab/>
      </w:r>
    </w:p>
    <w:p w14:paraId="4E4315FC" w14:textId="77777777" w:rsidR="00BA5752" w:rsidRDefault="00BA5752" w:rsidP="00BA5752">
      <w:r>
        <w:t>all_R_2Cea9uKUqFqDgtg</w:t>
      </w:r>
      <w:r>
        <w:tab/>
        <w:t>I feel like I was lucky, growing up privileged growing up in an environment where I never lacked anything and always had people around. I therefore never faced challenges that a part of the population does face, there was always support on all aspects.  Still, it came with its own set of challenges. The need for success at all cost came from a very high pressure from family and school but it has toughed me up and made me adverse in front all challenges, but it has also distanced me from a lot of issues, meaning I can look at issues sometimes from a very cold and distant perspective. Even if I don't have any complicated relation with sexuality or identity, I know this would have been a problem in my family coming from a privileged catholic background. In general term I was very lucky and had access to health services and always felt safe.</w:t>
      </w:r>
    </w:p>
    <w:p w14:paraId="7EAF3BFC" w14:textId="77777777" w:rsidR="00BA5752" w:rsidRDefault="00BA5752" w:rsidP="00BA5752">
      <w:r>
        <w:tab/>
      </w:r>
    </w:p>
    <w:p w14:paraId="239D31C7" w14:textId="77777777" w:rsidR="00BA5752" w:rsidRDefault="00BA5752" w:rsidP="00BA5752">
      <w:r>
        <w:t>all_R_3MtWewxHa6jNcKZ</w:t>
      </w:r>
      <w:r>
        <w:tab/>
        <w:t>I live in New York City which is an excellent location for my career, but not close to any of my family members, which is a definite downside. Most of the people I associate myself with here have the same mindset I do, for example, politically. That, for me, is a positive thing.</w:t>
      </w:r>
    </w:p>
    <w:p w14:paraId="608B6340" w14:textId="77777777" w:rsidR="00BA5752" w:rsidRDefault="00BA5752" w:rsidP="00BA5752">
      <w:r>
        <w:tab/>
      </w:r>
    </w:p>
    <w:p w14:paraId="5E6B84C9" w14:textId="77777777" w:rsidR="00BA5752" w:rsidRDefault="00BA5752" w:rsidP="00BA5752">
      <w:r>
        <w:lastRenderedPageBreak/>
        <w:t>all_R_wLC8ucLPT6YCCnD</w:t>
      </w:r>
      <w:r>
        <w:tab/>
        <w:t>I am an immigrant, to a country where people are less outwardly affectionate (especially in terms of physical contact) than what my culture is used to. Although I know it on an intellectual level, sometimes on an emotional level it appears that my friends do not feel affection towards me because they don't show it in ways that I expect.</w:t>
      </w:r>
    </w:p>
    <w:p w14:paraId="5DD1FA7E" w14:textId="77777777" w:rsidR="00BA5752" w:rsidRDefault="00BA5752" w:rsidP="00BA5752">
      <w:r>
        <w:tab/>
      </w:r>
    </w:p>
    <w:p w14:paraId="5B83AE0E" w14:textId="77777777" w:rsidR="00BA5752" w:rsidRDefault="00BA5752" w:rsidP="00BA5752">
      <w:r>
        <w:t>all_R_2E443lyUqUwMhtD</w:t>
      </w:r>
      <w:r>
        <w:tab/>
        <w:t>oh my location impacts me a great deal. i live in my hometown &amp;amp; next door to my aging parents. they own my home/landlords. my adult daughter lives in the same town, as well as my aging aunt &amp;amp; uncle.</w:t>
      </w:r>
    </w:p>
    <w:p w14:paraId="65B939B5" w14:textId="77777777" w:rsidR="00BA5752" w:rsidRDefault="00BA5752" w:rsidP="00BA5752">
      <w:r>
        <w:tab/>
      </w:r>
    </w:p>
    <w:p w14:paraId="0DE7C0CE" w14:textId="77777777" w:rsidR="00BA5752" w:rsidRDefault="00BA5752" w:rsidP="00BA5752">
      <w:r>
        <w:t>all_R_2S6ruOzBbeQQ2zF</w:t>
      </w:r>
      <w:r>
        <w:tab/>
        <w:t>I think my location provides security, comfort and history!</w:t>
      </w:r>
    </w:p>
    <w:p w14:paraId="0EDC4F78" w14:textId="77777777" w:rsidR="00BA5752" w:rsidRDefault="00BA5752" w:rsidP="00BA5752">
      <w:r>
        <w:tab/>
      </w:r>
    </w:p>
    <w:p w14:paraId="34E15DA6" w14:textId="77777777" w:rsidR="00BA5752" w:rsidRDefault="00BA5752" w:rsidP="00BA5752">
      <w:r>
        <w:t>all_R_1KeDvNvx4LEs3rL</w:t>
      </w:r>
      <w:r>
        <w:tab/>
        <w:t>I retired at 48 to live in South Africa. Cape Town is an amazing city with a multitude of things to do and groups to join so I have made many friends and keep busy.The climate is wonderful and I think this helps to keep one in a positive frame of mind.</w:t>
      </w:r>
    </w:p>
    <w:p w14:paraId="44D285D7" w14:textId="77777777" w:rsidR="00BA5752" w:rsidRDefault="00BA5752" w:rsidP="00BA5752">
      <w:r>
        <w:tab/>
      </w:r>
    </w:p>
    <w:p w14:paraId="5B656F75" w14:textId="77777777" w:rsidR="00BA5752" w:rsidRDefault="00BA5752" w:rsidP="00BA5752">
      <w:r>
        <w:t>all_R_xuBkHekC49B0sMx</w:t>
      </w:r>
      <w:r>
        <w:tab/>
        <w:t>I live in South central Ky. We are in the Bible Belt. My husband is black,  and we are both overweight. It is sometimes hard to overcome such stringent discrimination, as most people here have a 1950 mindset. The hateful stares and eye rolling is sometimes hard to deal with. I am more offended than my husband is by these actions. He says that he is just accustomed to this treatment,  and he does not let it bother him. I have so many thoughts as to why that is wrong in about 10 ways. No person should have to get used to such abhorrent treatment. Racism, sexism, and classism are still prevalent in the South.</w:t>
      </w:r>
    </w:p>
    <w:p w14:paraId="5D71B9FD" w14:textId="77777777" w:rsidR="00BA5752" w:rsidRDefault="00BA5752" w:rsidP="00BA5752">
      <w:r>
        <w:tab/>
      </w:r>
    </w:p>
    <w:p w14:paraId="6EF8FA9F" w14:textId="77777777" w:rsidR="00BA5752" w:rsidRDefault="00BA5752" w:rsidP="00BA5752">
      <w:r>
        <w:t>all_R_3feHGf7EVyEsGWR</w:t>
      </w:r>
      <w:r>
        <w:tab/>
        <w:t>My location keeps me within some distance of close family which can be helpful at times.</w:t>
      </w:r>
    </w:p>
    <w:p w14:paraId="60B38C30" w14:textId="77777777" w:rsidR="00BA5752" w:rsidRDefault="00BA5752" w:rsidP="00BA5752">
      <w:r>
        <w:tab/>
      </w:r>
    </w:p>
    <w:p w14:paraId="6315F2F7" w14:textId="77777777" w:rsidR="00BA5752" w:rsidRDefault="00BA5752" w:rsidP="00BA5752">
      <w:r>
        <w:t>all_R_ZaeRJ30wdQCTMpH</w:t>
      </w:r>
      <w:r>
        <w:tab/>
        <w:t>As much as it is dynamic and busy, Paris is a city of cultural freedom - you can be whoever you want to be and there would always be people who will help you build yourself up. The city is stimulating and inspiring, however It could have its downsides too, depending on its districts, in which safety is an apparent issue. I believe that is the case in every metropolitan city.</w:t>
      </w:r>
    </w:p>
    <w:p w14:paraId="5C16CC4A" w14:textId="77777777" w:rsidR="00BA5752" w:rsidRDefault="00BA5752" w:rsidP="00BA5752">
      <w:r>
        <w:tab/>
      </w:r>
    </w:p>
    <w:p w14:paraId="71A81590" w14:textId="77777777" w:rsidR="00BA5752" w:rsidRDefault="00BA5752" w:rsidP="00BA5752">
      <w:r>
        <w:t>all_R_2CKs3qPOuEHUwO1</w:t>
      </w:r>
      <w:r>
        <w:tab/>
        <w:t>Whitewater, WI is a small university town. It doesnâ€™t have much exposure to LGBT community functions; however, there is overwhelming support in the public eye despite it being a small city.</w:t>
      </w:r>
    </w:p>
    <w:p w14:paraId="5850179E" w14:textId="77777777" w:rsidR="00BA5752" w:rsidRDefault="00BA5752" w:rsidP="00BA5752">
      <w:r>
        <w:tab/>
      </w:r>
    </w:p>
    <w:p w14:paraId="13A6EE3B" w14:textId="77777777" w:rsidR="00BA5752" w:rsidRDefault="00BA5752" w:rsidP="00BA5752">
      <w:r>
        <w:t>all_R_eqW0yvAEDXfOSZ3</w:t>
      </w:r>
      <w:r>
        <w:tab/>
        <w:t>Boston has good public transit but bad inter connectivity- itâ€™s very isolating here</w:t>
      </w:r>
    </w:p>
    <w:p w14:paraId="060DFB25" w14:textId="77777777" w:rsidR="00BA5752" w:rsidRDefault="00BA5752" w:rsidP="00BA5752">
      <w:r>
        <w:tab/>
      </w:r>
    </w:p>
    <w:p w14:paraId="61686646" w14:textId="77777777" w:rsidR="00BA5752" w:rsidRDefault="00BA5752" w:rsidP="00BA5752">
      <w:r>
        <w:t>all_R_3ncqzWBudnLhIrk</w:t>
      </w:r>
      <w:r>
        <w:tab/>
        <w:t>Living in a rural area, I enjoy the peacefulness, fresh air and no close neighbours.</w:t>
      </w:r>
    </w:p>
    <w:p w14:paraId="7D286F3B" w14:textId="77777777" w:rsidR="00BA5752" w:rsidRDefault="00BA5752" w:rsidP="00BA5752">
      <w:r>
        <w:tab/>
      </w:r>
    </w:p>
    <w:p w14:paraId="1340288A" w14:textId="77777777" w:rsidR="00BA5752" w:rsidRDefault="00BA5752" w:rsidP="00BA5752">
      <w:r>
        <w:t>all_R_1DATeeSxVjfDqo0</w:t>
      </w:r>
      <w:r>
        <w:tab/>
        <w:t>The place I live is not my home country so I feel nostalgic and not at the place I have to be.</w:t>
      </w:r>
    </w:p>
    <w:p w14:paraId="1F600496" w14:textId="77777777" w:rsidR="00BA5752" w:rsidRDefault="00BA5752" w:rsidP="00BA5752">
      <w:r>
        <w:tab/>
      </w:r>
    </w:p>
    <w:p w14:paraId="419CA8C9" w14:textId="77777777" w:rsidR="00BA5752" w:rsidRDefault="00BA5752" w:rsidP="00BA5752">
      <w:r>
        <w:lastRenderedPageBreak/>
        <w:t>all_R_8euSjos0F3E9RyV</w:t>
      </w:r>
      <w:r>
        <w:tab/>
        <w:t>I reckon the place I live in helped me a lot to create friendships connections which is makes me very happy. I donâ€™t feel unsafe though.</w:t>
      </w:r>
    </w:p>
    <w:p w14:paraId="32040D00" w14:textId="77777777" w:rsidR="00BA5752" w:rsidRDefault="00BA5752" w:rsidP="00BA5752">
      <w:r>
        <w:tab/>
      </w:r>
    </w:p>
    <w:p w14:paraId="607374A4" w14:textId="77777777" w:rsidR="00BA5752" w:rsidRDefault="00BA5752" w:rsidP="00BA5752">
      <w:r>
        <w:t>all_R_3kfX9S7Jgb2JBZL</w:t>
      </w:r>
      <w:r>
        <w:tab/>
        <w:t>Coming from a tropical country I would say that wether wise London sometimes can affect my mood but other that that I feel happy and very confortable.</w:t>
      </w:r>
    </w:p>
    <w:p w14:paraId="484EA7E5" w14:textId="77777777" w:rsidR="00BA5752" w:rsidRDefault="00BA5752" w:rsidP="00BA5752">
      <w:r>
        <w:tab/>
      </w:r>
    </w:p>
    <w:p w14:paraId="0C8BE0C0" w14:textId="77777777" w:rsidR="00BA5752" w:rsidRDefault="00BA5752" w:rsidP="00BA5752">
      <w:r>
        <w:t>all_R_pGA2bhvxUjgsqjv</w:t>
      </w:r>
      <w:r>
        <w:tab/>
        <w:t>Good luck with your thesis!</w:t>
      </w:r>
    </w:p>
    <w:p w14:paraId="6D39D015" w14:textId="77777777" w:rsidR="00BA5752" w:rsidRDefault="00BA5752" w:rsidP="00BA5752">
      <w:r>
        <w:tab/>
      </w:r>
    </w:p>
    <w:p w14:paraId="5DF0A785" w14:textId="77777777" w:rsidR="00BA5752" w:rsidRDefault="00BA5752" w:rsidP="00BA5752">
      <w:r>
        <w:t>all_R_1IiTQC9Emu319FZ</w:t>
      </w:r>
      <w:r>
        <w:tab/>
        <w:t>In general I'm feeling very safe in my area, I managed to build strong relationships with my neighbours and local friends, I know I have couple of friends living close to me I can rely on.</w:t>
      </w:r>
    </w:p>
    <w:p w14:paraId="745776C0" w14:textId="77777777" w:rsidR="00BA5752" w:rsidRDefault="00BA5752" w:rsidP="00BA5752">
      <w:r>
        <w:tab/>
      </w:r>
    </w:p>
    <w:p w14:paraId="5A7390FF" w14:textId="77777777" w:rsidR="00BA5752" w:rsidRDefault="00BA5752" w:rsidP="00BA5752">
      <w:r>
        <w:t>all_R_1BWbQ7Q0aPRL0Zu</w:t>
      </w:r>
      <w:r>
        <w:tab/>
        <w:t>I have lived in the same area all of my life.  Married to the same man for 56 years. I have traveled all over the U S, some of Europe and Mexico.</w:t>
      </w:r>
    </w:p>
    <w:p w14:paraId="1E8E5A2F" w14:textId="77777777" w:rsidR="00BA5752" w:rsidRDefault="00BA5752" w:rsidP="00BA5752">
      <w:r>
        <w:tab/>
      </w:r>
    </w:p>
    <w:p w14:paraId="562684DB" w14:textId="77777777" w:rsidR="00BA5752" w:rsidRDefault="00BA5752" w:rsidP="00BA5752">
      <w:r>
        <w:t>all_R_27NgYcf4El6dRXj</w:t>
      </w:r>
      <w:r>
        <w:tab/>
        <w:t>Lots of stress the month of January plus I have been taking a professional license test so extra stress Christmas with extended family has lots of stress and financial changes in our community adds stress.</w:t>
      </w:r>
    </w:p>
    <w:p w14:paraId="1EC39FD9" w14:textId="77777777" w:rsidR="00BA5752" w:rsidRDefault="00BA5752" w:rsidP="00BA5752">
      <w:r>
        <w:tab/>
      </w:r>
    </w:p>
    <w:p w14:paraId="51D81CF3" w14:textId="77777777" w:rsidR="00BA5752" w:rsidRDefault="00BA5752" w:rsidP="00BA5752">
      <w:r>
        <w:t>all_R_XZDPZFNzJAAkqJP</w:t>
      </w:r>
      <w:r>
        <w:tab/>
        <w:t>Itâ€™s extremely dangerous to be gay in Nigeria. Nigerian families (unless raised or have lived for prolonged periods of time abroad) are very strict about having their children not be gay and there are usually very painful exile-like procedures where the families would be aggressive. Beatings, insults, control over the childrens lives come into play, causing tough emotional, mental and often times physical tolls on the children. Itâ€™s either the children â€˜submitâ€™ or face consequences. Many lie and hide their identities from parents to not have to deal with the hassle of Nigerian families (particularly ones who are extremely religious).</w:t>
      </w:r>
    </w:p>
    <w:p w14:paraId="6ADB7D4D" w14:textId="77777777" w:rsidR="00BA5752" w:rsidRDefault="00BA5752" w:rsidP="00BA5752">
      <w:r>
        <w:tab/>
      </w:r>
    </w:p>
    <w:p w14:paraId="0162E9D0" w14:textId="77777777" w:rsidR="00BA5752" w:rsidRDefault="00BA5752" w:rsidP="00BA5752">
      <w:r>
        <w:t>all_R_1CkibFGUAdOSOmG</w:t>
      </w:r>
      <w:r>
        <w:tab/>
        <w:t>I live in a small town. I feel good about my safe an secure here.</w:t>
      </w:r>
    </w:p>
    <w:p w14:paraId="4AB08756" w14:textId="77777777" w:rsidR="00BA5752" w:rsidRDefault="00BA5752" w:rsidP="00BA5752">
      <w:r>
        <w:tab/>
      </w:r>
    </w:p>
    <w:p w14:paraId="7144BF9D" w14:textId="77777777" w:rsidR="00BA5752" w:rsidRDefault="00BA5752" w:rsidP="00BA5752">
      <w:r>
        <w:t>all_R_yJGM7cvzs7V9d9n</w:t>
      </w:r>
      <w:r>
        <w:tab/>
        <w:t>The weather does impact me negatively as it is often dark and cold</w:t>
      </w:r>
    </w:p>
    <w:p w14:paraId="7577D960" w14:textId="77777777" w:rsidR="00BA5752" w:rsidRDefault="00BA5752" w:rsidP="00BA5752">
      <w:r>
        <w:tab/>
      </w:r>
    </w:p>
    <w:p w14:paraId="11DB3515" w14:textId="77777777" w:rsidR="00BA5752" w:rsidRDefault="00BA5752" w:rsidP="00BA5752">
      <w:r>
        <w:t>all_R_qxewTg6ee2yhXYl</w:t>
      </w:r>
      <w:r>
        <w:tab/>
        <w:t>Living in suburban sprawl it's hard to maintain relationships without a personal vehicle and mass transit systems are really lacking. It's stressful trying to get anywhere.</w:t>
      </w:r>
    </w:p>
    <w:p w14:paraId="21902E30" w14:textId="77777777" w:rsidR="00BA5752" w:rsidRDefault="00BA5752" w:rsidP="00BA5752">
      <w:r>
        <w:tab/>
      </w:r>
    </w:p>
    <w:p w14:paraId="3348ACD2" w14:textId="77777777" w:rsidR="00BA5752" w:rsidRDefault="00BA5752" w:rsidP="00BA5752">
      <w:r>
        <w:t>all_R_6Vk9iEzlRhoajKx</w:t>
      </w:r>
      <w:r>
        <w:tab/>
        <w:t>I live at two locations: Sofia is my hometown, but I study and work in Luxembourg. I have noticed that mostly I feel helpless and anxious in Sofia because generally the standard of living is much lower, from there the attitude and the mentality is different, focused on the lack (survival mode). People are more prone to drawn in their emotions, so I get more care about my feelings by my family and friends there. In Luxembourg, I usually feel more hopeful, more relaxed, my mind is clearer because I don't have to think how to survive, I think how to develop. Surviving is a given, the mode there is improvement. For this reason, people do not show their emotions that often, therfore they don't care that much about other people's feeling either.</w:t>
      </w:r>
    </w:p>
    <w:p w14:paraId="061AD5C6" w14:textId="77777777" w:rsidR="00BA5752" w:rsidRDefault="00BA5752" w:rsidP="00BA5752">
      <w:r>
        <w:tab/>
      </w:r>
    </w:p>
    <w:p w14:paraId="4E87CC78" w14:textId="77777777" w:rsidR="00BA5752" w:rsidRDefault="00BA5752" w:rsidP="00BA5752">
      <w:r>
        <w:lastRenderedPageBreak/>
        <w:t>all_R_PZpdZRgsGBx48ed</w:t>
      </w:r>
      <w:r>
        <w:tab/>
        <w:t>I live in a beautiful geographic location.  The town in live in is quite depressed and there is much lack.  Lack of income, resources, drive to improve self in much of this community along with a lack of resources to do so.  The cost of living is very high in compare to the income people are able to make.  There is a large population of drug and alcohol users as well.  Many would move and yet optional towns are higher cost (as in Stowe) and unattainable for most residents here under these circumstances.  Health in this county gets put on the back burner or often, left by the wayside all together due to the economical issues in this area.  There is a widening path of those broadening their awareness and community which I feel will help exponentially in the future for this area.  Connection is key.  It is also the limiting factor in these times.</w:t>
      </w:r>
    </w:p>
    <w:p w14:paraId="4ABBF2A2" w14:textId="77777777" w:rsidR="00BA5752" w:rsidRDefault="00BA5752" w:rsidP="00BA5752">
      <w:r>
        <w:tab/>
      </w:r>
    </w:p>
    <w:p w14:paraId="2757FEEE" w14:textId="77777777" w:rsidR="00BA5752" w:rsidRDefault="00BA5752" w:rsidP="00BA5752">
      <w:r>
        <w:t>all_R_w1vy7Y2gU5HYBvr</w:t>
      </w:r>
      <w:r>
        <w:tab/>
        <w:t>I am currently in a sober living house that I transitioned to from a drug and alcohol rehabilitation center so I'm going through a lot of changes. This all on the heels of my mother passing in April, 2019. I have a lot of guilt associated with being away from my father as I know he needs me now but I also know I need to do this for myself as well.That probably has nothing to do with what you are asking here, I just thought I might add that.</w:t>
      </w:r>
    </w:p>
    <w:p w14:paraId="75DBAE46" w14:textId="77777777" w:rsidR="00BA5752" w:rsidRDefault="00BA5752" w:rsidP="00BA5752">
      <w:r>
        <w:tab/>
      </w:r>
    </w:p>
    <w:p w14:paraId="07B9AE04" w14:textId="77777777" w:rsidR="00BA5752" w:rsidRDefault="00BA5752" w:rsidP="00BA5752">
      <w:r>
        <w:t>all_R_22P05SqOHZBvTuz</w:t>
      </w:r>
      <w:r>
        <w:tab/>
        <w:t>Living in Vermont, I have a great quality of life. Everything I need is at my fingertips. The only issue I face with living here is being gay. There is no discrimination, but there just isnâ€™t a lot of gay men in Vermont. Trying to have a romantic relationship is nearly impossible unless itâ€™s long distance.</w:t>
      </w:r>
    </w:p>
    <w:p w14:paraId="79558938" w14:textId="77777777" w:rsidR="00BA5752" w:rsidRDefault="00BA5752" w:rsidP="00BA5752">
      <w:r>
        <w:tab/>
      </w:r>
    </w:p>
    <w:p w14:paraId="617E2B45" w14:textId="77777777" w:rsidR="00BA5752" w:rsidRDefault="00BA5752" w:rsidP="00BA5752">
      <w:r>
        <w:t>all_R_32XAOYZoWaNGPpU</w:t>
      </w:r>
      <w:r>
        <w:tab/>
        <w:t>I've been living in at evergreen terrace apartment for a month now and I have a mixed feeling about it. Although I'm very happy with my campus life which is very easy access through bus the living situation I believe can be improved the biggest issue I have is safety all the buildings are old and anyone ca just walk in. Although I'm getting all the resources water wifi kitchen furniture etc I feel maintenance and sanitation is very poor. I go to college and after that work so I don't have a lot of time to focus on it myself but someone should. The community seems nice though all types of people are living here so a lot of diverse families live here and students live I have spoken to not a lot of people here but the ones I met seem nice and look like a cooperative neighborhood.</w:t>
      </w:r>
    </w:p>
    <w:p w14:paraId="404ECEB5" w14:textId="77777777" w:rsidR="00BA5752" w:rsidRDefault="00BA5752" w:rsidP="00BA5752">
      <w:r>
        <w:tab/>
      </w:r>
    </w:p>
    <w:p w14:paraId="2A5CCB06" w14:textId="77777777" w:rsidR="00BA5752" w:rsidRDefault="00BA5752" w:rsidP="00BA5752">
      <w:r>
        <w:t>all_R_T18HdePfP9yN9HH</w:t>
      </w:r>
      <w:r>
        <w:tab/>
        <w:t>I do not have many relationships where my partner lives in the same city. I am also afraid to go outside and exercise because of the amount of people who would see me.</w:t>
      </w:r>
    </w:p>
    <w:p w14:paraId="44E573C8" w14:textId="77777777" w:rsidR="00BA5752" w:rsidRDefault="00BA5752" w:rsidP="00BA5752">
      <w:r>
        <w:tab/>
      </w:r>
    </w:p>
    <w:p w14:paraId="319787E3" w14:textId="77777777" w:rsidR="00BA5752" w:rsidRDefault="00BA5752" w:rsidP="00BA5752">
      <w:r>
        <w:t>all_R_2zekHfxf1hr6S4q</w:t>
      </w:r>
      <w:r>
        <w:tab/>
        <w:t>It makes it harder to find people that I can emotionally bond with.  Racism is very prevalent, so I do not have a lot of options to enter relationships with others.</w:t>
      </w:r>
    </w:p>
    <w:p w14:paraId="1D44ED34" w14:textId="77777777" w:rsidR="00BA5752" w:rsidRDefault="00BA5752" w:rsidP="00BA5752">
      <w:r>
        <w:tab/>
      </w:r>
    </w:p>
    <w:p w14:paraId="784CA048" w14:textId="77777777" w:rsidR="00BA5752" w:rsidRDefault="00BA5752" w:rsidP="00BA5752">
      <w:r>
        <w:t>all_R_3MGRWf71bspMoyp</w:t>
      </w:r>
      <w:r>
        <w:tab/>
        <w:t>I feel safe and health at my location. But sometimes cannot find someone to communicate.</w:t>
      </w:r>
    </w:p>
    <w:p w14:paraId="2EADD36F" w14:textId="77777777" w:rsidR="00BA5752" w:rsidRDefault="00BA5752" w:rsidP="00BA5752">
      <w:r>
        <w:tab/>
      </w:r>
    </w:p>
    <w:p w14:paraId="5D9504BE" w14:textId="77777777" w:rsidR="00BA5752" w:rsidRDefault="00BA5752" w:rsidP="00BA5752">
      <w:r>
        <w:t>all_R_2aS6pHgTh9ulklu</w:t>
      </w:r>
      <w:r>
        <w:tab/>
        <w:t>My environment helped form many of my values and what many people would come to expect of me, however mental illness is not well known or well treated and proved to hinder my life as a young adult. Despite this, I was able to adapt and overcome my mental illness through medication and have found a better quality of life.</w:t>
      </w:r>
    </w:p>
    <w:p w14:paraId="38E3C870" w14:textId="77777777" w:rsidR="00BA5752" w:rsidRDefault="00BA5752" w:rsidP="00BA5752">
      <w:r>
        <w:lastRenderedPageBreak/>
        <w:tab/>
      </w:r>
    </w:p>
    <w:p w14:paraId="158D3B3E" w14:textId="77777777" w:rsidR="00BA5752" w:rsidRDefault="00BA5752" w:rsidP="00BA5752">
      <w:r>
        <w:t>all_R_1l3Ge8WAGzkzCkw</w:t>
      </w:r>
      <w:r>
        <w:tab/>
        <w:t>I think that location has the most to do with your awareness to society.  In turn it often contributes to feeling such strong emotions for others, ex. helping minorities.  My location makes me feel aware, but also very privileged.</w:t>
      </w:r>
    </w:p>
    <w:p w14:paraId="66268918" w14:textId="77777777" w:rsidR="00BA5752" w:rsidRDefault="00BA5752" w:rsidP="00BA5752">
      <w:r>
        <w:tab/>
      </w:r>
    </w:p>
    <w:p w14:paraId="6F665A2C" w14:textId="77777777" w:rsidR="00BA5752" w:rsidRDefault="00BA5752" w:rsidP="00BA5752">
      <w:r>
        <w:t>all_R_2zpSP0JzC3LUGNL</w:t>
      </w:r>
      <w:r>
        <w:tab/>
        <w:t>I have recently moved house and this has definitely helped improved my life. Also recently started a new relationship which has made my life happy. I am pretty healthy.</w:t>
      </w:r>
    </w:p>
    <w:p w14:paraId="449E3EDF" w14:textId="77777777" w:rsidR="00BA5752" w:rsidRDefault="00BA5752" w:rsidP="00BA5752">
      <w:r>
        <w:tab/>
      </w:r>
    </w:p>
    <w:p w14:paraId="05DED8A4" w14:textId="77777777" w:rsidR="00BA5752" w:rsidRDefault="00BA5752" w:rsidP="00BA5752">
      <w:r>
        <w:t>all_R_2bHkBQjFWNFVWy4</w:t>
      </w:r>
      <w:r>
        <w:tab/>
        <w:t>my home neighborhood is somewhat safe but makes me feel as if i have to have my guard up</w:t>
      </w:r>
    </w:p>
    <w:p w14:paraId="5129C712" w14:textId="77777777" w:rsidR="00BA5752" w:rsidRDefault="00BA5752" w:rsidP="00BA5752">
      <w:r>
        <w:tab/>
      </w:r>
    </w:p>
    <w:p w14:paraId="4AC6DFEB" w14:textId="77777777" w:rsidR="00BA5752" w:rsidRDefault="00BA5752" w:rsidP="00BA5752">
      <w:r>
        <w:t>all_R_22G3jMbrmssMx9Z</w:t>
      </w:r>
      <w:r>
        <w:tab/>
        <w:t>I have always had the privileges of having very healthy relationships and many people that are here for me whether that being my friends or family. I think because I am female sometimes I feel unsafe alone in areas of high crime which is sad in the least, but for the most part I am lucky enough to have grown up in an area where crime was decently low, therefore I rarely felt unsafe in my environment. Now that I live in Carbondale, I am forced to be a little more alert at night especially and aware of my surroundings.</w:t>
      </w:r>
    </w:p>
    <w:p w14:paraId="4A89272B" w14:textId="77777777" w:rsidR="00BA5752" w:rsidRDefault="00BA5752" w:rsidP="00BA5752">
      <w:r>
        <w:tab/>
      </w:r>
    </w:p>
    <w:p w14:paraId="0AB06C93" w14:textId="77777777" w:rsidR="00BA5752" w:rsidRDefault="00BA5752" w:rsidP="00BA5752">
      <w:r>
        <w:t>all_R_2TZC1bdaPM4m9ax</w:t>
      </w:r>
      <w:r>
        <w:tab/>
        <w:t>I've lived in the suburbs of London my whole life and this has lead to me having a very sheltered and safe life.</w:t>
      </w:r>
    </w:p>
    <w:p w14:paraId="2D41EF9D" w14:textId="77777777" w:rsidR="00BA5752" w:rsidRDefault="00BA5752" w:rsidP="00BA5752">
      <w:r>
        <w:tab/>
      </w:r>
    </w:p>
    <w:p w14:paraId="559213F4" w14:textId="77777777" w:rsidR="00BA5752" w:rsidRDefault="00BA5752" w:rsidP="00BA5752">
      <w:r>
        <w:t>all_R_1Lzob7wDbNns07I</w:t>
      </w:r>
      <w:r>
        <w:tab/>
        <w:t>Iâ€™m at best where I feel at home</w:t>
      </w:r>
    </w:p>
    <w:p w14:paraId="60146123" w14:textId="77777777" w:rsidR="00BA5752" w:rsidRDefault="00BA5752" w:rsidP="00BA5752">
      <w:r>
        <w:tab/>
      </w:r>
    </w:p>
    <w:p w14:paraId="08DF7254" w14:textId="77777777" w:rsidR="00BA5752" w:rsidRDefault="00BA5752" w:rsidP="00BA5752">
      <w:r>
        <w:t>all_R_33yHbydxyrpS6z0</w:t>
      </w:r>
      <w:r>
        <w:tab/>
        <w:t>The weather here is awful, which off course has its impact on how I feel. Besides my work there isnt much to do either, as I live in a quite small city, which further fuels my wish to move somewhere else where the weather is better and the people around me are more social.</w:t>
      </w:r>
    </w:p>
    <w:p w14:paraId="7F31C898" w14:textId="77777777" w:rsidR="00BA5752" w:rsidRDefault="00BA5752" w:rsidP="00BA5752">
      <w:r>
        <w:tab/>
      </w:r>
    </w:p>
    <w:p w14:paraId="33E96562" w14:textId="77777777" w:rsidR="00BA5752" w:rsidRDefault="00BA5752" w:rsidP="00BA5752">
      <w:r>
        <w:t>all_R_30o8sVUWNnGZDpL</w:t>
      </w:r>
      <w:r>
        <w:tab/>
        <w:t>London is a lonely place because distances between people are usually very far and people are too busy with their careers to care about anything else</w:t>
      </w:r>
    </w:p>
    <w:p w14:paraId="1BE32550" w14:textId="77777777" w:rsidR="00BA5752" w:rsidRDefault="00BA5752" w:rsidP="00BA5752">
      <w:r>
        <w:tab/>
      </w:r>
    </w:p>
    <w:p w14:paraId="741B3731" w14:textId="77777777" w:rsidR="00BA5752" w:rsidRDefault="00BA5752" w:rsidP="00BA5752">
      <w:r>
        <w:t>all_R_2CEdQdxp4irP0JL</w:t>
      </w:r>
      <w:r>
        <w:tab/>
        <w:t>I live in a good environment with a good support group</w:t>
      </w:r>
    </w:p>
    <w:p w14:paraId="5321376E" w14:textId="77777777" w:rsidR="00BA5752" w:rsidRDefault="00BA5752" w:rsidP="00BA5752">
      <w:r>
        <w:tab/>
      </w:r>
    </w:p>
    <w:p w14:paraId="3C584EB4" w14:textId="77777777" w:rsidR="00BA5752" w:rsidRDefault="00BA5752" w:rsidP="00BA5752">
      <w:r>
        <w:t>all_R_22Q63r39PNQu7gp</w:t>
      </w:r>
      <w:r>
        <w:tab/>
        <w:t>I think being away from my immediate family while attending college puts stress on me because I am responsible for financial things while being a full time student.</w:t>
      </w:r>
    </w:p>
    <w:p w14:paraId="22D01DC5" w14:textId="77777777" w:rsidR="00BA5752" w:rsidRDefault="00BA5752" w:rsidP="00BA5752">
      <w:r>
        <w:tab/>
      </w:r>
    </w:p>
    <w:p w14:paraId="2512C1E5" w14:textId="77777777" w:rsidR="00BA5752" w:rsidRDefault="00BA5752" w:rsidP="00BA5752">
      <w:r>
        <w:t>all_R_XSMH7T4cN098qD7</w:t>
      </w:r>
      <w:r>
        <w:tab/>
        <w:t>it helps me better my relationship with my kid and make sure she is okay and well taken care of.</w:t>
      </w:r>
    </w:p>
    <w:p w14:paraId="5BA531ED" w14:textId="77777777" w:rsidR="00BA5752" w:rsidRDefault="00BA5752" w:rsidP="00BA5752">
      <w:r>
        <w:tab/>
      </w:r>
    </w:p>
    <w:p w14:paraId="6B7932BA" w14:textId="77777777" w:rsidR="00BA5752" w:rsidRDefault="00BA5752" w:rsidP="00BA5752">
      <w:r>
        <w:t>all_R_2aP1LnAH7Ut6RrG</w:t>
      </w:r>
      <w:r>
        <w:tab/>
        <w:t>At uni we have lots of resources but itâ€™s just hard to get in contact with anyone with such a busy schedule also.   Also I donâ€™t have a Dad, so that question was hard to answer.</w:t>
      </w:r>
    </w:p>
    <w:p w14:paraId="239BFD69" w14:textId="77777777" w:rsidR="00BA5752" w:rsidRDefault="00BA5752" w:rsidP="00BA5752">
      <w:r>
        <w:tab/>
      </w:r>
    </w:p>
    <w:p w14:paraId="32557817" w14:textId="77777777" w:rsidR="00BA5752" w:rsidRDefault="00BA5752" w:rsidP="00BA5752">
      <w:r>
        <w:lastRenderedPageBreak/>
        <w:t>all_R_w7gq66Ar3jadXqx</w:t>
      </w:r>
      <w:r>
        <w:tab/>
        <w:t>Iâ€™ve grown up in an area that is pretty middle class, therefore, Iâ€™ve been blessed to live a stable life thanks to my parents. Iâ€™ve never gone without anything that Iâ€™ve absolutely needed and to be honest, there arenâ€™t many things that Iâ€™ve even just simply wanted and didnâ€™t receive eventually. Iâ€™ve grown up with supportive parents who believe in me 100% and have always encouraged me. This contributes largely to the healthy relationships I have in my life. I have people I can always count on surrounding me and itâ€™s allowed me to feel very happy and safe at all times.</w:t>
      </w:r>
    </w:p>
    <w:p w14:paraId="13ECE71F" w14:textId="77777777" w:rsidR="00BA5752" w:rsidRDefault="00BA5752" w:rsidP="00BA5752">
      <w:r>
        <w:tab/>
      </w:r>
    </w:p>
    <w:p w14:paraId="026B3ECC" w14:textId="77777777" w:rsidR="00BA5752" w:rsidRDefault="00BA5752" w:rsidP="00BA5752">
      <w:r>
        <w:t>all_R_vTUb4Dvbs9CHh7j</w:t>
      </w:r>
      <w:r>
        <w:tab/>
        <w:t>I feel that my location is a good location it is close to almost everything for example social life, shopping and much more it is a safe area.</w:t>
      </w:r>
    </w:p>
    <w:p w14:paraId="6754C3DE" w14:textId="77777777" w:rsidR="00BA5752" w:rsidRDefault="00BA5752" w:rsidP="00BA5752">
      <w:r>
        <w:tab/>
      </w:r>
    </w:p>
    <w:p w14:paraId="39EAF87D" w14:textId="77777777" w:rsidR="00BA5752" w:rsidRDefault="00BA5752" w:rsidP="00BA5752">
      <w:r>
        <w:t>all_R_2ZTuVX8YxLxKpOC</w:t>
      </w:r>
      <w:r>
        <w:tab/>
        <w:t>AS A STUDENT LIVING IN THE UNIVERSITY PREMISES, I FEEL THAT MY LIFE WOULDNT HAVE BEEN MUCH BETTER IN TERMS OF SAFETY, HEALTH AND RELATIONSHIPS, SOCIAL LIFE, ETC  IF I HADNT FOUND MYSELF WITHIN THE UNIVERSITY ENVIRONMENT.</w:t>
      </w:r>
    </w:p>
    <w:p w14:paraId="064B9FEA" w14:textId="77777777" w:rsidR="00BA5752" w:rsidRDefault="00BA5752" w:rsidP="00BA5752">
      <w:r>
        <w:tab/>
      </w:r>
    </w:p>
    <w:p w14:paraId="1E4298F2" w14:textId="77777777" w:rsidR="00BA5752" w:rsidRDefault="00BA5752" w:rsidP="00BA5752">
      <w:r>
        <w:t>all_R_3nq6Z2tCI4wylk2</w:t>
      </w:r>
      <w:r>
        <w:tab/>
        <w:t>I am in a secured environment where most of my family is, so I know I can rely on someone for the most part. Also, it is very accessible and easy get to doctors and therapists in Dubai so I am able to feel very comfortable in the geographical location that I am placed in.</w:t>
      </w:r>
    </w:p>
    <w:p w14:paraId="7BF23395" w14:textId="77777777" w:rsidR="00BA5752" w:rsidRDefault="00BA5752" w:rsidP="00BA5752">
      <w:r>
        <w:tab/>
      </w:r>
    </w:p>
    <w:p w14:paraId="15B1D9C3" w14:textId="77777777" w:rsidR="00BA5752" w:rsidRDefault="00BA5752" w:rsidP="00BA5752">
      <w:r>
        <w:t>all_R_2VsdnmzxfDmKpO8</w:t>
      </w:r>
      <w:r>
        <w:tab/>
        <w:t>Its simple to know that on average, the poorer you are sometimes it is true that you face more obstacles in your life.</w:t>
      </w:r>
    </w:p>
    <w:p w14:paraId="62FBC06A" w14:textId="77777777" w:rsidR="00BA5752" w:rsidRDefault="00BA5752" w:rsidP="00BA5752">
      <w:r>
        <w:tab/>
      </w:r>
    </w:p>
    <w:p w14:paraId="6F1193A6" w14:textId="77777777" w:rsidR="00BA5752" w:rsidRDefault="00BA5752" w:rsidP="00BA5752">
      <w:r>
        <w:t>all_R_1Nrz14rhEiuk4st</w:t>
      </w:r>
      <w:r>
        <w:tab/>
        <w:t>Living on a college campus affects my safety negatively because a lot of bad things have happened in the past on campuses like attacks. My health is also impacted negatively because it seems like if one person is sick, so is the majority of campus not after long.</w:t>
      </w:r>
    </w:p>
    <w:p w14:paraId="105A2BC9" w14:textId="77777777" w:rsidR="00BA5752" w:rsidRDefault="00BA5752" w:rsidP="00BA5752">
      <w:r>
        <w:tab/>
      </w:r>
    </w:p>
    <w:p w14:paraId="6E4E87D2" w14:textId="77777777" w:rsidR="00BA5752" w:rsidRDefault="00BA5752" w:rsidP="00BA5752">
      <w:r>
        <w:t>all_R_1jP6wdE1I0k9is6</w:t>
      </w:r>
      <w:r>
        <w:tab/>
        <w:t>Rural, Appalachia One of the most unhealthiest states in the US Lots of smoking and substance abuse issues in the state, somewhat in my area (not as bad as others), low emphasis on education,  Many people very pro trump and intolerant of people different from them selves Low SES</w:t>
      </w:r>
    </w:p>
    <w:p w14:paraId="55BD8045" w14:textId="77777777" w:rsidR="00BA5752" w:rsidRDefault="00BA5752" w:rsidP="00BA5752">
      <w:r>
        <w:tab/>
      </w:r>
    </w:p>
    <w:p w14:paraId="61EEB001" w14:textId="77777777" w:rsidR="00BA5752" w:rsidRDefault="00BA5752" w:rsidP="00BA5752">
      <w:r>
        <w:t>all_R_9oyUcFhzuZ1i1ax</w:t>
      </w:r>
      <w:r>
        <w:tab/>
        <w:t>I have just moved to the area and only know one person, itâ€™s a city so it should be easier to make friends but itâ€™s difficult finding jobs as thereâ€™s lots of competition. Itâ€™s not very safe either compared to the seaside town I used to live in, there is lots of council estates and gangs which hang round from what Iâ€™ve seen.</w:t>
      </w:r>
    </w:p>
    <w:p w14:paraId="1CE30782" w14:textId="77777777" w:rsidR="00BA5752" w:rsidRDefault="00BA5752" w:rsidP="00BA5752">
      <w:r>
        <w:tab/>
      </w:r>
    </w:p>
    <w:p w14:paraId="4CA3C457" w14:textId="77777777" w:rsidR="00BA5752" w:rsidRDefault="00BA5752" w:rsidP="00BA5752">
      <w:r>
        <w:t>all_R_29cxYfb1OqZiml7</w:t>
      </w:r>
      <w:r>
        <w:tab/>
        <w:t>I'm in a fairly liberal City in the US, so being out to casual acquaintances is usually not a problem. My father will not allow me or my family to stay in his house because it is against his religious views. He lives in southern California, as does my mother (they are divorced).</w:t>
      </w:r>
    </w:p>
    <w:p w14:paraId="41B02DB3" w14:textId="77777777" w:rsidR="00BA5752" w:rsidRDefault="00BA5752" w:rsidP="00BA5752">
      <w:r>
        <w:tab/>
      </w:r>
    </w:p>
    <w:p w14:paraId="1ED5FBAE" w14:textId="77777777" w:rsidR="00BA5752" w:rsidRDefault="00BA5752" w:rsidP="00BA5752">
      <w:r>
        <w:t>all_R_s6H2K0n5R58iZCV</w:t>
      </w:r>
      <w:r>
        <w:tab/>
        <w:t xml:space="preserve">I had to either leave the religion I grew up with or face a lifetime of being non-functionally miserable. However, this does not have to do with my location, but rather the global religion. Perhaps some of the difficulty came from how everyone hears </w:t>
      </w:r>
      <w:r>
        <w:lastRenderedPageBreak/>
        <w:t>everything in my town, especially if they went to the same church. Too bad those people can't focus on Jesus' actual message when all they do is gossip. Food for thought!</w:t>
      </w:r>
    </w:p>
    <w:p w14:paraId="1224F8E9" w14:textId="77777777" w:rsidR="00BA5752" w:rsidRDefault="00BA5752" w:rsidP="00BA5752">
      <w:r>
        <w:tab/>
      </w:r>
    </w:p>
    <w:p w14:paraId="2F6DCD0D" w14:textId="77777777" w:rsidR="00BA5752" w:rsidRDefault="00BA5752" w:rsidP="00BA5752">
      <w:r>
        <w:t>all_R_2dp96Kyn4lvlo4T</w:t>
      </w:r>
      <w:r>
        <w:tab/>
        <w:t>My location doesnâ€™t really impact much, however because I am originally from a smaller rural town, being gay or apart of the LGBT community was highly frowned upon. In regards to health, I do have to travel a distance to be able to see competent specialists for my chronic illnesses, which is inconvenient.</w:t>
      </w:r>
    </w:p>
    <w:p w14:paraId="22602D5D" w14:textId="77777777" w:rsidR="00BA5752" w:rsidRDefault="00BA5752" w:rsidP="00BA5752">
      <w:r>
        <w:tab/>
      </w:r>
    </w:p>
    <w:p w14:paraId="5EB900C1" w14:textId="77777777" w:rsidR="00BA5752" w:rsidRDefault="00BA5752" w:rsidP="00BA5752">
      <w:r>
        <w:t>all_R_CmLxPDoZoEeClc5</w:t>
      </w:r>
      <w:r>
        <w:tab/>
        <w:t>I grew up in Pittsburgh, PA right by the city. The city in and of itself is pretty modern and open with their inclusivity which is especially celebrated with their yearly weekend long LGBTQ parade/festival. I think because of my fathers socioeconomic status and the fact that I am considered the â€œnormâ€ being that Iâ€™m heterosexual, there have not been many obstacles in my way when it comes to safety, health or relationships.</w:t>
      </w:r>
    </w:p>
    <w:p w14:paraId="7A5EE040" w14:textId="77777777" w:rsidR="00BA5752" w:rsidRDefault="00BA5752" w:rsidP="00BA5752">
      <w:r>
        <w:tab/>
      </w:r>
    </w:p>
    <w:p w14:paraId="24CDE5EC" w14:textId="77777777" w:rsidR="00BA5752" w:rsidRDefault="00BA5752" w:rsidP="00BA5752">
      <w:r>
        <w:t>all_R_3dEzgSkeKPgynsf</w:t>
      </w:r>
      <w:r>
        <w:tab/>
        <w:t>Limited access to internet limits work options.</w:t>
      </w:r>
    </w:p>
    <w:p w14:paraId="09FA4D27" w14:textId="77777777" w:rsidR="00BA5752" w:rsidRDefault="00BA5752" w:rsidP="00BA5752">
      <w:r>
        <w:tab/>
      </w:r>
    </w:p>
    <w:p w14:paraId="626E9068" w14:textId="77777777" w:rsidR="00BA5752" w:rsidRDefault="00BA5752" w:rsidP="00BA5752">
      <w:r>
        <w:t>all_R_3RdMEguEopiRB0K</w:t>
      </w:r>
      <w:r>
        <w:tab/>
        <w:t>I feel there can be a lack of resources in my area.</w:t>
      </w:r>
    </w:p>
    <w:p w14:paraId="46A6CB4F" w14:textId="77777777" w:rsidR="00BA5752" w:rsidRDefault="00BA5752" w:rsidP="00BA5752">
      <w:r>
        <w:tab/>
      </w:r>
    </w:p>
    <w:p w14:paraId="07D27443" w14:textId="77777777" w:rsidR="00BA5752" w:rsidRDefault="00BA5752" w:rsidP="00BA5752">
      <w:r>
        <w:t>all_R_pzX0cAvvLqdXSnf</w:t>
      </w:r>
      <w:r>
        <w:tab/>
        <w:t>I feel pretty safe in a relatively non-conservative, diverse, middle-class suburb of the United States.</w:t>
      </w:r>
    </w:p>
    <w:p w14:paraId="2FC2EAA9" w14:textId="77777777" w:rsidR="00BA5752" w:rsidRDefault="00BA5752" w:rsidP="00BA5752">
      <w:r>
        <w:tab/>
      </w:r>
    </w:p>
    <w:p w14:paraId="63B11156" w14:textId="77777777" w:rsidR="00BA5752" w:rsidRDefault="00BA5752" w:rsidP="00BA5752">
      <w:r>
        <w:t>all_R_1DNhEwBlFDFNcUE</w:t>
      </w:r>
      <w:r>
        <w:tab/>
        <w:t>I feel like this location has minimal resources or jobs that actually pay well. We only have one hospital and limited mental health resources. I do not have health insurance so I try not to go to the doctor even when I am sick to avoid a costly medical bill. I feel stuck as if I may never get out of this area and that this area holds a lot of toxic memories for me regarding my family and past experiences</w:t>
      </w:r>
    </w:p>
    <w:p w14:paraId="1AF2F613" w14:textId="77777777" w:rsidR="00BA5752" w:rsidRDefault="00BA5752" w:rsidP="00BA5752">
      <w:r>
        <w:tab/>
      </w:r>
    </w:p>
    <w:p w14:paraId="75D6E49B" w14:textId="77777777" w:rsidR="00BA5752" w:rsidRDefault="00BA5752" w:rsidP="00BA5752">
      <w:r>
        <w:t>all_R_2tfKwKKn6CONNF4</w:t>
      </w:r>
      <w:r>
        <w:tab/>
        <w:t>I moved a few months ago and I am without a car.  However, my current location allows me to walk (only a short distance) to access basic things (grocery stores, even a place to get my hair cut).  The neighborhood feels safe to me, and health-wise, there is a walking trail nearby.  As far as relationships, I am pretty alone and do not get much human contact.</w:t>
      </w:r>
    </w:p>
    <w:p w14:paraId="500D06DE" w14:textId="77777777" w:rsidR="00BA5752" w:rsidRDefault="00BA5752" w:rsidP="00BA5752">
      <w:r>
        <w:tab/>
      </w:r>
    </w:p>
    <w:p w14:paraId="1ECD5688" w14:textId="77777777" w:rsidR="00BA5752" w:rsidRDefault="00BA5752" w:rsidP="00BA5752">
      <w:r>
        <w:t>all_R_22Wft8hNpYaIVzr</w:t>
      </w:r>
      <w:r>
        <w:tab/>
        <w:t>I live in a fairly large city in the South, so there is often a clash between the often liberal cityfolk and the locals on the outskirts. I feel safe most of time.</w:t>
      </w:r>
    </w:p>
    <w:p w14:paraId="467D57C1" w14:textId="77777777" w:rsidR="00BA5752" w:rsidRDefault="00BA5752" w:rsidP="00BA5752">
      <w:r>
        <w:tab/>
      </w:r>
    </w:p>
    <w:p w14:paraId="519C515E" w14:textId="77777777" w:rsidR="00BA5752" w:rsidRDefault="00BA5752" w:rsidP="00BA5752">
      <w:r>
        <w:t>all_R_1KqcAHjPVQdAcKN</w:t>
      </w:r>
      <w:r>
        <w:tab/>
        <w:t>I live in a fairly LGBT friendly area, and I feel safe to be myself here. My supervisor is openly homophobic however, and so I do not feel safe talking about my sexuality in the workplace.</w:t>
      </w:r>
    </w:p>
    <w:p w14:paraId="74EA5D36" w14:textId="77777777" w:rsidR="00BA5752" w:rsidRDefault="00BA5752" w:rsidP="00BA5752">
      <w:r>
        <w:tab/>
      </w:r>
    </w:p>
    <w:p w14:paraId="5E06C731" w14:textId="77777777" w:rsidR="00BA5752" w:rsidRDefault="00BA5752" w:rsidP="00BA5752">
      <w:r>
        <w:t>all_R_cBksk1rHTV5OLfP</w:t>
      </w:r>
      <w:r>
        <w:tab/>
        <w:t>The projects up the street from me are not too safe. My health depends on me not my area in my situation, other than getting Lyme diseases from a tic. I met the love of my life living in my area as well as my best friends.</w:t>
      </w:r>
    </w:p>
    <w:p w14:paraId="45149644" w14:textId="77777777" w:rsidR="00BA5752" w:rsidRDefault="00BA5752" w:rsidP="00BA5752">
      <w:r>
        <w:tab/>
      </w:r>
    </w:p>
    <w:p w14:paraId="41D58505" w14:textId="77777777" w:rsidR="00BA5752" w:rsidRDefault="00BA5752" w:rsidP="00BA5752">
      <w:r>
        <w:lastRenderedPageBreak/>
        <w:t>all_R_1dpl3cGzQNPHlNA</w:t>
      </w:r>
      <w:r>
        <w:tab/>
        <w:t>my location is in the suburbs and i am very blessed to live in a good neighborhood and to have had such open and accepting people throughout my life. if i had grown up anywhere different i would not be the same person i am now</w:t>
      </w:r>
    </w:p>
    <w:p w14:paraId="375CF43F" w14:textId="77777777" w:rsidR="00BA5752" w:rsidRDefault="00BA5752" w:rsidP="00BA5752">
      <w:r>
        <w:tab/>
      </w:r>
    </w:p>
    <w:p w14:paraId="0412F027" w14:textId="77777777" w:rsidR="00BA5752" w:rsidRDefault="00BA5752" w:rsidP="00BA5752">
      <w:r>
        <w:t>all_R_u9UBBE6sTpZhP7b</w:t>
      </w:r>
      <w:r>
        <w:tab/>
        <w:t>I grew up in a really small town that was very conservative so things like sexual orientations were never really talked about with neighbors or people at school.</w:t>
      </w:r>
    </w:p>
    <w:p w14:paraId="6593C4C8" w14:textId="77777777" w:rsidR="00BA5752" w:rsidRDefault="00BA5752" w:rsidP="00BA5752">
      <w:r>
        <w:tab/>
      </w:r>
    </w:p>
    <w:p w14:paraId="70F12AD5" w14:textId="77777777" w:rsidR="00BA5752" w:rsidRDefault="00BA5752" w:rsidP="00BA5752">
      <w:r>
        <w:t>all_R_27mrLYE5vEwZEex</w:t>
      </w:r>
      <w:r>
        <w:tab/>
        <w:t>My location has made it so mental health isnâ€™t talked about or taken seriously. I could never go see a therapist or I would be the family shame or secret.  Generally Iâ€™m safe, but oftentimes Iâ€™m not out at night without my S/O or friends.  If I were to be out at night, Iâ€™d be scared for my safety.</w:t>
      </w:r>
    </w:p>
    <w:p w14:paraId="6F052915" w14:textId="77777777" w:rsidR="00BA5752" w:rsidRDefault="00BA5752" w:rsidP="00BA5752">
      <w:r>
        <w:tab/>
      </w:r>
    </w:p>
    <w:p w14:paraId="340606A3" w14:textId="77777777" w:rsidR="00BA5752" w:rsidRDefault="00BA5752" w:rsidP="00BA5752">
      <w:r>
        <w:t>all_R_2sYIakxWINadEXo</w:t>
      </w:r>
      <w:r>
        <w:tab/>
        <w:t>My geographic location is more rural and my neighbors are mostly my family. I feel safe living here and my family is close to each other so itâ€™s nice to have people you trust close by. I think the biggest impact my location has had on me is that since it is more rural and I didnâ€™t have other kids to play with growing up I felt isolated and it made me shy.</w:t>
      </w:r>
    </w:p>
    <w:p w14:paraId="6639665E" w14:textId="77777777" w:rsidR="00BA5752" w:rsidRDefault="00BA5752" w:rsidP="00BA5752">
      <w:r>
        <w:tab/>
      </w:r>
    </w:p>
    <w:p w14:paraId="4319051B" w14:textId="77777777" w:rsidR="00BA5752" w:rsidRDefault="00BA5752" w:rsidP="00BA5752">
      <w:r>
        <w:t>all_R_2sbZQCQsv8Py83m</w:t>
      </w:r>
      <w:r>
        <w:tab/>
        <w:t>I am 1.5 hours away from my family, so that is not my ideal situation. Other than that I feel fine where I am at</w:t>
      </w:r>
    </w:p>
    <w:p w14:paraId="31E5B84C" w14:textId="77777777" w:rsidR="00BA5752" w:rsidRDefault="00BA5752" w:rsidP="00BA5752">
      <w:r>
        <w:tab/>
      </w:r>
    </w:p>
    <w:p w14:paraId="54DC0D21" w14:textId="77777777" w:rsidR="00BA5752" w:rsidRDefault="00BA5752" w:rsidP="00BA5752">
      <w:r>
        <w:t>all_R_1PUJWPXRFabMC3N</w:t>
      </w:r>
      <w:r>
        <w:tab/>
        <w:t>Im in a long-distance relationship and itâ€™s very hard in terms of trust and time management</w:t>
      </w:r>
    </w:p>
    <w:p w14:paraId="18F09CCF" w14:textId="77777777" w:rsidR="00BA5752" w:rsidRDefault="00BA5752" w:rsidP="00BA5752">
      <w:r>
        <w:tab/>
      </w:r>
    </w:p>
    <w:p w14:paraId="61BC614D" w14:textId="77777777" w:rsidR="00BA5752" w:rsidRDefault="00BA5752" w:rsidP="00BA5752">
      <w:r>
        <w:t>all_R_AyWnzsrVv7si0N3</w:t>
      </w:r>
      <w:r>
        <w:tab/>
        <w:t>I feel like my location doesnâ€™t influence these things as much as for others as I believe that my family hasnâ€™t really been similar to the most common family model in my country. This might have made me rather oblivious to many influences others my age living in my region have been subjected to. Probably what influenced was the discovery of my obliviousness as when compared to my peers.</w:t>
      </w:r>
    </w:p>
    <w:p w14:paraId="12EDB858" w14:textId="77777777" w:rsidR="00BA5752" w:rsidRDefault="00BA5752" w:rsidP="00BA5752">
      <w:r>
        <w:tab/>
      </w:r>
    </w:p>
    <w:p w14:paraId="44C5B4A0" w14:textId="77777777" w:rsidR="00BA5752" w:rsidRDefault="00BA5752" w:rsidP="00BA5752">
      <w:r>
        <w:t>all_R_1Nncfog3hO8Gb8t</w:t>
      </w:r>
      <w:r>
        <w:tab/>
        <w:t>Growing up where I did in Chicago, I couldn't really be open about my gender identity or sexuality. The times I did, it was met with harsh stares or physical confrontation. Now, in Carbondale, since I'm here for school, I don't face as much of that anymore.</w:t>
      </w:r>
    </w:p>
    <w:p w14:paraId="6FAF41DA" w14:textId="77777777" w:rsidR="00BA5752" w:rsidRDefault="00BA5752" w:rsidP="00BA5752">
      <w:r>
        <w:tab/>
      </w:r>
    </w:p>
    <w:p w14:paraId="317E3F55" w14:textId="77777777" w:rsidR="00BA5752" w:rsidRDefault="00BA5752" w:rsidP="00BA5752">
      <w:r>
        <w:t>all_R_2pRAnruqw993SrL</w:t>
      </w:r>
      <w:r>
        <w:tab/>
        <w:t>I am very thankful for where I have been raised.</w:t>
      </w:r>
    </w:p>
    <w:p w14:paraId="53507286" w14:textId="77777777" w:rsidR="00BA5752" w:rsidRDefault="00BA5752" w:rsidP="00BA5752">
      <w:r>
        <w:tab/>
      </w:r>
    </w:p>
    <w:p w14:paraId="504665EE" w14:textId="77777777" w:rsidR="00BA5752" w:rsidRDefault="00BA5752" w:rsidP="00BA5752">
      <w:r>
        <w:t>all_R_1I6FIvRZVkzD593</w:t>
      </w:r>
      <w:r>
        <w:tab/>
        <w:t>it is not good for my mental health because all of the people in that area are pessimistic and rude and closed minded</w:t>
      </w:r>
    </w:p>
    <w:p w14:paraId="37C140D7" w14:textId="77777777" w:rsidR="00BA5752" w:rsidRDefault="00BA5752" w:rsidP="00BA5752">
      <w:r>
        <w:tab/>
      </w:r>
    </w:p>
    <w:p w14:paraId="0BE148BB" w14:textId="77777777" w:rsidR="00BA5752" w:rsidRDefault="00BA5752" w:rsidP="00BA5752">
      <w:r>
        <w:t>all_R_23ULGx39KtGFOKj</w:t>
      </w:r>
      <w:r>
        <w:tab/>
        <w:t>I live in a very urban town near Chicago, and I have access to anything I need in regards to mental help, counseling, or family therapy. I have utilized those resources before and found some of them helpful, and others not as much.</w:t>
      </w:r>
    </w:p>
    <w:p w14:paraId="5CAFF27E" w14:textId="77777777" w:rsidR="00BA5752" w:rsidRDefault="00BA5752" w:rsidP="00BA5752">
      <w:r>
        <w:tab/>
      </w:r>
    </w:p>
    <w:p w14:paraId="64F6AD54" w14:textId="77777777" w:rsidR="00BA5752" w:rsidRDefault="00BA5752" w:rsidP="00BA5752">
      <w:r>
        <w:lastRenderedPageBreak/>
        <w:t>all_R_vwcGhiqAaQankKl</w:t>
      </w:r>
      <w:r>
        <w:tab/>
        <w:t>I live at school away from my family, that I miss sometimes. I have ASD. I have great friends. I have contact with my family daily. If I need anything all I need to do is ask. I live a balanced life for me.</w:t>
      </w:r>
    </w:p>
    <w:p w14:paraId="66645C62" w14:textId="77777777" w:rsidR="00BA5752" w:rsidRDefault="00BA5752" w:rsidP="00BA5752">
      <w:r>
        <w:tab/>
      </w:r>
    </w:p>
    <w:p w14:paraId="333918E2" w14:textId="77777777" w:rsidR="00BA5752" w:rsidRDefault="00BA5752" w:rsidP="00BA5752">
      <w:r>
        <w:t>all_R_9ZfHafgQyqqlVdL</w:t>
      </w:r>
      <w:r>
        <w:tab/>
        <w:t>Back home, I had lots of friends in my neighborhood, and I lived in a safe area.</w:t>
      </w:r>
    </w:p>
    <w:p w14:paraId="307C648E" w14:textId="77777777" w:rsidR="00BA5752" w:rsidRDefault="00BA5752" w:rsidP="00BA5752">
      <w:r>
        <w:tab/>
      </w:r>
    </w:p>
    <w:p w14:paraId="2F2A55E2" w14:textId="77777777" w:rsidR="00BA5752" w:rsidRDefault="00BA5752" w:rsidP="00BA5752">
      <w:r>
        <w:t>all_R_1Cj6Z6BaueX8BLt</w:t>
      </w:r>
      <w:r>
        <w:tab/>
        <w:t>My geographic location is very far from my home and family. This can often strain my relationships with my parents and siblings and can create distance that can affect our relationship. Where I live, in an apartment with my friends sometimes I feel unsafe due to the area and living with all girls. My health I feel is the same as when I am home sometimes I get sick more often then home due to my often stressful environment. My relationships with my friends and or romantic relationships are very strong due to the fact that I spend most of my time here.</w:t>
      </w:r>
    </w:p>
    <w:p w14:paraId="062D7EB8" w14:textId="77777777" w:rsidR="00BA5752" w:rsidRDefault="00BA5752" w:rsidP="00BA5752">
      <w:r>
        <w:tab/>
      </w:r>
    </w:p>
    <w:p w14:paraId="1A63147D" w14:textId="77777777" w:rsidR="00BA5752" w:rsidRDefault="00BA5752" w:rsidP="00BA5752">
      <w:r>
        <w:t>all_R_2E9QPybCYwMcJlI</w:t>
      </w:r>
      <w:r>
        <w:tab/>
        <w:t>My location makes things easy.</w:t>
      </w:r>
    </w:p>
    <w:p w14:paraId="6615C95D" w14:textId="77777777" w:rsidR="00BA5752" w:rsidRDefault="00BA5752" w:rsidP="00BA5752">
      <w:r>
        <w:tab/>
      </w:r>
    </w:p>
    <w:p w14:paraId="6CDAD956" w14:textId="77777777" w:rsidR="00BA5752" w:rsidRDefault="00BA5752" w:rsidP="00BA5752">
      <w:r>
        <w:t>all_R_D6qBZgxCmZ7bFfP</w:t>
      </w:r>
      <w:r>
        <w:tab/>
        <w:t>My location I feel is a very safe place for my identity. I feel that if I wasn't exactly what I identify as, I wouldn't feel as safe/welcomed as I do as identifying as a straight white woman.</w:t>
      </w:r>
    </w:p>
    <w:p w14:paraId="22D0AF4E" w14:textId="77777777" w:rsidR="00BA5752" w:rsidRDefault="00BA5752" w:rsidP="00BA5752">
      <w:r>
        <w:tab/>
      </w:r>
    </w:p>
    <w:p w14:paraId="3AE20EF0" w14:textId="77777777" w:rsidR="00BA5752" w:rsidRDefault="00BA5752" w:rsidP="00BA5752">
      <w:r>
        <w:t>all_R_2ykHNj2tDJLnPLc</w:t>
      </w:r>
      <w:r>
        <w:tab/>
        <w:t>The area where I live does not have much of a negative impact on me. I feel like I can be fairly open about my sexuality/identities. I feel safe where I live, on the outskirts of the city. I'm in a neighborhood where I'm comfortable walking around at night. I don't see either a negative or a positive impact on my health. As for my relationships, I think it effects those positively since I live fairly close to others and am able to see them more as a result.</w:t>
      </w:r>
    </w:p>
    <w:p w14:paraId="0D63F198" w14:textId="77777777" w:rsidR="00BA5752" w:rsidRDefault="00BA5752" w:rsidP="00BA5752">
      <w:r>
        <w:tab/>
      </w:r>
    </w:p>
    <w:p w14:paraId="4E3816FB" w14:textId="77777777" w:rsidR="00BA5752" w:rsidRDefault="00BA5752" w:rsidP="00BA5752">
      <w:r>
        <w:t>all_R_5ak0qcnkAKVPwjv</w:t>
      </w:r>
      <w:r>
        <w:tab/>
        <w:t>I really donâ€™t care or interact with most people living within an hour of where I live. The area is flat and boring, highly conservative and feels like a dead end or a trap. So to rectify that I plan on moving closer to my friends and a partner.</w:t>
      </w:r>
    </w:p>
    <w:p w14:paraId="58D66EF4" w14:textId="77777777" w:rsidR="00BA5752" w:rsidRDefault="00BA5752" w:rsidP="00BA5752">
      <w:r>
        <w:tab/>
      </w:r>
    </w:p>
    <w:p w14:paraId="356B6354" w14:textId="77777777" w:rsidR="00BA5752" w:rsidRDefault="00BA5752" w:rsidP="00BA5752">
      <w:r>
        <w:t>all_R_3PdYYiBvw1M4Nih</w:t>
      </w:r>
      <w:r>
        <w:tab/>
        <w:t>I'm often afraid to really come out because of it getting back to my family. My friends and coworkers know and accept it with no problem, but my family is very conservative, country folk and in my hometown, it would be a mark of shame upon me and my family. (I live an hour from my hometown)</w:t>
      </w:r>
    </w:p>
    <w:p w14:paraId="73CE5B70" w14:textId="77777777" w:rsidR="00BA5752" w:rsidRDefault="00BA5752" w:rsidP="00BA5752">
      <w:r>
        <w:tab/>
      </w:r>
    </w:p>
    <w:p w14:paraId="4E96D44B" w14:textId="77777777" w:rsidR="00BA5752" w:rsidRDefault="00BA5752" w:rsidP="00BA5752">
      <w:r>
        <w:t>all_R_22zUvkmvrfXnWJ5</w:t>
      </w:r>
      <w:r>
        <w:tab/>
        <w:t>I feel the rainy and dreary days of this area have a tendency to affect my emotional state</w:t>
      </w:r>
    </w:p>
    <w:p w14:paraId="0B5B1DC9" w14:textId="77777777" w:rsidR="00BA5752" w:rsidRDefault="00BA5752" w:rsidP="00BA5752">
      <w:r>
        <w:tab/>
      </w:r>
    </w:p>
    <w:p w14:paraId="41926802" w14:textId="77777777" w:rsidR="00BA5752" w:rsidRDefault="00BA5752" w:rsidP="00BA5752">
      <w:r>
        <w:t>all_R_3Dq21eA6XhRYjnA</w:t>
      </w:r>
      <w:r>
        <w:tab/>
        <w:t>I've grown up in a very stereotypical suburban city with five elementary schools, a middle school and a high school. I had decent education and I was able to make it to college so my assessment of my geographic location is basically that it has given me a stable beginning for life.</w:t>
      </w:r>
    </w:p>
    <w:p w14:paraId="28ACF336" w14:textId="77777777" w:rsidR="00BA5752" w:rsidRDefault="00BA5752" w:rsidP="00BA5752">
      <w:r>
        <w:tab/>
      </w:r>
    </w:p>
    <w:p w14:paraId="0DFB3A55" w14:textId="77777777" w:rsidR="00BA5752" w:rsidRDefault="00BA5752" w:rsidP="00BA5752">
      <w:r>
        <w:t>all_R_1GCwmG3CiYvdjxD</w:t>
      </w:r>
      <w:r>
        <w:tab/>
        <w:t>Sometimes I wish I lived in a more open, accepting part of the country. However, I see that people are slowly becoming more friendly and open.</w:t>
      </w:r>
    </w:p>
    <w:p w14:paraId="79F98EF0" w14:textId="77777777" w:rsidR="00BA5752" w:rsidRDefault="00BA5752" w:rsidP="00BA5752">
      <w:r>
        <w:lastRenderedPageBreak/>
        <w:tab/>
      </w:r>
    </w:p>
    <w:p w14:paraId="75ED9900" w14:textId="77777777" w:rsidR="00BA5752" w:rsidRDefault="00BA5752" w:rsidP="00BA5752">
      <w:r>
        <w:t>all_R_1j8HKzPvs1mctxU</w:t>
      </w:r>
      <w:r>
        <w:tab/>
        <w:t>My community is very small, which enabled me to only make few relationships but those relationships are very close. I felt very safe in that environment.</w:t>
      </w:r>
    </w:p>
    <w:p w14:paraId="3713931B" w14:textId="77777777" w:rsidR="00BA5752" w:rsidRDefault="00BA5752" w:rsidP="00BA5752">
      <w:r>
        <w:tab/>
      </w:r>
    </w:p>
    <w:p w14:paraId="04FF4143" w14:textId="77777777" w:rsidR="00BA5752" w:rsidRDefault="00BA5752" w:rsidP="00BA5752">
      <w:r>
        <w:t>all_R_1eQbYGqMly8N8Eg</w:t>
      </w:r>
      <w:r>
        <w:tab/>
        <w:t>A week ago yesterday I was in a terrible living situation but since moving out I have become happier strong and healthier.</w:t>
      </w:r>
    </w:p>
    <w:p w14:paraId="4F7761A2" w14:textId="77777777" w:rsidR="00BA5752" w:rsidRDefault="00BA5752" w:rsidP="00BA5752">
      <w:r>
        <w:tab/>
      </w:r>
    </w:p>
    <w:p w14:paraId="31E969D5" w14:textId="77777777" w:rsidR="00BA5752" w:rsidRDefault="00BA5752" w:rsidP="00BA5752">
      <w:r>
        <w:t>all_R_2Qyc4E9Re3z5OXC</w:t>
      </w:r>
      <w:r>
        <w:tab/>
        <w:t>Overall, I mostly tend to feel safe and I am content with where and who I am.</w:t>
      </w:r>
    </w:p>
    <w:p w14:paraId="628DCC05" w14:textId="77777777" w:rsidR="00BA5752" w:rsidRDefault="00BA5752" w:rsidP="00BA5752">
      <w:r>
        <w:tab/>
      </w:r>
    </w:p>
    <w:p w14:paraId="74D8CC22" w14:textId="77777777" w:rsidR="00BA5752" w:rsidRDefault="00BA5752" w:rsidP="00BA5752">
      <w:r>
        <w:t>all_R_3QRbXNi5cIoavhm</w:t>
      </w:r>
      <w:r>
        <w:tab/>
        <w:t>I live in a small town just outside Spokane. I suffer from long-term mental illness, and access to quality health care here is practically nonexistent.</w:t>
      </w:r>
    </w:p>
    <w:p w14:paraId="3C1C18E8" w14:textId="77777777" w:rsidR="00BA5752" w:rsidRDefault="00BA5752" w:rsidP="00BA5752">
      <w:r>
        <w:tab/>
      </w:r>
    </w:p>
    <w:p w14:paraId="1CF44D22" w14:textId="77777777" w:rsidR="00BA5752" w:rsidRDefault="00BA5752" w:rsidP="00BA5752">
      <w:r>
        <w:t>all_R_2v8rJGTMe4GQWBr</w:t>
      </w:r>
      <w:r>
        <w:tab/>
        <w:t>My blackness effects be because of racism</w:t>
      </w:r>
    </w:p>
    <w:p w14:paraId="633FC473" w14:textId="77777777" w:rsidR="00BA5752" w:rsidRDefault="00BA5752" w:rsidP="00BA5752">
      <w:r>
        <w:tab/>
      </w:r>
    </w:p>
    <w:p w14:paraId="20606B56" w14:textId="77777777" w:rsidR="00BA5752" w:rsidRDefault="00BA5752" w:rsidP="00BA5752">
      <w:r>
        <w:t>all_R_2fiLjjVjc9yiizu</w:t>
      </w:r>
      <w:r>
        <w:tab/>
        <w:t>it's phsicaly safe here but i have no access to any kind of community, i feel like no one wants me around and the best thing i can do is isolate myself and not participate in anthing</w:t>
      </w:r>
    </w:p>
    <w:p w14:paraId="2E0289E0" w14:textId="77777777" w:rsidR="00BA5752" w:rsidRDefault="00BA5752" w:rsidP="00BA5752">
      <w:r>
        <w:tab/>
      </w:r>
    </w:p>
    <w:p w14:paraId="327022BA" w14:textId="77777777" w:rsidR="00BA5752" w:rsidRDefault="00BA5752" w:rsidP="00BA5752">
      <w:r>
        <w:t>all_R_2CP6ei5JyZnXCqK</w:t>
      </w:r>
      <w:r>
        <w:tab/>
        <w:t>This. survey made me realize, that I may be depressed.</w:t>
      </w:r>
    </w:p>
    <w:p w14:paraId="12F116EF" w14:textId="77777777" w:rsidR="00BA5752" w:rsidRDefault="00BA5752" w:rsidP="00BA5752">
      <w:r>
        <w:tab/>
      </w:r>
    </w:p>
    <w:p w14:paraId="46098EBD" w14:textId="77777777" w:rsidR="00BA5752" w:rsidRDefault="00BA5752" w:rsidP="00BA5752">
      <w:r>
        <w:t>all_R_1FIBjlbmJIJTFqo</w:t>
      </w:r>
      <w:r>
        <w:tab/>
        <w:t>I am a college student in Buffalo so a lot of my location is around college students and campus. Itâ€™s hard to have a relationship since the college lifestyle has evolved around hooking up and not having interpersonal relationship. Someone like me who doesnâ€™t partake in casual hook ups and looks for interpersonal relationship just adds to my loneliness, depression, and anxiety.</w:t>
      </w:r>
    </w:p>
    <w:p w14:paraId="77B5C02C" w14:textId="77777777" w:rsidR="00BA5752" w:rsidRDefault="00BA5752" w:rsidP="00BA5752">
      <w:r>
        <w:tab/>
      </w:r>
    </w:p>
    <w:p w14:paraId="129A5E2F" w14:textId="77777777" w:rsidR="00BA5752" w:rsidRDefault="00BA5752" w:rsidP="00BA5752">
      <w:r>
        <w:t>all_R_0vnGDk68z0HrDSF</w:t>
      </w:r>
      <w:r>
        <w:tab/>
        <w:t>I come from a very small village where we are surrounded by towns who have people with higher incomes than us. Where I live there are many different type of Hispanic/latinos from different country. Most of the time I do not feel safe because these type of guys are always just looking/staring/whistling when a female wakes by. However, my village overall is not the worst in Westchester county.  Coming from a low-income family we have insurance that covers our fees but are not the best. Where I live there is like a small clinic provided for those with certain insurances but most of the time they are crowded and the doctors usually rush through the appointments.  Living in a small village is like you know everybody and everybody knows you. It is easy to make friendships, especially if you speak Spanish because my community is a more Spanish speaking community.</w:t>
      </w:r>
    </w:p>
    <w:p w14:paraId="471BF0D7" w14:textId="77777777" w:rsidR="00BA5752" w:rsidRDefault="00BA5752" w:rsidP="00BA5752">
      <w:r>
        <w:tab/>
      </w:r>
    </w:p>
    <w:p w14:paraId="15F331B0" w14:textId="77777777" w:rsidR="00BA5752" w:rsidRDefault="00BA5752" w:rsidP="00BA5752">
      <w:r>
        <w:t>all_R_UsCXG0dVRQBNA3v</w:t>
      </w:r>
      <w:r>
        <w:tab/>
        <w:t>I can connect with people who I identify with. Being from a rural Wisconsin community I can't connect a major part of my identity with almost anyone at SIU. However, I connect with people through other parts of my identity and create strong meaningful relationships through that.</w:t>
      </w:r>
    </w:p>
    <w:p w14:paraId="2DC5EEA7" w14:textId="77777777" w:rsidR="00BA5752" w:rsidRDefault="00BA5752" w:rsidP="00BA5752">
      <w:r>
        <w:tab/>
      </w:r>
    </w:p>
    <w:p w14:paraId="1D613B9C" w14:textId="77777777" w:rsidR="00BA5752" w:rsidRDefault="00BA5752" w:rsidP="00BA5752">
      <w:r>
        <w:t>all_R_6PZllPjbuREOoA9</w:t>
      </w:r>
      <w:r>
        <w:tab/>
        <w:t>I feel that Buffalo at times especially during the winter can be very much more depressing.</w:t>
      </w:r>
    </w:p>
    <w:p w14:paraId="36389954" w14:textId="77777777" w:rsidR="00BA5752" w:rsidRDefault="00BA5752" w:rsidP="00BA5752">
      <w:r>
        <w:tab/>
      </w:r>
    </w:p>
    <w:p w14:paraId="345EF432" w14:textId="77777777" w:rsidR="00BA5752" w:rsidRDefault="00BA5752" w:rsidP="00BA5752">
      <w:r>
        <w:lastRenderedPageBreak/>
        <w:t>all_R_yn1ztaHn35ujKwh</w:t>
      </w:r>
      <w:r>
        <w:tab/>
        <w:t>Because of where I live and how conservative it kind of is I donâ€™t feel that I can really openly talk about things unless itâ€™s with people I can really trust. I think thatâ€™s a big problem in Appalachia honestly. It feels like thereâ€™s not a whole lot of talk about mental illnesses or anything and you donâ€™t really learn about it in school so how would you know how to be able to deal with it?</w:t>
      </w:r>
    </w:p>
    <w:p w14:paraId="39CB0359" w14:textId="77777777" w:rsidR="00BA5752" w:rsidRDefault="00BA5752" w:rsidP="00BA5752">
      <w:r>
        <w:tab/>
      </w:r>
    </w:p>
    <w:p w14:paraId="3C4C375D" w14:textId="77777777" w:rsidR="00BA5752" w:rsidRDefault="00BA5752" w:rsidP="00BA5752">
      <w:r>
        <w:t>all_R_1QtOUuY6tLDPR9q</w:t>
      </w:r>
      <w:r>
        <w:tab/>
        <w:t>I live in the one city and although there are crimes that often happen this is my comfort zone because I grew up here. I do have a child and I'm trying to move to a better side of the neighborhood so he is not exposed to many things. We have friends in this neighborhood and I have my own vehicle. I know there is a clinic and health center fairly close by.</w:t>
      </w:r>
    </w:p>
    <w:p w14:paraId="52F4AFF1" w14:textId="77777777" w:rsidR="00BA5752" w:rsidRDefault="00BA5752" w:rsidP="00BA5752">
      <w:r>
        <w:tab/>
      </w:r>
    </w:p>
    <w:p w14:paraId="100EA37E" w14:textId="77777777" w:rsidR="00BA5752" w:rsidRDefault="00BA5752" w:rsidP="00BA5752">
      <w:r>
        <w:t>all_R_2brImgprRmNudcR</w:t>
      </w:r>
      <w:r>
        <w:tab/>
        <w:t>I don't think my location has any impact on these things, except it might slightly improve my anxiety and my ability to deal with my sexual orientation</w:t>
      </w:r>
    </w:p>
    <w:p w14:paraId="1CA2E4AE" w14:textId="77777777" w:rsidR="00BA5752" w:rsidRDefault="00BA5752" w:rsidP="00BA5752">
      <w:r>
        <w:tab/>
      </w:r>
    </w:p>
    <w:p w14:paraId="302B9AC3" w14:textId="77777777" w:rsidR="00BA5752" w:rsidRDefault="00BA5752" w:rsidP="00BA5752">
      <w:r>
        <w:t>all_R_2rOBuhuNeZ0tLYk</w:t>
      </w:r>
      <w:r>
        <w:tab/>
        <w:t>I just picked any location because Iâ€™m not comfortable putting my own down.</w:t>
      </w:r>
    </w:p>
    <w:p w14:paraId="13DD037C" w14:textId="77777777" w:rsidR="00BA5752" w:rsidRDefault="00BA5752" w:rsidP="00BA5752">
      <w:r>
        <w:tab/>
      </w:r>
    </w:p>
    <w:p w14:paraId="20DB5AF4" w14:textId="77777777" w:rsidR="00BA5752" w:rsidRDefault="00BA5752" w:rsidP="00BA5752">
      <w:r>
        <w:t>all_R_3oYiOW5RoYDcSBr</w:t>
      </w:r>
      <w:r>
        <w:tab/>
        <w:t>My location impact me because it makes me more aware of my surroundings and helps me know how to be safe when Iâ€™m in a place Iâ€™m not familiar with.</w:t>
      </w:r>
    </w:p>
    <w:p w14:paraId="1A3D113E" w14:textId="77777777" w:rsidR="00BA5752" w:rsidRDefault="00BA5752" w:rsidP="00BA5752">
      <w:r>
        <w:tab/>
      </w:r>
    </w:p>
    <w:p w14:paraId="33CB3FC1" w14:textId="77777777" w:rsidR="00BA5752" w:rsidRDefault="00BA5752" w:rsidP="00BA5752">
      <w:r>
        <w:t>all_R_3MKIE09ePMHLaw9</w:t>
      </w:r>
      <w:r>
        <w:tab/>
        <w:t>I feel like the area of Buffalo New York that I live in can be damaging due to the violence that can happen and how friends can be lost to jail or being killed. I donâ€™t think thereâ€™s to much of an impact on health.</w:t>
      </w:r>
    </w:p>
    <w:p w14:paraId="1759ACDA" w14:textId="77777777" w:rsidR="00BA5752" w:rsidRDefault="00BA5752" w:rsidP="00BA5752">
      <w:r>
        <w:tab/>
      </w:r>
    </w:p>
    <w:p w14:paraId="6648E396" w14:textId="77777777" w:rsidR="00BA5752" w:rsidRDefault="00BA5752" w:rsidP="00BA5752">
      <w:r>
        <w:t>all_R_3QDihGxVNXZDmNK</w:t>
      </w:r>
      <w:r>
        <w:tab/>
        <w:t>I do live in an area with a higher socio-economic standing which is beneficial to me and certainly a privilege to have, yet I still feel as if I am missing a lot in life when it comes to relationship and social areas</w:t>
      </w:r>
    </w:p>
    <w:p w14:paraId="154FDAC5" w14:textId="77777777" w:rsidR="00BA5752" w:rsidRDefault="00BA5752" w:rsidP="00BA5752">
      <w:r>
        <w:tab/>
      </w:r>
    </w:p>
    <w:p w14:paraId="338872E9" w14:textId="77777777" w:rsidR="00BA5752" w:rsidRDefault="00BA5752" w:rsidP="00BA5752">
      <w:r>
        <w:t>all_R_z6gaBR6NaXj02HL</w:t>
      </w:r>
      <w:r>
        <w:tab/>
        <w:t>My chronic illnesses are the main thing negatively impacting my quality of life. However, I'm very lucky to live with my parents right now who are very supportive of me while I try to improve my health. I'm not able to work or study right now which is difficult for me. Trying to understand my relationship with myself and my body in light of my diagnoses has also affected how I'm trying to figure out my sexuality and gender identity. My geographic location has positives and negatives. Living in a rural area is beautiful which is nice for my mental health. Living in Scotland is amazing because my health care costs very little. However, living in a rural area in Scotland makes it difficult to get to all my doctors' appointments, especially since I am not able to drive anymore and my family does not have a car. Being a white American immigrant means that I don't have most of the disadvantages other immigrants face in this country.</w:t>
      </w:r>
    </w:p>
    <w:p w14:paraId="14AD2917" w14:textId="77777777" w:rsidR="00BA5752" w:rsidRDefault="00BA5752" w:rsidP="00BA5752">
      <w:r>
        <w:tab/>
      </w:r>
    </w:p>
    <w:p w14:paraId="520E2608" w14:textId="77777777" w:rsidR="00BA5752" w:rsidRDefault="00BA5752" w:rsidP="00BA5752">
      <w:r>
        <w:t>all_R_4J9PTRMD8qY8nXb</w:t>
      </w:r>
      <w:r>
        <w:tab/>
        <w:t>Overall safe location. Healthcare readily available. Not much public transportation. Relationship mostly supportive at this time.</w:t>
      </w:r>
    </w:p>
    <w:p w14:paraId="03D5D01C" w14:textId="77777777" w:rsidR="00BA5752" w:rsidRDefault="00BA5752" w:rsidP="00BA5752">
      <w:r>
        <w:tab/>
      </w:r>
    </w:p>
    <w:p w14:paraId="3C9D756C" w14:textId="77777777" w:rsidR="00BA5752" w:rsidRDefault="00BA5752" w:rsidP="00BA5752">
      <w:r>
        <w:lastRenderedPageBreak/>
        <w:t>all_R_10Tab6YPjEUvhAc</w:t>
      </w:r>
      <w:r>
        <w:tab/>
        <w:t>I live in a safe community a few blocks from my parents. My children can play safely in the yard.</w:t>
      </w:r>
    </w:p>
    <w:p w14:paraId="7FAE935C" w14:textId="77777777" w:rsidR="00BA5752" w:rsidRDefault="00BA5752" w:rsidP="00BA5752">
      <w:r>
        <w:tab/>
      </w:r>
    </w:p>
    <w:p w14:paraId="67583C89" w14:textId="77777777" w:rsidR="00BA5752" w:rsidRDefault="00BA5752" w:rsidP="00BA5752">
      <w:r>
        <w:t>all_R_2SBxs4RM4Pm1tnc</w:t>
      </w:r>
      <w:r>
        <w:tab/>
        <w:t>The location of where I live makes it hard to make new friends or meet new people, but the people we meet and friends we make stay with us for a long time.</w:t>
      </w:r>
    </w:p>
    <w:p w14:paraId="3F174762" w14:textId="77777777" w:rsidR="00BA5752" w:rsidRDefault="00BA5752" w:rsidP="00BA5752">
      <w:r>
        <w:tab/>
      </w:r>
    </w:p>
    <w:p w14:paraId="7B1A5EDA" w14:textId="77777777" w:rsidR="00BA5752" w:rsidRDefault="00BA5752" w:rsidP="00BA5752">
      <w:r>
        <w:t>all_R_bEp65dGZmfTDIuB</w:t>
      </w:r>
      <w:r>
        <w:tab/>
        <w:t>My geographic location has impacted me positively. It's a good environment to live in. Health wise, it's very good. In terms of safety, the security is great and I have built good relationship with people around.</w:t>
      </w:r>
    </w:p>
    <w:p w14:paraId="3DB5D2BF" w14:textId="77777777" w:rsidR="00BA5752" w:rsidRDefault="00BA5752" w:rsidP="00BA5752">
      <w:r>
        <w:tab/>
      </w:r>
    </w:p>
    <w:p w14:paraId="0362C57A" w14:textId="77777777" w:rsidR="00BA5752" w:rsidRDefault="00BA5752" w:rsidP="00BA5752">
      <w:r>
        <w:t>all_R_x0hUPD1FHV422FH</w:t>
      </w:r>
      <w:r>
        <w:tab/>
        <w:t>no comment</w:t>
      </w:r>
    </w:p>
    <w:p w14:paraId="7F3E95DC" w14:textId="77777777" w:rsidR="00BA5752" w:rsidRDefault="00BA5752" w:rsidP="00BA5752">
      <w:r>
        <w:tab/>
      </w:r>
    </w:p>
    <w:p w14:paraId="1F081023" w14:textId="77777777" w:rsidR="00BA5752" w:rsidRDefault="00BA5752" w:rsidP="00BA5752">
      <w:r>
        <w:t>all_R_1d4UFKov4DUVALz</w:t>
      </w:r>
      <w:r>
        <w:tab/>
        <w:t>I would say my place is safe, but don't like the neighbor. I rarely can go someone's home and passing time with them. It is very frustrating for me.</w:t>
      </w:r>
    </w:p>
    <w:p w14:paraId="135FC1E5" w14:textId="77777777" w:rsidR="00BA5752" w:rsidRDefault="00BA5752" w:rsidP="00BA5752">
      <w:r>
        <w:tab/>
      </w:r>
    </w:p>
    <w:p w14:paraId="5B9E23FD" w14:textId="77777777" w:rsidR="00BA5752" w:rsidRDefault="00BA5752" w:rsidP="00BA5752">
      <w:r>
        <w:t>all_R_2ysbU9Vhg7h5e3b</w:t>
      </w:r>
      <w:r>
        <w:tab/>
        <w:t>I feel my location is a little underdeveloped. I do not think it negatively impacts my health in anyway. I think my family impacts my feelings in a positive way, so my location does not impact it that much.</w:t>
      </w:r>
    </w:p>
    <w:p w14:paraId="5CD78AC8" w14:textId="77777777" w:rsidR="00BA5752" w:rsidRDefault="00BA5752" w:rsidP="00BA5752">
      <w:r>
        <w:tab/>
      </w:r>
    </w:p>
    <w:p w14:paraId="53F40DBF" w14:textId="77777777" w:rsidR="00BA5752" w:rsidRDefault="00BA5752" w:rsidP="00BA5752">
      <w:r>
        <w:t>all_R_NXYQpiGfXmffJ3b</w:t>
      </w:r>
      <w:r>
        <w:tab/>
        <w:t>it is very cold but quiet. it doesn't really impact me</w:t>
      </w:r>
    </w:p>
    <w:p w14:paraId="54C0323A" w14:textId="77777777" w:rsidR="00BA5752" w:rsidRDefault="00BA5752" w:rsidP="00BA5752">
      <w:r>
        <w:tab/>
      </w:r>
    </w:p>
    <w:p w14:paraId="6C53ACBD" w14:textId="77777777" w:rsidR="00BA5752" w:rsidRDefault="00BA5752" w:rsidP="00BA5752">
      <w:r>
        <w:t>all_R_POpOkAe0fZByNKF</w:t>
      </w:r>
      <w:r>
        <w:tab/>
        <w:t>I just recently realized I am a demi-sexual meaning I can only feel sexual intimacy with someone I have a very strong emotional connection to first. This information has so absolutely invaluable to my feeling validated for not feeling very sexual towards past boyfriends. I did not have a friendship with them first, so any connection we had was based on more shallow feelings, hence my reluctance to have sex as often as they seemed to want it.</w:t>
      </w:r>
    </w:p>
    <w:p w14:paraId="6116CE69" w14:textId="77777777" w:rsidR="00BA5752" w:rsidRDefault="00BA5752" w:rsidP="00BA5752">
      <w:r>
        <w:tab/>
      </w:r>
    </w:p>
    <w:p w14:paraId="42F986CF" w14:textId="77777777" w:rsidR="00BA5752" w:rsidRDefault="00BA5752" w:rsidP="00BA5752">
      <w:r>
        <w:t>all_R_D8e0XT7hW9qKuop</w:t>
      </w:r>
      <w:r>
        <w:tab/>
        <w:t>In my location I am in a good neighborhood where these are a lot of businesses flourishing and everything I around and available for me to access. Such as doctors offices, pharmacies, and parks etc.</w:t>
      </w:r>
    </w:p>
    <w:p w14:paraId="79B585EB" w14:textId="77777777" w:rsidR="00BA5752" w:rsidRDefault="00BA5752" w:rsidP="00BA5752">
      <w:r>
        <w:tab/>
      </w:r>
    </w:p>
    <w:p w14:paraId="43DF7697" w14:textId="77777777" w:rsidR="00BA5752" w:rsidRDefault="00BA5752" w:rsidP="00BA5752">
      <w:r>
        <w:t>all_R_3dFi4FFxX4yx6BY</w:t>
      </w:r>
      <w:r>
        <w:tab/>
        <w:t>My location impacts my social life.  I live in the middle of the elmwood village which is a very live and active area to begin with.  I find myself going out and meeting a lot of new people solely because of where I live.</w:t>
      </w:r>
    </w:p>
    <w:p w14:paraId="6ED5602F" w14:textId="77777777" w:rsidR="00BA5752" w:rsidRDefault="00BA5752" w:rsidP="00BA5752">
      <w:r>
        <w:tab/>
      </w:r>
    </w:p>
    <w:p w14:paraId="0AD7E968" w14:textId="77777777" w:rsidR="00BA5752" w:rsidRDefault="00BA5752" w:rsidP="00BA5752">
      <w:r>
        <w:t>all_R_1kSStv6JuV36Mie</w:t>
      </w:r>
      <w:r>
        <w:tab/>
        <w:t xml:space="preserve">I used to live in northern Maryland, where I was born and raised. I loved it there, and I still consider it my home. However, we got kicked out of our old house that we were renting so we bought a house in Pennsylvania, where everyone we knew was moving to because housing was so cheap. We have lived there for almost three years now and I have never considered York, PA to be my home. I hate it there, it is so urban and loud and messy and I just feel unsafe - I had to finish my high school career doing cyber school because the school in my district was unruly and had metal detectors at every entrance and exit and its own police force and I had my bag inspected every time I entered the building. I did not feel safe. Living in West Virginia for school, where it is quiet and small and rural, I feel much happier and safer. The only reason I like PA is that my family and my dogs are there, nothing else. I have no friends there, </w:t>
      </w:r>
      <w:r>
        <w:lastRenderedPageBreak/>
        <w:t>and I only have friends that still live in Maryland. I feel like the move did a number on my mental health and it really hasn't been the same since.</w:t>
      </w:r>
    </w:p>
    <w:p w14:paraId="1821F7DA" w14:textId="77777777" w:rsidR="00BA5752" w:rsidRDefault="00BA5752" w:rsidP="00BA5752">
      <w:r>
        <w:tab/>
      </w:r>
    </w:p>
    <w:p w14:paraId="6A2E1B18" w14:textId="77777777" w:rsidR="00BA5752" w:rsidRDefault="00BA5752" w:rsidP="00BA5752">
      <w:r>
        <w:t>all_R_1gMzAHSaTQtrYtl</w:t>
      </w:r>
      <w:r>
        <w:tab/>
        <w:t>My family in this side is a bunch of Trump supporters so they're racist and don't care if I die for not being straight. A lot of people around here want a police stakeout in my uterus despite it being NONE of their business. I'm always strong for other people and I won't give myself the space to emotionally let go because I mentally misinterpret it as my own weakness that I won't allow myself. The man I love is a thousand miles away and called my FRIEND cute, I can't express my love because I'm a coward and then I'm surprised when they find someone new, I have abandonment issues when it comes to love, AND I was a gifted kid so I have all of that pent up childhood trauma. And I hide it all with humor and a smile because I was bullied for being a crybaby so if I show people how much I'm hurting I'm vulnerable and a target so I'm scared to do so. Okay, this hella branched off of being about my identity and location but you know what? Fuck it, enjoy your surplus information.</w:t>
      </w:r>
    </w:p>
    <w:p w14:paraId="05D24AB4" w14:textId="77777777" w:rsidR="00BA5752" w:rsidRDefault="00BA5752" w:rsidP="00BA5752">
      <w:r>
        <w:tab/>
      </w:r>
    </w:p>
    <w:p w14:paraId="6F888CD7" w14:textId="77777777" w:rsidR="00BA5752" w:rsidRDefault="00BA5752" w:rsidP="00BA5752">
      <w:r>
        <w:t>all_R_1LFHmGj1ezRXS5t</w:t>
      </w:r>
      <w:r>
        <w:tab/>
        <w:t>i was born in florida then moved to ohio then which i left ohio and went to college in illinois</w:t>
      </w:r>
    </w:p>
    <w:p w14:paraId="64900FCF" w14:textId="77777777" w:rsidR="00BA5752" w:rsidRDefault="00BA5752" w:rsidP="00BA5752">
      <w:r>
        <w:tab/>
      </w:r>
    </w:p>
    <w:p w14:paraId="05BB7436" w14:textId="77777777" w:rsidR="00BA5752" w:rsidRDefault="00BA5752" w:rsidP="00BA5752">
      <w:r>
        <w:t>all_R_1HiB5WeDykNmtjZ</w:t>
      </w:r>
      <w:r>
        <w:tab/>
        <w:t>My location is convenient since I'm a full time study, it is safe and I have good friends in the area.</w:t>
      </w:r>
    </w:p>
    <w:p w14:paraId="0365E056" w14:textId="77777777" w:rsidR="00BA5752" w:rsidRDefault="00BA5752" w:rsidP="00BA5752">
      <w:r>
        <w:tab/>
      </w:r>
    </w:p>
    <w:p w14:paraId="765BF6DD" w14:textId="77777777" w:rsidR="00BA5752" w:rsidRDefault="00BA5752" w:rsidP="00BA5752">
      <w:r>
        <w:t>all_R_ZayBfe2iS9xqmTD</w:t>
      </w:r>
      <w:r>
        <w:tab/>
        <w:t>I think that my community is pretty ok with anything</w:t>
      </w:r>
    </w:p>
    <w:p w14:paraId="411A8242" w14:textId="77777777" w:rsidR="00BA5752" w:rsidRDefault="00BA5752" w:rsidP="00BA5752">
      <w:r>
        <w:tab/>
      </w:r>
    </w:p>
    <w:p w14:paraId="3103EF20" w14:textId="77777777" w:rsidR="00BA5752" w:rsidRDefault="00BA5752" w:rsidP="00BA5752">
      <w:r>
        <w:t>all_R_400sscz6FR87qlb</w:t>
      </w:r>
      <w:r>
        <w:tab/>
        <w:t>After moving for college, it impacted my relationship with my s/o to a point where we are taking a break, but every other relationship in my life (family, friends, etc) has stayed strong.</w:t>
      </w:r>
    </w:p>
    <w:p w14:paraId="7EF96D99" w14:textId="77777777" w:rsidR="00BA5752" w:rsidRDefault="00BA5752" w:rsidP="00BA5752">
      <w:r>
        <w:tab/>
      </w:r>
    </w:p>
    <w:p w14:paraId="41EE71A8" w14:textId="77777777" w:rsidR="00BA5752" w:rsidRDefault="00BA5752" w:rsidP="00BA5752">
      <w:r>
        <w:t>all_R_2zHj9X2Jb5wbOTj</w:t>
      </w:r>
      <w:r>
        <w:tab/>
        <w:t>I feel pretty safe about where I live. There has been crime in my areas but I feel like that is almost all areas.</w:t>
      </w:r>
    </w:p>
    <w:p w14:paraId="738B033C" w14:textId="77777777" w:rsidR="00BA5752" w:rsidRDefault="00BA5752" w:rsidP="00BA5752">
      <w:r>
        <w:tab/>
      </w:r>
    </w:p>
    <w:p w14:paraId="37080065" w14:textId="77777777" w:rsidR="00BA5752" w:rsidRDefault="00BA5752" w:rsidP="00BA5752">
      <w:r>
        <w:t>all_R_2dMRSwXKV8B1Jjz</w:t>
      </w:r>
      <w:r>
        <w:tab/>
        <w:t>The tempo of life in the city</w:t>
      </w:r>
    </w:p>
    <w:p w14:paraId="4903F63C" w14:textId="77777777" w:rsidR="00BA5752" w:rsidRDefault="00BA5752" w:rsidP="00BA5752">
      <w:r>
        <w:tab/>
      </w:r>
    </w:p>
    <w:p w14:paraId="380A49F1" w14:textId="77777777" w:rsidR="00BA5752" w:rsidRDefault="00BA5752" w:rsidP="00BA5752">
      <w:r>
        <w:t>all_R_1Cfhwz32c6Z2gh6</w:t>
      </w:r>
      <w:r>
        <w:tab/>
        <w:t>My location makes it hard to be a mother and pursue a specific romantic that I want to pursue as I am about 5 and a half hours from home attending college.</w:t>
      </w:r>
    </w:p>
    <w:p w14:paraId="7DC37CD6" w14:textId="77777777" w:rsidR="00BA5752" w:rsidRDefault="00BA5752" w:rsidP="00BA5752">
      <w:r>
        <w:tab/>
      </w:r>
    </w:p>
    <w:p w14:paraId="4F991939" w14:textId="77777777" w:rsidR="00BA5752" w:rsidRDefault="00BA5752" w:rsidP="00BA5752">
      <w:r>
        <w:t>all_R_3MyxasOdy50nggV</w:t>
      </w:r>
      <w:r>
        <w:tab/>
        <w:t>I am an exchange student, so it is hard for me to have a lot of friends, I can get sick easly because of the wheter that changes constantly, but I feel very safe here.</w:t>
      </w:r>
    </w:p>
    <w:p w14:paraId="3F6986BC" w14:textId="77777777" w:rsidR="00BA5752" w:rsidRDefault="00BA5752" w:rsidP="00BA5752">
      <w:r>
        <w:tab/>
      </w:r>
    </w:p>
    <w:p w14:paraId="4E62AAC5" w14:textId="77777777" w:rsidR="00BA5752" w:rsidRDefault="00BA5752" w:rsidP="00BA5752">
      <w:r>
        <w:t>all_R_302KHwJdmZAZfyZ</w:t>
      </w:r>
      <w:r>
        <w:tab/>
        <w:t>Location impact the way I am thinking about my life based on how I was raised in my society, culture and norms</w:t>
      </w:r>
    </w:p>
    <w:p w14:paraId="3A3E248E" w14:textId="77777777" w:rsidR="00BA5752" w:rsidRDefault="00BA5752" w:rsidP="00BA5752">
      <w:r>
        <w:tab/>
      </w:r>
    </w:p>
    <w:p w14:paraId="7D0D1F05" w14:textId="77777777" w:rsidR="00BA5752" w:rsidRDefault="00BA5752" w:rsidP="00BA5752">
      <w:r>
        <w:t>all_R_1l4Ch11Wakrk2Go</w:t>
      </w:r>
      <w:r>
        <w:tab/>
        <w:t xml:space="preserve">I currently am in college and that environment makes me more open to talking about aspects of my identity than where I've lived before. I also feel safe with the friends and relationships I've formed on campus, especially since the campus is a fairly open and </w:t>
      </w:r>
      <w:r>
        <w:lastRenderedPageBreak/>
        <w:t>accepting place. It is easier for me to get therapy/healthcare here because it is provided under my tuition and I don't have to go through my parents for medical care anymore.</w:t>
      </w:r>
    </w:p>
    <w:p w14:paraId="7B6BEEEF" w14:textId="77777777" w:rsidR="00BA5752" w:rsidRDefault="00BA5752" w:rsidP="00BA5752">
      <w:r>
        <w:tab/>
      </w:r>
    </w:p>
    <w:p w14:paraId="76BA4B38" w14:textId="77777777" w:rsidR="00BA5752" w:rsidRDefault="00BA5752" w:rsidP="00BA5752">
      <w:r>
        <w:t>all_R_9Ep2FoTVN5Krlgl</w:t>
      </w:r>
      <w:r>
        <w:tab/>
        <w:t>i just feel like people expect me to not have resources because i don't live in a rich area. but i am blessed to have hardworking parents who taught me to be the same way.</w:t>
      </w:r>
    </w:p>
    <w:p w14:paraId="63E4A20C" w14:textId="77777777" w:rsidR="00BA5752" w:rsidRDefault="00BA5752" w:rsidP="00BA5752">
      <w:r>
        <w:tab/>
      </w:r>
    </w:p>
    <w:p w14:paraId="55298631" w14:textId="77777777" w:rsidR="00BA5752" w:rsidRDefault="00BA5752" w:rsidP="00BA5752">
      <w:r>
        <w:t>all_R_1Nh8acD6yrQaFFt</w:t>
      </w:r>
      <w:r>
        <w:tab/>
        <w:t>I feel like it's hard to express my gender and sexuality because people don't like it when you mess with gender, and bisexual is seen as less from both sides.</w:t>
      </w:r>
    </w:p>
    <w:p w14:paraId="350DEBDB" w14:textId="77777777" w:rsidR="00BA5752" w:rsidRDefault="00BA5752" w:rsidP="00BA5752">
      <w:r>
        <w:tab/>
      </w:r>
    </w:p>
    <w:p w14:paraId="721DF32B" w14:textId="77777777" w:rsidR="00BA5752" w:rsidRDefault="00BA5752" w:rsidP="00BA5752">
      <w:r>
        <w:t>all_R_0rKxcWiK7gy5ZQJ</w:t>
      </w:r>
      <w:r>
        <w:tab/>
        <w:t>Growing up, my location impacted me negatively sometimes because of racist, ignorant people. I was bullied all my life throughout school, and it has made it hard for me to develop strong relationships with people through out my life because of the lack of trust I have in people or because I would get betrayed. Especially being adopted, I don't know my race or my real father and people pull the race card out on me saying "you look black but when you open your mouth your white." Caucasian people were rude to me and African American people would think I'm weird and judge me saying that I'm "white-washed" because I never had collard greens or braided my hair. With bullying and that, it has created a huge dent in my identity, self-esteem, and happiness because I'm always overthinking with anyone I come into counter with and over think sometimes with my appearance. Even though I am older now, sometimes I have those days where I just want to stay home because I don't feel good about myself. For safety, I was always safe, not a lot happens in North Tonawanda, and there is never any crime. My location is good for my physical health and I have a good primary doctor.</w:t>
      </w:r>
    </w:p>
    <w:p w14:paraId="0206A4D2" w14:textId="77777777" w:rsidR="00BA5752" w:rsidRDefault="00BA5752" w:rsidP="00BA5752">
      <w:r>
        <w:tab/>
      </w:r>
    </w:p>
    <w:p w14:paraId="53EDCADA" w14:textId="77777777" w:rsidR="00BA5752" w:rsidRDefault="00BA5752" w:rsidP="00BA5752">
      <w:r>
        <w:t>all_R_1jq6J5gzR7WlWCC</w:t>
      </w:r>
      <w:r>
        <w:tab/>
        <w:t>The State of West Virginia does not protect LGBTQ+ citizens from discrimination in housing, employment, etc. I'm fortunate to have a support system, and I believe I live and work in open-minded settings, or I at least surround myself with open-minded individuals. However, I know not all queer people in the Mountain State have the same privilege, including my boyfriend... My partner of 10+ years is closeted to his conservative family. Although I believe they know (because how could they not know?), they seem to go out of their way to make comments against the LGBTQ community. This undoubtedly causes tension in our relationship. One Example: The secrets cause us to spend the holidays separated. We don't have the luxury straight couples have in their communities.</w:t>
      </w:r>
    </w:p>
    <w:p w14:paraId="648C00BC" w14:textId="77777777" w:rsidR="00BA5752" w:rsidRDefault="00BA5752" w:rsidP="00BA5752">
      <w:r>
        <w:tab/>
      </w:r>
    </w:p>
    <w:p w14:paraId="6A052095" w14:textId="77777777" w:rsidR="00BA5752" w:rsidRDefault="00BA5752" w:rsidP="00BA5752">
      <w:r>
        <w:t>all_R_1NjZHg4OTvpWHYB</w:t>
      </w:r>
      <w:r>
        <w:tab/>
        <w:t>My geographic location helps me in a way in which I am better able to connect with friends, family and loved ones.</w:t>
      </w:r>
    </w:p>
    <w:p w14:paraId="61BFF0BC" w14:textId="77777777" w:rsidR="00BA5752" w:rsidRDefault="00BA5752" w:rsidP="00BA5752">
      <w:r>
        <w:tab/>
      </w:r>
    </w:p>
    <w:p w14:paraId="1B8338C3" w14:textId="77777777" w:rsidR="00BA5752" w:rsidRDefault="00BA5752" w:rsidP="00BA5752">
      <w:r>
        <w:t>all_R_27VWkxZtXzLlgrE</w:t>
      </w:r>
      <w:r>
        <w:tab/>
        <w:t>Geographically, If I ever had to leave I know people that I could travel to be with for safety reasons. Geographically I live in more a rural area which may help with my health and respiratory, but it has given me allergies to hay fever. Having a pretty open highschool towards LGBTQ+ students gave me a more open and positive view about it which made me question my own sexuality.</w:t>
      </w:r>
    </w:p>
    <w:p w14:paraId="142549DD" w14:textId="77777777" w:rsidR="00BA5752" w:rsidRDefault="00BA5752" w:rsidP="00BA5752">
      <w:r>
        <w:tab/>
      </w:r>
    </w:p>
    <w:p w14:paraId="758F5F86" w14:textId="77777777" w:rsidR="00BA5752" w:rsidRDefault="00BA5752" w:rsidP="00BA5752">
      <w:r>
        <w:t>all_R_3MsT9EudpOal1HY</w:t>
      </w:r>
      <w:r>
        <w:tab/>
        <w:t>My location is very diverse and includes a variety of people with different backgrounds.</w:t>
      </w:r>
    </w:p>
    <w:p w14:paraId="18509962" w14:textId="77777777" w:rsidR="00BA5752" w:rsidRDefault="00BA5752" w:rsidP="00BA5752">
      <w:r>
        <w:tab/>
      </w:r>
    </w:p>
    <w:p w14:paraId="67190842" w14:textId="77777777" w:rsidR="00BA5752" w:rsidRDefault="00BA5752" w:rsidP="00BA5752">
      <w:r>
        <w:lastRenderedPageBreak/>
        <w:t>all_R_1o5AIk4SkD2JSke</w:t>
      </w:r>
      <w:r>
        <w:tab/>
        <w:t>I find that the cold really affects my mood. It seems to stay cold for so long here. Relationships worsen due to not wanting to leave the house, specially my bed.</w:t>
      </w:r>
    </w:p>
    <w:p w14:paraId="465ECD01" w14:textId="77777777" w:rsidR="00BA5752" w:rsidRDefault="00BA5752" w:rsidP="00BA5752">
      <w:r>
        <w:tab/>
      </w:r>
    </w:p>
    <w:p w14:paraId="3DEB70F6" w14:textId="77777777" w:rsidR="00BA5752" w:rsidRDefault="00BA5752" w:rsidP="00BA5752">
      <w:r>
        <w:t>all_R_3MRSqy4Jsm79HjK</w:t>
      </w:r>
      <w:r>
        <w:tab/>
        <w:t>Thereâ€™s only two genders</w:t>
      </w:r>
    </w:p>
    <w:p w14:paraId="0C595FCB" w14:textId="77777777" w:rsidR="00BA5752" w:rsidRDefault="00BA5752" w:rsidP="00BA5752">
      <w:r>
        <w:tab/>
      </w:r>
    </w:p>
    <w:p w14:paraId="5BBC9ABA" w14:textId="77777777" w:rsidR="00BA5752" w:rsidRDefault="00BA5752" w:rsidP="00BA5752">
      <w:r>
        <w:t>all_R_295MqtvzGEN7cPI</w:t>
      </w:r>
      <w:r>
        <w:tab/>
        <w:t>It provides a convenient place to get some food and drinks. It helps give walking access and that really helps when you donâ€™t drive. It is a great place to go with friends for a quick snack.</w:t>
      </w:r>
    </w:p>
    <w:p w14:paraId="6D88C34F" w14:textId="77777777" w:rsidR="00BA5752" w:rsidRDefault="00BA5752" w:rsidP="00BA5752">
      <w:r>
        <w:tab/>
      </w:r>
    </w:p>
    <w:p w14:paraId="32B9A390" w14:textId="77777777" w:rsidR="00BA5752" w:rsidRDefault="00BA5752" w:rsidP="00BA5752">
      <w:r>
        <w:t>all_R_22Gn70qndiLM5y3</w:t>
      </w:r>
      <w:r>
        <w:tab/>
        <w:t>I live normally in southern Maryland and it is safe for me as is the location Iâ€™m at</w:t>
      </w:r>
    </w:p>
    <w:p w14:paraId="16C49A84" w14:textId="77777777" w:rsidR="00BA5752" w:rsidRDefault="00BA5752" w:rsidP="00BA5752">
      <w:r>
        <w:tab/>
      </w:r>
    </w:p>
    <w:p w14:paraId="0F686D35" w14:textId="77777777" w:rsidR="00BA5752" w:rsidRDefault="00BA5752" w:rsidP="00BA5752">
      <w:r>
        <w:t>all_R_32MeuTOQD2ALNtN</w:t>
      </w:r>
      <w:r>
        <w:tab/>
        <w:t>Being a biracial woman that lives in the country has always been an issue. Growing up it made me hate who I was and it has been a long journey to try to learn to love who I Am.</w:t>
      </w:r>
    </w:p>
    <w:p w14:paraId="34324706" w14:textId="77777777" w:rsidR="00BA5752" w:rsidRDefault="00BA5752" w:rsidP="00BA5752">
      <w:r>
        <w:tab/>
      </w:r>
    </w:p>
    <w:p w14:paraId="07DB7093" w14:textId="77777777" w:rsidR="00BA5752" w:rsidRDefault="00BA5752" w:rsidP="00BA5752">
      <w:r>
        <w:t>all_R_2VPIdvfxqyzcurt</w:t>
      </w:r>
      <w:r>
        <w:tab/>
        <w:t>I think my location is pretty rural so some things are not discussed as much as they are in a more urban area (ex: in say NYC people have no issue being exactly who they are whereas here i feel that some people may hide a part of themselves since itâ€™s not seen as much). Luckily my mother raised us to be open/honest about anything and speak to her when we have problems. She has probably saved my life for that.</w:t>
      </w:r>
    </w:p>
    <w:p w14:paraId="087A5E25" w14:textId="77777777" w:rsidR="00BA5752" w:rsidRDefault="00BA5752" w:rsidP="00BA5752">
      <w:r>
        <w:tab/>
      </w:r>
    </w:p>
    <w:p w14:paraId="597A6165" w14:textId="77777777" w:rsidR="00BA5752" w:rsidRDefault="00BA5752" w:rsidP="00BA5752">
      <w:r>
        <w:t>all_R_2QibacPESmdwsog</w:t>
      </w:r>
      <w:r>
        <w:tab/>
        <w:t>I feel as if being an African-American woman who is also bisexual in Buffalo especially in college can weigh heavy on your mental health itâ€™s like being a minority in every way possible is sometimes gets really hard and it can affect every aspect in your life</w:t>
      </w:r>
    </w:p>
    <w:p w14:paraId="46F7431F" w14:textId="77777777" w:rsidR="00BA5752" w:rsidRDefault="00BA5752" w:rsidP="00BA5752">
      <w:r>
        <w:tab/>
      </w:r>
    </w:p>
    <w:p w14:paraId="16D6D787" w14:textId="77777777" w:rsidR="00BA5752" w:rsidRDefault="00BA5752" w:rsidP="00BA5752">
      <w:r>
        <w:t>all_R_1OxXM2Caod7DAnC</w:t>
      </w:r>
      <w:r>
        <w:tab/>
        <w:t>Where i live Iâ€™m close to work, friends, and closer to school then when i stay with my boyfriend.</w:t>
      </w:r>
    </w:p>
    <w:p w14:paraId="4B1712A9" w14:textId="77777777" w:rsidR="00BA5752" w:rsidRDefault="00BA5752" w:rsidP="00BA5752">
      <w:r>
        <w:tab/>
      </w:r>
    </w:p>
    <w:p w14:paraId="4F33B536" w14:textId="77777777" w:rsidR="00BA5752" w:rsidRDefault="00BA5752" w:rsidP="00BA5752">
      <w:r>
        <w:t>all_R_1r0spiWgqoeu77m</w:t>
      </w:r>
      <w:r>
        <w:tab/>
        <w:t>I feel like the lgbt community truly has to hunt out the best matched health professionals in Las Cruces. There are few options especially for mental health.</w:t>
      </w:r>
    </w:p>
    <w:p w14:paraId="0DBBADF7" w14:textId="77777777" w:rsidR="00BA5752" w:rsidRDefault="00BA5752" w:rsidP="00BA5752">
      <w:r>
        <w:tab/>
      </w:r>
    </w:p>
    <w:p w14:paraId="740D8BEF" w14:textId="77777777" w:rsidR="00BA5752" w:rsidRDefault="00BA5752" w:rsidP="00BA5752">
      <w:r>
        <w:t>all_R_1Ea1eIcHdByLNkW</w:t>
      </w:r>
      <w:r>
        <w:tab/>
        <w:t>I throughly enjoy where I live. I have a lovely family and close friends and acquaintances who I can count on.</w:t>
      </w:r>
    </w:p>
    <w:p w14:paraId="46BE3A4C" w14:textId="77777777" w:rsidR="00BA5752" w:rsidRDefault="00BA5752" w:rsidP="00BA5752">
      <w:r>
        <w:tab/>
      </w:r>
    </w:p>
    <w:p w14:paraId="0ACF53CC" w14:textId="77777777" w:rsidR="00BA5752" w:rsidRDefault="00BA5752" w:rsidP="00BA5752">
      <w:r>
        <w:t>all_R_3M40QhDag4OHaKH</w:t>
      </w:r>
      <w:r>
        <w:tab/>
        <w:t>I really donâ€™t care the area I live in but hopefully I get the house when my parents sell it to me, I will sell it and move with my son.</w:t>
      </w:r>
    </w:p>
    <w:p w14:paraId="4ECE78F3" w14:textId="77777777" w:rsidR="00BA5752" w:rsidRDefault="00BA5752" w:rsidP="00BA5752">
      <w:r>
        <w:tab/>
      </w:r>
    </w:p>
    <w:p w14:paraId="6202D2D3" w14:textId="77777777" w:rsidR="00BA5752" w:rsidRDefault="00BA5752" w:rsidP="00BA5752">
      <w:r>
        <w:t>all_R_1mWTuYqbXYtPkWF</w:t>
      </w:r>
      <w:r>
        <w:tab/>
        <w:t>The long winter makes it hard to be in a good mood.</w:t>
      </w:r>
    </w:p>
    <w:p w14:paraId="215ECC9C" w14:textId="77777777" w:rsidR="00BA5752" w:rsidRDefault="00BA5752" w:rsidP="00BA5752">
      <w:r>
        <w:tab/>
      </w:r>
    </w:p>
    <w:p w14:paraId="4CDC3BFC" w14:textId="77777777" w:rsidR="00BA5752" w:rsidRDefault="00BA5752" w:rsidP="00BA5752">
      <w:r>
        <w:t>all_R_2CTJMoQNMKcAs8w</w:t>
      </w:r>
      <w:r>
        <w:tab/>
        <w:t xml:space="preserve">Although I am a hereto white female, I struggle with anxiety and depression. In the geographical location that I live, there is still a stigma about mental health and getting treated for it. It isnâ€™t talked about or it is almost shamed for trying to talk to a doctor about it in my family because itâ€™s easier to just â€œsuck it upâ€ and not </w:t>
      </w:r>
      <w:r>
        <w:lastRenderedPageBreak/>
        <w:t>take medicine for it, even though addiction and depression are a very big part of my familyâ€™s history.</w:t>
      </w:r>
    </w:p>
    <w:p w14:paraId="37F61F0B" w14:textId="77777777" w:rsidR="00BA5752" w:rsidRDefault="00BA5752" w:rsidP="00BA5752">
      <w:r>
        <w:tab/>
      </w:r>
    </w:p>
    <w:p w14:paraId="7811C36E" w14:textId="77777777" w:rsidR="00BA5752" w:rsidRDefault="00BA5752" w:rsidP="00BA5752">
      <w:r>
        <w:t>all_R_1HkreZ2q7Vk1RMx</w:t>
      </w:r>
      <w:r>
        <w:tab/>
        <w:t>I'm geographically isolated from family so I often feel sad and anxious about that distance and my lack of ability to help/contribute to my family.</w:t>
      </w:r>
    </w:p>
    <w:p w14:paraId="5C835C61" w14:textId="77777777" w:rsidR="00BA5752" w:rsidRDefault="00BA5752" w:rsidP="00BA5752">
      <w:r>
        <w:tab/>
      </w:r>
    </w:p>
    <w:p w14:paraId="367BD42C" w14:textId="77777777" w:rsidR="00BA5752" w:rsidRDefault="00BA5752" w:rsidP="00BA5752">
      <w:r>
        <w:t>all_R_2ZEnAZB0Fjo0wHi</w:t>
      </w:r>
      <w:r>
        <w:tab/>
        <w:t>Live in rural area, so it can be hard to find a good health or service provider. I am lucky that I have a working car and an SO who also has a car, because I generally can get to where I need to go.</w:t>
      </w:r>
    </w:p>
    <w:p w14:paraId="47877B25" w14:textId="77777777" w:rsidR="00BA5752" w:rsidRDefault="00BA5752" w:rsidP="00BA5752">
      <w:r>
        <w:tab/>
      </w:r>
    </w:p>
    <w:p w14:paraId="338C0825" w14:textId="77777777" w:rsidR="00BA5752" w:rsidRDefault="00BA5752" w:rsidP="00BA5752">
      <w:r>
        <w:t>all_R_6VbSk8KJNuxaRk5</w:t>
      </w:r>
      <w:r>
        <w:tab/>
        <w:t>My family is well known in the area and my transition was used by Mayoral candidate Dolores Connor to raise funds for her campaign as I was an example of a scandal and deteriorating standards. That makes my own home feel unwelcoming. I want to leave.</w:t>
      </w:r>
    </w:p>
    <w:p w14:paraId="1E2134C8" w14:textId="77777777" w:rsidR="00BA5752" w:rsidRDefault="00BA5752" w:rsidP="00BA5752">
      <w:r>
        <w:tab/>
      </w:r>
    </w:p>
    <w:p w14:paraId="7AF29F1D" w14:textId="77777777" w:rsidR="00BA5752" w:rsidRDefault="00BA5752" w:rsidP="00BA5752">
      <w:r>
        <w:t>all_R_ZdZkSFWNAjyvgwF</w:t>
      </w:r>
      <w:r>
        <w:tab/>
        <w:t>I feel like living in Carbondale gave me many different views on life because I saw so many different lifestyles. It for sure made me appreciate what I have.</w:t>
      </w:r>
    </w:p>
    <w:p w14:paraId="48CF2028" w14:textId="77777777" w:rsidR="00BA5752" w:rsidRDefault="00BA5752" w:rsidP="00BA5752">
      <w:r>
        <w:tab/>
      </w:r>
    </w:p>
    <w:p w14:paraId="4D118BDA" w14:textId="77777777" w:rsidR="00BA5752" w:rsidRDefault="00BA5752" w:rsidP="00BA5752">
      <w:r>
        <w:t>all_R_OHWlsZkIkhNojVD</w:t>
      </w:r>
      <w:r>
        <w:tab/>
        <w:t>Salt Lake City is much more lgbtq friendly than anywhere else in Utah, but lots of religious bills and attitudes affect LGBTQ people directly, from teachers not being able to say anything â€œpositive about homosexualityâ€ to bills being proposed to limit trans kids medical options. Schools and seminaries tend to be very cis and heterosexual. But I feel like we have a strong lgbtq community.</w:t>
      </w:r>
    </w:p>
    <w:p w14:paraId="352F048F" w14:textId="77777777" w:rsidR="00BA5752" w:rsidRDefault="00BA5752" w:rsidP="00BA5752">
      <w:r>
        <w:tab/>
      </w:r>
    </w:p>
    <w:p w14:paraId="67CEBE09" w14:textId="77777777" w:rsidR="00BA5752" w:rsidRDefault="00BA5752" w:rsidP="00BA5752">
      <w:r>
        <w:t>all_R_1d6ow3m6QTdFFx2</w:t>
      </w:r>
      <w:r>
        <w:tab/>
        <w:t>My geographic location makes me feel safe, I am located in an area where I am safe.</w:t>
      </w:r>
    </w:p>
    <w:p w14:paraId="015D422E" w14:textId="77777777" w:rsidR="00BA5752" w:rsidRDefault="00BA5752" w:rsidP="00BA5752">
      <w:r>
        <w:tab/>
      </w:r>
    </w:p>
    <w:p w14:paraId="71C08931" w14:textId="77777777" w:rsidR="00BA5752" w:rsidRDefault="00BA5752" w:rsidP="00BA5752">
      <w:r>
        <w:t>all_R_2QEuuAJ7j8eESji</w:t>
      </w:r>
      <w:r>
        <w:tab/>
        <w:t>I recently had to move back on campus for my last semester of school due to a mix-up and inadequate paperwork caused me to have my apartment at risk. The stress of this was unbearable and I almost didn't know how my last semester was going to go. I have a roof over my head but no student should have to go through what I've been through. It did affect my health to a great deal because I was overwelmed.</w:t>
      </w:r>
    </w:p>
    <w:p w14:paraId="025C1CA2" w14:textId="77777777" w:rsidR="00BA5752" w:rsidRDefault="00BA5752" w:rsidP="00BA5752">
      <w:r>
        <w:tab/>
      </w:r>
    </w:p>
    <w:p w14:paraId="22C32D39" w14:textId="77777777" w:rsidR="00BA5752" w:rsidRDefault="00BA5752" w:rsidP="00BA5752">
      <w:r>
        <w:t>all_R_UsBbQ2napoTAoz7</w:t>
      </w:r>
      <w:r>
        <w:tab/>
        <w:t>I feel like my location has impacted the way i view my state. i live in a very small town so therefore i have grown up wishing to leave it.</w:t>
      </w:r>
    </w:p>
    <w:p w14:paraId="34AAAA4B" w14:textId="77777777" w:rsidR="00BA5752" w:rsidRDefault="00BA5752" w:rsidP="00BA5752">
      <w:r>
        <w:tab/>
      </w:r>
    </w:p>
    <w:p w14:paraId="1253CDC6" w14:textId="77777777" w:rsidR="00BA5752" w:rsidRDefault="00BA5752" w:rsidP="00BA5752">
      <w:r>
        <w:t>all_R_SIAdpiqOfRkSypH</w:t>
      </w:r>
      <w:r>
        <w:tab/>
        <w:t>I feel like the older generation in my community is judgemental.</w:t>
      </w:r>
    </w:p>
    <w:p w14:paraId="3409E631" w14:textId="77777777" w:rsidR="00BA5752" w:rsidRDefault="00BA5752" w:rsidP="00BA5752">
      <w:r>
        <w:tab/>
      </w:r>
    </w:p>
    <w:p w14:paraId="7AD0C7A7" w14:textId="77777777" w:rsidR="00BA5752" w:rsidRDefault="00BA5752" w:rsidP="00BA5752">
      <w:r>
        <w:t>all_R_1N98jgBIJaK3CcJ</w:t>
      </w:r>
      <w:r>
        <w:tab/>
        <w:t>I beleive living in low income areas could affect how I view myself.</w:t>
      </w:r>
    </w:p>
    <w:p w14:paraId="36885A6A" w14:textId="77777777" w:rsidR="00BA5752" w:rsidRDefault="00BA5752" w:rsidP="00BA5752">
      <w:r>
        <w:tab/>
      </w:r>
    </w:p>
    <w:p w14:paraId="28015B04" w14:textId="77777777" w:rsidR="00BA5752" w:rsidRDefault="00BA5752" w:rsidP="00BA5752">
      <w:r>
        <w:t>all_R_1OZE5OPLNbPRtOu</w:t>
      </w:r>
      <w:r>
        <w:tab/>
        <w:t>I think living in the Ohio Valley depresses me because there is nothing to do. I think it puts a strain on my relationships because what can anyone do besides go bowling or driving around town and doing nothing. Itâ€™s just very boring and the people arenâ€™t the nicest either.</w:t>
      </w:r>
    </w:p>
    <w:p w14:paraId="570D7F5E" w14:textId="77777777" w:rsidR="00BA5752" w:rsidRDefault="00BA5752" w:rsidP="00BA5752">
      <w:r>
        <w:tab/>
      </w:r>
    </w:p>
    <w:p w14:paraId="3BDC2DF6" w14:textId="77777777" w:rsidR="00BA5752" w:rsidRDefault="00BA5752" w:rsidP="00BA5752">
      <w:r>
        <w:lastRenderedPageBreak/>
        <w:t>all_R_3MtU5RUeVNWDHyS</w:t>
      </w:r>
      <w:r>
        <w:tab/>
        <w:t>My location shows how hard Iâ€™ve lived and the fact that I have come from nothing. Through all the hardships and put downs from my own family Iâ€™m still here and surviving on my own</w:t>
      </w:r>
    </w:p>
    <w:p w14:paraId="08DC1707" w14:textId="77777777" w:rsidR="00BA5752" w:rsidRDefault="00BA5752" w:rsidP="00BA5752">
      <w:r>
        <w:tab/>
      </w:r>
    </w:p>
    <w:p w14:paraId="7E6C2727" w14:textId="77777777" w:rsidR="00BA5752" w:rsidRDefault="00BA5752" w:rsidP="00BA5752">
      <w:r>
        <w:t>all_R_3ewudLIqssjSP6c</w:t>
      </w:r>
      <w:r>
        <w:tab/>
        <w:t>My family is in nyc but I now live in buffalo. I want to go back but I canâ€™t until I finish college. I donâ€™t want to tell my parents Bc thatâ€™s like admitting defeat. I guess Iâ€™m lying and itâ€™s snowballing. The distance is killing me.</w:t>
      </w:r>
    </w:p>
    <w:p w14:paraId="16270B8A" w14:textId="77777777" w:rsidR="00BA5752" w:rsidRDefault="00BA5752" w:rsidP="00BA5752">
      <w:r>
        <w:tab/>
      </w:r>
    </w:p>
    <w:p w14:paraId="72F27716" w14:textId="77777777" w:rsidR="00BA5752" w:rsidRDefault="00BA5752" w:rsidP="00BA5752">
      <w:r>
        <w:t>all_R_3lxb9ayVfxMIUq5</w:t>
      </w:r>
      <w:r>
        <w:tab/>
        <w:t>'-Seasonal depression is very prevalent here in Buffalo.  The lack of sunlight and the long winter season really takes a toll on ones mental health.</w:t>
      </w:r>
    </w:p>
    <w:p w14:paraId="5ACF6B8B" w14:textId="77777777" w:rsidR="00BA5752" w:rsidRDefault="00BA5752" w:rsidP="00BA5752">
      <w:r>
        <w:tab/>
      </w:r>
    </w:p>
    <w:p w14:paraId="625DAAB5" w14:textId="77777777" w:rsidR="00BA5752" w:rsidRDefault="00BA5752" w:rsidP="00BA5752">
      <w:r>
        <w:t>all_R_3oN3OwC0ujm1OmH</w:t>
      </w:r>
      <w:r>
        <w:tab/>
        <w:t>My location is a place where there is constantly people selling illegal drugs to one another and there is always chaos in my area. However, this just makes me become more aware of my surroundings and try to care for my safely of me and my family more often.</w:t>
      </w:r>
    </w:p>
    <w:p w14:paraId="3E6ABB38" w14:textId="77777777" w:rsidR="00BA5752" w:rsidRDefault="00BA5752" w:rsidP="00BA5752">
      <w:r>
        <w:tab/>
      </w:r>
    </w:p>
    <w:p w14:paraId="1F9D288A" w14:textId="77777777" w:rsidR="00BA5752" w:rsidRDefault="00BA5752" w:rsidP="00BA5752">
      <w:r>
        <w:t>all_R_2P07wlltwKVyuhr</w:t>
      </w:r>
      <w:r>
        <w:tab/>
        <w:t>I am originally from New York City but being here in Buffalo is a lot different. The weather for example is one of the main things that I had to adapt to quickly. Being that it snows a lot too I donâ€™t go out much so I kind of just have the same friends. I donâ€™t interact with people that much.</w:t>
      </w:r>
    </w:p>
    <w:p w14:paraId="6B28FDC3" w14:textId="77777777" w:rsidR="00BA5752" w:rsidRDefault="00BA5752" w:rsidP="00BA5752">
      <w:r>
        <w:tab/>
      </w:r>
    </w:p>
    <w:p w14:paraId="1E9C148F" w14:textId="77777777" w:rsidR="00BA5752" w:rsidRDefault="00BA5752" w:rsidP="00BA5752">
      <w:r>
        <w:t>all_R_2ymFIQwiFxENkXd</w:t>
      </w:r>
      <w:r>
        <w:tab/>
        <w:t>My location impacts me because I like to feel safe and secure where I'm at sometimes and I do my best to try and cope with stress and make use of my location</w:t>
      </w:r>
    </w:p>
    <w:p w14:paraId="64CD6905" w14:textId="77777777" w:rsidR="00BA5752" w:rsidRDefault="00BA5752" w:rsidP="00BA5752">
      <w:r>
        <w:tab/>
      </w:r>
    </w:p>
    <w:p w14:paraId="3742D210" w14:textId="77777777" w:rsidR="00BA5752" w:rsidRDefault="00BA5752" w:rsidP="00BA5752">
      <w:r>
        <w:t>all_R_Dv1vyqcyOXw7SrD</w:t>
      </w:r>
      <w:r>
        <w:tab/>
        <w:t>My location impacts how long i stay out and how much time i spend indoors alone. it also impacts the places i go for when i want to get food or have fun</w:t>
      </w:r>
    </w:p>
    <w:p w14:paraId="19818336" w14:textId="77777777" w:rsidR="00BA5752" w:rsidRDefault="00BA5752" w:rsidP="00BA5752">
      <w:r>
        <w:tab/>
      </w:r>
    </w:p>
    <w:p w14:paraId="18936877" w14:textId="77777777" w:rsidR="00BA5752" w:rsidRDefault="00BA5752" w:rsidP="00BA5752">
      <w:r>
        <w:t>all_R_2rH0wOOmpZV8eru</w:t>
      </w:r>
      <w:r>
        <w:tab/>
        <w:t>My situation is definitely geographically-related, though it's complicated since I moved across the country about 2 years ago. I was originally living in a very conservative state in a community that shared my religious views, but was not supportive of queer identities. That was really challenging for me because there was no social support for me in my queer development, and that didn't change until I moved to where I am now. In my current location, I'm experiencing the opposite -- my queer identity is (usually) affirmed, but as I've grappled with how my religious identity intersects with that, I've found little support. People don't understand the tension as well as I would like them to, and I've had to wrestle with the tension pretty much alone. Now I'm in a place where I'm rejecting in my religious identity -- an experience with nuances that others don't seem to understand either.   Because I spend most of my time in a big city, I feel safe because I'm just one of millions, but that also feels really isolating and erasing. I've struggled a lot more to understand who I am and who I want to be in such a context, because the tight-knit community I grew up in formed my identity even though it ultimately pushed me away.</w:t>
      </w:r>
    </w:p>
    <w:p w14:paraId="6A1B5965" w14:textId="77777777" w:rsidR="00BA5752" w:rsidRDefault="00BA5752" w:rsidP="00BA5752">
      <w:r>
        <w:tab/>
      </w:r>
    </w:p>
    <w:p w14:paraId="3641726D" w14:textId="77777777" w:rsidR="00BA5752" w:rsidRDefault="00BA5752" w:rsidP="00BA5752">
      <w:r>
        <w:t>all_R_1igpmJiFZhJ7ZoT</w:t>
      </w:r>
      <w:r>
        <w:tab/>
        <w:t>I live in Kenmore, a very nice and safe community where I can enjoy life without much worry about crime or my own safety. There are no negative impacts to where I live.</w:t>
      </w:r>
    </w:p>
    <w:p w14:paraId="07CF874F" w14:textId="77777777" w:rsidR="00BA5752" w:rsidRDefault="00BA5752" w:rsidP="00BA5752">
      <w:r>
        <w:tab/>
      </w:r>
    </w:p>
    <w:p w14:paraId="3F868EA8" w14:textId="77777777" w:rsidR="00BA5752" w:rsidRDefault="00BA5752" w:rsidP="00BA5752">
      <w:r>
        <w:lastRenderedPageBreak/>
        <w:t>all_R_vMN29g6fwviCB1f</w:t>
      </w:r>
      <w:r>
        <w:tab/>
        <w:t>I've lived in Buffalo all my life and I went to Buffalo State and got a job near where I live, everything is within walking distance and things are okay but I wouldn't say I regret staying in one place but I also would love it if my degree takes me around the world.</w:t>
      </w:r>
    </w:p>
    <w:p w14:paraId="281B9C46" w14:textId="77777777" w:rsidR="00BA5752" w:rsidRDefault="00BA5752" w:rsidP="00BA5752">
      <w:r>
        <w:tab/>
      </w:r>
    </w:p>
    <w:p w14:paraId="4646E9B8" w14:textId="77777777" w:rsidR="00BA5752" w:rsidRDefault="00BA5752" w:rsidP="00BA5752">
      <w:r>
        <w:t>all_R_2BzdklJ6H18rlz4</w:t>
      </w:r>
      <w:r>
        <w:tab/>
        <w:t>I feel safe as a gem presenting bisexual woman immigrant because most my interactions are with safe people at work (other mental health professionals). But this might be different outside of this particular bubble Iâ€™m in</w:t>
      </w:r>
    </w:p>
    <w:p w14:paraId="29810BD7" w14:textId="77777777" w:rsidR="00BA5752" w:rsidRDefault="00BA5752" w:rsidP="00BA5752">
      <w:r>
        <w:tab/>
      </w:r>
    </w:p>
    <w:p w14:paraId="56B00255" w14:textId="77777777" w:rsidR="00BA5752" w:rsidRDefault="00BA5752" w:rsidP="00BA5752">
      <w:r>
        <w:t>all_R_1ooQnIZUU045oq4</w:t>
      </w:r>
      <w:r>
        <w:tab/>
        <w:t>The location I live at can sometimes impact my safety due to the neighborhood being dangerous sometimes , I have to be more aware of my surroundings.</w:t>
      </w:r>
    </w:p>
    <w:p w14:paraId="39565ECE" w14:textId="77777777" w:rsidR="00BA5752" w:rsidRDefault="00BA5752" w:rsidP="00BA5752">
      <w:r>
        <w:tab/>
      </w:r>
    </w:p>
    <w:p w14:paraId="417FDC34" w14:textId="77777777" w:rsidR="00BA5752" w:rsidRDefault="00BA5752" w:rsidP="00BA5752">
      <w:r>
        <w:t>all_R_2312hBBQj8VbZnV</w:t>
      </w:r>
      <w:r>
        <w:tab/>
        <w:t>Buffalo state gives me a sense of home because of the fact that alot of people that go here are from the same area as me and the same city as me. I feel like i fit it but only sometimes, due to the fact that spring semester is my first semester and my very first time being in college ever (not a transfer student). The fact that the campus is open kind of worries me sometimes because of the easy access everyone has to be able to just walk onto campus and into buildings. But I understand that its an open campus because thereâ€™s resources here that can be used not only to students but to outsiders of campus too.</w:t>
      </w:r>
    </w:p>
    <w:p w14:paraId="612F88C9" w14:textId="77777777" w:rsidR="00BA5752" w:rsidRDefault="00BA5752" w:rsidP="00BA5752">
      <w:r>
        <w:tab/>
      </w:r>
    </w:p>
    <w:p w14:paraId="779F7550" w14:textId="77777777" w:rsidR="00BA5752" w:rsidRDefault="00BA5752" w:rsidP="00BA5752">
      <w:r>
        <w:t>all_R_ut9nG4u9G5uGv4d</w:t>
      </w:r>
      <w:r>
        <w:tab/>
        <w:t>I am in a new environment because I am a freshman in college. I moved around a lot as a child so going to college was not something that was considered new to me. I adjusted easily and I am making my experience the best that I possibly can. Where I am located for school, the crime rate is a lot higher than my hometown so it has definitely shifted the way that I think and the way that I handle myself. It doesn't scare me necessarily but I think it's really preparing me for life on my own after college and really taking care of myself.</w:t>
      </w:r>
    </w:p>
    <w:p w14:paraId="3B64664A" w14:textId="77777777" w:rsidR="00BA5752" w:rsidRDefault="00BA5752" w:rsidP="00BA5752">
      <w:r>
        <w:tab/>
      </w:r>
    </w:p>
    <w:p w14:paraId="15B4F1D6" w14:textId="77777777" w:rsidR="00BA5752" w:rsidRDefault="00BA5752" w:rsidP="00BA5752">
      <w:r>
        <w:t>all_R_1Kx7FFLKFT9ZS0O</w:t>
      </w:r>
      <w:r>
        <w:tab/>
        <w:t>My location keeps my somewhat distant from my peers due to far proximity from them, butI can still contact them and meet up sometimes. It is very safe.</w:t>
      </w:r>
    </w:p>
    <w:p w14:paraId="59AE671F" w14:textId="77777777" w:rsidR="00BA5752" w:rsidRDefault="00BA5752" w:rsidP="00BA5752">
      <w:r>
        <w:tab/>
      </w:r>
    </w:p>
    <w:p w14:paraId="12B6FBF0" w14:textId="77777777" w:rsidR="00BA5752" w:rsidRDefault="00BA5752" w:rsidP="00BA5752">
      <w:r>
        <w:t>all_R_23UdW4L31dyXJEJ</w:t>
      </w:r>
      <w:r>
        <w:tab/>
        <w:t>My location impacts me is all good (safety, health, relationship)</w:t>
      </w:r>
    </w:p>
    <w:p w14:paraId="10EBDA57" w14:textId="77777777" w:rsidR="00BA5752" w:rsidRDefault="00BA5752" w:rsidP="00BA5752">
      <w:r>
        <w:tab/>
      </w:r>
    </w:p>
    <w:p w14:paraId="4323FF44" w14:textId="77777777" w:rsidR="00BA5752" w:rsidRDefault="00BA5752" w:rsidP="00BA5752">
      <w:r>
        <w:t>all_R_2AFpg9zqtSJeNzK</w:t>
      </w:r>
      <w:r>
        <w:tab/>
        <w:t>It was hard to be gay where I grew up because it was some what fetishized by the male population and most of the girls were straight.</w:t>
      </w:r>
    </w:p>
    <w:p w14:paraId="5704AE5E" w14:textId="77777777" w:rsidR="00BA5752" w:rsidRDefault="00BA5752" w:rsidP="00BA5752">
      <w:r>
        <w:tab/>
      </w:r>
    </w:p>
    <w:p w14:paraId="69A21DBE" w14:textId="77777777" w:rsidR="00BA5752" w:rsidRDefault="00BA5752" w:rsidP="00BA5752">
      <w:r>
        <w:t>all_R_2tFpMq12KhV0eXZ</w:t>
      </w:r>
      <w:r>
        <w:tab/>
        <w:t>The general area in which reside is relatively poor. The area is sometimes unsafe, and keeps me a little vigilant.</w:t>
      </w:r>
    </w:p>
    <w:p w14:paraId="0B5BFAD0" w14:textId="77777777" w:rsidR="00BA5752" w:rsidRDefault="00BA5752" w:rsidP="00BA5752">
      <w:r>
        <w:tab/>
      </w:r>
    </w:p>
    <w:p w14:paraId="62B1A98B" w14:textId="77777777" w:rsidR="00BA5752" w:rsidRDefault="00BA5752" w:rsidP="00BA5752">
      <w:r>
        <w:t>all_R_YPK62Jj8aMKUJFL</w:t>
      </w:r>
      <w:r>
        <w:tab/>
        <w:t>i think its good because it really makes you sit back and reflect on life.</w:t>
      </w:r>
    </w:p>
    <w:p w14:paraId="54C22B3C" w14:textId="77777777" w:rsidR="00BA5752" w:rsidRDefault="00BA5752" w:rsidP="00BA5752">
      <w:r>
        <w:tab/>
      </w:r>
    </w:p>
    <w:p w14:paraId="380192A9" w14:textId="77777777" w:rsidR="00BA5752" w:rsidRDefault="00BA5752" w:rsidP="00BA5752">
      <w:r>
        <w:t>all_R_10CLTgRh26NzSQM</w:t>
      </w:r>
      <w:r>
        <w:tab/>
        <w:t xml:space="preserve">The weather is Buffalo, NY is always shifting and never in a good way. It prevents me from going outside and hanging out with my friends. As an Asian-American, I have to deal with the amount of authority that is used on me by my parents. They still tell me what to do while I am still eighteen however I am aware that some authority is good, too much never helps. It is always a pain to ever go out and come into the house without being suspected and interrogated as if I committed a crime because they think Buffalo and it's teenagers will </w:t>
      </w:r>
      <w:r>
        <w:lastRenderedPageBreak/>
        <w:t>destroy with it's drug problems and crime. This place has frustrated me way too much and I cannot wait to move out.</w:t>
      </w:r>
    </w:p>
    <w:p w14:paraId="2F642C85" w14:textId="77777777" w:rsidR="00BA5752" w:rsidRDefault="00BA5752" w:rsidP="00BA5752">
      <w:r>
        <w:tab/>
      </w:r>
    </w:p>
    <w:p w14:paraId="310CBCF7" w14:textId="77777777" w:rsidR="00BA5752" w:rsidRDefault="00BA5752" w:rsidP="00BA5752">
      <w:r>
        <w:t>all_R_1i5u6QPavqfrwWM</w:t>
      </w:r>
      <w:r>
        <w:tab/>
        <w:t>My location is where all of my family is so it makes me feel safe and at home. It is open and airy with lots of fields and trees. There are neighborhoods all over and itâ€™s a very tight community which is wonderful to have and makes a person feel connected and loved.</w:t>
      </w:r>
    </w:p>
    <w:p w14:paraId="50BA109E" w14:textId="77777777" w:rsidR="00BA5752" w:rsidRDefault="00BA5752" w:rsidP="00BA5752">
      <w:r>
        <w:tab/>
      </w:r>
    </w:p>
    <w:p w14:paraId="0D1C62C8" w14:textId="77777777" w:rsidR="00BA5752" w:rsidRDefault="00BA5752" w:rsidP="00BA5752">
      <w:r>
        <w:t>all_R_2PBxGn6s6QqBd3v</w:t>
      </w:r>
      <w:r>
        <w:tab/>
        <w:t>Being in Carbondale is really boring. I feel as if I am trapped most of the time because of the fact that there is usually nothing to do. However, when my friends allow me to use their cars I drive to Giant City State Park and hike for a couple of hours. To add to the feeling of being trapped it affects my interpersonal relationships because it induces depressive episodes.      thank you for coming to my TED Talk.</w:t>
      </w:r>
    </w:p>
    <w:p w14:paraId="15063CEB" w14:textId="77777777" w:rsidR="00BA5752" w:rsidRDefault="00BA5752" w:rsidP="00BA5752">
      <w:r>
        <w:tab/>
      </w:r>
    </w:p>
    <w:p w14:paraId="2B5BC7EF" w14:textId="77777777" w:rsidR="00BA5752" w:rsidRDefault="00BA5752" w:rsidP="00BA5752">
      <w:r>
        <w:t>all_R_3NOipJvbCJK16GP</w:t>
      </w:r>
      <w:r>
        <w:tab/>
        <w:t>I feel like I'm trapped here and sometimes I believe I'll never be able to move away from the area. When looking for relationships, the area makes it hard because either no one had heard of North Tonawanda or they live incredibly far away. It's always a struggle.</w:t>
      </w:r>
    </w:p>
    <w:p w14:paraId="7B11D704" w14:textId="77777777" w:rsidR="00BA5752" w:rsidRDefault="00BA5752" w:rsidP="00BA5752">
      <w:r>
        <w:tab/>
      </w:r>
    </w:p>
    <w:p w14:paraId="7672A152" w14:textId="77777777" w:rsidR="00BA5752" w:rsidRDefault="00BA5752" w:rsidP="00BA5752">
      <w:r>
        <w:t>all_R_2Vkjc7rSKrQr6bH</w:t>
      </w:r>
      <w:r>
        <w:tab/>
        <w:t>I feel almost safe at my location. however I don't spend much of my time walking outside. People are friendly and approachable.</w:t>
      </w:r>
    </w:p>
    <w:p w14:paraId="26A3C425" w14:textId="77777777" w:rsidR="00BA5752" w:rsidRDefault="00BA5752" w:rsidP="00BA5752">
      <w:r>
        <w:tab/>
      </w:r>
    </w:p>
    <w:p w14:paraId="73A894EF" w14:textId="77777777" w:rsidR="00BA5752" w:rsidRDefault="00BA5752" w:rsidP="00BA5752">
      <w:r>
        <w:t>all_R_3EsdAWgeDUu3GzC</w:t>
      </w:r>
      <w:r>
        <w:tab/>
        <w:t>My location affects some relationships that I have with friends and family.</w:t>
      </w:r>
    </w:p>
    <w:p w14:paraId="25667855" w14:textId="77777777" w:rsidR="00BA5752" w:rsidRDefault="00BA5752" w:rsidP="00BA5752">
      <w:r>
        <w:tab/>
      </w:r>
    </w:p>
    <w:p w14:paraId="672310BF" w14:textId="77777777" w:rsidR="00BA5752" w:rsidRDefault="00BA5752" w:rsidP="00BA5752">
      <w:r>
        <w:t>all_R_sw1mw9tE9q7yd7H</w:t>
      </w:r>
      <w:r>
        <w:tab/>
        <w:t>My area is not the safest.  There has been break ins and my town is a known drug town, even though I've never done any type of drug, I feel like I can trust people because they might come to my home and see my valuables and steal them later for drugs which can make it difficult to get close with friends.</w:t>
      </w:r>
    </w:p>
    <w:p w14:paraId="47464E3F" w14:textId="77777777" w:rsidR="00BA5752" w:rsidRDefault="00BA5752" w:rsidP="00BA5752">
      <w:r>
        <w:tab/>
      </w:r>
    </w:p>
    <w:p w14:paraId="6F349F13" w14:textId="77777777" w:rsidR="00BA5752" w:rsidRDefault="00BA5752" w:rsidP="00BA5752">
      <w:r>
        <w:t>all_R_40ZcVdH2mNEuqtj</w:t>
      </w:r>
      <w:r>
        <w:tab/>
        <w:t>I think my location helps to provide me with multiple resources and an abundance of safety.</w:t>
      </w:r>
    </w:p>
    <w:p w14:paraId="50C79416" w14:textId="77777777" w:rsidR="00BA5752" w:rsidRDefault="00BA5752" w:rsidP="00BA5752">
      <w:r>
        <w:tab/>
      </w:r>
    </w:p>
    <w:p w14:paraId="1388F752" w14:textId="77777777" w:rsidR="00BA5752" w:rsidRDefault="00BA5752" w:rsidP="00BA5752">
      <w:r>
        <w:t>all_R_11dYCjllAgAA1X3</w:t>
      </w:r>
      <w:r>
        <w:tab/>
        <w:t>My relationship with my family and partner are the main reason my life satisfaction is as high as it is. They help me emotionally, physically, and financially. I like having them to depend on but I feel like my life conditions would be much worse without them because I am not a strong individual on my own.</w:t>
      </w:r>
    </w:p>
    <w:p w14:paraId="0884CAC7" w14:textId="77777777" w:rsidR="00BA5752" w:rsidRDefault="00BA5752" w:rsidP="00BA5752">
      <w:r>
        <w:tab/>
      </w:r>
    </w:p>
    <w:p w14:paraId="6963DA6E" w14:textId="77777777" w:rsidR="00BA5752" w:rsidRDefault="00BA5752" w:rsidP="00BA5752">
      <w:r>
        <w:t>all_R_1OV1iqxZz35Sghz</w:t>
      </w:r>
      <w:r>
        <w:tab/>
        <w:t>Being in buffalo makes me very depressed and angry. I donâ€™t feel like myself</w:t>
      </w:r>
    </w:p>
    <w:p w14:paraId="36BF9942" w14:textId="77777777" w:rsidR="00BA5752" w:rsidRDefault="00BA5752" w:rsidP="00BA5752">
      <w:r>
        <w:tab/>
      </w:r>
    </w:p>
    <w:p w14:paraId="6F675702" w14:textId="77777777" w:rsidR="00BA5752" w:rsidRDefault="00BA5752" w:rsidP="00BA5752">
      <w:r>
        <w:t>all_R_3Ok3FaPWH3s1lUm</w:t>
      </w:r>
      <w:r>
        <w:tab/>
        <w:t>My location keeps me from doing things I would like to do.</w:t>
      </w:r>
    </w:p>
    <w:p w14:paraId="6A81E65A" w14:textId="77777777" w:rsidR="00BA5752" w:rsidRDefault="00BA5752" w:rsidP="00BA5752">
      <w:r>
        <w:tab/>
      </w:r>
    </w:p>
    <w:p w14:paraId="146F0A00" w14:textId="77777777" w:rsidR="00BA5752" w:rsidRDefault="00BA5752" w:rsidP="00BA5752">
      <w:r>
        <w:t>all_R_2CfVDT34jzoTLct</w:t>
      </w:r>
      <w:r>
        <w:tab/>
        <w:t xml:space="preserve">Where I live in New York City is fastly becoming gentrified by the second. Furthermore, I believe I am the way I am because, of how strong my mother is. She shows us tough love to make us stronger. Although sometimes I wish I could speak to my mother </w:t>
      </w:r>
      <w:r>
        <w:lastRenderedPageBreak/>
        <w:t>more. Whenever we argue she always calls me a moron or says really demeaning things to me. When I'm sad she calls me a cry baby and makes fun of me. Her mother didn't really show her compassionate love when she was little. Which I believe led her into settling for my father, she got pregnant and he's cheated on her, even has a baby with another woman. She stayed with him for the kids. He's the worst partner, she is forced to do everything, other than working. My father has never touched the stove in his life. My father has never been to one of my report card nights in school growing up. I often feel like he's very unhappy too, he came to America with nothing and is forced to stay here because of legal issues. He didn't see his father before he passed away and his mother is fading away currently. He's stuck here and my mother is stuck too. I know they love me deep down, but childhood trauma has affected their relationships with me.I love them to the moon and back and wish I can be the first to graduate college in my family.</w:t>
      </w:r>
    </w:p>
    <w:p w14:paraId="02DF6CC8" w14:textId="77777777" w:rsidR="00BA5752" w:rsidRDefault="00BA5752" w:rsidP="00BA5752">
      <w:r>
        <w:tab/>
      </w:r>
    </w:p>
    <w:p w14:paraId="505CF2C5" w14:textId="77777777" w:rsidR="00BA5752" w:rsidRDefault="00BA5752" w:rsidP="00BA5752">
      <w:r>
        <w:t>all_R_2BhC0ysaJ25e40O</w:t>
      </w:r>
      <w:r>
        <w:tab/>
        <w:t>Living in buffalo, there alot of people and if you ever need someone they are there for you</w:t>
      </w:r>
    </w:p>
    <w:p w14:paraId="18DA5FAA" w14:textId="77777777" w:rsidR="00BA5752" w:rsidRDefault="00BA5752" w:rsidP="00BA5752">
      <w:r>
        <w:tab/>
      </w:r>
    </w:p>
    <w:p w14:paraId="0C94BD0D" w14:textId="77777777" w:rsidR="00BA5752" w:rsidRDefault="00BA5752" w:rsidP="00BA5752">
      <w:r>
        <w:t>all_R_1gUYFOpPTk1x8cN</w:t>
      </w:r>
      <w:r>
        <w:tab/>
        <w:t>Being in a city, it helps me open new friendships.</w:t>
      </w:r>
    </w:p>
    <w:p w14:paraId="4125495B" w14:textId="77777777" w:rsidR="00BA5752" w:rsidRDefault="00BA5752" w:rsidP="00BA5752">
      <w:r>
        <w:tab/>
      </w:r>
    </w:p>
    <w:p w14:paraId="4E7BF349" w14:textId="77777777" w:rsidR="00BA5752" w:rsidRDefault="00BA5752" w:rsidP="00BA5752">
      <w:r>
        <w:t>all_R_1Ov6cLxTJDNRE1S</w:t>
      </w:r>
      <w:r>
        <w:tab/>
        <w:t>I live in a â€œbadâ€ neighborhood, or a poor one at least, and there are a lot of things about living here alone that make me feel anxious and unsafe. The health care accessible to me in this part of the country is minimal and mental health is not taken seriously or is approached from the perspective to of conservative and religious perspectives which immediately trouble my identities and see them as problematic</w:t>
      </w:r>
    </w:p>
    <w:p w14:paraId="04311F73" w14:textId="77777777" w:rsidR="00BA5752" w:rsidRDefault="00BA5752" w:rsidP="00BA5752">
      <w:r>
        <w:tab/>
      </w:r>
    </w:p>
    <w:p w14:paraId="6B902FC7" w14:textId="77777777" w:rsidR="00BA5752" w:rsidRDefault="00BA5752" w:rsidP="00BA5752">
      <w:r>
        <w:t>all_R_vTglL4uz5XLMiGJ</w:t>
      </w:r>
      <w:r>
        <w:tab/>
        <w:t>This was a great opportunity to self reflect on things I need to work on</w:t>
      </w:r>
    </w:p>
    <w:p w14:paraId="1585DD8E" w14:textId="77777777" w:rsidR="00BA5752" w:rsidRDefault="00BA5752" w:rsidP="00BA5752">
      <w:r>
        <w:tab/>
      </w:r>
    </w:p>
    <w:p w14:paraId="4B915897" w14:textId="77777777" w:rsidR="00BA5752" w:rsidRDefault="00BA5752" w:rsidP="00BA5752">
      <w:r>
        <w:t>all_R_1lhjKubjDxw30UD</w:t>
      </w:r>
      <w:r>
        <w:tab/>
        <w:t>well there is nothing to do around here so when you feel sad and depressed there is not a place you can go that makes you happy or relieves stress.</w:t>
      </w:r>
    </w:p>
    <w:p w14:paraId="2200880D" w14:textId="77777777" w:rsidR="00BA5752" w:rsidRDefault="00BA5752" w:rsidP="00BA5752">
      <w:r>
        <w:tab/>
      </w:r>
    </w:p>
    <w:p w14:paraId="0970237B" w14:textId="77777777" w:rsidR="00BA5752" w:rsidRDefault="00BA5752" w:rsidP="00BA5752">
      <w:r>
        <w:t>all_R_2eXWz0Eqbx7j9Eg</w:t>
      </w:r>
      <w:r>
        <w:tab/>
        <w:t>Everyone is married by 25, everyone is racist and misogynistic, and everyone is in poverty and on drugs.</w:t>
      </w:r>
    </w:p>
    <w:p w14:paraId="2E0DE779" w14:textId="77777777" w:rsidR="00BA5752" w:rsidRDefault="00BA5752" w:rsidP="00BA5752">
      <w:r>
        <w:tab/>
      </w:r>
    </w:p>
    <w:p w14:paraId="6675D2DD" w14:textId="77777777" w:rsidR="00BA5752" w:rsidRDefault="00BA5752" w:rsidP="00BA5752">
      <w:r>
        <w:t>all_R_3dLH5NAYLrZJbkR</w:t>
      </w:r>
      <w:r>
        <w:tab/>
        <w:t>My location does not have a major impact on my safety and relationships.</w:t>
      </w:r>
    </w:p>
    <w:p w14:paraId="5127542E" w14:textId="77777777" w:rsidR="00BA5752" w:rsidRDefault="00BA5752" w:rsidP="00BA5752">
      <w:r>
        <w:tab/>
      </w:r>
    </w:p>
    <w:p w14:paraId="6CD55820" w14:textId="77777777" w:rsidR="00BA5752" w:rsidRDefault="00BA5752" w:rsidP="00BA5752">
      <w:r>
        <w:t>all_R_2bItcPVYQe2QfgB</w:t>
      </w:r>
      <w:r>
        <w:tab/>
        <w:t>I feel like my location open up my safety, health and relationships in a positive way. Carbondale is very peaceful and calm most of the time and the people here or at least on campus are nice people</w:t>
      </w:r>
    </w:p>
    <w:p w14:paraId="4FA2C7A6" w14:textId="77777777" w:rsidR="00BA5752" w:rsidRDefault="00BA5752" w:rsidP="00BA5752">
      <w:r>
        <w:tab/>
      </w:r>
    </w:p>
    <w:p w14:paraId="32D2073E" w14:textId="77777777" w:rsidR="00BA5752" w:rsidRDefault="00BA5752" w:rsidP="00BA5752">
      <w:r>
        <w:t>all_R_D6GS6MHTb6rzGrD</w:t>
      </w:r>
      <w:r>
        <w:tab/>
        <w:t>My geographical location effects mine and my children's health, as we do live in the Ohio Valley area with lots of pollution.</w:t>
      </w:r>
    </w:p>
    <w:p w14:paraId="3E6CAA7E" w14:textId="77777777" w:rsidR="00BA5752" w:rsidRDefault="00BA5752" w:rsidP="00BA5752">
      <w:r>
        <w:tab/>
      </w:r>
    </w:p>
    <w:p w14:paraId="69D57CDC" w14:textId="77777777" w:rsidR="00BA5752" w:rsidRDefault="00BA5752" w:rsidP="00BA5752">
      <w:r>
        <w:t>all_R_xbVNCc2LZch0kIF</w:t>
      </w:r>
      <w:r>
        <w:tab/>
        <w:t>It doesn't really impact me. I wish my kids were growing up in a better place.</w:t>
      </w:r>
    </w:p>
    <w:p w14:paraId="3E240300" w14:textId="77777777" w:rsidR="00BA5752" w:rsidRDefault="00BA5752" w:rsidP="00BA5752">
      <w:r>
        <w:tab/>
      </w:r>
    </w:p>
    <w:p w14:paraId="0693F33E" w14:textId="77777777" w:rsidR="00BA5752" w:rsidRDefault="00BA5752" w:rsidP="00BA5752">
      <w:r>
        <w:lastRenderedPageBreak/>
        <w:t>all_R_1litdIYjnCnYHSx</w:t>
      </w:r>
      <w:r>
        <w:tab/>
        <w:t>My location keeps me close to anything I need. Im close enough to the city and all suburban areas.</w:t>
      </w:r>
    </w:p>
    <w:p w14:paraId="74E735A3" w14:textId="77777777" w:rsidR="00BA5752" w:rsidRDefault="00BA5752" w:rsidP="00BA5752">
      <w:r>
        <w:tab/>
      </w:r>
    </w:p>
    <w:p w14:paraId="65019D2F" w14:textId="77777777" w:rsidR="00BA5752" w:rsidRDefault="00BA5752" w:rsidP="00BA5752">
      <w:r>
        <w:t>all_R_1juOmirDq6eSFh1</w:t>
      </w:r>
      <w:r>
        <w:tab/>
        <w:t>Chester WV and Hancock County in general has just been really bad for my mental health. From the little help of Oak Glen Middle and High School which I switched to an online school, to the environment of the area itself. Since I moved to Pittsburgh recently for college I have been doing so much better.</w:t>
      </w:r>
    </w:p>
    <w:p w14:paraId="09F7EE5E" w14:textId="77777777" w:rsidR="00BA5752" w:rsidRDefault="00BA5752" w:rsidP="00BA5752">
      <w:r>
        <w:tab/>
      </w:r>
    </w:p>
    <w:p w14:paraId="07803AE8" w14:textId="77777777" w:rsidR="00BA5752" w:rsidRDefault="00BA5752" w:rsidP="00BA5752">
      <w:r>
        <w:t>all_R_3ncQqtlMW3aZDuE</w:t>
      </w:r>
      <w:r>
        <w:tab/>
        <w:t>I hope this helped you!</w:t>
      </w:r>
    </w:p>
    <w:p w14:paraId="5D6096F1" w14:textId="77777777" w:rsidR="00BA5752" w:rsidRDefault="00BA5752" w:rsidP="00BA5752">
      <w:r>
        <w:tab/>
      </w:r>
    </w:p>
    <w:p w14:paraId="5D8B9263" w14:textId="77777777" w:rsidR="00BA5752" w:rsidRDefault="00BA5752" w:rsidP="00BA5752">
      <w:r>
        <w:t>all_R_2ahR8bPTZSiyZdh</w:t>
      </w:r>
      <w:r>
        <w:tab/>
        <w:t>Iâ€™m a college student. Stress is part of the life, but others have gone through it. If I donâ€™t work toward my goal, it wonâ€™t come. Nothing and no one can take away my drive to be successful</w:t>
      </w:r>
    </w:p>
    <w:p w14:paraId="4E7BBCF3" w14:textId="77777777" w:rsidR="00BA5752" w:rsidRDefault="00BA5752" w:rsidP="00BA5752">
      <w:r>
        <w:tab/>
      </w:r>
    </w:p>
    <w:p w14:paraId="7C0CA013" w14:textId="77777777" w:rsidR="00BA5752" w:rsidRDefault="00BA5752" w:rsidP="00BA5752">
      <w:r>
        <w:t>all_R_SCfayCb6VgJUpvX</w:t>
      </w:r>
      <w:r>
        <w:tab/>
        <w:t>I live in a bad area, its an area full of aggravation and hate, once i left to come to college my symptoms arent as bad as they were when i was down home. It can cause you to feel like you cant do anything cause the nearest place to work that will hire more then 2 people is an hour away so its hard to leave and people are so 2 faced they say they help you but they dont. Its a place you need to escape from.</w:t>
      </w:r>
    </w:p>
    <w:p w14:paraId="0B65E507" w14:textId="77777777" w:rsidR="00BA5752" w:rsidRDefault="00BA5752" w:rsidP="00BA5752">
      <w:r>
        <w:tab/>
      </w:r>
    </w:p>
    <w:p w14:paraId="5F0FF537" w14:textId="77777777" w:rsidR="00BA5752" w:rsidRDefault="00BA5752" w:rsidP="00BA5752">
      <w:r>
        <w:t>all_R_3eqejcFxl7CeUYV</w:t>
      </w:r>
      <w:r>
        <w:tab/>
        <w:t>West Virginia is generally not a good state and it kinda sucks to live here. the state could definitely use some improvement.</w:t>
      </w:r>
    </w:p>
    <w:p w14:paraId="023F1740" w14:textId="77777777" w:rsidR="00BA5752" w:rsidRDefault="00BA5752" w:rsidP="00BA5752">
      <w:r>
        <w:tab/>
      </w:r>
    </w:p>
    <w:p w14:paraId="496BA4AD" w14:textId="77777777" w:rsidR="00BA5752" w:rsidRDefault="00BA5752" w:rsidP="00BA5752">
      <w:r>
        <w:t>all_R_87YSmrO413f8FGh</w:t>
      </w:r>
      <w:r>
        <w:tab/>
        <w:t>I live in a very small town. It doesnâ€™t really impact how I live though.</w:t>
      </w:r>
    </w:p>
    <w:p w14:paraId="4199640E" w14:textId="77777777" w:rsidR="00BA5752" w:rsidRDefault="00BA5752" w:rsidP="00BA5752">
      <w:r>
        <w:tab/>
      </w:r>
    </w:p>
    <w:p w14:paraId="34A04A73" w14:textId="77777777" w:rsidR="00BA5752" w:rsidRDefault="00BA5752" w:rsidP="00BA5752">
      <w:r>
        <w:t>all_R_1laGWF2RpqoQfhm</w:t>
      </w:r>
      <w:r>
        <w:tab/>
        <w:t xml:space="preserve">Iâ€™m not really sure what exactly this means. If its about my home life or just my general area where I live. My home life absolutely sucks. For example my mom is rude to me a lot of the time and as soon as I try to protect myself and my feelings she says that Iâ€™m getting an attitude with her and that I need to grow up. I have a slow processing center. This means someone can get something as soon as someone says it but it takes me a couple moments to think about it process it and come up with an answer or a reply. My mom knows this and likes to use it against me. Knowing this my boyfriend tried to stand up for me a couple days ago and to put things in a nice way all hell broke lose. My mom told me that I make her feel worthless. I replied that she makes me feel the same way. She wasnâ€™t having that. He reply was that she gave up something very dear to her that she loved to have me (she was a respiratory therapist). She makes me feel guilty for being born. When I was a senior in high school I was diagnosed with depression and anxiety (my anxiety is absolutely terrible sometimes I canâ€™t leave my house). My mom feels like I cheated the test and that I am a brat who just wants attention. Iâ€™ve never been able to get help and I feel the past few weeks have been a whole new worse for me. A couple weeks went by after I was diagnosed and suddenly my mom had super bad depression and anxiety. She blamed me for it. When I talk about moving in with my boyfriend my parents will not talk about it. They say Iâ€™m too young to talk about that (I am 19 and will be 20 in July). Iâ€™m 19 years old and my parents still control my every movement. ( I have to ask to go out I have to be in bed by 10 every night Iâ€™m not allowed to be alone with my boyfriend I am forced to go to church and they are upset that I donâ€™t want </w:t>
      </w:r>
      <w:r>
        <w:lastRenderedPageBreak/>
        <w:t>to become catholic) Me being afraid to make them upset Iâ€™ve always let them fo whatever, but now that Iâ€™m older I see it more. Iâ€™m just afraid to make them upset. Not sure if thatâ€™s what you meant but I needed to get that off my chest.</w:t>
      </w:r>
    </w:p>
    <w:p w14:paraId="0454DDB2" w14:textId="77777777" w:rsidR="00BA5752" w:rsidRDefault="00BA5752" w:rsidP="00BA5752">
      <w:r>
        <w:tab/>
      </w:r>
    </w:p>
    <w:p w14:paraId="46C9A6D1" w14:textId="77777777" w:rsidR="00BA5752" w:rsidRDefault="00BA5752" w:rsidP="00BA5752">
      <w:r>
        <w:t>all_R_1I3H0EUSfEDYOF4</w:t>
      </w:r>
      <w:r>
        <w:tab/>
        <w:t>Being in an isolated location away from the lower 48 provides itâ€™s own challenges in regards to cost of living, access to health care, general amenities, access to food/supplies. Safety can sometimes be  challenging based on weather conditions and access to daylight. Access to mental health care is sparse.</w:t>
      </w:r>
    </w:p>
    <w:p w14:paraId="41117FC2" w14:textId="77777777" w:rsidR="00BA5752" w:rsidRDefault="00BA5752" w:rsidP="00BA5752">
      <w:r>
        <w:tab/>
      </w:r>
    </w:p>
    <w:p w14:paraId="575F1B87" w14:textId="77777777" w:rsidR="00BA5752" w:rsidRDefault="00BA5752" w:rsidP="00BA5752">
      <w:r>
        <w:t>all_R_bBCzWTY6qoJL1PX</w:t>
      </w:r>
      <w:r>
        <w:tab/>
        <w:t>I am 3 hours away from "home" even though I dont really have a home there anymore. I dont really have any family. My upbringing was not ideal but It made me who I am today and I love the person I've become.</w:t>
      </w:r>
    </w:p>
    <w:p w14:paraId="76AFF304" w14:textId="77777777" w:rsidR="00BA5752" w:rsidRDefault="00BA5752" w:rsidP="00BA5752">
      <w:r>
        <w:tab/>
      </w:r>
    </w:p>
    <w:p w14:paraId="570ACCA6" w14:textId="77777777" w:rsidR="00BA5752" w:rsidRDefault="00BA5752" w:rsidP="00BA5752">
      <w:r>
        <w:t>all_R_2dhiNBsQknRlVKF</w:t>
      </w:r>
      <w:r>
        <w:tab/>
        <w:t>My location I feel positively effects my life, the people who surround me are usually accepting of who I am. The only people that really aren't accepting are usually old white people who show up at my work who are racist and don't want me to cash them out.</w:t>
      </w:r>
    </w:p>
    <w:p w14:paraId="5459E13B" w14:textId="77777777" w:rsidR="00BA5752" w:rsidRDefault="00BA5752" w:rsidP="00BA5752">
      <w:r>
        <w:tab/>
      </w:r>
    </w:p>
    <w:p w14:paraId="172287FA" w14:textId="77777777" w:rsidR="00BA5752" w:rsidRDefault="00BA5752" w:rsidP="00BA5752">
      <w:r>
        <w:t>all_R_1rGjLfT0fbP1qd4</w:t>
      </w:r>
      <w:r>
        <w:tab/>
        <w:t>None</w:t>
      </w:r>
    </w:p>
    <w:p w14:paraId="22C738BF" w14:textId="77777777" w:rsidR="00BA5752" w:rsidRDefault="00BA5752" w:rsidP="00BA5752">
      <w:r>
        <w:tab/>
      </w:r>
    </w:p>
    <w:p w14:paraId="4FD8B055" w14:textId="77777777" w:rsidR="00BA5752" w:rsidRDefault="00BA5752" w:rsidP="00BA5752">
      <w:r>
        <w:t>all_R_xzq1M5dvC1JIrjr</w:t>
      </w:r>
      <w:r>
        <w:tab/>
        <w:t>With the rate of pre marital pregnancy in my location, I'm inspired to always maintain a healthy relationship and healthy sexual life.</w:t>
      </w:r>
    </w:p>
    <w:p w14:paraId="46F18884" w14:textId="77777777" w:rsidR="00BA5752" w:rsidRDefault="00BA5752" w:rsidP="00BA5752">
      <w:r>
        <w:tab/>
      </w:r>
    </w:p>
    <w:p w14:paraId="3B0F0F6A" w14:textId="77777777" w:rsidR="00BA5752" w:rsidRDefault="00BA5752" w:rsidP="00BA5752">
      <w:r>
        <w:t>all_R_2xQyN1KPPVYmFSG</w:t>
      </w:r>
      <w:r>
        <w:tab/>
        <w:t>Being in the LGBT community actually provides me with more support than I would find in the hereto community.</w:t>
      </w:r>
    </w:p>
    <w:p w14:paraId="4BCF18B8" w14:textId="77777777" w:rsidR="00BA5752" w:rsidRDefault="00BA5752" w:rsidP="00BA5752">
      <w:r>
        <w:tab/>
      </w:r>
    </w:p>
    <w:p w14:paraId="62F4220F" w14:textId="77777777" w:rsidR="00BA5752" w:rsidRDefault="00BA5752" w:rsidP="00BA5752">
      <w:r>
        <w:t>all_R_1LC3TCBdTn5xKS9</w:t>
      </w:r>
      <w:r>
        <w:tab/>
        <w:t>I used to be excited by living in the area that i do. But with lifes changes and qith more time i feel like it has limited me greatly.</w:t>
      </w:r>
    </w:p>
    <w:p w14:paraId="4ACB83C6" w14:textId="77777777" w:rsidR="00BA5752" w:rsidRDefault="00BA5752" w:rsidP="00BA5752">
      <w:r>
        <w:tab/>
      </w:r>
    </w:p>
    <w:p w14:paraId="7C8B1319" w14:textId="77777777" w:rsidR="00BA5752" w:rsidRDefault="00BA5752" w:rsidP="00BA5752">
      <w:r>
        <w:t>all_R_3JDVRvrdlmAuxwH</w:t>
      </w:r>
      <w:r>
        <w:tab/>
        <w:t>I am extremely grateful for the location/environment I live in and have been raised in. Doctors have always been at my fingers and my parents have never hesitated to take me to the doctor if I wasn't feeling well. The area I live in is also extremely safe and I don't have to worry about people putting my safety at risk. Finally, I live about five minutes away from my fathers side of the family which has made me very close with that side of my family and can always go to their home in a case of emergency.</w:t>
      </w:r>
    </w:p>
    <w:p w14:paraId="7E68B3EB" w14:textId="77777777" w:rsidR="00BA5752" w:rsidRDefault="00BA5752" w:rsidP="00BA5752">
      <w:r>
        <w:tab/>
      </w:r>
    </w:p>
    <w:p w14:paraId="11CB38BB" w14:textId="77777777" w:rsidR="00BA5752" w:rsidRDefault="00BA5752" w:rsidP="00BA5752">
      <w:r>
        <w:t>all_R_1gO84BpnGal29ry</w:t>
      </w:r>
      <w:r>
        <w:tab/>
        <w:t>My location is favourable and peaceful too  Encourages peaceful coexistence. People here are sociable and cool to be with</w:t>
      </w:r>
    </w:p>
    <w:p w14:paraId="3C4C293D" w14:textId="77777777" w:rsidR="00BA5752" w:rsidRDefault="00BA5752" w:rsidP="00BA5752">
      <w:r>
        <w:tab/>
      </w:r>
    </w:p>
    <w:p w14:paraId="50D6D1B1" w14:textId="77777777" w:rsidR="00BA5752" w:rsidRDefault="00BA5752" w:rsidP="00BA5752">
      <w:r>
        <w:t>all_R_2aQy0obiO0qLNm8</w:t>
      </w:r>
      <w:r>
        <w:tab/>
        <w:t>SLC is pretty alright, but thereâ€™s a lot of religious baggage for people and a lot of interference from the church in creating non discrimination laws. But the lgbtq community is quite strong and has good resources like the pride center. But that really doesnâ€™t help a lot outside of the capitol city.</w:t>
      </w:r>
    </w:p>
    <w:p w14:paraId="5C37468B" w14:textId="77777777" w:rsidR="00BA5752" w:rsidRDefault="00BA5752" w:rsidP="00BA5752">
      <w:r>
        <w:tab/>
      </w:r>
    </w:p>
    <w:p w14:paraId="4F9A3B21" w14:textId="77777777" w:rsidR="00BA5752" w:rsidRDefault="00BA5752" w:rsidP="00BA5752">
      <w:r>
        <w:lastRenderedPageBreak/>
        <w:t>all_R_2rSMiyFrlK6KYcV</w:t>
      </w:r>
      <w:r>
        <w:tab/>
        <w:t>In my community, since Iâ€™m so out for being trans,  Iâ€™m supported on a grand scale. But intimately, I donâ€™t feel like I have that support except from a few people. Itâ€™s a lonely feeling.</w:t>
      </w:r>
    </w:p>
    <w:p w14:paraId="6ADB4BC2" w14:textId="77777777" w:rsidR="00BA5752" w:rsidRDefault="00BA5752" w:rsidP="00BA5752">
      <w:r>
        <w:tab/>
      </w:r>
    </w:p>
    <w:p w14:paraId="79F64B75" w14:textId="77777777" w:rsidR="00BA5752" w:rsidRDefault="00BA5752" w:rsidP="00BA5752">
      <w:r>
        <w:t>all_R_1f9o8VojYlPPY25</w:t>
      </w:r>
      <w:r>
        <w:tab/>
        <w:t>The ohio valley is a place to have kids thats it. We have nothing to do around here.</w:t>
      </w:r>
    </w:p>
    <w:p w14:paraId="78B9BC9D" w14:textId="77777777" w:rsidR="00BA5752" w:rsidRDefault="00BA5752" w:rsidP="00BA5752">
      <w:r>
        <w:tab/>
      </w:r>
    </w:p>
    <w:p w14:paraId="0885CFA5" w14:textId="77777777" w:rsidR="00BA5752" w:rsidRDefault="00BA5752" w:rsidP="00BA5752">
      <w:r>
        <w:t>all_R_3q7i8mY1bu7xlkU</w:t>
      </w:r>
      <w:r>
        <w:tab/>
        <w:t>Small town away from everything. This helps me relax</w:t>
      </w:r>
    </w:p>
    <w:p w14:paraId="107BA31E" w14:textId="77777777" w:rsidR="00BA5752" w:rsidRDefault="00BA5752" w:rsidP="00BA5752">
      <w:r>
        <w:tab/>
      </w:r>
    </w:p>
    <w:p w14:paraId="722D75E2" w14:textId="77777777" w:rsidR="00BA5752" w:rsidRDefault="00BA5752" w:rsidP="00BA5752">
      <w:r>
        <w:t>all_R_3GAEUm5gq7FTPC5</w:t>
      </w:r>
      <w:r>
        <w:tab/>
        <w:t>I moved out of state for college and it was a god decision because i can experience life without running into to many fake people from my past</w:t>
      </w:r>
    </w:p>
    <w:p w14:paraId="551063F3" w14:textId="77777777" w:rsidR="00BA5752" w:rsidRDefault="00BA5752" w:rsidP="00BA5752">
      <w:r>
        <w:tab/>
      </w:r>
    </w:p>
    <w:p w14:paraId="70D73D10" w14:textId="77777777" w:rsidR="00BA5752" w:rsidRDefault="00BA5752" w:rsidP="00BA5752">
      <w:r>
        <w:t>all_R_SN7e24362oY4WPf</w:t>
      </w:r>
      <w:r>
        <w:tab/>
        <w:t>I live in a community with multiple health providers for medical needs. However behavior health providers only operate during work hours, which limits my access.</w:t>
      </w:r>
    </w:p>
    <w:p w14:paraId="0C4E7C36" w14:textId="77777777" w:rsidR="00BA5752" w:rsidRDefault="00BA5752" w:rsidP="00BA5752">
      <w:r>
        <w:tab/>
      </w:r>
    </w:p>
    <w:p w14:paraId="39FFDE96" w14:textId="77777777" w:rsidR="00BA5752" w:rsidRDefault="00BA5752" w:rsidP="00BA5752">
      <w:r>
        <w:t>all_R_wSR31r1aBwP2a7T</w:t>
      </w:r>
      <w:r>
        <w:tab/>
        <w:t>While taking this test, I reflected on how I am one of the fortunate ones from within my family and community. I have two B.A.'s and working on my Masters. When I answered the question about having access to support (professional and personal), I knew that I represented a small percentage from my identity/zip code that has this access/privilege.   In addition, I live in a fixed-income apartment. Due to this, I can afford to focus on education because I split a $670 rent which is do-able on part-time wages. I am also fortunate that no one in my family has a disability or severe illness. My household is one hospital trip away from being in serious debt. We live paycheck to paycheck.   I very recently accepted a decent salary paying job with great job security. I was fortunate that I was able to dedicate myself to my education and professional development to land me this opportunity. Some of the other students I went to high school with that pursued a bachelors were not as lucky. Mental illness, physical illnesses, family priorities or deaths, and lack of general support are why i'm one of a few from my HS graduating class that made it this far. By no means am I any smarter or qualified than they are, i'm just fortunate.   Tip: look up stats regarding education in zip code 93306/93305. Very low-income, low graduation rates, and schools severely underfunded. No or little access to mental health or general health resources. East Bakersfield, and Southeast Bakersfield are the communities I grew up in/I am referring to in my comments.</w:t>
      </w:r>
    </w:p>
    <w:p w14:paraId="280AF876" w14:textId="77777777" w:rsidR="00BA5752" w:rsidRDefault="00BA5752" w:rsidP="00BA5752">
      <w:r>
        <w:tab/>
      </w:r>
    </w:p>
    <w:p w14:paraId="47EA83C9" w14:textId="77777777" w:rsidR="00BA5752" w:rsidRDefault="00BA5752" w:rsidP="00BA5752">
      <w:r>
        <w:t>all_R_2uVvkQCxxYq6Oil</w:t>
      </w:r>
      <w:r>
        <w:tab/>
        <w:t>Kern county is very conservative. I cannot speak my motherâ€™s native language without some white person getting offended. We went to awards assembly for my brother and I was quietly translating for my mother and a white guy sitting in front of us turns around angrily and tells me to stop speaking. When we go to grocery stores people hear us speak and they stare. It feels like itâ€™s almost a crime to be myself.</w:t>
      </w:r>
    </w:p>
    <w:p w14:paraId="0ACE8359" w14:textId="77777777" w:rsidR="00BA5752" w:rsidRDefault="00BA5752" w:rsidP="00BA5752">
      <w:r>
        <w:tab/>
      </w:r>
    </w:p>
    <w:p w14:paraId="2F91B231" w14:textId="77777777" w:rsidR="00BA5752" w:rsidRDefault="00BA5752" w:rsidP="00BA5752">
      <w:r>
        <w:t>all_R_2t9dx2WEIEzVjEh</w:t>
      </w:r>
      <w:r>
        <w:tab/>
        <w:t>My current location is in an area that is very progressive compared to back home. While there are many ways that have encouraged me to be myself, Iâ€™m still a minority when it comes to social class.</w:t>
      </w:r>
    </w:p>
    <w:p w14:paraId="036DD8DF" w14:textId="77777777" w:rsidR="00BA5752" w:rsidRDefault="00BA5752" w:rsidP="00BA5752">
      <w:r>
        <w:tab/>
      </w:r>
    </w:p>
    <w:p w14:paraId="28259909" w14:textId="77777777" w:rsidR="00BA5752" w:rsidRDefault="00BA5752" w:rsidP="00BA5752">
      <w:r>
        <w:lastRenderedPageBreak/>
        <w:t>all_R_12omMKKr4cqdJs3</w:t>
      </w:r>
      <w:r>
        <w:tab/>
        <w:t>I lived in a rural area, and we had few health resources available to us without having to drive for about 45 minutes. Both my parents worked most of the time and we didnâ€™t have an extra car to move around in when someone was available.</w:t>
      </w:r>
    </w:p>
    <w:p w14:paraId="456CC6AF" w14:textId="77777777" w:rsidR="00BA5752" w:rsidRDefault="00BA5752" w:rsidP="00BA5752">
      <w:r>
        <w:tab/>
      </w:r>
    </w:p>
    <w:p w14:paraId="790F0E4C" w14:textId="77777777" w:rsidR="00BA5752" w:rsidRDefault="00BA5752" w:rsidP="00BA5752">
      <w:r>
        <w:t>all_R_2v7dSmKMJ5QAihC</w:t>
      </w:r>
      <w:r>
        <w:tab/>
        <w:t>The air quality in my area is horrible. The majority of families in my area are low income and many of the students want to strive for the best but there are not many opportunities out there. Many of the students in my area have parents who are farm workers.</w:t>
      </w:r>
    </w:p>
    <w:p w14:paraId="51A47AEF" w14:textId="77777777" w:rsidR="00BA5752" w:rsidRDefault="00BA5752" w:rsidP="00BA5752">
      <w:r>
        <w:tab/>
      </w:r>
    </w:p>
    <w:p w14:paraId="2E0D1072" w14:textId="77777777" w:rsidR="00BA5752" w:rsidRDefault="00BA5752" w:rsidP="00BA5752">
      <w:r>
        <w:t>all_R_3lX1aFlWMHmOi2V</w:t>
      </w:r>
      <w:r>
        <w:tab/>
        <w:t>I'm not sure how my location impacts my life. I know the city I come from is more conservative so there are some ideals here that may be different than other places. I feel as though some of the people who live in my city and that are my age may not even be able to understand what half of the questions asked on this survey mean. I think I am a privileged to not have fallen into a lot of the negative things that impact my city such as drugs, gang activity, police violence ect. and that I am fairly educated on sexuality and gender.  I feel as though my upbringing, social relations, predispositional vulnerabilities, and my environment rather than location has made an impact on my struggles and fortunes. The thing I listed above may not effect me, but I know it has an impact on the well being of many people who do live in my same location  I will say though that the greatest impact my location may have, or more so my over all country would be access to health care, especially mental healthcare for me personally.</w:t>
      </w:r>
    </w:p>
    <w:p w14:paraId="463CB54A" w14:textId="77777777" w:rsidR="00BA5752" w:rsidRDefault="00BA5752" w:rsidP="00BA5752">
      <w:r>
        <w:tab/>
      </w:r>
    </w:p>
    <w:p w14:paraId="2203A37D" w14:textId="77777777" w:rsidR="00BA5752" w:rsidRDefault="00BA5752" w:rsidP="00BA5752">
      <w:r>
        <w:t>all_R_9uePy35BemKegXT</w:t>
      </w:r>
      <w:r>
        <w:tab/>
        <w:t>For most of my life I identified as a gay man, as of late I prefer queer person. I live in Bakersfield, and itâ€™s a fucking disaster of a city. I grew up here and returned 3 years ago to attend college. I plan on leaving for the east coast after I graduate.   As a queer person, a Democrat, and an atheist, i am the complete antipode of the Bakersfield demographic. I encounter some form of homophobia on a weekly basis.   I have bipolar disorder as well as a an anxiety disorder. I am currently medicated and receiving less than mediocre care through government funded health insurance.</w:t>
      </w:r>
    </w:p>
    <w:p w14:paraId="00A3B074" w14:textId="77777777" w:rsidR="00BA5752" w:rsidRDefault="00BA5752" w:rsidP="00BA5752">
      <w:r>
        <w:tab/>
      </w:r>
    </w:p>
    <w:p w14:paraId="22B514E7" w14:textId="77777777" w:rsidR="00BA5752" w:rsidRDefault="00BA5752" w:rsidP="00BA5752">
      <w:r>
        <w:t>all_R_2xCW5cOExsIvA5e</w:t>
      </w:r>
      <w:r>
        <w:tab/>
        <w:t>My location has made me more close minded and anxious</w:t>
      </w:r>
    </w:p>
    <w:p w14:paraId="17EFB5B1" w14:textId="77777777" w:rsidR="00BA5752" w:rsidRDefault="00BA5752" w:rsidP="00BA5752">
      <w:r>
        <w:tab/>
      </w:r>
    </w:p>
    <w:p w14:paraId="621A0920" w14:textId="77777777" w:rsidR="00BA5752" w:rsidRDefault="00BA5752" w:rsidP="00BA5752">
      <w:r>
        <w:t>all_R_3PM1lL3YaDgIokT</w:t>
      </w:r>
      <w:r>
        <w:tab/>
        <w:t>A great place to live in</w:t>
      </w:r>
    </w:p>
    <w:p w14:paraId="1BDCED34" w14:textId="77777777" w:rsidR="00BA5752" w:rsidRDefault="00BA5752" w:rsidP="00BA5752">
      <w:r>
        <w:tab/>
      </w:r>
    </w:p>
    <w:p w14:paraId="05849426" w14:textId="77777777" w:rsidR="00BA5752" w:rsidRDefault="00BA5752" w:rsidP="00BA5752">
      <w:r>
        <w:t>all_R_OCBJL0ygDni9J05</w:t>
      </w:r>
      <w:r>
        <w:tab/>
        <w:t>My area is deeply conservative and dowright hateful of LGBT persons and other minorities. I do not believe I would be safe if I came out on a broad basis.</w:t>
      </w:r>
    </w:p>
    <w:p w14:paraId="4A342862" w14:textId="77777777" w:rsidR="00BA5752" w:rsidRDefault="00BA5752" w:rsidP="00BA5752">
      <w:r>
        <w:tab/>
      </w:r>
    </w:p>
    <w:p w14:paraId="4DFE0261" w14:textId="77777777" w:rsidR="00BA5752" w:rsidRDefault="00BA5752" w:rsidP="00BA5752">
      <w:r>
        <w:t>all_R_1LIscKi7m4ZAT1X</w:t>
      </w:r>
      <w:r>
        <w:tab/>
        <w:t>I live in the rural south, and it can be really tough as a queer individual. I am proud of my queer identity, which can sometimes mean people act hostile towards me if my â€œvibeâ€ isnâ€™t heteronormative</w:t>
      </w:r>
    </w:p>
    <w:p w14:paraId="24AE27B8" w14:textId="77777777" w:rsidR="00BA5752" w:rsidRDefault="00BA5752" w:rsidP="00BA5752">
      <w:r>
        <w:tab/>
      </w:r>
    </w:p>
    <w:p w14:paraId="48368793" w14:textId="77777777" w:rsidR="00BA5752" w:rsidRDefault="00BA5752" w:rsidP="00BA5752">
      <w:r>
        <w:t>all_R_AMsGlOIC8quLK2l</w:t>
      </w:r>
      <w:r>
        <w:tab/>
        <w:t>I feel like my location is full of close minding individuals who are not supportive of people that are different</w:t>
      </w:r>
    </w:p>
    <w:p w14:paraId="6EFBE20C" w14:textId="77777777" w:rsidR="00BA5752" w:rsidRDefault="00BA5752" w:rsidP="00BA5752">
      <w:r>
        <w:tab/>
      </w:r>
    </w:p>
    <w:p w14:paraId="501BE9C8" w14:textId="77777777" w:rsidR="00BA5752" w:rsidRDefault="00BA5752" w:rsidP="00BA5752">
      <w:r>
        <w:lastRenderedPageBreak/>
        <w:t>all_R_x59Oh4oW5CCMBz3</w:t>
      </w:r>
      <w:r>
        <w:tab/>
        <w:t>I live in a small, bigoted city with a barely existent LGBTQ+ community, few clinics and understanding doctors, inadequate public transportation, and crooked cops.</w:t>
      </w:r>
    </w:p>
    <w:p w14:paraId="59E48E92" w14:textId="77777777" w:rsidR="00BA5752" w:rsidRDefault="00BA5752" w:rsidP="00BA5752">
      <w:r>
        <w:tab/>
      </w:r>
    </w:p>
    <w:p w14:paraId="303E6CFA" w14:textId="77777777" w:rsidR="00BA5752" w:rsidRDefault="00BA5752" w:rsidP="00BA5752">
      <w:r>
        <w:t>all_R_2xRiIVPcMYirvrY</w:t>
      </w:r>
      <w:r>
        <w:tab/>
        <w:t>I grew up in a very small town (~2,000 people) as did my husband. In our current community (~30,000 people) I feel safe and accepted by neighbors, friends, and co-workers.</w:t>
      </w:r>
    </w:p>
    <w:p w14:paraId="65E788E9" w14:textId="77777777" w:rsidR="00BA5752" w:rsidRDefault="00BA5752" w:rsidP="00BA5752">
      <w:r>
        <w:tab/>
      </w:r>
    </w:p>
    <w:p w14:paraId="7E7C4787" w14:textId="77777777" w:rsidR="00BA5752" w:rsidRDefault="00BA5752" w:rsidP="00BA5752">
      <w:r>
        <w:t>all_R_11h0xG0iUQzj8zu</w:t>
      </w:r>
      <w:r>
        <w:tab/>
        <w:t>My city has very few gay people which can feel isolating and difficult when looking for a partner. I find it difficult to get along with people here as I am used to big city professionals and find people in the smaller city too closed minded and bitchy</w:t>
      </w:r>
    </w:p>
    <w:p w14:paraId="00D11409" w14:textId="77777777" w:rsidR="00BA5752" w:rsidRDefault="00BA5752" w:rsidP="00BA5752">
      <w:r>
        <w:tab/>
      </w:r>
    </w:p>
    <w:p w14:paraId="6FFA58D6" w14:textId="77777777" w:rsidR="00BA5752" w:rsidRDefault="00BA5752" w:rsidP="00BA5752">
      <w:r>
        <w:t>all_R_W2p2S35Q2uVCg8x</w:t>
      </w:r>
      <w:r>
        <w:tab/>
        <w:t>The area I live has easy access to healthcare facilities. But, I am isolated from most family and friends which can make maintaining mental health a challenge.</w:t>
      </w:r>
    </w:p>
    <w:p w14:paraId="722EF317" w14:textId="77777777" w:rsidR="00BA5752" w:rsidRDefault="00BA5752" w:rsidP="00BA5752">
      <w:r>
        <w:tab/>
      </w:r>
    </w:p>
    <w:p w14:paraId="0E30AD93" w14:textId="77777777" w:rsidR="00BA5752" w:rsidRDefault="00BA5752" w:rsidP="00BA5752">
      <w:r>
        <w:t>all_R_Zg9Dw9jS6LDXHLH</w:t>
      </w:r>
      <w:r>
        <w:tab/>
        <w:t>My family is a source of stress, and my geographic location provides necessary boundary from them. This has improved my relationships with them and has allowed me to build my own identity removed from their expectations and preconceptions.</w:t>
      </w:r>
    </w:p>
    <w:p w14:paraId="7C7F8962" w14:textId="77777777" w:rsidR="00BA5752" w:rsidRDefault="00BA5752" w:rsidP="00BA5752">
      <w:r>
        <w:tab/>
      </w:r>
    </w:p>
    <w:p w14:paraId="43C68284" w14:textId="77777777" w:rsidR="00BA5752" w:rsidRDefault="00BA5752" w:rsidP="00BA5752">
      <w:r>
        <w:t>all_R_ZfSe9CAfztWkv9D</w:t>
      </w:r>
      <w:r>
        <w:tab/>
        <w:t>I am fortunate enough to live somewhere where it is not horrible to be homosexual but at the same time, it is not something that is easily talked about.</w:t>
      </w:r>
    </w:p>
    <w:p w14:paraId="3189DCFE" w14:textId="77777777" w:rsidR="00BA5752" w:rsidRDefault="00BA5752" w:rsidP="00BA5752">
      <w:r>
        <w:tab/>
      </w:r>
    </w:p>
    <w:p w14:paraId="10EFCA5A" w14:textId="77777777" w:rsidR="00BA5752" w:rsidRDefault="00BA5752" w:rsidP="00BA5752">
      <w:r>
        <w:t>all_R_27j4W9Hv3zcz66v</w:t>
      </w:r>
      <w:r>
        <w:tab/>
        <w:t>Being a 3rd generation immigrant in Germany is almost as hard, as being a first generation immigrant. While the language barrier is not as big a thing for me as it was for my grandparents, I still get treated poorly when interacting with German offices like Einwohnermeldeamt and such. Police oftentimes pick me out from crowds for a ''verdachtsunabhÃ¤ngige Kontrolle'' meaning that in theory anyone could be searched but they usually only search the immigrants. Being gay in Germany is perpetually harder in small areas, which is why I live in big cities. Even then it still is hard, seeing as there is a rise of hate crimes in this country. I've oftentimes been yelled at for kissing someone or holding a guy's hands in public. Health officials are oftentimes not very knowledgeable about queer issues (e.g gay and bi guys get some vaccines for free in Germany, that straight people don't), so it's always a fight for getting proper health management from your doctors.  Germany does have a big problem with how it handles minorities. In some cities it's a little better than in others, in general there's lots of problems that need to be adressed, especially since it is one of the wealthiest countries in the world.</w:t>
      </w:r>
    </w:p>
    <w:p w14:paraId="5A329C83" w14:textId="77777777" w:rsidR="00BA5752" w:rsidRDefault="00BA5752" w:rsidP="00BA5752">
      <w:r>
        <w:tab/>
      </w:r>
    </w:p>
    <w:p w14:paraId="62AB21CF" w14:textId="77777777" w:rsidR="00BA5752" w:rsidRDefault="00BA5752" w:rsidP="00BA5752">
      <w:r>
        <w:t>all_R_3HUkpvbZsMktKPE</w:t>
      </w:r>
      <w:r>
        <w:tab/>
        <w:t>Iâ€™m in college, so I do have access to student medical and mental health services. With a potential two week closing, access to these services will be limited to none.   That said, even in college Iâ€™m finding that bullying still takes place, only in more nuanced ways.</w:t>
      </w:r>
    </w:p>
    <w:p w14:paraId="5A3CE255" w14:textId="77777777" w:rsidR="00BA5752" w:rsidRDefault="00BA5752" w:rsidP="00BA5752">
      <w:r>
        <w:tab/>
      </w:r>
    </w:p>
    <w:p w14:paraId="6CC3B270" w14:textId="77777777" w:rsidR="00BA5752" w:rsidRDefault="00BA5752" w:rsidP="00BA5752">
      <w:r>
        <w:t>all_R_1LnXFxOZwLDWBBL</w:t>
      </w:r>
      <w:r>
        <w:tab/>
        <w:t>I grew up in the US and it's easier to be open about sexuality in Norway where people are more accepting, but I feel the same way as I did when I lived in the US</w:t>
      </w:r>
    </w:p>
    <w:p w14:paraId="2AA1718B" w14:textId="77777777" w:rsidR="00BA5752" w:rsidRDefault="00BA5752" w:rsidP="00BA5752">
      <w:r>
        <w:tab/>
      </w:r>
    </w:p>
    <w:p w14:paraId="0E8DA8E8" w14:textId="77777777" w:rsidR="00BA5752" w:rsidRDefault="00BA5752" w:rsidP="00BA5752">
      <w:r>
        <w:lastRenderedPageBreak/>
        <w:t>all_R_TvVJj3crMr4EG6R</w:t>
      </w:r>
      <w:r>
        <w:tab/>
        <w:t>I moved to a conservative part of the US for graduate school. Although I live in a â€œprogressiveâ€ town that is heralded as being â€œsuper supportive of the LGBTQ community,â€ I find the community to be almost nonexistent. Dating is extremely challenging because so many people have internalized homophobia and because most people my age are substantially more politically conservative than I. I do not feel a sense of safety related to my identities when in public, and this becomes much more salient in rural suburbs. I find myself code switching to pass as straight to keep questions from coming my way. Although our campus is tolerant of the LGBTQ community, there are very few opportunities to meet and interact with others on campus and almost zero opportunities to meet other gay graduate students. Itâ€™s a lonely experience that will thankfully end soon.</w:t>
      </w:r>
    </w:p>
    <w:p w14:paraId="6B9583BA" w14:textId="77777777" w:rsidR="00BA5752" w:rsidRDefault="00BA5752" w:rsidP="00BA5752">
      <w:r>
        <w:tab/>
      </w:r>
    </w:p>
    <w:p w14:paraId="61EB604B" w14:textId="77777777" w:rsidR="00BA5752" w:rsidRDefault="00BA5752" w:rsidP="00BA5752">
      <w:r>
        <w:t>all_R_RDBYbk1Gs8qmQI9</w:t>
      </w:r>
      <w:r>
        <w:tab/>
        <w:t>Where I am, I feel relatively safe. Even though there is no immediate danger, it is mostly from a don't ask don't tell vew on gender around here.</w:t>
      </w:r>
    </w:p>
    <w:p w14:paraId="1DDA027A" w14:textId="77777777" w:rsidR="00BA5752" w:rsidRDefault="00BA5752" w:rsidP="00BA5752">
      <w:r>
        <w:tab/>
      </w:r>
    </w:p>
    <w:p w14:paraId="4F9DC502" w14:textId="77777777" w:rsidR="00BA5752" w:rsidRDefault="00BA5752" w:rsidP="00BA5752">
      <w:r>
        <w:t>all_R_1QEIJygebyOaKBA</w:t>
      </w:r>
      <w:r>
        <w:tab/>
        <w:t>Location makes it difficult for my current long-distance relationship. But it is accessible to public transit, health care, etc. My identities don't saliently come up when considering location.</w:t>
      </w:r>
    </w:p>
    <w:p w14:paraId="729BAA86" w14:textId="77777777" w:rsidR="00BA5752" w:rsidRDefault="00BA5752" w:rsidP="00BA5752">
      <w:r>
        <w:tab/>
      </w:r>
    </w:p>
    <w:p w14:paraId="58E9DDD9" w14:textId="77777777" w:rsidR="00BA5752" w:rsidRDefault="00BA5752" w:rsidP="00BA5752">
      <w:r>
        <w:t>all_R_tLsF07jQKI97hIJ</w:t>
      </w:r>
      <w:r>
        <w:tab/>
        <w:t>N/a</w:t>
      </w:r>
    </w:p>
    <w:p w14:paraId="1EF0C1C0" w14:textId="77777777" w:rsidR="00BA5752" w:rsidRDefault="00BA5752" w:rsidP="00BA5752">
      <w:r>
        <w:tab/>
      </w:r>
    </w:p>
    <w:p w14:paraId="15459627" w14:textId="77777777" w:rsidR="00BA5752" w:rsidRDefault="00BA5752" w:rsidP="00BA5752">
      <w:r>
        <w:t>all_R_3KIolp2QVLmXrd3</w:t>
      </w:r>
      <w:r>
        <w:tab/>
        <w:t>My location makes it difficult to find a job or get to a doctor. I am unable to drive (driving gives me really bad anxiety) which makes it nearly impossible for me to go anywhere on my own due to the absence of public transportation.</w:t>
      </w:r>
    </w:p>
    <w:p w14:paraId="299E20E0" w14:textId="77777777" w:rsidR="00BA5752" w:rsidRDefault="00BA5752" w:rsidP="00BA5752">
      <w:r>
        <w:tab/>
      </w:r>
    </w:p>
    <w:p w14:paraId="325FE886" w14:textId="77777777" w:rsidR="00BA5752" w:rsidRDefault="00BA5752" w:rsidP="00BA5752">
      <w:r>
        <w:t>all_R_3JIrxGMvNIyK8i9</w:t>
      </w:r>
      <w:r>
        <w:tab/>
        <w:t>I believe that my friends and family are the only reason I never tried to take my life when I was at my worst a few years ago. I also believe that Massachusetts is an ideal place for me because it tends to be very open to LGBT individuals. Iâ€™ve never been particularly worried about coming out to anyone.</w:t>
      </w:r>
    </w:p>
    <w:p w14:paraId="24682A88" w14:textId="77777777" w:rsidR="00BA5752" w:rsidRDefault="00BA5752" w:rsidP="00BA5752">
      <w:r>
        <w:tab/>
      </w:r>
    </w:p>
    <w:p w14:paraId="4B3472AE" w14:textId="77777777" w:rsidR="00BA5752" w:rsidRDefault="00BA5752" w:rsidP="00BA5752">
      <w:r>
        <w:t>all_R_Q9xze1rglVIe6sx</w:t>
      </w:r>
      <w:r>
        <w:tab/>
        <w:t>My location hasn't helped me feel better</w:t>
      </w:r>
    </w:p>
    <w:p w14:paraId="36205DCB" w14:textId="77777777" w:rsidR="00BA5752" w:rsidRDefault="00BA5752" w:rsidP="00BA5752">
      <w:r>
        <w:tab/>
      </w:r>
    </w:p>
    <w:p w14:paraId="12BB13C2" w14:textId="77777777" w:rsidR="00BA5752" w:rsidRDefault="00BA5752" w:rsidP="00BA5752">
      <w:r>
        <w:t>all_R_qwHSwsYrkLUinPH</w:t>
      </w:r>
      <w:r>
        <w:tab/>
        <w:t>The predominant religion in my location (the Church of Jesus Christ or Latter-Day Saints or Mormonism) is the biggest factor that my location plays in how open I am about my sexuality. My family, peers, and work acquaintances are mostly affiliated with the church which opposes homosexual relationships. I think that this negatively affects my mental health and my ability to be open with those that I am closest to. I feel that this has been a huge barrier in my path to a successful life. Other than this issue, I feel I deal with hardships reasonably well.</w:t>
      </w:r>
    </w:p>
    <w:p w14:paraId="2DF1B93E" w14:textId="77777777" w:rsidR="00BA5752" w:rsidRDefault="00BA5752" w:rsidP="00BA5752">
      <w:r>
        <w:tab/>
      </w:r>
    </w:p>
    <w:p w14:paraId="2D5C491B" w14:textId="77777777" w:rsidR="00BA5752" w:rsidRDefault="00BA5752" w:rsidP="00BA5752">
      <w:r>
        <w:t>all_R_1M6UI6BgxL6eNxW</w:t>
      </w:r>
      <w:r>
        <w:tab/>
        <w:t>Relatively unsafe city; some people with traditional views; currently living away from family and friends.</w:t>
      </w:r>
    </w:p>
    <w:p w14:paraId="486D5285" w14:textId="77777777" w:rsidR="00BA5752" w:rsidRDefault="00BA5752" w:rsidP="00BA5752">
      <w:r>
        <w:tab/>
      </w:r>
    </w:p>
    <w:p w14:paraId="25039D9F" w14:textId="77777777" w:rsidR="00BA5752" w:rsidRDefault="00BA5752" w:rsidP="00BA5752">
      <w:r>
        <w:t>all_R_1pFspj4nBvq333l</w:t>
      </w:r>
      <w:r>
        <w:tab/>
        <w:t>Thr area makes for a relatively small dating pool, and public transit isnt great either.  Lgbt focused help is growing, but still in low supply</w:t>
      </w:r>
    </w:p>
    <w:p w14:paraId="16C2A66B" w14:textId="77777777" w:rsidR="00BA5752" w:rsidRDefault="00BA5752" w:rsidP="00BA5752">
      <w:r>
        <w:tab/>
      </w:r>
    </w:p>
    <w:p w14:paraId="44771F8D" w14:textId="77777777" w:rsidR="00BA5752" w:rsidRDefault="00BA5752" w:rsidP="00BA5752">
      <w:r>
        <w:lastRenderedPageBreak/>
        <w:t>all_R_2fHy7W44Y4ZeFey</w:t>
      </w:r>
      <w:r>
        <w:tab/>
        <w:t>Location: Weymouth, Massachusetts.  Safety: I used to live in a much more dangerous neighborhood growing up but now I live in suburbia. I feel safe at all times, but I would still move back to where I was before since it has gentrified significantly.  Health: Thanks to MassHealth, even though I am poor, I have access to high quality healthcare for free. I see a psychologist and a psychiatrist. I have no copays or limits to number of appointments. All my medications are $3.65 per 1 month fill. One of my prescriptions, Truvada, is discounted to $3.65, and then the rest is paid for by a state program called PrepDap that makes it free for those earning under a certain amount of money. Dental and vision are also covered with MassHealth. I donâ€™t think most other states would offer those same benefits.  Relationships: - Friendships: I donâ€™t have many close friends. I feel as though I need to be in Boston to make more friends with similar interests since the demographics of where I live are not ones where I have the most commonalities with. I am glad I am in a more liberal location though, as making friends with conservative people can be much more difficult for me. - Romantic/Sexual: Gay men seem to be only interested in hooking up, not long term relationships. I have tried living in other places (LA, NYC, Boston) and it was the same. I am planning to go through life alone since I see so many older gay men who are still single. I almost never see gay male couples. - Familial: I live with my parents while I am in graduate school. I donâ€™t have a close relationship with either. But I feel that ignorance I was raised in a more socially conservative state I wouldnâ€™t be living with them at all. - Educational: I am working on a masters degree at Boston University. I have been pushed towards higher education since elementary school. I donâ€™t think other locations have nearly as much emphasis/social expectation as Massachusetts/the northeast in general for children to go to college and particularly graduate school.</w:t>
      </w:r>
    </w:p>
    <w:p w14:paraId="29024568" w14:textId="77777777" w:rsidR="00BA5752" w:rsidRDefault="00BA5752" w:rsidP="00BA5752">
      <w:r>
        <w:tab/>
      </w:r>
    </w:p>
    <w:p w14:paraId="572D70CF" w14:textId="77777777" w:rsidR="00BA5752" w:rsidRDefault="00BA5752" w:rsidP="00BA5752">
      <w:r>
        <w:t>all_R_2uNGUrl3nmVBYhA</w:t>
      </w:r>
      <w:r>
        <w:tab/>
        <w:t>It's just crazy but I've got friends who are always there to uplift my spirit when I'm downcast</w:t>
      </w:r>
    </w:p>
    <w:p w14:paraId="054DA0BA" w14:textId="77777777" w:rsidR="00BA5752" w:rsidRDefault="00BA5752" w:rsidP="00BA5752">
      <w:r>
        <w:tab/>
      </w:r>
    </w:p>
    <w:p w14:paraId="0E1BA5CA" w14:textId="77777777" w:rsidR="00BA5752" w:rsidRDefault="00BA5752" w:rsidP="00BA5752">
      <w:r>
        <w:t>all_R_1LCdv5ugAkcS9je</w:t>
      </w:r>
      <w:r>
        <w:tab/>
        <w:t>I have roommates that I love, and they support me. I've only started identifying as ace less than a year ago.</w:t>
      </w:r>
    </w:p>
    <w:p w14:paraId="55B3DBEC" w14:textId="77777777" w:rsidR="00BA5752" w:rsidRDefault="00BA5752" w:rsidP="00BA5752">
      <w:r>
        <w:tab/>
      </w:r>
    </w:p>
    <w:p w14:paraId="7008C6A5" w14:textId="77777777" w:rsidR="00BA5752" w:rsidRDefault="00BA5752" w:rsidP="00BA5752">
      <w:r>
        <w:t>all_R_1feK4l6UZln5qT4</w:t>
      </w:r>
      <w:r>
        <w:tab/>
        <w:t>Although I live within California, the area is heavily republican leaning. It is the agriculture part of the state. The culture is much different than you would see in Southern California. I did not come out as bisexual until a year ago because of fear of what those immediately around me would think. People here are also very judgemental of those on social programs so those in low Socioeconomic Status households may feel ostracized.</w:t>
      </w:r>
    </w:p>
    <w:p w14:paraId="1BB9A6F3" w14:textId="77777777" w:rsidR="00BA5752" w:rsidRDefault="00BA5752" w:rsidP="00BA5752">
      <w:r>
        <w:tab/>
      </w:r>
    </w:p>
    <w:p w14:paraId="3C466742" w14:textId="77777777" w:rsidR="00BA5752" w:rsidRDefault="00BA5752" w:rsidP="00BA5752">
      <w:r>
        <w:t>all_R_p60DLUlQasUoJgt</w:t>
      </w:r>
      <w:r>
        <w:tab/>
        <w:t>Where I live (NJ), it is very safe. There is a mix of personal views, so it is uncertain whether being LGBT is acceptable depending on the person.</w:t>
      </w:r>
    </w:p>
    <w:p w14:paraId="73F4248B" w14:textId="77777777" w:rsidR="00BA5752" w:rsidRDefault="00BA5752" w:rsidP="00BA5752">
      <w:r>
        <w:tab/>
      </w:r>
    </w:p>
    <w:p w14:paraId="782AD2F7" w14:textId="77777777" w:rsidR="00BA5752" w:rsidRDefault="00BA5752" w:rsidP="00BA5752">
      <w:r>
        <w:t>all_R_2R4AZpY6U9df8gR</w:t>
      </w:r>
      <w:r>
        <w:tab/>
        <w:t>My province is currently experiencing the COVID-19 pandemic. This has caused me more anxiety than usual over the last 7 days.</w:t>
      </w:r>
    </w:p>
    <w:p w14:paraId="1DEC5248" w14:textId="77777777" w:rsidR="00BA5752" w:rsidRDefault="00BA5752" w:rsidP="00BA5752">
      <w:r>
        <w:tab/>
      </w:r>
    </w:p>
    <w:p w14:paraId="0E1D5413" w14:textId="77777777" w:rsidR="00BA5752" w:rsidRDefault="00BA5752" w:rsidP="00BA5752">
      <w:r>
        <w:t>all_R_2aLkonZGnwiPJ7y</w:t>
      </w:r>
      <w:r>
        <w:tab/>
        <w:t>Fortunate to live in a liberal city in a liberal county of a very liberal State.  Also, this city has the highest level of education per capita, which decreases phobias and reliance on hearsay or fox news.</w:t>
      </w:r>
    </w:p>
    <w:p w14:paraId="162F0E0F" w14:textId="77777777" w:rsidR="00BA5752" w:rsidRDefault="00BA5752" w:rsidP="00BA5752">
      <w:r>
        <w:tab/>
      </w:r>
    </w:p>
    <w:p w14:paraId="263B0EEC" w14:textId="77777777" w:rsidR="00BA5752" w:rsidRDefault="00BA5752" w:rsidP="00BA5752">
      <w:r>
        <w:lastRenderedPageBreak/>
        <w:t>all_R_1f6Flc0u557QCdC</w:t>
      </w:r>
      <w:r>
        <w:tab/>
        <w:t>This city isn't good for trans people, and it makes me fearful to go outside. This mixed with the health concerns with Covid-19, it makes for a scary world.</w:t>
      </w:r>
    </w:p>
    <w:p w14:paraId="42B8336C" w14:textId="77777777" w:rsidR="00BA5752" w:rsidRDefault="00BA5752" w:rsidP="00BA5752">
      <w:r>
        <w:tab/>
      </w:r>
    </w:p>
    <w:p w14:paraId="2F999F36" w14:textId="77777777" w:rsidR="00BA5752" w:rsidRDefault="00BA5752" w:rsidP="00BA5752">
      <w:r>
        <w:t>all_R_3EtL27cq1qrriky</w:t>
      </w:r>
      <w:r>
        <w:tab/>
        <w:t>I live in a relatively accepting place, but I have been treated differently due to not being white. I have never been discriminated against (to my knowledge)</w:t>
      </w:r>
    </w:p>
    <w:p w14:paraId="337DA074" w14:textId="77777777" w:rsidR="00BA5752" w:rsidRDefault="00BA5752" w:rsidP="00BA5752">
      <w:r>
        <w:tab/>
      </w:r>
    </w:p>
    <w:p w14:paraId="758140B4" w14:textId="77777777" w:rsidR="00BA5752" w:rsidRDefault="00BA5752" w:rsidP="00BA5752">
      <w:r>
        <w:t>all_R_1hNpJq6xR5KpDve</w:t>
      </w:r>
      <w:r>
        <w:tab/>
        <w:t>As someone who is a member of Montgomery County and has attended school here all of my life- I think Iâ€™m very fortunate to have grown up in such a diverse area and school system. I found a lot of acceptance in the educators I went to high school and am going to college with and it really helped me feel comfortable with exploring my gender identity and sexuality.</w:t>
      </w:r>
    </w:p>
    <w:p w14:paraId="7A9C2CED" w14:textId="77777777" w:rsidR="00BA5752" w:rsidRDefault="00BA5752" w:rsidP="00BA5752">
      <w:r>
        <w:tab/>
      </w:r>
    </w:p>
    <w:p w14:paraId="547483E5" w14:textId="77777777" w:rsidR="00BA5752" w:rsidRDefault="00BA5752" w:rsidP="00BA5752">
      <w:r>
        <w:t>all_R_b7w1cKosG8VFLEZ</w:t>
      </w:r>
      <w:r>
        <w:tab/>
        <w:t>It is so fucking difficult to access trans friendly health care in Florida</w:t>
      </w:r>
    </w:p>
    <w:p w14:paraId="14F4D584" w14:textId="77777777" w:rsidR="00BA5752" w:rsidRDefault="00BA5752" w:rsidP="00BA5752">
      <w:r>
        <w:tab/>
      </w:r>
    </w:p>
    <w:p w14:paraId="0FAFDCF5" w14:textId="77777777" w:rsidR="00BA5752" w:rsidRDefault="00BA5752" w:rsidP="00BA5752">
      <w:r>
        <w:t>all_R_2vYZFLxTBKmSAJt</w:t>
      </w:r>
      <w:r>
        <w:tab/>
        <w:t>Living in Chicago is really a bug adjustment to living in Carbondale. In Carbondale is easy to be productive academically and succeed as a student because there is less distraction unless you create your own. But I also realized that in Carbondale there's not as much diversity as Chicago and people are actually friendly towards POC than in Carbondale.</w:t>
      </w:r>
    </w:p>
    <w:p w14:paraId="68BC58BA" w14:textId="77777777" w:rsidR="00BA5752" w:rsidRDefault="00BA5752" w:rsidP="00BA5752">
      <w:r>
        <w:tab/>
      </w:r>
    </w:p>
    <w:p w14:paraId="1CA4BA7A" w14:textId="77777777" w:rsidR="00BA5752" w:rsidRDefault="00BA5752" w:rsidP="00BA5752">
      <w:r>
        <w:t>all_R_2Y8RYyeDFLfnwgd</w:t>
      </w:r>
      <w:r>
        <w:tab/>
        <w:t>Because of my country's rules, and the lack of professionalls who deal with trans people, it can be hard to do anything, you just wait and wait for something to move, often waiting years - which is unbearable on some days. I felt so greatfull that I found a doctor who will see me and help me with no lgbtq phobias or anything, and I don't think it's the case for most here. It's hard to be a minority, especially a queer one because of obvious reasons, and it doesn't help that it's a religious country which doesn't even have same sex marriage.. but there is a solid community here that does amazing things (like maavarim) and it makes me hopeful</w:t>
      </w:r>
    </w:p>
    <w:p w14:paraId="7692AB2A" w14:textId="77777777" w:rsidR="00BA5752" w:rsidRDefault="00BA5752" w:rsidP="00BA5752">
      <w:r>
        <w:tab/>
      </w:r>
    </w:p>
    <w:p w14:paraId="73BD6A15" w14:textId="77777777" w:rsidR="00BA5752" w:rsidRDefault="00BA5752" w:rsidP="00BA5752">
      <w:r>
        <w:t>all_R_6ofObATdxLv19Dj</w:t>
      </w:r>
      <w:r>
        <w:tab/>
        <w:t>My location is fine for my gender and sexuality. I don't have to hid my relationship from friends or coworkers. However, I don't share my gender.</w:t>
      </w:r>
    </w:p>
    <w:p w14:paraId="449BA356" w14:textId="77777777" w:rsidR="00BA5752" w:rsidRDefault="00BA5752" w:rsidP="00BA5752">
      <w:r>
        <w:tab/>
      </w:r>
    </w:p>
    <w:p w14:paraId="21D5EFE3" w14:textId="77777777" w:rsidR="00BA5752" w:rsidRDefault="00BA5752" w:rsidP="00BA5752">
      <w:r>
        <w:t>all_R_2To9WZUdW4KMW4V</w:t>
      </w:r>
      <w:r>
        <w:tab/>
        <w:t>White foreigner living in an Asian country. Dating another foreigner (Chinese). Our relationship is English, but we also speak Japanese and Mandarin.  The general community including work is very small (I interact with &amp;lt; 15 people) and the gay community is hookup oriented and I do not retain any "friends" I have made from online dating apps. Local guys don't see sex and relationships to be related at all; many guys are planning to get married to woman and continue to sleep with men because it's for fun only. Therefore, in general, guys here are not interested in serious relationships with other men.   I take a lot of risks sleeping around.</w:t>
      </w:r>
    </w:p>
    <w:p w14:paraId="2760A28B" w14:textId="77777777" w:rsidR="00BA5752" w:rsidRDefault="00BA5752" w:rsidP="00BA5752">
      <w:r>
        <w:tab/>
      </w:r>
    </w:p>
    <w:p w14:paraId="4148887C" w14:textId="77777777" w:rsidR="00BA5752" w:rsidRDefault="00BA5752" w:rsidP="00BA5752">
      <w:r>
        <w:t>all_R_2Bexiix5CLv4SRx</w:t>
      </w:r>
      <w:r>
        <w:tab/>
        <w:t xml:space="preserve">I love living where I do for reasons like low population density and cold weather but the lack of ethnic and gender/sexuality identity diversity in the area has had a long term impact on my life.  I have never had anyone to talk to about my problems I experience because of my racial/cultural difference and I am first generation so I already feel separate from </w:t>
      </w:r>
      <w:r>
        <w:lastRenderedPageBreak/>
        <w:t>my family.  I donâ€™t feel like I fit in or belong anywhere and have strong doubts that I ever will, even if I were to move to a more diverse location in the future.</w:t>
      </w:r>
    </w:p>
    <w:p w14:paraId="16A8DCA9" w14:textId="77777777" w:rsidR="00BA5752" w:rsidRDefault="00BA5752" w:rsidP="00BA5752">
      <w:r>
        <w:tab/>
      </w:r>
    </w:p>
    <w:p w14:paraId="6725EA2D" w14:textId="77777777" w:rsidR="00BA5752" w:rsidRDefault="00BA5752" w:rsidP="00BA5752">
      <w:r>
        <w:t>all_R_3rNuEWNyJehKhnI</w:t>
      </w:r>
      <w:r>
        <w:tab/>
        <w:t>Thankfully, my environment is a safe place, with a police base not too far away from where I stay, the area tends to feel like a safe place to stay.</w:t>
      </w:r>
    </w:p>
    <w:p w14:paraId="3495B5B0" w14:textId="77777777" w:rsidR="00BA5752" w:rsidRDefault="00BA5752" w:rsidP="00BA5752">
      <w:r>
        <w:tab/>
      </w:r>
    </w:p>
    <w:p w14:paraId="6E67E5A5" w14:textId="77777777" w:rsidR="00BA5752" w:rsidRDefault="00BA5752" w:rsidP="00BA5752">
      <w:r>
        <w:t>all_R_2sm3EdxpdRlfr8t</w:t>
      </w:r>
      <w:r>
        <w:tab/>
        <w:t>I am originally from the west coast, and moved to my current location a few years ago. I think as a whole there are less health programs that are inclusive to all persons available here than home. There are many less accessible free or low cost clinics, less programs for affordable child care, and a huge proportion of citizens who speak poorly to and about others with mental health struggles.</w:t>
      </w:r>
    </w:p>
    <w:p w14:paraId="22E1DA70" w14:textId="77777777" w:rsidR="00BA5752" w:rsidRDefault="00BA5752" w:rsidP="00BA5752">
      <w:r>
        <w:tab/>
      </w:r>
    </w:p>
    <w:p w14:paraId="4D85B8F4" w14:textId="77777777" w:rsidR="00BA5752" w:rsidRDefault="00BA5752" w:rsidP="00BA5752">
      <w:r>
        <w:t>all_R_URsNo7m07XS7x9T</w:t>
      </w:r>
      <w:r>
        <w:tab/>
        <w:t>I live in south west Bakersfield, currently residing with my younger brother. I have a rescue dog and helps keep daily routines going. Location isnâ€™t ideal but it also doesnâ€™t bother me. Homeless wanders around and created good conversations at times and kids still play outside regardless of scenery. More community but still aware of dangers around. I feel safe because I know how to take care of myself but I wouldnâ€™t encourage night strolls. Relationships are not affected in my location and I feel comfortable bringing guests and showing them where and how i live. Clean and simple</w:t>
      </w:r>
    </w:p>
    <w:p w14:paraId="1E15404F" w14:textId="77777777" w:rsidR="00BA5752" w:rsidRDefault="00BA5752" w:rsidP="00BA5752">
      <w:r>
        <w:tab/>
      </w:r>
    </w:p>
    <w:p w14:paraId="3050DE1B" w14:textId="77777777" w:rsidR="00BA5752" w:rsidRDefault="00BA5752" w:rsidP="00BA5752">
      <w:r>
        <w:t>all_R_3EFuzyKUkAEJUgB</w:t>
      </w:r>
      <w:r>
        <w:tab/>
        <w:t>All in all, my geographic location has great infrastructure and Iâ€˜m close to medical facilities or any other necessary places. However, because I am living on the countryside, there is a conservative view on relationships, which makes it hard for me to talk about my sexuality or other intimate topics as it is seen as â€žfeminineâ€œ</w:t>
      </w:r>
    </w:p>
    <w:p w14:paraId="29658F9F" w14:textId="77777777" w:rsidR="00BA5752" w:rsidRDefault="00BA5752" w:rsidP="00BA5752">
      <w:r>
        <w:tab/>
      </w:r>
    </w:p>
    <w:p w14:paraId="38438A20" w14:textId="77777777" w:rsidR="00BA5752" w:rsidRDefault="00BA5752" w:rsidP="00BA5752">
      <w:r>
        <w:t>all_R_3Jymgj1r8rbw6Im</w:t>
      </w:r>
      <w:r>
        <w:tab/>
        <w:t>Living in Minnesota in my 20s has opened me to a lot of progressive people ideas and activities. It also made me see how bs white dominated left of center attitudes and lifestyles are. Being Vietnamese in MN's multi-diaspora context has made exploring US centric chauvenism and ethnocentrism interesting.</w:t>
      </w:r>
    </w:p>
    <w:p w14:paraId="1216AC6B" w14:textId="77777777" w:rsidR="00BA5752" w:rsidRDefault="00BA5752" w:rsidP="00BA5752">
      <w:r>
        <w:tab/>
      </w:r>
    </w:p>
    <w:p w14:paraId="0AE14098" w14:textId="77777777" w:rsidR="00BA5752" w:rsidRDefault="00BA5752" w:rsidP="00BA5752">
      <w:r>
        <w:t>all_R_d7jXRK0AufpAnct</w:t>
      </w:r>
      <w:r>
        <w:tab/>
        <w:t>I have to travel 125 miles to see a psychologist and primary care doctor which for being unemployed is a lot to ask for me to do and maintain.</w:t>
      </w:r>
    </w:p>
    <w:p w14:paraId="7E77B1C6" w14:textId="77777777" w:rsidR="00BA5752" w:rsidRDefault="00BA5752" w:rsidP="00BA5752">
      <w:r>
        <w:tab/>
      </w:r>
    </w:p>
    <w:p w14:paraId="50EBFFBA" w14:textId="77777777" w:rsidR="00BA5752" w:rsidRDefault="00BA5752" w:rsidP="00BA5752">
      <w:r>
        <w:t>all_R_1lnjbWBxxPJnn7w</w:t>
      </w:r>
      <w:r>
        <w:tab/>
        <w:t>Having moved to my location for a job, I was very concerned about being able to get support from the queer community. While there is a queer community here, I often miss the Bay Area where I was surrounded by other queer people, and felt more normal and accepted. Here people more often stare when I am with my partner. She has also been punched at work due to her sexuality and more masculine presentation. More generally I am worried about both her and my safety here than when I lived in the Bay Area (Berkeley).</w:t>
      </w:r>
    </w:p>
    <w:p w14:paraId="08BE53B9" w14:textId="77777777" w:rsidR="00BA5752" w:rsidRDefault="00BA5752" w:rsidP="00BA5752">
      <w:r>
        <w:tab/>
      </w:r>
    </w:p>
    <w:p w14:paraId="089E88D2" w14:textId="77777777" w:rsidR="00BA5752" w:rsidRDefault="00BA5752" w:rsidP="00BA5752">
      <w:r>
        <w:t>all_R_2t5UaOL5JzVVkOQ</w:t>
      </w:r>
      <w:r>
        <w:tab/>
        <w:t>First, some of those questions do not have answers that are Likert scale easy.  My geographic location in relationship to my parents and the rest of both my blood family and family of choice is the largest impact on me.  I have lived in several parts of the country and that has effected me the most.  beyond that, I tend to be indifferent to where I am and more interested in how long it takes me to go where I want to be.</w:t>
      </w:r>
    </w:p>
    <w:p w14:paraId="44F3A500" w14:textId="77777777" w:rsidR="00BA5752" w:rsidRDefault="00BA5752" w:rsidP="00BA5752">
      <w:r>
        <w:tab/>
      </w:r>
    </w:p>
    <w:p w14:paraId="520DBA21" w14:textId="77777777" w:rsidR="00BA5752" w:rsidRDefault="00BA5752" w:rsidP="00BA5752">
      <w:r>
        <w:lastRenderedPageBreak/>
        <w:t>all_R_2QtW6uTQECEmQ2x</w:t>
      </w:r>
      <w:r>
        <w:tab/>
        <w:t>Living where i do makes my life much easier in terms of general acceptance as well as in finding romantic partners</w:t>
      </w:r>
    </w:p>
    <w:p w14:paraId="73AA689D" w14:textId="77777777" w:rsidR="00BA5752" w:rsidRDefault="00BA5752" w:rsidP="00BA5752">
      <w:r>
        <w:tab/>
      </w:r>
    </w:p>
    <w:p w14:paraId="6B7C4D10" w14:textId="77777777" w:rsidR="00BA5752" w:rsidRDefault="00BA5752" w:rsidP="00BA5752">
      <w:r>
        <w:t>all_R_3s7hbBhZ1eTJNAy</w:t>
      </w:r>
      <w:r>
        <w:tab/>
        <w:t>I live in a very conservative area, and a conservative Christian environment as both parents are devout Christians. There is little acknowledgement of the LGBTQ+ community, and if it is mentioned it is negative light.</w:t>
      </w:r>
    </w:p>
    <w:p w14:paraId="1AA54CBC" w14:textId="77777777" w:rsidR="00BA5752" w:rsidRDefault="00BA5752" w:rsidP="00BA5752">
      <w:r>
        <w:tab/>
      </w:r>
    </w:p>
    <w:p w14:paraId="527D8DC1" w14:textId="77777777" w:rsidR="00BA5752" w:rsidRDefault="00BA5752" w:rsidP="00BA5752">
      <w:r>
        <w:t>all_R_e384LQoc9eTJdUB</w:t>
      </w:r>
      <w:r>
        <w:tab/>
        <w:t>I feel like growing up in Canada, I definitely did not face very much adversity to my sexual orientation, even growing up in the more traditionally conservative province of Alberta.  Iâ€™d say most people are accepting towards me.  However living in a smaller population center I find I have a harder time finding potential partners.</w:t>
      </w:r>
    </w:p>
    <w:p w14:paraId="35B40D90" w14:textId="77777777" w:rsidR="00BA5752" w:rsidRDefault="00BA5752" w:rsidP="00BA5752">
      <w:r>
        <w:tab/>
      </w:r>
    </w:p>
    <w:p w14:paraId="57792F18" w14:textId="77777777" w:rsidR="00BA5752" w:rsidRDefault="00BA5752" w:rsidP="00BA5752">
      <w:r>
        <w:t>all_R_UEhVN7jfgS6Bwch</w:t>
      </w:r>
      <w:r>
        <w:tab/>
        <w:t>For the first 30 years of my life, I lived in a large metropolitan city with a greater array of core values and acceptance of individuals for the people they are. Less than two years ago, I relocated to a small city about 1 hour away from a large metropolitan city. This change came with a smaller variety of individual groupings and a greater sense of oddity in my surroundings. While Iâ€™m happy with my current home and neighboring environment, I do recognize that many of the individuals I encounter daily have a narrower mindset in relation to acceptance of other based solely on sexuality or perceived sexuality.</w:t>
      </w:r>
    </w:p>
    <w:p w14:paraId="5F108721" w14:textId="77777777" w:rsidR="00BA5752" w:rsidRDefault="00BA5752" w:rsidP="00BA5752">
      <w:r>
        <w:tab/>
      </w:r>
    </w:p>
    <w:p w14:paraId="181CEDE8" w14:textId="77777777" w:rsidR="00BA5752" w:rsidRDefault="00BA5752" w:rsidP="00BA5752">
      <w:r>
        <w:t>all_R_2e1ZbN3fwbOYecm</w:t>
      </w:r>
      <w:r>
        <w:tab/>
        <w:t>No one here has issue with me being with wife and husband....</w:t>
      </w:r>
    </w:p>
    <w:p w14:paraId="28DFACDB" w14:textId="77777777" w:rsidR="00BA5752" w:rsidRDefault="00BA5752" w:rsidP="00BA5752">
      <w:r>
        <w:tab/>
      </w:r>
    </w:p>
    <w:p w14:paraId="27F723A7" w14:textId="77777777" w:rsidR="00BA5752" w:rsidRDefault="00BA5752" w:rsidP="00BA5752">
      <w:r>
        <w:t>all_R_2EnTROZJ75fgs9G</w:t>
      </w:r>
      <w:r>
        <w:tab/>
        <w:t>My employer is very friendly towards my lifestyle</w:t>
      </w:r>
    </w:p>
    <w:p w14:paraId="4F1F8C31" w14:textId="77777777" w:rsidR="00BA5752" w:rsidRDefault="00BA5752" w:rsidP="00BA5752">
      <w:r>
        <w:tab/>
      </w:r>
    </w:p>
    <w:p w14:paraId="08521B6E" w14:textId="77777777" w:rsidR="00BA5752" w:rsidRDefault="00BA5752" w:rsidP="00BA5752">
      <w:r>
        <w:t>all_R_bxAYgPGYdW4FvJn</w:t>
      </w:r>
      <w:r>
        <w:tab/>
        <w:t>I think people can live out and proud and productive lives where I live, it is just not easy and I am not one of them.</w:t>
      </w:r>
    </w:p>
    <w:p w14:paraId="50F30674" w14:textId="77777777" w:rsidR="00BA5752" w:rsidRDefault="00BA5752" w:rsidP="00BA5752">
      <w:r>
        <w:tab/>
      </w:r>
    </w:p>
    <w:p w14:paraId="164B7286" w14:textId="77777777" w:rsidR="00BA5752" w:rsidRDefault="00BA5752" w:rsidP="00BA5752">
      <w:r>
        <w:t>all_R_2YY3pup2dkjKd23</w:t>
      </w:r>
      <w:r>
        <w:tab/>
        <w:t>Town I live in is small and difficult to meet partners.</w:t>
      </w:r>
    </w:p>
    <w:p w14:paraId="6775451C" w14:textId="77777777" w:rsidR="00BA5752" w:rsidRDefault="00BA5752" w:rsidP="00BA5752">
      <w:r>
        <w:tab/>
      </w:r>
    </w:p>
    <w:p w14:paraId="18E9397D" w14:textId="77777777" w:rsidR="00BA5752" w:rsidRDefault="00BA5752" w:rsidP="00BA5752">
      <w:r>
        <w:t>all_R_21056deHh2ZJJjK</w:t>
      </w:r>
      <w:r>
        <w:tab/>
        <w:t>Hoping that asking these questions during coronavirus panic gives you a new angle and doesnâ€™t fuck up your intent!</w:t>
      </w:r>
    </w:p>
    <w:p w14:paraId="464F1C9E" w14:textId="77777777" w:rsidR="00BA5752" w:rsidRDefault="00BA5752" w:rsidP="00BA5752">
      <w:r>
        <w:tab/>
      </w:r>
    </w:p>
    <w:p w14:paraId="6409B9AE" w14:textId="77777777" w:rsidR="00BA5752" w:rsidRDefault="00BA5752" w:rsidP="00BA5752">
      <w:r>
        <w:t>all_R_1DSZNXoOzp9vQBc</w:t>
      </w:r>
      <w:r>
        <w:tab/>
        <w:t>I feel privileged to live in an accepting area and to have such accepting family and friends, however being a queer person of color a lot of my interactions with a fair amount of the portland lgbt community tend to be somewhat negative, Portland is a very "white" area and that's reflected in the conversations I have and people I meet ranging from people being "impressed by how well I present myself and talk" to seeing me as a fetish experience but nothing more.</w:t>
      </w:r>
    </w:p>
    <w:p w14:paraId="642531B5" w14:textId="77777777" w:rsidR="00BA5752" w:rsidRDefault="00BA5752" w:rsidP="00BA5752">
      <w:r>
        <w:tab/>
      </w:r>
    </w:p>
    <w:p w14:paraId="01F0E35F" w14:textId="77777777" w:rsidR="00BA5752" w:rsidRDefault="00BA5752" w:rsidP="00BA5752">
      <w:r>
        <w:t>all_R_3ixvpWdFChjKGW0</w:t>
      </w:r>
      <w:r>
        <w:tab/>
        <w:t>Living with my partner, whom I love with all my heart, brings me joy, support, appreciation and overall happier.</w:t>
      </w:r>
    </w:p>
    <w:p w14:paraId="114F553C" w14:textId="77777777" w:rsidR="00BA5752" w:rsidRDefault="00BA5752" w:rsidP="00BA5752">
      <w:r>
        <w:tab/>
      </w:r>
    </w:p>
    <w:p w14:paraId="2B85883C" w14:textId="77777777" w:rsidR="00BA5752" w:rsidRDefault="00BA5752" w:rsidP="00BA5752">
      <w:r>
        <w:t>all_R_ymDNTLCkXjKnpv3</w:t>
      </w:r>
      <w:r>
        <w:tab/>
        <w:t xml:space="preserve">I live in Carbondale and work several jobs. Many people here are of low income or working class. I'm part of the working class, but because I'm in school, my parents help out financially, so I'm better off than many of my peers. I do not need to worry </w:t>
      </w:r>
      <w:r>
        <w:lastRenderedPageBreak/>
        <w:t>about money for food, rent, tuition, or healthcare, and have extra money to save because I work constantly.</w:t>
      </w:r>
    </w:p>
    <w:p w14:paraId="3CC8416F" w14:textId="77777777" w:rsidR="00BA5752" w:rsidRDefault="00BA5752" w:rsidP="00BA5752">
      <w:r>
        <w:tab/>
      </w:r>
    </w:p>
    <w:p w14:paraId="69831EC8" w14:textId="77777777" w:rsidR="00BA5752" w:rsidRDefault="00BA5752" w:rsidP="00BA5752">
      <w:r>
        <w:t>all_R_2tzkd0YaTizFZ2x</w:t>
      </w:r>
      <w:r>
        <w:tab/>
        <w:t>My town is really small. We're pretty disconnected from any large city (the closest one being Concord NH, which is a 30 minute drive). There's not a lot of people to become friends with. You get stuck with a pool of kids your age, or you get to form relationships with the local college students from New England College. It becomes hard when you don't like the people you're around, or they disassociate with you, and you have to find a new group of friends. I'm pretty introverted so it hasn't been easy to keep friends. The town itself is quite safe so I don't worry for my safety or health.  Speaking on my sexual identity itself, I struggle greatly. I only experience a sexual or physical attraction towards fictional characters. When I experience that attraction, I can't picture that character with me. It has to be a projection of myself in the form of a character for myself. That being said, it is hard to deal with life knowing that I won't get to meet any of the characters I love so much. It's been causing a lot of my depression recently. It's especially hard on my significant other. I am romantically attached to him but I never get the same sexual urges that he does. We tend to fight a lot over my sexuality because he doesn't personally understand it.</w:t>
      </w:r>
    </w:p>
    <w:p w14:paraId="6640C83A" w14:textId="77777777" w:rsidR="00BA5752" w:rsidRDefault="00BA5752" w:rsidP="00BA5752">
      <w:r>
        <w:tab/>
      </w:r>
    </w:p>
    <w:p w14:paraId="5E4E56A6" w14:textId="77777777" w:rsidR="00BA5752" w:rsidRDefault="00BA5752" w:rsidP="00BA5752">
      <w:r>
        <w:t>all_R_2EgFB2NHY2faHVa</w:t>
      </w:r>
      <w:r>
        <w:tab/>
        <w:t>I am on state medical assistance, which provides me a lot of resources that I never had before.  I am not good at taking advantage of them, due to my lack of knowledge.</w:t>
      </w:r>
    </w:p>
    <w:p w14:paraId="7E5F08A0" w14:textId="77777777" w:rsidR="00BA5752" w:rsidRDefault="00BA5752" w:rsidP="00BA5752">
      <w:r>
        <w:tab/>
      </w:r>
    </w:p>
    <w:p w14:paraId="1EDAD8AA" w14:textId="77777777" w:rsidR="00BA5752" w:rsidRDefault="00BA5752" w:rsidP="00BA5752">
      <w:r>
        <w:t>all_R_3nOzDz4vYBMnJO9</w:t>
      </w:r>
      <w:r>
        <w:tab/>
        <w:t>Being a poor queer person in a poor state is weird.</w:t>
      </w:r>
    </w:p>
    <w:p w14:paraId="4CB6B305" w14:textId="77777777" w:rsidR="00BA5752" w:rsidRDefault="00BA5752" w:rsidP="00BA5752">
      <w:r>
        <w:tab/>
      </w:r>
    </w:p>
    <w:p w14:paraId="17FEA8AD" w14:textId="77777777" w:rsidR="00BA5752" w:rsidRDefault="00BA5752" w:rsidP="00BA5752">
      <w:r>
        <w:t>all_R_eanLiWutGImrooV</w:t>
      </w:r>
      <w:r>
        <w:tab/>
        <w:t>I wish I had a car because it's hard to walk around every where all the time.</w:t>
      </w:r>
    </w:p>
    <w:p w14:paraId="1F99B0DE" w14:textId="77777777" w:rsidR="00BA5752" w:rsidRDefault="00BA5752" w:rsidP="00BA5752">
      <w:r>
        <w:tab/>
      </w:r>
    </w:p>
    <w:p w14:paraId="6622FB14" w14:textId="77777777" w:rsidR="00BA5752" w:rsidRDefault="00BA5752" w:rsidP="00BA5752">
      <w:r>
        <w:t>all_R_5mwT7BwKVTaunsZ</w:t>
      </w:r>
      <w:r>
        <w:tab/>
        <w:t>I think my location provides me with good access to all resources regarding health and stuff like that. I've never not felt safe. Relationships is the one thing that I think I definitely affected by location. I don't really have a desire to get into a relationship with anyone here because it's not as progressive as some places. And I feel like there a fewer people that jive with where I am at than, say, in a bigger city.</w:t>
      </w:r>
    </w:p>
    <w:p w14:paraId="67072493" w14:textId="77777777" w:rsidR="00BA5752" w:rsidRDefault="00BA5752" w:rsidP="00BA5752">
      <w:r>
        <w:tab/>
      </w:r>
    </w:p>
    <w:p w14:paraId="18131457" w14:textId="77777777" w:rsidR="00BA5752" w:rsidRDefault="00BA5752" w:rsidP="00BA5752">
      <w:r>
        <w:t>all_R_3PoSZOQQIQkJfMw</w:t>
      </w:r>
      <w:r>
        <w:tab/>
        <w:t>Turkey is hard to live. Geographic location is your destiny. In the middle east, you have less safety, less health, less democracy. Relationships are more emotional. The positive thing is family ties are stronger here. Depression and suffering are here.</w:t>
      </w:r>
    </w:p>
    <w:p w14:paraId="2F000787" w14:textId="77777777" w:rsidR="00BA5752" w:rsidRDefault="00BA5752" w:rsidP="00BA5752">
      <w:r>
        <w:tab/>
      </w:r>
    </w:p>
    <w:p w14:paraId="2F2D892E" w14:textId="77777777" w:rsidR="00BA5752" w:rsidRDefault="00BA5752" w:rsidP="00BA5752">
      <w:r>
        <w:t>all_R_3gOE7Fnzuayslcg</w:t>
      </w:r>
      <w:r>
        <w:tab/>
        <w:t>I am about to move to rural Alaska for a new attorney position with the Public Defender Agency. I'm really excited about the job and starting a new professional life. But I am very nervous about opportunities for living openly and actively gay in a small town 400 miles from the road system. My responses are likely to change from the ones made now while living in Northern California.</w:t>
      </w:r>
    </w:p>
    <w:p w14:paraId="00F479F7" w14:textId="77777777" w:rsidR="00BA5752" w:rsidRDefault="00BA5752" w:rsidP="00BA5752">
      <w:r>
        <w:tab/>
      </w:r>
    </w:p>
    <w:p w14:paraId="3DF79A73" w14:textId="77777777" w:rsidR="00BA5752" w:rsidRDefault="00BA5752" w:rsidP="00BA5752">
      <w:r>
        <w:t>all_R_bpDGWi0Q7QYx4CR</w:t>
      </w:r>
      <w:r>
        <w:tab/>
        <w:t>Seattle freeze doesnâ€™t help my social difficulties</w:t>
      </w:r>
    </w:p>
    <w:p w14:paraId="5EECFD93" w14:textId="77777777" w:rsidR="00BA5752" w:rsidRDefault="00BA5752" w:rsidP="00BA5752">
      <w:r>
        <w:tab/>
      </w:r>
    </w:p>
    <w:p w14:paraId="44C8E6DD" w14:textId="77777777" w:rsidR="00BA5752" w:rsidRDefault="00BA5752" w:rsidP="00BA5752">
      <w:r>
        <w:lastRenderedPageBreak/>
        <w:t>all_R_21bm8kIE9ZD3bc6</w:t>
      </w:r>
      <w:r>
        <w:tab/>
        <w:t>Conservative state makes me fearful of the reaction from strangers learning I'm gay</w:t>
      </w:r>
    </w:p>
    <w:p w14:paraId="6A4D8CCA" w14:textId="77777777" w:rsidR="00BA5752" w:rsidRDefault="00BA5752" w:rsidP="00BA5752">
      <w:r>
        <w:tab/>
      </w:r>
    </w:p>
    <w:p w14:paraId="3C1F1FCA" w14:textId="77777777" w:rsidR="00BA5752" w:rsidRDefault="00BA5752" w:rsidP="00BA5752">
      <w:r>
        <w:t>all_R_3PaHzWPYosn7jmJ</w:t>
      </w:r>
      <w:r>
        <w:tab/>
        <w:t>I am fortunate to live in an area with a healthy and open attitude on the comparative to sexuality. Likewise the geographic location has provided me ample public utilities allowing me to attend meetings with other queer people.</w:t>
      </w:r>
    </w:p>
    <w:p w14:paraId="11134C45" w14:textId="77777777" w:rsidR="00BA5752" w:rsidRDefault="00BA5752" w:rsidP="00BA5752">
      <w:r>
        <w:tab/>
      </w:r>
    </w:p>
    <w:p w14:paraId="2C61BC46" w14:textId="77777777" w:rsidR="00BA5752" w:rsidRDefault="00BA5752" w:rsidP="00BA5752">
      <w:r>
        <w:t>all_R_1hYZIo8NApd46fm</w:t>
      </w:r>
      <w:r>
        <w:tab/>
        <w:t>Living on Bainbridge Island helps me in terms of having a safe, beautiful place to live. I recently moved here and have no friends, which has been a burden on my mental health.</w:t>
      </w:r>
    </w:p>
    <w:p w14:paraId="3C808EAA" w14:textId="77777777" w:rsidR="00BA5752" w:rsidRDefault="00BA5752" w:rsidP="00BA5752">
      <w:r>
        <w:tab/>
      </w:r>
    </w:p>
    <w:p w14:paraId="2AEDE34E" w14:textId="77777777" w:rsidR="00BA5752" w:rsidRDefault="00BA5752" w:rsidP="00BA5752">
      <w:r>
        <w:t>all_R_2dtooLebKZmSmYX</w:t>
      </w:r>
      <w:r>
        <w:tab/>
        <w:t>Uhhhh I dunno....</w:t>
      </w:r>
    </w:p>
    <w:p w14:paraId="0335EF1F" w14:textId="77777777" w:rsidR="00BA5752" w:rsidRDefault="00BA5752" w:rsidP="00BA5752">
      <w:r>
        <w:tab/>
      </w:r>
    </w:p>
    <w:p w14:paraId="47232C30" w14:textId="77777777" w:rsidR="00BA5752" w:rsidRDefault="00BA5752" w:rsidP="00BA5752">
      <w:r>
        <w:t>all_R_2xVRkkm8EMNghKy</w:t>
      </w:r>
      <w:r>
        <w:tab/>
        <w:t>I live in an academic environment where the focus is almost always on education. This it's difficult to cultivate strong interpersonal relationships, but not impossible.  With regard to mental health, it's also difficult to physically find a confidant. There are hardly any professional psychiatrists around, and the greater population here knows little or nothing about mental health. There are thieves and robbers, but of course I try to avoid trouble by staying safe and ensuring my security.</w:t>
      </w:r>
    </w:p>
    <w:p w14:paraId="2B63028F" w14:textId="77777777" w:rsidR="00BA5752" w:rsidRDefault="00BA5752" w:rsidP="00BA5752">
      <w:r>
        <w:tab/>
      </w:r>
    </w:p>
    <w:p w14:paraId="1065FF9E" w14:textId="77777777" w:rsidR="00BA5752" w:rsidRDefault="00BA5752" w:rsidP="00BA5752">
      <w:r>
        <w:t>all_R_aY9iVQBTuen7qzn</w:t>
      </w:r>
      <w:r>
        <w:tab/>
        <w:t>My location is a middle class area with easy connections to my friends and to facilities I need to live successfully and healthily.</w:t>
      </w:r>
    </w:p>
    <w:p w14:paraId="340C17CE" w14:textId="77777777" w:rsidR="00BA5752" w:rsidRDefault="00BA5752" w:rsidP="00BA5752">
      <w:r>
        <w:tab/>
      </w:r>
    </w:p>
    <w:p w14:paraId="4EFA17A5" w14:textId="77777777" w:rsidR="00BA5752" w:rsidRDefault="00BA5752" w:rsidP="00BA5752">
      <w:r>
        <w:t>all_R_2Eiu67uo6BNib2m</w:t>
      </w:r>
      <w:r>
        <w:tab/>
        <w:t>I think it gives a wrong image about me. less friends</w:t>
      </w:r>
    </w:p>
    <w:p w14:paraId="6B69FEAA" w14:textId="77777777" w:rsidR="00BA5752" w:rsidRDefault="00BA5752" w:rsidP="00BA5752">
      <w:r>
        <w:tab/>
      </w:r>
    </w:p>
    <w:p w14:paraId="5C5BA4E9" w14:textId="77777777" w:rsidR="00BA5752" w:rsidRDefault="00BA5752" w:rsidP="00BA5752">
      <w:r>
        <w:t>all_R_2CTjdiePthGM0pv</w:t>
      </w:r>
      <w:r>
        <w:tab/>
        <w:t>I live in a small town and graduated high school having known a majority of the class since Kindergarten. We are financially inbetween poor and middle class. I'm the youngest so my parents are older, so we're not really friends and they can rarely hear me. Decent neighborhood, generally quiet. Only like 2 out of 6 neighbors. Like 1/6 mile from a corn/soybean field. Like 1 mile from the lake.</w:t>
      </w:r>
    </w:p>
    <w:p w14:paraId="42D260E0" w14:textId="77777777" w:rsidR="00BA5752" w:rsidRDefault="00BA5752" w:rsidP="00BA5752">
      <w:r>
        <w:tab/>
      </w:r>
    </w:p>
    <w:p w14:paraId="1BDB503D" w14:textId="77777777" w:rsidR="00BA5752" w:rsidRDefault="00BA5752" w:rsidP="00BA5752">
      <w:r>
        <w:t>all_R_24GHrSkTv1hj6yl</w:t>
      </w:r>
      <w:r>
        <w:tab/>
        <w:t>My city is pretty liberal, especially considering it's in a conservative state. I don't feel safe being out as trans but I also prefer being stealth for other reasons. I had some trouble finding a therapist that wasn't faith-based but there are a few doctors in my area that specialize in trans care.</w:t>
      </w:r>
    </w:p>
    <w:p w14:paraId="47A1E5FD" w14:textId="77777777" w:rsidR="00BA5752" w:rsidRDefault="00BA5752" w:rsidP="00BA5752">
      <w:r>
        <w:tab/>
      </w:r>
    </w:p>
    <w:p w14:paraId="2900ECBC" w14:textId="77777777" w:rsidR="00BA5752" w:rsidRDefault="00BA5752" w:rsidP="00BA5752">
      <w:r>
        <w:t>all_R_WlpXM01TY9lFA65</w:t>
      </w:r>
      <w:r>
        <w:tab/>
        <w:t>I live in southern New Hampshire, and there are very few qualified therapists, councellors, or psychiatrists who are within a reasonable distance from me. My issues involve finding someone who is accepting of LGBT clients, since many people that I have tried have turned me away for being transgender. It is very difficult to find healthcare or mental healthcare within a reasonable distance.</w:t>
      </w:r>
    </w:p>
    <w:p w14:paraId="2386A943" w14:textId="77777777" w:rsidR="00BA5752" w:rsidRDefault="00BA5752" w:rsidP="00BA5752">
      <w:r>
        <w:tab/>
      </w:r>
    </w:p>
    <w:p w14:paraId="00183554" w14:textId="77777777" w:rsidR="00BA5752" w:rsidRDefault="00BA5752" w:rsidP="00BA5752">
      <w:r>
        <w:t>all_R_2VDyn1a4IXjaZ8h</w:t>
      </w:r>
      <w:r>
        <w:tab/>
        <w:t xml:space="preserve">I live in what is known as the "Bible belt". While I'm open to who people are I can say I have rarely experienced the same. My mother knows I'm bi and pretends I'm not to the point of being openly homophobic around me. My husband had a hard time with accepting me when I came out and my kids still don't know. I know for a fact after watching how </w:t>
      </w:r>
      <w:r>
        <w:lastRenderedPageBreak/>
        <w:t>my extended family and church reacted when my aunt came out that I would be disowned, shunned, and I would have to fear my immediate family as well as my in-laws trying to take my kids away.</w:t>
      </w:r>
    </w:p>
    <w:p w14:paraId="3BC27DA8" w14:textId="77777777" w:rsidR="00BA5752" w:rsidRDefault="00BA5752" w:rsidP="00BA5752">
      <w:r>
        <w:tab/>
      </w:r>
    </w:p>
    <w:p w14:paraId="2F5B5AF8" w14:textId="77777777" w:rsidR="00BA5752" w:rsidRDefault="00BA5752" w:rsidP="00BA5752">
      <w:r>
        <w:t>all_R_31mDPCbcMRNPkEB</w:t>
      </w:r>
      <w:r>
        <w:tab/>
        <w:t>I thought that this was pretty interesting and that my life has greatly impacted how I answered these questions.</w:t>
      </w:r>
    </w:p>
    <w:p w14:paraId="5EBDA167" w14:textId="77777777" w:rsidR="00BA5752" w:rsidRDefault="00BA5752" w:rsidP="00BA5752">
      <w:r>
        <w:tab/>
      </w:r>
    </w:p>
    <w:p w14:paraId="2BE5C6EF" w14:textId="77777777" w:rsidR="00BA5752" w:rsidRDefault="00BA5752" w:rsidP="00BA5752">
      <w:r>
        <w:t>all_R_3k5JOJoboDVAcia</w:t>
      </w:r>
      <w:r>
        <w:tab/>
        <w:t>I live right between, nearly on the border of, two very different cities. The capital city is more pleasant and more accepting, whereas the one west of me is a lot more conservative and it's terrifying.  I don't always pass, and I've definitely had a lot of older people from that town closely inspect my face. Luckily I have grown some facial hair at this point. It's very anxiety inducing.</w:t>
      </w:r>
    </w:p>
    <w:p w14:paraId="290D827C" w14:textId="77777777" w:rsidR="00BA5752" w:rsidRDefault="00BA5752" w:rsidP="00BA5752">
      <w:r>
        <w:tab/>
      </w:r>
    </w:p>
    <w:p w14:paraId="0653A9B7" w14:textId="77777777" w:rsidR="00BA5752" w:rsidRDefault="00BA5752" w:rsidP="00BA5752">
      <w:r>
        <w:t>all_R_3MRR2thOEEBMaCM</w:t>
      </w:r>
      <w:r>
        <w:tab/>
        <w:t>The college I go to has free and confidential counseling services, which I have used and these have helped me with my mental health and interpersonal relationships. If I did not have these resources freely available I would likely never have attended counseling and been worse off.</w:t>
      </w:r>
    </w:p>
    <w:p w14:paraId="52A27CB7" w14:textId="77777777" w:rsidR="00BA5752" w:rsidRDefault="00BA5752" w:rsidP="00BA5752">
      <w:r>
        <w:tab/>
      </w:r>
    </w:p>
    <w:p w14:paraId="3E974AE7" w14:textId="77777777" w:rsidR="00BA5752" w:rsidRDefault="00BA5752" w:rsidP="00BA5752">
      <w:r>
        <w:t>all_R_2awvnOf8v6BLbqg</w:t>
      </w:r>
      <w:r>
        <w:tab/>
        <w:t>Iâ€™m sort of in the middle of a corn field, so traveling anywhere to see friends or family is a pain. Driving to practice or to the store can take half an hour or more at times. I prefer it to living in a crowded city or suburb though.</w:t>
      </w:r>
    </w:p>
    <w:p w14:paraId="4D215244" w14:textId="77777777" w:rsidR="00BA5752" w:rsidRDefault="00BA5752" w:rsidP="00BA5752">
      <w:r>
        <w:tab/>
      </w:r>
    </w:p>
    <w:p w14:paraId="125DC616" w14:textId="77777777" w:rsidR="00BA5752" w:rsidRDefault="00BA5752" w:rsidP="00BA5752">
      <w:r>
        <w:t>all_R_2dQ2vhdxRyQxTlW</w:t>
      </w:r>
      <w:r>
        <w:tab/>
        <w:t>I live in a wealthy upper middle class town; so money has never been an issue for me. I live in a safe neighbor hood and have never felt like I was ever in danger. I have great health insurance and can afford appointments with my doctor.</w:t>
      </w:r>
    </w:p>
    <w:p w14:paraId="3284E321" w14:textId="77777777" w:rsidR="00BA5752" w:rsidRDefault="00BA5752" w:rsidP="00BA5752">
      <w:r>
        <w:tab/>
      </w:r>
    </w:p>
    <w:p w14:paraId="2F0A381D" w14:textId="77777777" w:rsidR="00BA5752" w:rsidRDefault="00BA5752" w:rsidP="00BA5752">
      <w:r>
        <w:t>all_R_1jqt8ThJnHtBQWW</w:t>
      </w:r>
      <w:r>
        <w:tab/>
        <w:t>I feel very isolated. I am so far away from my family, so I rarely am hugged or kissed by loved ones. I cannot find a PCP, so I worry about my health all the time. I am very lonely.</w:t>
      </w:r>
    </w:p>
    <w:p w14:paraId="3617832F" w14:textId="77777777" w:rsidR="00BA5752" w:rsidRDefault="00BA5752" w:rsidP="00BA5752">
      <w:r>
        <w:tab/>
      </w:r>
    </w:p>
    <w:p w14:paraId="3F1062F6" w14:textId="77777777" w:rsidR="00BA5752" w:rsidRDefault="00BA5752" w:rsidP="00BA5752">
      <w:r>
        <w:t>all_R_9vjNJRzxXN7AdAl</w:t>
      </w:r>
      <w:r>
        <w:tab/>
        <w:t>The region is in part gilded in that it wants others to think it is great but then internally clings to discrimination. Other areas just outright embrace their bigotry which is easier to deal with (while the former has a gaslit feel). Things have also gotten exponentially worse since the 2016 election and I am worried for the future as a result.</w:t>
      </w:r>
    </w:p>
    <w:p w14:paraId="72B15CBE" w14:textId="77777777" w:rsidR="00BA5752" w:rsidRDefault="00BA5752" w:rsidP="00BA5752">
      <w:r>
        <w:tab/>
      </w:r>
    </w:p>
    <w:p w14:paraId="193FDC03" w14:textId="77777777" w:rsidR="00BA5752" w:rsidRDefault="00BA5752" w:rsidP="00BA5752">
      <w:r>
        <w:t>all_R_2OGvyjjS8A5JsYB</w:t>
      </w:r>
      <w:r>
        <w:tab/>
        <w:t>I feel lonelier in the winter as I tend hibernate. Have often thought of moving back to New Mexico where winters aren't so harsh. But, after living in the Twin Cities (MN) for 28 years, it is difficult to consider starting over, yet again, in a new place. It helps that the cities is quite liberal and the average person more intellectual than your typical Southwesterner. Summers are easier, as I am not holed up in my condo, but summers are also short. It's a trade off I've come to accept... though I greatly miss Hatch green chile. :-)</w:t>
      </w:r>
    </w:p>
    <w:p w14:paraId="41E823A6" w14:textId="77777777" w:rsidR="00BA5752" w:rsidRDefault="00BA5752" w:rsidP="00BA5752">
      <w:r>
        <w:tab/>
      </w:r>
    </w:p>
    <w:p w14:paraId="01AC78DE" w14:textId="77777777" w:rsidR="00BA5752" w:rsidRDefault="00BA5752" w:rsidP="00BA5752">
      <w:r>
        <w:t>all_R_6gRpziKlLZDoQq5</w:t>
      </w:r>
      <w:r>
        <w:tab/>
        <w:t>I think I live in a very safe city to be queer, but I suspect that any respiratory issues one may have combined with the altitude might exacerbate depression. I suspect this happened to me between 2013 &amp;amp; 2016.</w:t>
      </w:r>
    </w:p>
    <w:p w14:paraId="50A57CCB" w14:textId="77777777" w:rsidR="00BA5752" w:rsidRDefault="00BA5752" w:rsidP="00BA5752">
      <w:r>
        <w:tab/>
      </w:r>
    </w:p>
    <w:p w14:paraId="77B14EAA" w14:textId="77777777" w:rsidR="00BA5752" w:rsidRDefault="00BA5752" w:rsidP="00BA5752">
      <w:r>
        <w:lastRenderedPageBreak/>
        <w:t>all_R_22nPlWW91myXRn1</w:t>
      </w:r>
      <w:r>
        <w:tab/>
        <w:t>I feel like there is a good level of acceptance amongst many in Albuquerque.  I am connected with and aware of various LGBTQ+ groups and organizations.  I feel safe most of the time here in disclosing my sexuality and appearing gay in public, going to queer events, etc..   Most of my friends are part of the community- we met in a lesbian meetup group.   I recently put up a small rainbow flag in front of my house.   ****Note, as a researcher, I would suggest not taking in or counting results right now.   Many of my answers were heavily influenced by the pandemic occurring and have nothing to do with my feelings as a gay individual.</w:t>
      </w:r>
    </w:p>
    <w:p w14:paraId="6823B535" w14:textId="77777777" w:rsidR="00BA5752" w:rsidRDefault="00BA5752" w:rsidP="00BA5752">
      <w:r>
        <w:tab/>
      </w:r>
    </w:p>
    <w:p w14:paraId="3CEBB05C" w14:textId="77777777" w:rsidR="00BA5752" w:rsidRDefault="00BA5752" w:rsidP="00BA5752">
      <w:r>
        <w:t>all_R_2zjeasTGEq9O7ek</w:t>
      </w:r>
      <w:r>
        <w:tab/>
        <w:t>I feel like living in a large city gives me a good group of friends, and a good support system. I belong to an LGBT friendly church, so I feel accepted by them, and I can be open and talk to anyone there about myself.</w:t>
      </w:r>
    </w:p>
    <w:p w14:paraId="38D987CC" w14:textId="77777777" w:rsidR="00BA5752" w:rsidRDefault="00BA5752" w:rsidP="00BA5752">
      <w:r>
        <w:tab/>
      </w:r>
    </w:p>
    <w:p w14:paraId="0C3B76CD" w14:textId="77777777" w:rsidR="00BA5752" w:rsidRDefault="00BA5752" w:rsidP="00BA5752">
      <w:r>
        <w:t>all_R_1QhyYKgxj5hpKMJ</w:t>
      </w:r>
      <w:r>
        <w:tab/>
        <w:t>All in all I think Las Cruces is a pretty liberal place to live. My neighborhood is actually called the gayborhood and I have quite a bit of friends and aquaintances as neighbors.</w:t>
      </w:r>
    </w:p>
    <w:p w14:paraId="60495A35" w14:textId="77777777" w:rsidR="00BA5752" w:rsidRDefault="00BA5752" w:rsidP="00BA5752">
      <w:r>
        <w:tab/>
      </w:r>
    </w:p>
    <w:p w14:paraId="791684E2" w14:textId="77777777" w:rsidR="00BA5752" w:rsidRDefault="00BA5752" w:rsidP="00BA5752">
      <w:r>
        <w:t>all_R_3HULPrQ4HDzgGPF</w:t>
      </w:r>
      <w:r>
        <w:tab/>
        <w:t>My location is fairly open to new ideas. The area I live in is more modernized and newer when compared to other locations. This helps with me being more open to who I am and am not afraid to express my feelings. My safety is fairly secured as there is not much crimes.</w:t>
      </w:r>
    </w:p>
    <w:p w14:paraId="6FF4C5F0" w14:textId="77777777" w:rsidR="00BA5752" w:rsidRDefault="00BA5752" w:rsidP="00BA5752">
      <w:r>
        <w:tab/>
      </w:r>
    </w:p>
    <w:p w14:paraId="1C5A8180" w14:textId="77777777" w:rsidR="00BA5752" w:rsidRDefault="00BA5752" w:rsidP="00BA5752">
      <w:r>
        <w:t>all_R_ZdY2IACe1sfejVn</w:t>
      </w:r>
      <w:r>
        <w:tab/>
        <w:t>I feel like we are fairly safe here up north in Scarborough and Markham. Most of the cases are from the more polluted areas of Toronto like Downtown. I feel pretty safe and healthy. However, friends and families prefer to minimize gatherings to be extra cautious.</w:t>
      </w:r>
    </w:p>
    <w:p w14:paraId="5726C1F9" w14:textId="77777777" w:rsidR="00BA5752" w:rsidRDefault="00BA5752" w:rsidP="00BA5752">
      <w:r>
        <w:tab/>
      </w:r>
    </w:p>
    <w:p w14:paraId="04EC4953" w14:textId="77777777" w:rsidR="00BA5752" w:rsidRDefault="00BA5752" w:rsidP="00BA5752">
      <w:r>
        <w:t>all_R_2xKxWU4LZFrKg8L</w:t>
      </w:r>
      <w:r>
        <w:tab/>
        <w:t>I live in the city and it is often loud and busy</w:t>
      </w:r>
    </w:p>
    <w:p w14:paraId="77C59CC9" w14:textId="77777777" w:rsidR="00BA5752" w:rsidRDefault="00BA5752" w:rsidP="00BA5752">
      <w:r>
        <w:tab/>
      </w:r>
    </w:p>
    <w:p w14:paraId="731CCE97" w14:textId="77777777" w:rsidR="00BA5752" w:rsidRDefault="00BA5752" w:rsidP="00BA5752">
      <w:r>
        <w:t>all_R_1QDCjlM6QIAvxwq</w:t>
      </w:r>
      <w:r>
        <w:tab/>
        <w:t>safe geographic location makes me less concerned about safety</w:t>
      </w:r>
    </w:p>
    <w:p w14:paraId="332E758F" w14:textId="77777777" w:rsidR="00BA5752" w:rsidRDefault="00BA5752" w:rsidP="00BA5752">
      <w:r>
        <w:tab/>
      </w:r>
    </w:p>
    <w:p w14:paraId="1860CEC9" w14:textId="77777777" w:rsidR="00BA5752" w:rsidRDefault="00BA5752" w:rsidP="00BA5752">
      <w:r>
        <w:t>all_R_1jZhzjpTJSSVgCH</w:t>
      </w:r>
      <w:r>
        <w:tab/>
        <w:t>With my current location, I spend less time on commute. I have access to the park. Population density is low. It has a lot of open space, I can see the sky. I am happy with this place.</w:t>
      </w:r>
    </w:p>
    <w:p w14:paraId="54E9B4B5" w14:textId="77777777" w:rsidR="00BA5752" w:rsidRDefault="00BA5752" w:rsidP="00BA5752">
      <w:r>
        <w:tab/>
      </w:r>
    </w:p>
    <w:p w14:paraId="24C66CBB" w14:textId="77777777" w:rsidR="00BA5752" w:rsidRDefault="00BA5752" w:rsidP="00BA5752">
      <w:r>
        <w:t>all_R_zfd1ZUGPLx1bCoN</w:t>
      </w:r>
      <w:r>
        <w:tab/>
        <w:t>I believe that since I come from a working-class community that most of the people around me have similar issues. I feel safe in my current location because I am familiar with my community members. I do think that since a lot of people in my location are immigrants, that it may be difficult to be gay. Since a lot of these individuals come from countries where not being heterosexual is a sin, or a crime. In regards to that, I can see how someone may feel unsafe or uncomfortable.</w:t>
      </w:r>
    </w:p>
    <w:p w14:paraId="6B4607C4" w14:textId="77777777" w:rsidR="00BA5752" w:rsidRDefault="00BA5752" w:rsidP="00BA5752">
      <w:r>
        <w:tab/>
      </w:r>
    </w:p>
    <w:p w14:paraId="78A4CF21" w14:textId="77777777" w:rsidR="00BA5752" w:rsidRDefault="00BA5752" w:rsidP="00BA5752">
      <w:r>
        <w:t>all_R_rkVp6NDeK2uNgQ1</w:t>
      </w:r>
      <w:r>
        <w:tab/>
        <w:t>I live in a rich neighbourhood so people have high incomes where I live even though my parents don't make enough money. living in this area makes me form good relationships with people doing stuff with their lives and form good connections as well as provide myself with safety .</w:t>
      </w:r>
    </w:p>
    <w:p w14:paraId="65AB189A" w14:textId="77777777" w:rsidR="00BA5752" w:rsidRDefault="00BA5752" w:rsidP="00BA5752">
      <w:r>
        <w:lastRenderedPageBreak/>
        <w:tab/>
      </w:r>
    </w:p>
    <w:p w14:paraId="6FDBB046" w14:textId="77777777" w:rsidR="00BA5752" w:rsidRDefault="00BA5752" w:rsidP="00BA5752">
      <w:r>
        <w:t>all_R_ZytKl3fAVrQejmx</w:t>
      </w:r>
      <w:r>
        <w:tab/>
        <w:t>My location improves my health by having a gym and access to various groccery stores</w:t>
      </w:r>
    </w:p>
    <w:p w14:paraId="5A064F96" w14:textId="77777777" w:rsidR="00BA5752" w:rsidRDefault="00BA5752" w:rsidP="00BA5752">
      <w:r>
        <w:tab/>
      </w:r>
    </w:p>
    <w:p w14:paraId="3F280589" w14:textId="77777777" w:rsidR="00BA5752" w:rsidRDefault="00BA5752" w:rsidP="00BA5752">
      <w:r>
        <w:t>all_R_1o8bQmEpvwJApWl</w:t>
      </w:r>
      <w:r>
        <w:tab/>
        <w:t>Iâ€™ve lived here too long, moved here as a teen. Planning to move to Florida near future. I believe this will help my mental health.</w:t>
      </w:r>
    </w:p>
    <w:p w14:paraId="7D691CA7" w14:textId="77777777" w:rsidR="00BA5752" w:rsidRDefault="00BA5752" w:rsidP="00BA5752">
      <w:r>
        <w:tab/>
      </w:r>
    </w:p>
    <w:p w14:paraId="447D223C" w14:textId="77777777" w:rsidR="00BA5752" w:rsidRDefault="00BA5752" w:rsidP="00BA5752">
      <w:r>
        <w:t>all_R_1jAJPKIevf6L3Yt</w:t>
      </w:r>
      <w:r>
        <w:tab/>
        <w:t>The location I live in is very open and is very safe. It has friendly neighbors and is also a diverse neighborhood. I do find it easy to go for walks and hang out with some of my neighbors constantly which helps with my mental health and helps me develop more relationships. However, it's the other stuff revolving my life that can impact my health.</w:t>
      </w:r>
    </w:p>
    <w:p w14:paraId="0F974379" w14:textId="77777777" w:rsidR="00BA5752" w:rsidRDefault="00BA5752" w:rsidP="00BA5752">
      <w:r>
        <w:tab/>
      </w:r>
    </w:p>
    <w:p w14:paraId="39042D1C" w14:textId="77777777" w:rsidR="00BA5752" w:rsidRDefault="00BA5752" w:rsidP="00BA5752">
      <w:r>
        <w:t>all_R_xooQaJHYvYVE8Mx</w:t>
      </w:r>
      <w:r>
        <w:tab/>
        <w:t>Because I live in Canada, specifically Ontario, I have been able to access mental health services such as psychiatry, group cognitive behavioral therapy, and medication without incurring significant financial costs. I live in my parents' home, and their presence and support has been undoubtedly helpful in managing the symptoms of depression, from both materially and emotionally.</w:t>
      </w:r>
    </w:p>
    <w:p w14:paraId="70434ED4" w14:textId="77777777" w:rsidR="00BA5752" w:rsidRDefault="00BA5752" w:rsidP="00BA5752">
      <w:r>
        <w:tab/>
      </w:r>
    </w:p>
    <w:p w14:paraId="61341C0A" w14:textId="77777777" w:rsidR="00BA5752" w:rsidRDefault="00BA5752" w:rsidP="00BA5752">
      <w:r>
        <w:t>all_R_XjJmOuYqJz2tl8l</w:t>
      </w:r>
      <w:r>
        <w:tab/>
        <w:t>nothing</w:t>
      </w:r>
    </w:p>
    <w:p w14:paraId="2724A3BF" w14:textId="77777777" w:rsidR="00BA5752" w:rsidRDefault="00BA5752" w:rsidP="00BA5752">
      <w:r>
        <w:tab/>
      </w:r>
    </w:p>
    <w:p w14:paraId="43AA9062" w14:textId="77777777" w:rsidR="00BA5752" w:rsidRDefault="00BA5752" w:rsidP="00BA5752">
      <w:r>
        <w:t>all_R_1LHWeiPtPedfu8N</w:t>
      </w:r>
      <w:r>
        <w:tab/>
        <w:t>When I am around people I love, i tend to forget anything that makes me anxious. Usually occurs at schools. The people I love, that make me feel most at ease are my friends, however, recently, i have felt more alone since the virus outbreak.</w:t>
      </w:r>
    </w:p>
    <w:p w14:paraId="0171C9B6" w14:textId="77777777" w:rsidR="00BA5752" w:rsidRDefault="00BA5752" w:rsidP="00BA5752">
      <w:r>
        <w:tab/>
      </w:r>
    </w:p>
    <w:p w14:paraId="0553F0E3" w14:textId="77777777" w:rsidR="00BA5752" w:rsidRDefault="00BA5752" w:rsidP="00BA5752">
      <w:r>
        <w:t>all_R_3kHAYQ2HOsPUBLf</w:t>
      </w:r>
      <w:r>
        <w:tab/>
        <w:t>With the internet, geographical location is less of an issue than it was before, there are more resources but there is still the isolation that doesn't matter if you live in a big city or a small town.</w:t>
      </w:r>
    </w:p>
    <w:p w14:paraId="004CD690" w14:textId="77777777" w:rsidR="00BA5752" w:rsidRDefault="00BA5752" w:rsidP="00BA5752">
      <w:r>
        <w:tab/>
      </w:r>
    </w:p>
    <w:p w14:paraId="1ED003BA" w14:textId="77777777" w:rsidR="00BA5752" w:rsidRDefault="00BA5752" w:rsidP="00BA5752">
      <w:r>
        <w:t>all_R_2YkYzJXhYWYf2qO</w:t>
      </w:r>
      <w:r>
        <w:tab/>
        <w:t>I moved here just as I was starting to open up about myself, and now in less than six months we have this pandemic. So it feels stifling right now, but also safer physically than being in an urban area. I have made a few friends and hope to improve in being open and getting to know them. Dating and physical intimacy is right out until all this is over, though. That is very frustrating--I was finally in a place where I felt okay about trying to date.</w:t>
      </w:r>
    </w:p>
    <w:p w14:paraId="2D2BAD9F" w14:textId="77777777" w:rsidR="00BA5752" w:rsidRDefault="00BA5752" w:rsidP="00BA5752">
      <w:r>
        <w:tab/>
      </w:r>
    </w:p>
    <w:p w14:paraId="7FB08240" w14:textId="77777777" w:rsidR="00BA5752" w:rsidRDefault="00BA5752" w:rsidP="00BA5752">
      <w:r>
        <w:t>all_R_Wx1BjZuyu2aVTuV</w:t>
      </w:r>
      <w:r>
        <w:tab/>
        <w:t>My location is pretty boring ngl</w:t>
      </w:r>
    </w:p>
    <w:p w14:paraId="3181DB1F" w14:textId="77777777" w:rsidR="00BA5752" w:rsidRDefault="00BA5752" w:rsidP="00BA5752">
      <w:r>
        <w:tab/>
      </w:r>
    </w:p>
    <w:p w14:paraId="5DBFF021" w14:textId="77777777" w:rsidR="00BA5752" w:rsidRDefault="00BA5752" w:rsidP="00BA5752">
      <w:r>
        <w:t>all_R_ebpQl7Otyr43ry1</w:t>
      </w:r>
      <w:r>
        <w:tab/>
        <w:t>My location is safe.</w:t>
      </w:r>
    </w:p>
    <w:p w14:paraId="276C00D9" w14:textId="77777777" w:rsidR="00BA5752" w:rsidRDefault="00BA5752" w:rsidP="00BA5752">
      <w:r>
        <w:tab/>
      </w:r>
    </w:p>
    <w:p w14:paraId="75695D05" w14:textId="77777777" w:rsidR="00BA5752" w:rsidRDefault="00BA5752" w:rsidP="00BA5752">
      <w:r>
        <w:t>all_R_1myBrqy01C7KSEm</w:t>
      </w:r>
      <w:r>
        <w:tab/>
        <w:t>Living in a harder part of Toronto, it has really strengthened me to be more emotionally stable and handle hardships and pressure with much more ease. A lot of the friends I have made have been friends of mine for 16 years of my life, we know our friendship is worth a lot in each other lives. Even through hardships, everyone in our family remains close to each other.</w:t>
      </w:r>
    </w:p>
    <w:p w14:paraId="66228100" w14:textId="77777777" w:rsidR="00BA5752" w:rsidRDefault="00BA5752" w:rsidP="00BA5752">
      <w:r>
        <w:tab/>
      </w:r>
    </w:p>
    <w:p w14:paraId="54BBC453" w14:textId="77777777" w:rsidR="00BA5752" w:rsidRDefault="00BA5752" w:rsidP="00BA5752">
      <w:r>
        <w:t>all_R_1lcQQIEf0Uz3ZTn</w:t>
      </w:r>
      <w:r>
        <w:tab/>
        <w:t>North Oshawa is close to southern oshawa where lots of crime occurs which at times can cause some anxiety</w:t>
      </w:r>
    </w:p>
    <w:p w14:paraId="42679080" w14:textId="77777777" w:rsidR="00BA5752" w:rsidRDefault="00BA5752" w:rsidP="00BA5752">
      <w:r>
        <w:lastRenderedPageBreak/>
        <w:tab/>
      </w:r>
    </w:p>
    <w:p w14:paraId="1A1F4B01" w14:textId="77777777" w:rsidR="00BA5752" w:rsidRDefault="00BA5752" w:rsidP="00BA5752">
      <w:r>
        <w:t>all_R_2TBmaslYnnwYzpp</w:t>
      </w:r>
      <w:r>
        <w:tab/>
        <w:t>My geographic location is a place where crime does arise but my neighbourhood itself does not implicate with crime, therefore, I feel safe most of the time and do not feel as if I am in danger when I walk my dog at night. I do withhold relationships with my neighbours due to the fact that they are very loving and caring and I have lived in the same neighbourhood for the majority of my life and would comfortable asking my neighbours for help if I did have contact with my own family.</w:t>
      </w:r>
    </w:p>
    <w:p w14:paraId="3D8D2A4C" w14:textId="77777777" w:rsidR="00BA5752" w:rsidRDefault="00BA5752" w:rsidP="00BA5752">
      <w:r>
        <w:tab/>
      </w:r>
    </w:p>
    <w:p w14:paraId="6B9C83A4" w14:textId="77777777" w:rsidR="00BA5752" w:rsidRDefault="00BA5752" w:rsidP="00BA5752">
      <w:r>
        <w:t>all_R_2VEZenjDZkh9D26</w:t>
      </w:r>
      <w:r>
        <w:tab/>
        <w:t>I had recently moved to this place, though geographically, I find that this location helps my safety much more as it is a quite community. Everyone here is quite close, and they look out for each other, therefore the safety here is much more conventional than the location I was at before.</w:t>
      </w:r>
    </w:p>
    <w:p w14:paraId="6E732934" w14:textId="77777777" w:rsidR="00BA5752" w:rsidRDefault="00BA5752" w:rsidP="00BA5752">
      <w:r>
        <w:tab/>
      </w:r>
    </w:p>
    <w:p w14:paraId="5300AF31" w14:textId="77777777" w:rsidR="00BA5752" w:rsidRDefault="00BA5752" w:rsidP="00BA5752">
      <w:r>
        <w:t>all_R_BL1v6fns1lOoWeB</w:t>
      </w:r>
      <w:r>
        <w:tab/>
        <w:t>My location gives me a sense of security on things such as health and relationships. I also feel safe in my location most of the time.</w:t>
      </w:r>
    </w:p>
    <w:p w14:paraId="5C4DDC04" w14:textId="77777777" w:rsidR="00BA5752" w:rsidRDefault="00BA5752" w:rsidP="00BA5752">
      <w:r>
        <w:tab/>
      </w:r>
    </w:p>
    <w:p w14:paraId="31FE70E7" w14:textId="77777777" w:rsidR="00BA5752" w:rsidRDefault="00BA5752" w:rsidP="00BA5752">
      <w:r>
        <w:t>all_R_3KxtxqalFA69lme</w:t>
      </w:r>
      <w:r>
        <w:tab/>
        <w:t>My health and relationships are stable.</w:t>
      </w:r>
    </w:p>
    <w:p w14:paraId="093E1388" w14:textId="77777777" w:rsidR="00BA5752" w:rsidRDefault="00BA5752" w:rsidP="00BA5752">
      <w:r>
        <w:tab/>
      </w:r>
    </w:p>
    <w:p w14:paraId="2D7FF211" w14:textId="77777777" w:rsidR="00BA5752" w:rsidRDefault="00BA5752" w:rsidP="00BA5752">
      <w:r>
        <w:t>all_R_qVdWBMLWIV1uTzr</w:t>
      </w:r>
      <w:r>
        <w:tab/>
        <w:t>The location I live in is a very safe and friendly environment. This impacts me as an individual because I feel free and aware enough to try and experience new things around my house. They are several things built in my location in which my friends and I can experience as well and I am safe and close to home.</w:t>
      </w:r>
    </w:p>
    <w:p w14:paraId="20764FB8" w14:textId="77777777" w:rsidR="00BA5752" w:rsidRDefault="00BA5752" w:rsidP="00BA5752">
      <w:r>
        <w:tab/>
      </w:r>
    </w:p>
    <w:p w14:paraId="75DCFBA4" w14:textId="77777777" w:rsidR="00BA5752" w:rsidRDefault="00BA5752" w:rsidP="00BA5752">
      <w:r>
        <w:t>all_R_PN8uDbesLOvFIn7</w:t>
      </w:r>
      <w:r>
        <w:tab/>
        <w:t>If you live on a more open, welcoming community you will feel better</w:t>
      </w:r>
    </w:p>
    <w:p w14:paraId="39AEAC74" w14:textId="77777777" w:rsidR="00BA5752" w:rsidRDefault="00BA5752" w:rsidP="00BA5752">
      <w:r>
        <w:tab/>
      </w:r>
    </w:p>
    <w:p w14:paraId="7D1AAAF0" w14:textId="77777777" w:rsidR="00BA5752" w:rsidRDefault="00BA5752" w:rsidP="00BA5752">
      <w:r>
        <w:t>all_R_3Rz9LBUmQeGRtL0</w:t>
      </w:r>
      <w:r>
        <w:tab/>
        <w:t>Scarborough is my identity. I've lived in Scarborough my whole life.</w:t>
      </w:r>
    </w:p>
    <w:p w14:paraId="031CC05D" w14:textId="77777777" w:rsidR="00BA5752" w:rsidRDefault="00BA5752" w:rsidP="00BA5752">
      <w:r>
        <w:tab/>
      </w:r>
    </w:p>
    <w:p w14:paraId="010C56FA" w14:textId="77777777" w:rsidR="00BA5752" w:rsidRDefault="00BA5752" w:rsidP="00BA5752">
      <w:r>
        <w:t>all_R_1LIFmuNYb40mOsE</w:t>
      </w:r>
      <w:r>
        <w:tab/>
        <w:t>My location is closed to both my home and school. Shorter distance can keep my safety if I go back home after school in midnight. There are also lots of walk-in clinic, including school health center.</w:t>
      </w:r>
    </w:p>
    <w:p w14:paraId="51716839" w14:textId="77777777" w:rsidR="00BA5752" w:rsidRDefault="00BA5752" w:rsidP="00BA5752">
      <w:r>
        <w:tab/>
      </w:r>
    </w:p>
    <w:p w14:paraId="06B83469" w14:textId="77777777" w:rsidR="00BA5752" w:rsidRDefault="00BA5752" w:rsidP="00BA5752">
      <w:r>
        <w:t>all_R_1DD1QfyT0WfpneE</w:t>
      </w:r>
      <w:r>
        <w:tab/>
        <w:t>My location is loud and bustling with life and people most of the time but it does have some drawbacks like the lack of green spaces and being surrounded by buildings making it feel like you can't really get a breath of fresh air here. City life is great but I think everyone needs to escape sometimes and go somewhere quiet with lots of greenery which you can't really do here.</w:t>
      </w:r>
    </w:p>
    <w:p w14:paraId="63BF617B" w14:textId="77777777" w:rsidR="00BA5752" w:rsidRDefault="00BA5752" w:rsidP="00BA5752">
      <w:r>
        <w:tab/>
      </w:r>
    </w:p>
    <w:p w14:paraId="400B9482" w14:textId="77777777" w:rsidR="00BA5752" w:rsidRDefault="00BA5752" w:rsidP="00BA5752">
      <w:r>
        <w:t>all_R_p3JuzV1y6hOokTf</w:t>
      </w:r>
      <w:r>
        <w:tab/>
        <w:t>There are lots of trees with good environment and I can ride bike or go for a walk with my partner.</w:t>
      </w:r>
    </w:p>
    <w:p w14:paraId="174D1D7D" w14:textId="77777777" w:rsidR="00BA5752" w:rsidRDefault="00BA5752" w:rsidP="00BA5752">
      <w:r>
        <w:tab/>
      </w:r>
    </w:p>
    <w:p w14:paraId="04710B39" w14:textId="77777777" w:rsidR="00BA5752" w:rsidRDefault="00BA5752" w:rsidP="00BA5752">
      <w:r>
        <w:t>all_R_27D1YniMLuvFi2d</w:t>
      </w:r>
      <w:r>
        <w:tab/>
        <w:t>I live in a pretty small town compared to the larger cities such as Toronto, a place where everyone knows everyone. Sometimes people judge you a lot in these types of places.</w:t>
      </w:r>
    </w:p>
    <w:p w14:paraId="7FC82FC4" w14:textId="77777777" w:rsidR="00BA5752" w:rsidRDefault="00BA5752" w:rsidP="00BA5752">
      <w:r>
        <w:tab/>
      </w:r>
    </w:p>
    <w:p w14:paraId="3DDD7CE5" w14:textId="77777777" w:rsidR="00BA5752" w:rsidRDefault="00BA5752" w:rsidP="00BA5752">
      <w:r>
        <w:lastRenderedPageBreak/>
        <w:t>all_R_3k19H7eGKk1gTND</w:t>
      </w:r>
      <w:r>
        <w:tab/>
        <w:t>My location impacts my safety as it is always a highly populated area so there is people around at all times. My health is affected in a positive way as there is many natural areas that make gives me a break away from the city life and makes me feel calm</w:t>
      </w:r>
    </w:p>
    <w:p w14:paraId="750D3F6B" w14:textId="77777777" w:rsidR="00BA5752" w:rsidRDefault="00BA5752" w:rsidP="00BA5752">
      <w:r>
        <w:tab/>
      </w:r>
    </w:p>
    <w:p w14:paraId="1846F119" w14:textId="77777777" w:rsidR="00BA5752" w:rsidRDefault="00BA5752" w:rsidP="00BA5752">
      <w:r>
        <w:t>all_R_2tApJRgBtcN1CFT</w:t>
      </w:r>
      <w:r>
        <w:tab/>
        <w:t>The geographic location I live in is a pretty quite neighborhood so I do feel safe walking outside.</w:t>
      </w:r>
    </w:p>
    <w:p w14:paraId="749BFE0E" w14:textId="77777777" w:rsidR="00BA5752" w:rsidRDefault="00BA5752" w:rsidP="00BA5752">
      <w:r>
        <w:tab/>
      </w:r>
    </w:p>
    <w:p w14:paraId="1F6E6536" w14:textId="77777777" w:rsidR="00BA5752" w:rsidRDefault="00BA5752" w:rsidP="00BA5752">
      <w:r>
        <w:t>all_R_2Y2G6pKVfIE4V95</w:t>
      </w:r>
      <w:r>
        <w:tab/>
        <w:t>My location works perfectly for me in regards to almost all aspects of my life. I have all my friends close by as well as everything I need to stay healthy and happy. The one problem is my distance from school. It is a two hour commute by subway and bus.</w:t>
      </w:r>
    </w:p>
    <w:p w14:paraId="692D817C" w14:textId="77777777" w:rsidR="00BA5752" w:rsidRDefault="00BA5752" w:rsidP="00BA5752">
      <w:r>
        <w:tab/>
      </w:r>
    </w:p>
    <w:p w14:paraId="11CD6D15" w14:textId="77777777" w:rsidR="00BA5752" w:rsidRDefault="00BA5752" w:rsidP="00BA5752">
      <w:r>
        <w:t>all_R_3KGwl1gjeOIiOqq</w:t>
      </w:r>
      <w:r>
        <w:tab/>
        <w:t>I live in a very conservative town, and having a girlfriend of a different race (not caucasian) would most definitely impact my life.  My health nor safety would be impacted, but people would definitely question why I chose a girl of colour as my partner.  Growing up mixed (half German and half Japanese) impacted my mental health as a kid, as kids would bully me for my differences.  So unfortunately, I would expect some sort of backlash from the community that I live in if I dated a girl of different ethnic background.  Thankfully, my town is growing more open, and I can definitely see a change in the near future, but as of right now I feel like there is still racism and prejudice amongst the people of my town.</w:t>
      </w:r>
    </w:p>
    <w:p w14:paraId="10DE7BD9" w14:textId="77777777" w:rsidR="00BA5752" w:rsidRDefault="00BA5752" w:rsidP="00BA5752">
      <w:r>
        <w:tab/>
      </w:r>
    </w:p>
    <w:p w14:paraId="4241F6AB" w14:textId="77777777" w:rsidR="00BA5752" w:rsidRDefault="00BA5752" w:rsidP="00BA5752">
      <w:r>
        <w:t>all_R_31Qpw05tcAZ7KA6</w:t>
      </w:r>
      <w:r>
        <w:tab/>
        <w:t>The part of Toronto that I live in I feel takes care of my social needs adequately, but not as well as some other parts of the city.</w:t>
      </w:r>
    </w:p>
    <w:p w14:paraId="77A0D8DB" w14:textId="77777777" w:rsidR="00BA5752" w:rsidRDefault="00BA5752" w:rsidP="00BA5752">
      <w:r>
        <w:tab/>
      </w:r>
    </w:p>
    <w:p w14:paraId="70AC487C" w14:textId="77777777" w:rsidR="00BA5752" w:rsidRDefault="00BA5752" w:rsidP="00BA5752">
      <w:r>
        <w:t>all_R_en5wkLMpZY5X2YF</w:t>
      </w:r>
      <w:r>
        <w:tab/>
        <w:t>locations great, identities great Alhamdulillah.</w:t>
      </w:r>
    </w:p>
    <w:p w14:paraId="1C65B1DD" w14:textId="77777777" w:rsidR="00BA5752" w:rsidRDefault="00BA5752" w:rsidP="00BA5752">
      <w:r>
        <w:tab/>
      </w:r>
    </w:p>
    <w:p w14:paraId="046525A9" w14:textId="77777777" w:rsidR="00BA5752" w:rsidRDefault="00BA5752" w:rsidP="00BA5752">
      <w:r>
        <w:t>all_R_2zZShE6rckpFNQ7</w:t>
      </w:r>
      <w:r>
        <w:tab/>
        <w:t>Due to my location, being in a great country allows my safety and health to be of good quality and my relationships to be stable without having any fear of anyone</w:t>
      </w:r>
    </w:p>
    <w:p w14:paraId="3762649D" w14:textId="77777777" w:rsidR="00BA5752" w:rsidRDefault="00BA5752" w:rsidP="00BA5752">
      <w:r>
        <w:tab/>
      </w:r>
    </w:p>
    <w:p w14:paraId="54BAB8EB" w14:textId="77777777" w:rsidR="00BA5752" w:rsidRDefault="00BA5752" w:rsidP="00BA5752">
      <w:r>
        <w:t>all_R_qQPlFj7ZkWWOwj7</w:t>
      </w:r>
      <w:r>
        <w:tab/>
        <w:t>I feel safe because of where I live</w:t>
      </w:r>
    </w:p>
    <w:p w14:paraId="1A550011" w14:textId="77777777" w:rsidR="00BA5752" w:rsidRDefault="00BA5752" w:rsidP="00BA5752">
      <w:r>
        <w:tab/>
      </w:r>
    </w:p>
    <w:p w14:paraId="49F046D8" w14:textId="77777777" w:rsidR="00BA5752" w:rsidRDefault="00BA5752" w:rsidP="00BA5752">
      <w:r>
        <w:t>all_R_vi6KYm6qbv9W8Qp</w:t>
      </w:r>
      <w:r>
        <w:tab/>
        <w:t>My location is a very safe place to be in, everyone knows everyone here, and it is very environmentally friendly. Relationship wise everyone is kind to one another and is protective and respectful towards each other.</w:t>
      </w:r>
    </w:p>
    <w:p w14:paraId="21DAAEED" w14:textId="77777777" w:rsidR="00BA5752" w:rsidRDefault="00BA5752" w:rsidP="00BA5752">
      <w:r>
        <w:tab/>
      </w:r>
    </w:p>
    <w:p w14:paraId="5D75877F" w14:textId="77777777" w:rsidR="00BA5752" w:rsidRDefault="00BA5752" w:rsidP="00BA5752">
      <w:r>
        <w:t>all_R_pyIVZMNgsiozs7D</w:t>
      </w:r>
      <w:r>
        <w:tab/>
        <w:t>My location impacts me by having many medical resources around me.</w:t>
      </w:r>
    </w:p>
    <w:p w14:paraId="00DC0555" w14:textId="77777777" w:rsidR="00BA5752" w:rsidRDefault="00BA5752" w:rsidP="00BA5752">
      <w:r>
        <w:tab/>
      </w:r>
    </w:p>
    <w:p w14:paraId="13C53A77" w14:textId="77777777" w:rsidR="00BA5752" w:rsidRDefault="00BA5752" w:rsidP="00BA5752">
      <w:r>
        <w:t>all_R_3snSBIzQubGNeJQ</w:t>
      </w:r>
      <w:r>
        <w:tab/>
        <w:t>I think it is more of the people in the location that impacts me because even if they have norms and cultural things they believe in, it is still up to the morality of the person to judge someone</w:t>
      </w:r>
    </w:p>
    <w:p w14:paraId="10609DA2" w14:textId="77777777" w:rsidR="00BA5752" w:rsidRDefault="00BA5752" w:rsidP="00BA5752">
      <w:r>
        <w:tab/>
      </w:r>
    </w:p>
    <w:p w14:paraId="658C09E2" w14:textId="77777777" w:rsidR="00BA5752" w:rsidRDefault="00BA5752" w:rsidP="00BA5752">
      <w:r>
        <w:t>all_R_1IdeVMGFrH5cVxG</w:t>
      </w:r>
      <w:r>
        <w:tab/>
        <w:t>My hometown is very safe when it comes to physical health. It's a small town; therefore, there are not many places to go for mental health help. Especially for minorities. For a teenager, who is a person of colour, everything feels predominantly white. The ostracizing doesn't come from peers but mostly adults (specifically teachers).</w:t>
      </w:r>
    </w:p>
    <w:p w14:paraId="486403DF" w14:textId="77777777" w:rsidR="00BA5752" w:rsidRDefault="00BA5752" w:rsidP="00BA5752">
      <w:r>
        <w:tab/>
      </w:r>
    </w:p>
    <w:p w14:paraId="3FF55F39" w14:textId="77777777" w:rsidR="00BA5752" w:rsidRDefault="00BA5752" w:rsidP="00BA5752">
      <w:r>
        <w:lastRenderedPageBreak/>
        <w:t>all_R_3KSWBmwmuvQEc7F</w:t>
      </w:r>
      <w:r>
        <w:tab/>
        <w:t>It is good it is safe good resources around me nice friendly people</w:t>
      </w:r>
    </w:p>
    <w:p w14:paraId="4352E60C" w14:textId="77777777" w:rsidR="00BA5752" w:rsidRDefault="00BA5752" w:rsidP="00BA5752">
      <w:r>
        <w:tab/>
      </w:r>
    </w:p>
    <w:p w14:paraId="5E503A1E" w14:textId="77777777" w:rsidR="00BA5752" w:rsidRDefault="00BA5752" w:rsidP="00BA5752">
      <w:r>
        <w:t>all_R_21jlpjStavIpmFQ</w:t>
      </w:r>
      <w:r>
        <w:tab/>
        <w:t>Relatively speaking I live in a good location, in a good house. We are good in money and such. We are close to a pharmacy and have access to other health resources. Being that I am heterosexual and cisgender I don't experience any discrimination in that regard. While I am an immigrant I came here as a baby so it does not affect me too much if I were not able to talk English or have had an accent. The only experience I had where this was an issue was when I was younger where I would be teased for being Chinese and Korean at school and with strangers where kids would point out I'm Chinese. In more recent events I was insulted at a bus stop because I would not give a man money so he called me fucking immigrant.   That being said my relative relationships with people are not too affected due to my sexual orientation or sexual identity. Where I am located, mental health is widely embraced and is rarely ridiculed. And probably the biggest issue I face is being Filipino, but even then it is not too bad.</w:t>
      </w:r>
    </w:p>
    <w:p w14:paraId="46D26FFB" w14:textId="77777777" w:rsidR="00BA5752" w:rsidRDefault="00BA5752" w:rsidP="00BA5752">
      <w:r>
        <w:tab/>
      </w:r>
    </w:p>
    <w:p w14:paraId="121EDD48" w14:textId="77777777" w:rsidR="00BA5752" w:rsidRDefault="00BA5752" w:rsidP="00BA5752">
      <w:r>
        <w:t>all_R_2pVOr2u8GK8c37S</w:t>
      </w:r>
      <w:r>
        <w:tab/>
        <w:t>My location has access to health care, safety and you can build relationships here.</w:t>
      </w:r>
    </w:p>
    <w:p w14:paraId="451BD89D" w14:textId="77777777" w:rsidR="00BA5752" w:rsidRDefault="00BA5752" w:rsidP="00BA5752">
      <w:r>
        <w:tab/>
      </w:r>
    </w:p>
    <w:p w14:paraId="5851E77C" w14:textId="77777777" w:rsidR="00BA5752" w:rsidRDefault="00BA5752" w:rsidP="00BA5752">
      <w:r>
        <w:t>all_R_1LNZMItga9zcBlQ</w:t>
      </w:r>
      <w:r>
        <w:tab/>
        <w:t>Overall my location actually helps me cope with problems and is very safe in my opinion.</w:t>
      </w:r>
    </w:p>
    <w:p w14:paraId="592A61D4" w14:textId="77777777" w:rsidR="00BA5752" w:rsidRDefault="00BA5752" w:rsidP="00BA5752">
      <w:r>
        <w:tab/>
      </w:r>
    </w:p>
    <w:p w14:paraId="49F7DD6E" w14:textId="77777777" w:rsidR="00BA5752" w:rsidRDefault="00BA5752" w:rsidP="00BA5752">
      <w:r>
        <w:t>all_R_3NKzCuFby0Od0ej</w:t>
      </w:r>
      <w:r>
        <w:tab/>
        <w:t>I feel safe living in the suburbs of Chicago.</w:t>
      </w:r>
    </w:p>
    <w:p w14:paraId="44F68F84" w14:textId="77777777" w:rsidR="00BA5752" w:rsidRDefault="00BA5752" w:rsidP="00BA5752">
      <w:r>
        <w:tab/>
      </w:r>
    </w:p>
    <w:p w14:paraId="41EC8A87" w14:textId="77777777" w:rsidR="00BA5752" w:rsidRDefault="00BA5752" w:rsidP="00BA5752">
      <w:r>
        <w:t>all_R_064Pp88kmVB0WfT</w:t>
      </w:r>
      <w:r>
        <w:tab/>
        <w:t>The area I live in is always crowded and has a lot of traffic, so it does not make me feel safe all the time with all the cars on the roads.</w:t>
      </w:r>
    </w:p>
    <w:p w14:paraId="2A8B3323" w14:textId="77777777" w:rsidR="00BA5752" w:rsidRDefault="00BA5752" w:rsidP="00BA5752">
      <w:r>
        <w:tab/>
      </w:r>
    </w:p>
    <w:p w14:paraId="3935943E" w14:textId="77777777" w:rsidR="00BA5752" w:rsidRDefault="00BA5752" w:rsidP="00BA5752">
      <w:r>
        <w:t>all_R_tLMIC8k3AkfCQEN</w:t>
      </w:r>
      <w:r>
        <w:tab/>
        <w:t>My location does not have much of an impact on my safety because it is somewhat a secure environment. My geography has a positive impact on me because of the accessibility to services.</w:t>
      </w:r>
    </w:p>
    <w:p w14:paraId="5784CFC9" w14:textId="77777777" w:rsidR="00BA5752" w:rsidRDefault="00BA5752" w:rsidP="00BA5752">
      <w:r>
        <w:tab/>
      </w:r>
    </w:p>
    <w:p w14:paraId="1D2433E1" w14:textId="77777777" w:rsidR="00BA5752" w:rsidRDefault="00BA5752" w:rsidP="00BA5752">
      <w:r>
        <w:t>all_R_V3aMEDtWOoJTOBr</w:t>
      </w:r>
      <w:r>
        <w:tab/>
        <w:t>I have optimal access to resources and my own space in my home. I feel safe in my hometown and neighbourhood. This may impact my mental well-being in a positive manner as compared to someone who is stressed about their own safety.</w:t>
      </w:r>
    </w:p>
    <w:p w14:paraId="10E6FAC2" w14:textId="77777777" w:rsidR="00BA5752" w:rsidRDefault="00BA5752" w:rsidP="00BA5752">
      <w:r>
        <w:tab/>
      </w:r>
    </w:p>
    <w:p w14:paraId="082EAAEA" w14:textId="77777777" w:rsidR="00BA5752" w:rsidRDefault="00BA5752" w:rsidP="00BA5752">
      <w:r>
        <w:t>all_R_OQlYvzdJgzC7hbX</w:t>
      </w:r>
      <w:r>
        <w:tab/>
        <w:t>I feel safe and comfortable where I live. The neighbourhood is pretty nice and I also happen to live close to many friends.</w:t>
      </w:r>
    </w:p>
    <w:p w14:paraId="015F7C99" w14:textId="77777777" w:rsidR="00BA5752" w:rsidRDefault="00BA5752" w:rsidP="00BA5752">
      <w:r>
        <w:tab/>
      </w:r>
    </w:p>
    <w:p w14:paraId="473BA5CA" w14:textId="77777777" w:rsidR="00BA5752" w:rsidRDefault="00BA5752" w:rsidP="00BA5752">
      <w:r>
        <w:t>all_R_2rCMgLH23Lg23Lq</w:t>
      </w:r>
      <w:r>
        <w:tab/>
        <w:t>I live in a pretty good area so my sense of safety is ensured, as well as my health and my relationship with those around me.</w:t>
      </w:r>
    </w:p>
    <w:p w14:paraId="565416AA" w14:textId="77777777" w:rsidR="00BA5752" w:rsidRDefault="00BA5752" w:rsidP="00BA5752">
      <w:r>
        <w:tab/>
      </w:r>
    </w:p>
    <w:p w14:paraId="72F66CB8" w14:textId="77777777" w:rsidR="00BA5752" w:rsidRDefault="00BA5752" w:rsidP="00BA5752">
      <w:r>
        <w:t>all_R_3MQYsljE6efyxOV</w:t>
      </w:r>
      <w:r>
        <w:tab/>
        <w:t>As an immigrant, I sometimes feel there is no help by things around me but living with my family keeps me being healthy and stable.</w:t>
      </w:r>
    </w:p>
    <w:p w14:paraId="72B5BD6F" w14:textId="77777777" w:rsidR="00BA5752" w:rsidRDefault="00BA5752" w:rsidP="00BA5752">
      <w:r>
        <w:tab/>
      </w:r>
    </w:p>
    <w:p w14:paraId="41314F6C" w14:textId="77777777" w:rsidR="00BA5752" w:rsidRDefault="00BA5752" w:rsidP="00BA5752">
      <w:r>
        <w:t>all_R_3kivrloOLx7Xc3K</w:t>
      </w:r>
      <w:r>
        <w:tab/>
        <w:t>Everything here is so competitive and fast. People are sometimes shallow; tend to see short-term goals rather than long term which i think made it toxic. I try everyday to get away with it but i keep on convincing myself i just have to adapt.</w:t>
      </w:r>
    </w:p>
    <w:p w14:paraId="1BC0C511" w14:textId="77777777" w:rsidR="00BA5752" w:rsidRDefault="00BA5752" w:rsidP="00BA5752">
      <w:r>
        <w:lastRenderedPageBreak/>
        <w:tab/>
      </w:r>
    </w:p>
    <w:p w14:paraId="4D54E70E" w14:textId="77777777" w:rsidR="00BA5752" w:rsidRDefault="00BA5752" w:rsidP="00BA5752">
      <w:r>
        <w:t>all_R_qX8fymY9giJIEpj</w:t>
      </w:r>
      <w:r>
        <w:tab/>
        <w:t>Location helps my health and safety, but can be slightly more difficult for relationships outside of the place I am living in.</w:t>
      </w:r>
    </w:p>
    <w:p w14:paraId="4D30E1AC" w14:textId="77777777" w:rsidR="00BA5752" w:rsidRDefault="00BA5752" w:rsidP="00BA5752">
      <w:r>
        <w:tab/>
      </w:r>
    </w:p>
    <w:p w14:paraId="674E584D" w14:textId="77777777" w:rsidR="00BA5752" w:rsidRDefault="00BA5752" w:rsidP="00BA5752">
      <w:r>
        <w:t>all_R_1DCrm2JyNUEC9xh</w:t>
      </w:r>
      <w:r>
        <w:tab/>
        <w:t>I lived in a peaceful place and my family create a good growing environment for me.</w:t>
      </w:r>
    </w:p>
    <w:p w14:paraId="439E737D" w14:textId="77777777" w:rsidR="00BA5752" w:rsidRDefault="00BA5752" w:rsidP="00BA5752">
      <w:r>
        <w:tab/>
      </w:r>
    </w:p>
    <w:p w14:paraId="30C1635E" w14:textId="77777777" w:rsidR="00BA5752" w:rsidRDefault="00BA5752" w:rsidP="00BA5752">
      <w:r>
        <w:t>all_R_1OK0hjgBwZiBmKl</w:t>
      </w:r>
      <w:r>
        <w:tab/>
        <w:t>My location has really helped me live my life to the fullest with lots of freedom and opportunities. I am thankful to have a shelter, family access to health care and a right to education all due to my location.</w:t>
      </w:r>
    </w:p>
    <w:p w14:paraId="060DE8A4" w14:textId="77777777" w:rsidR="00BA5752" w:rsidRDefault="00BA5752" w:rsidP="00BA5752">
      <w:r>
        <w:tab/>
      </w:r>
    </w:p>
    <w:p w14:paraId="5EA286BC" w14:textId="77777777" w:rsidR="00BA5752" w:rsidRDefault="00BA5752" w:rsidP="00BA5752">
      <w:r>
        <w:t>all_R_2CTJEXbT4SBVda5</w:t>
      </w:r>
      <w:r>
        <w:tab/>
        <w:t>My location has greatly impacted my well being in a good way, my location made me feel safe and accepted.</w:t>
      </w:r>
    </w:p>
    <w:p w14:paraId="1C17CC1E" w14:textId="77777777" w:rsidR="00BA5752" w:rsidRDefault="00BA5752" w:rsidP="00BA5752">
      <w:r>
        <w:tab/>
      </w:r>
    </w:p>
    <w:p w14:paraId="57FE4B00" w14:textId="77777777" w:rsidR="00BA5752" w:rsidRDefault="00BA5752" w:rsidP="00BA5752">
      <w:r>
        <w:t>all_R_3M4fdqrdxW681km</w:t>
      </w:r>
      <w:r>
        <w:tab/>
        <w:t>My neighborhood is populated mostly of older couples and big familys . it makes me feel safe and welcoming thus it impacts my mental health and saftey in a positive way .</w:t>
      </w:r>
    </w:p>
    <w:p w14:paraId="5190305E" w14:textId="77777777" w:rsidR="00BA5752" w:rsidRDefault="00BA5752" w:rsidP="00BA5752">
      <w:r>
        <w:tab/>
      </w:r>
    </w:p>
    <w:p w14:paraId="239C592C" w14:textId="77777777" w:rsidR="00BA5752" w:rsidRDefault="00BA5752" w:rsidP="00BA5752">
      <w:r>
        <w:t>all_R_2ScTZqcYBd66KdC</w:t>
      </w:r>
      <w:r>
        <w:tab/>
        <w:t>I believe my geographic location has some influence on my life. Sometimes I may go on bike rides or go on walks with my friends at the beach to talk and relax. More than the location, the people who live near me are critical to my life. Many of my friends live close to me. Knowing I have many friends close to me makes me feel as if I have someone to rely on thats emotionally and geographically close to me.</w:t>
      </w:r>
    </w:p>
    <w:p w14:paraId="4015AA5A" w14:textId="77777777" w:rsidR="00BA5752" w:rsidRDefault="00BA5752" w:rsidP="00BA5752">
      <w:r>
        <w:tab/>
      </w:r>
    </w:p>
    <w:p w14:paraId="1A350F78" w14:textId="77777777" w:rsidR="00BA5752" w:rsidRDefault="00BA5752" w:rsidP="00BA5752">
      <w:r>
        <w:t>all_R_3eh1blL2Eamqzio</w:t>
      </w:r>
      <w:r>
        <w:tab/>
        <w:t>My location is a very multi cultural and accepting neighbourhood. It is also safe and I have never had to fear being myself here.</w:t>
      </w:r>
    </w:p>
    <w:p w14:paraId="009F4118" w14:textId="77777777" w:rsidR="00BA5752" w:rsidRDefault="00BA5752" w:rsidP="00BA5752">
      <w:r>
        <w:tab/>
      </w:r>
    </w:p>
    <w:p w14:paraId="7890E8AB" w14:textId="77777777" w:rsidR="00BA5752" w:rsidRDefault="00BA5752" w:rsidP="00BA5752">
      <w:r>
        <w:t>all_R_1ZxNciduOiuTALn</w:t>
      </w:r>
      <w:r>
        <w:tab/>
        <w:t>My location is very close to the doctors, police station and stores so it has a positive impact on my health and safety.</w:t>
      </w:r>
    </w:p>
    <w:p w14:paraId="6A3AD5BD" w14:textId="77777777" w:rsidR="00BA5752" w:rsidRDefault="00BA5752" w:rsidP="00BA5752">
      <w:r>
        <w:tab/>
      </w:r>
    </w:p>
    <w:p w14:paraId="6E26B582" w14:textId="77777777" w:rsidR="00BA5752" w:rsidRDefault="00BA5752" w:rsidP="00BA5752">
      <w:r>
        <w:t>all_R_2OT7xZ5AsSmQ5EN</w:t>
      </w:r>
      <w:r>
        <w:tab/>
        <w:t>My area is mostly lower-middle class and is mostly safe/quiet. Very rarely does any incidents occur of which have not had any affect on me.</w:t>
      </w:r>
    </w:p>
    <w:p w14:paraId="5E0E341C" w14:textId="77777777" w:rsidR="00BA5752" w:rsidRDefault="00BA5752" w:rsidP="00BA5752">
      <w:r>
        <w:tab/>
      </w:r>
    </w:p>
    <w:p w14:paraId="61F207FC" w14:textId="77777777" w:rsidR="00BA5752" w:rsidRDefault="00BA5752" w:rsidP="00BA5752">
      <w:r>
        <w:t>all_R_1ltphs8Yqe84p45</w:t>
      </w:r>
      <w:r>
        <w:tab/>
        <w:t>I'm certainly grateful for being able to live with my sexual orientation being out and accepted. I feel like I don't have the same opportunities as other people in my society because support for my physical and mental disabilities is so meager. I feel like I'm missing out on life.  Generally I feel safe, even if the police refused to take any action against my neighbour who threatened to kill me due to my sexual orientation.</w:t>
      </w:r>
    </w:p>
    <w:p w14:paraId="1D294B61" w14:textId="77777777" w:rsidR="00BA5752" w:rsidRDefault="00BA5752" w:rsidP="00BA5752">
      <w:r>
        <w:tab/>
      </w:r>
    </w:p>
    <w:p w14:paraId="543D933E" w14:textId="77777777" w:rsidR="00BA5752" w:rsidRDefault="00BA5752" w:rsidP="00BA5752">
      <w:r>
        <w:t>all_R_2fdPxB1am3jc8uc</w:t>
      </w:r>
      <w:r>
        <w:tab/>
        <w:t>My location and access to different nearby services definitely give me a stronger feeling of security and safety and improves my health because I am typically very grateful, blessed, and satisfied with how my life has been up till now. Furthermore, I have access to numerous friends and relatives nearby which puts me in a very affectionate and caring environment. Altogether, my geographic location definitely increases how much my opinions and dreams are supported and increases the overall quality of my life.</w:t>
      </w:r>
    </w:p>
    <w:p w14:paraId="5946848B" w14:textId="77777777" w:rsidR="00BA5752" w:rsidRDefault="00BA5752" w:rsidP="00BA5752">
      <w:r>
        <w:tab/>
      </w:r>
    </w:p>
    <w:p w14:paraId="0157AC3B" w14:textId="77777777" w:rsidR="00BA5752" w:rsidRDefault="00BA5752" w:rsidP="00BA5752">
      <w:r>
        <w:lastRenderedPageBreak/>
        <w:t>all_R_bwQMMUQMOCVBUe5</w:t>
      </w:r>
      <w:r>
        <w:tab/>
        <w:t>The area where I reside in is filled with many resources available to me. I have a good and happy relationship with my family as I can talk to them about anything. There are good schools near me with proper resources to achieve my goals. I also have goos support from my friends who also live near me. There is very little violence where I live in, it is a safe community.</w:t>
      </w:r>
    </w:p>
    <w:p w14:paraId="1B76FDD8" w14:textId="77777777" w:rsidR="00BA5752" w:rsidRDefault="00BA5752" w:rsidP="00BA5752">
      <w:r>
        <w:tab/>
      </w:r>
    </w:p>
    <w:p w14:paraId="3EF519F7" w14:textId="77777777" w:rsidR="00BA5752" w:rsidRDefault="00BA5752" w:rsidP="00BA5752">
      <w:r>
        <w:t>all_R_2ZKZpUSuL7rxvQ6</w:t>
      </w:r>
      <w:r>
        <w:tab/>
        <w:t>I am a straight African American woman, I feel as though sometimes I am looked at with a suspicious light because some people assume I am going to do something devious due to my race. It's the little things like clutching on to their purses as they walk past me or putting a bag down on the seat in the bus. Although these microaggressions are not something I face every single day, they happen enough for me to notice them and feel sad about them.</w:t>
      </w:r>
    </w:p>
    <w:p w14:paraId="5BF1FD8C" w14:textId="77777777" w:rsidR="00BA5752" w:rsidRDefault="00BA5752" w:rsidP="00BA5752">
      <w:r>
        <w:tab/>
      </w:r>
    </w:p>
    <w:p w14:paraId="6D98B9BA" w14:textId="77777777" w:rsidR="00BA5752" w:rsidRDefault="00BA5752" w:rsidP="00BA5752">
      <w:r>
        <w:t>all_R_NXSU1wykLUyNUhr</w:t>
      </w:r>
      <w:r>
        <w:tab/>
        <w:t>Currently living in scarborough near university which is where a large amount of people are gives fears about covid 19</w:t>
      </w:r>
    </w:p>
    <w:p w14:paraId="1719F48E" w14:textId="77777777" w:rsidR="00BA5752" w:rsidRDefault="00BA5752" w:rsidP="00BA5752">
      <w:r>
        <w:tab/>
      </w:r>
    </w:p>
    <w:p w14:paraId="59C7B949" w14:textId="77777777" w:rsidR="00BA5752" w:rsidRDefault="00BA5752" w:rsidP="00BA5752">
      <w:r>
        <w:t>all_R_Rtu4enND4f6KTND</w:t>
      </w:r>
      <w:r>
        <w:tab/>
        <w:t>Living in an area easily accessible to everything such as entertainment, shopping centres, and friends who all live in the same area and within walking distance has a great impact on my personal health. Having access to these institutions make it much easier to talk to, interact and have fun with others. In terms of relationships, with most of my friends and family being nearby, it is easy to hold relationships and access them when needed. In terms of safety, living in area that has had violence and criminal activty does have a negative effect on an individual, but putting that aside many neighbours and friends make it less evident and are welcoming.</w:t>
      </w:r>
    </w:p>
    <w:p w14:paraId="5E1C0D38" w14:textId="77777777" w:rsidR="00BA5752" w:rsidRDefault="00BA5752" w:rsidP="00BA5752">
      <w:r>
        <w:tab/>
      </w:r>
    </w:p>
    <w:p w14:paraId="7534062A" w14:textId="77777777" w:rsidR="00BA5752" w:rsidRDefault="00BA5752" w:rsidP="00BA5752">
      <w:r>
        <w:t>all_R_31EOUOUJFIEpKKp</w:t>
      </w:r>
      <w:r>
        <w:tab/>
        <w:t>The community is far from downtown and is quiet and peaceful, it sometimes make me feel a little lonely but most of the time I enjoy the mood and environment I was in.</w:t>
      </w:r>
    </w:p>
    <w:p w14:paraId="67DD7DE1" w14:textId="77777777" w:rsidR="00BA5752" w:rsidRDefault="00BA5752" w:rsidP="00BA5752">
      <w:r>
        <w:tab/>
      </w:r>
    </w:p>
    <w:p w14:paraId="37330E0F" w14:textId="77777777" w:rsidR="00BA5752" w:rsidRDefault="00BA5752" w:rsidP="00BA5752">
      <w:r>
        <w:t>all_R_2chJR9kkRh6GFvH</w:t>
      </w:r>
      <w:r>
        <w:tab/>
        <w:t>My geographical location is extremely peaceful, calm, and positive</w:t>
      </w:r>
    </w:p>
    <w:p w14:paraId="3CAF2FD0" w14:textId="77777777" w:rsidR="00BA5752" w:rsidRDefault="00BA5752" w:rsidP="00BA5752">
      <w:r>
        <w:tab/>
      </w:r>
    </w:p>
    <w:p w14:paraId="27CA1AA7" w14:textId="77777777" w:rsidR="00BA5752" w:rsidRDefault="00BA5752" w:rsidP="00BA5752">
      <w:r>
        <w:t>all_R_2afPDIrZOMnoFiQ</w:t>
      </w:r>
      <w:r>
        <w:tab/>
        <w:t>My location plays a huge role in my safety, health and relationships. Most of my immediate family live within the same area. My school is very close to home which makes it convenient to see my friends often. There are several parks and recreational centres near me to help with my mental health.</w:t>
      </w:r>
    </w:p>
    <w:p w14:paraId="0F6D3537" w14:textId="77777777" w:rsidR="00BA5752" w:rsidRDefault="00BA5752" w:rsidP="00BA5752">
      <w:r>
        <w:tab/>
      </w:r>
    </w:p>
    <w:p w14:paraId="6B9F2976" w14:textId="77777777" w:rsidR="00BA5752" w:rsidRDefault="00BA5752" w:rsidP="00BA5752">
      <w:r>
        <w:t>all_R_1kHv1PAPPMuw8sT</w:t>
      </w:r>
      <w:r>
        <w:tab/>
        <w:t>I dont live that close to any of my friends, so I feel pretty isolated.</w:t>
      </w:r>
    </w:p>
    <w:p w14:paraId="540693B2" w14:textId="77777777" w:rsidR="00BA5752" w:rsidRDefault="00BA5752" w:rsidP="00BA5752">
      <w:r>
        <w:tab/>
      </w:r>
    </w:p>
    <w:p w14:paraId="1B5CE903" w14:textId="77777777" w:rsidR="00BA5752" w:rsidRDefault="00BA5752" w:rsidP="00BA5752">
      <w:r>
        <w:t>all_R_4YIl7CuWAHRh9g5</w:t>
      </w:r>
      <w:r>
        <w:tab/>
        <w:t>I am not sure</w:t>
      </w:r>
    </w:p>
    <w:p w14:paraId="5663C74B" w14:textId="77777777" w:rsidR="00BA5752" w:rsidRDefault="00BA5752" w:rsidP="00BA5752">
      <w:r>
        <w:tab/>
      </w:r>
    </w:p>
    <w:p w14:paraId="4CE172B8" w14:textId="77777777" w:rsidR="00BA5752" w:rsidRDefault="00BA5752" w:rsidP="00BA5752">
      <w:r>
        <w:t>all_R_2xzXVi5mGR2PN1E</w:t>
      </w:r>
      <w:r>
        <w:tab/>
        <w:t>My current location allows me to feel more freedom and to be the closest with those I relate the most with and can turn to if need. be.</w:t>
      </w:r>
    </w:p>
    <w:p w14:paraId="7FFADAF3" w14:textId="77777777" w:rsidR="00BA5752" w:rsidRDefault="00BA5752" w:rsidP="00BA5752">
      <w:r>
        <w:tab/>
      </w:r>
    </w:p>
    <w:p w14:paraId="55AEA1E0" w14:textId="77777777" w:rsidR="00BA5752" w:rsidRDefault="00BA5752" w:rsidP="00BA5752">
      <w:r>
        <w:t>all_R_1Olgu8v4FGVlcQZ</w:t>
      </w:r>
      <w:r>
        <w:tab/>
        <w:t>My geographic location has a large impact on my safety health and relationships as everyone lives in a specific community with different people and different values.</w:t>
      </w:r>
    </w:p>
    <w:p w14:paraId="2784E31F" w14:textId="77777777" w:rsidR="00BA5752" w:rsidRDefault="00BA5752" w:rsidP="00BA5752">
      <w:r>
        <w:lastRenderedPageBreak/>
        <w:tab/>
      </w:r>
    </w:p>
    <w:p w14:paraId="3009E073" w14:textId="77777777" w:rsidR="00BA5752" w:rsidRDefault="00BA5752" w:rsidP="00BA5752">
      <w:r>
        <w:t>all_R_1mOt1u7u3zGWn7q</w:t>
      </w:r>
      <w:r>
        <w:tab/>
        <w:t>Living in the edge of chicagoland gives me many options of places where I want to go and live my life.</w:t>
      </w:r>
    </w:p>
    <w:p w14:paraId="05F45A7F" w14:textId="77777777" w:rsidR="00BA5752" w:rsidRDefault="00BA5752" w:rsidP="00BA5752">
      <w:r>
        <w:tab/>
      </w:r>
    </w:p>
    <w:p w14:paraId="0A406EE4" w14:textId="77777777" w:rsidR="00BA5752" w:rsidRDefault="00BA5752" w:rsidP="00BA5752">
      <w:r>
        <w:t>all_R_oZ8SBeLmKxokCaJ</w:t>
      </w:r>
      <w:r>
        <w:tab/>
        <w:t>I live in a fairly safe community.  It's nice and my neighbours are quite friendly.</w:t>
      </w:r>
    </w:p>
    <w:p w14:paraId="64EACF82" w14:textId="77777777" w:rsidR="00BA5752" w:rsidRDefault="00BA5752" w:rsidP="00BA5752">
      <w:r>
        <w:tab/>
      </w:r>
    </w:p>
    <w:p w14:paraId="1F278E49" w14:textId="77777777" w:rsidR="00BA5752" w:rsidRDefault="00BA5752" w:rsidP="00BA5752">
      <w:r>
        <w:t>all_R_570b2plmongx90R</w:t>
      </w:r>
      <w:r>
        <w:tab/>
        <w:t>My location is suburban. I live with my mom, dad and sister (26) while my brother (29) lives in Virginia. I feel very safe where I live and I have a good relationship with my family. I moved to my current location the summer of junior year of high school so that had an impact on mental health. My location doesn't have much of an impact on my life. Recently, it's been more about social life, and school that has effected my health the most.</w:t>
      </w:r>
    </w:p>
    <w:p w14:paraId="4B8A5B1D" w14:textId="77777777" w:rsidR="00BA5752" w:rsidRDefault="00BA5752" w:rsidP="00BA5752">
      <w:r>
        <w:tab/>
      </w:r>
    </w:p>
    <w:p w14:paraId="15D64426" w14:textId="77777777" w:rsidR="00BA5752" w:rsidRDefault="00BA5752" w:rsidP="00BA5752">
      <w:r>
        <w:t>all_R_Bsk9MCSUucwCmyd</w:t>
      </w:r>
      <w:r>
        <w:tab/>
        <w:t>I have access to mental health resources in my location.</w:t>
      </w:r>
    </w:p>
    <w:p w14:paraId="58012CC3" w14:textId="77777777" w:rsidR="00BA5752" w:rsidRDefault="00BA5752" w:rsidP="00BA5752">
      <w:r>
        <w:tab/>
      </w:r>
    </w:p>
    <w:p w14:paraId="401F0F34" w14:textId="77777777" w:rsidR="00BA5752" w:rsidRDefault="00BA5752" w:rsidP="00BA5752">
      <w:r>
        <w:t>all_R_3HhLvv4mzbgPtJK</w:t>
      </w:r>
      <w:r>
        <w:tab/>
        <w:t>My location is a very safe location and does not impact negatively on my health, relationships or how i get around town.</w:t>
      </w:r>
    </w:p>
    <w:p w14:paraId="029719FB" w14:textId="77777777" w:rsidR="00BA5752" w:rsidRDefault="00BA5752" w:rsidP="00BA5752">
      <w:r>
        <w:tab/>
      </w:r>
    </w:p>
    <w:p w14:paraId="79CC6EB9" w14:textId="77777777" w:rsidR="00BA5752" w:rsidRDefault="00BA5752" w:rsidP="00BA5752">
      <w:r>
        <w:t>all_R_cwlH0yKPAe7udkB</w:t>
      </w:r>
      <w:r>
        <w:tab/>
        <w:t>it is a very safe location, it is far from my family but it is close to my friends and it is a good community</w:t>
      </w:r>
    </w:p>
    <w:p w14:paraId="32C0A66C" w14:textId="77777777" w:rsidR="00BA5752" w:rsidRDefault="00BA5752" w:rsidP="00BA5752">
      <w:r>
        <w:tab/>
      </w:r>
    </w:p>
    <w:p w14:paraId="23BD4757" w14:textId="77777777" w:rsidR="00BA5752" w:rsidRDefault="00BA5752" w:rsidP="00BA5752">
      <w:r>
        <w:t>all_R_2AL7hqKrNehqjiS</w:t>
      </w:r>
      <w:r>
        <w:tab/>
        <w:t>My location impacts me positively as I am close to my friends and family. As well, I am situated close to hospitals and grocery stores. I feel like my location doesn't impact me negatively.</w:t>
      </w:r>
    </w:p>
    <w:p w14:paraId="2F66A0BC" w14:textId="77777777" w:rsidR="00BA5752" w:rsidRDefault="00BA5752" w:rsidP="00BA5752">
      <w:r>
        <w:tab/>
      </w:r>
    </w:p>
    <w:p w14:paraId="0F3114C1" w14:textId="77777777" w:rsidR="00BA5752" w:rsidRDefault="00BA5752" w:rsidP="00BA5752">
      <w:r>
        <w:t>all_R_1K6V93VHOiR2zf9</w:t>
      </w:r>
      <w:r>
        <w:tab/>
        <w:t>The only thing I am currently aware of, is that my geographic location controls who I may encounter daily. But ultimately, I know what is meant to be in my life will. The same goes for my identities. I tend to exist at the intersection of many groups of people. With that awareness, whoever is meant to co-exist with me, will.</w:t>
      </w:r>
    </w:p>
    <w:p w14:paraId="68F5FC63" w14:textId="77777777" w:rsidR="00BA5752" w:rsidRDefault="00BA5752" w:rsidP="00BA5752">
      <w:r>
        <w:tab/>
      </w:r>
    </w:p>
    <w:p w14:paraId="3FE05EB9" w14:textId="77777777" w:rsidR="00BA5752" w:rsidRDefault="00BA5752" w:rsidP="00BA5752">
      <w:r>
        <w:t>all_R_3KqKLbwY35hzPmg</w:t>
      </w:r>
      <w:r>
        <w:tab/>
        <w:t>I feel lucky to be raised in a country such as Canada, as the general environment here is very good. I lived in a good neighbourhood, which lead to good things about the relationships I developed and my safety. My parents took good care of me and my health.</w:t>
      </w:r>
    </w:p>
    <w:p w14:paraId="1D9EA33F" w14:textId="77777777" w:rsidR="00BA5752" w:rsidRDefault="00BA5752" w:rsidP="00BA5752">
      <w:r>
        <w:tab/>
      </w:r>
    </w:p>
    <w:p w14:paraId="69E958AA" w14:textId="77777777" w:rsidR="00BA5752" w:rsidRDefault="00BA5752" w:rsidP="00BA5752">
      <w:r>
        <w:t>all_R_22VQb8XrIJUViis</w:t>
      </w:r>
      <w:r>
        <w:tab/>
        <w:t>The property I am living is located in Markham where a lot of Chinese living there, which let me feel as warm as in China since I am an immigrant. The area I am living is relevant safety. Some of famous hospital and walk in clinic nearby so I don't have to worry about any health issue I might have.</w:t>
      </w:r>
    </w:p>
    <w:p w14:paraId="37FB551D" w14:textId="77777777" w:rsidR="00BA5752" w:rsidRDefault="00BA5752" w:rsidP="00BA5752">
      <w:r>
        <w:tab/>
      </w:r>
    </w:p>
    <w:p w14:paraId="3FFD0DD4" w14:textId="77777777" w:rsidR="00BA5752" w:rsidRDefault="00BA5752" w:rsidP="00BA5752">
      <w:r>
        <w:t>all_R_2aramWWtNoXFOYG</w:t>
      </w:r>
      <w:r>
        <w:tab/>
        <w:t>I live in a quiet neighbourhood with old people so nothing really bad happens, I don't identify myself as a visible minority</w:t>
      </w:r>
    </w:p>
    <w:p w14:paraId="6A08651D" w14:textId="77777777" w:rsidR="00BA5752" w:rsidRDefault="00BA5752" w:rsidP="00BA5752">
      <w:r>
        <w:tab/>
      </w:r>
    </w:p>
    <w:p w14:paraId="5F1C0757" w14:textId="77777777" w:rsidR="00BA5752" w:rsidRDefault="00BA5752" w:rsidP="00BA5752">
      <w:r>
        <w:t>all_R_1irZNRw4oj74u4x</w:t>
      </w:r>
      <w:r>
        <w:tab/>
        <w:t>I believe that I always choose my own path. It also applies on sexual-related stuff, I think my personality is the only thing that impacts me.</w:t>
      </w:r>
    </w:p>
    <w:p w14:paraId="51526D78" w14:textId="77777777" w:rsidR="00BA5752" w:rsidRDefault="00BA5752" w:rsidP="00BA5752">
      <w:r>
        <w:tab/>
      </w:r>
    </w:p>
    <w:p w14:paraId="623E7EC4" w14:textId="77777777" w:rsidR="00BA5752" w:rsidRDefault="00BA5752" w:rsidP="00BA5752">
      <w:r>
        <w:lastRenderedPageBreak/>
        <w:t>all_R_2YFaNeQCVyiclSw</w:t>
      </w:r>
      <w:r>
        <w:tab/>
        <w:t>In Rowlett Tx, I feel mostly safe! I wouldn't feel comfortable here going out openly in public with a partner though. But I am not comfortable with PDA in general.</w:t>
      </w:r>
    </w:p>
    <w:p w14:paraId="12920DCE" w14:textId="77777777" w:rsidR="00BA5752" w:rsidRDefault="00BA5752" w:rsidP="00BA5752">
      <w:r>
        <w:tab/>
      </w:r>
    </w:p>
    <w:p w14:paraId="08286132" w14:textId="77777777" w:rsidR="00BA5752" w:rsidRDefault="00BA5752" w:rsidP="00BA5752">
      <w:r>
        <w:t>all_R_9tdshc9KzQricVj</w:t>
      </w:r>
      <w:r>
        <w:tab/>
        <w:t>1. Unable or inconvenient to always meet-up with significant other (living in different towns) 2. Feel at ease and welcomed when walking around neighbourhood; feel relatively safe but still vigilant when walking alone at night 3. Tend to not share my location with others of different ethnicity that aren't my own due to fear of racism</w:t>
      </w:r>
    </w:p>
    <w:p w14:paraId="102567F9" w14:textId="77777777" w:rsidR="00BA5752" w:rsidRDefault="00BA5752" w:rsidP="00BA5752">
      <w:r>
        <w:tab/>
      </w:r>
    </w:p>
    <w:p w14:paraId="061286C4" w14:textId="77777777" w:rsidR="00BA5752" w:rsidRDefault="00BA5752" w:rsidP="00BA5752">
      <w:r>
        <w:t>all_R_2uqtZNvyi0vnwkU</w:t>
      </w:r>
      <w:r>
        <w:tab/>
        <w:t>I live near my cousins, so since we live so close it is easy to keep our relationship strong. I feel safe in my community.</w:t>
      </w:r>
    </w:p>
    <w:p w14:paraId="0FC8AF60" w14:textId="77777777" w:rsidR="00BA5752" w:rsidRDefault="00BA5752" w:rsidP="00BA5752">
      <w:r>
        <w:tab/>
      </w:r>
    </w:p>
    <w:p w14:paraId="20FCA2C2" w14:textId="77777777" w:rsidR="00BA5752" w:rsidRDefault="00BA5752" w:rsidP="00BA5752">
      <w:r>
        <w:t>all_R_5v8dCpffvnADLdD</w:t>
      </w:r>
      <w:r>
        <w:tab/>
        <w:t>While technically I live in a "ghetto", I've never really felt the fear that "should" come along with it. While crime is higher than it is in other neighbourhoods, it's quite understood that if you respect other people and don't go meddling around in their business, they'll treat you the same way. Honestly, living where I live coupled with the people around me (although I cannot consider my family to be poor) has probably skewed me in the direction of disdain for the rich and societal wealth gaps.</w:t>
      </w:r>
    </w:p>
    <w:p w14:paraId="16FCBEC0" w14:textId="77777777" w:rsidR="00BA5752" w:rsidRDefault="00BA5752" w:rsidP="00BA5752">
      <w:r>
        <w:tab/>
      </w:r>
    </w:p>
    <w:p w14:paraId="792E9028" w14:textId="77777777" w:rsidR="00BA5752" w:rsidRDefault="00BA5752" w:rsidP="00BA5752">
      <w:r>
        <w:t>all_R_XKYWhSSngDmF3Md</w:t>
      </w:r>
      <w:r>
        <w:tab/>
        <w:t>Currently, my location is keeping me safe, as a response to COVID. I am supported in most of my lifestyle choices by the laws that are in place. and i feel safe in my sexual orientation. I feel the minimum wage in my country is fair, and I have been supported by jobs in the past, enough to stay afloat, as well as have some spending money. I am overall very content with Canada, I think it is a beautiful country, and I believe it helps many cultures feel appreciated and heard. I am also able to get adequate care for my mental health.</w:t>
      </w:r>
    </w:p>
    <w:p w14:paraId="0A5D4885" w14:textId="77777777" w:rsidR="00BA5752" w:rsidRDefault="00BA5752" w:rsidP="00BA5752">
      <w:r>
        <w:tab/>
      </w:r>
    </w:p>
    <w:p w14:paraId="37B3BEB4" w14:textId="77777777" w:rsidR="00BA5752" w:rsidRDefault="00BA5752" w:rsidP="00BA5752">
      <w:r>
        <w:t>all_R_2sYEAh4zG6Oe8QY</w:t>
      </w:r>
      <w:r>
        <w:tab/>
        <w:t>I donâ€™t necessarily live in a â€œbadâ€ area, but itâ€™s not completely safe. The homeless population is high and the drug use is high as well. I have to go out of my city to get the health care I need. Itâ€™s still the same county, but outside of Anaheim. My church is outside of my city as well and Iâ€™m thankful for this.</w:t>
      </w:r>
    </w:p>
    <w:p w14:paraId="05A7D590" w14:textId="77777777" w:rsidR="00BA5752" w:rsidRDefault="00BA5752" w:rsidP="00BA5752">
      <w:r>
        <w:tab/>
      </w:r>
    </w:p>
    <w:p w14:paraId="12B8A472" w14:textId="77777777" w:rsidR="00BA5752" w:rsidRDefault="00BA5752" w:rsidP="00BA5752">
      <w:r>
        <w:t>all_R_1N9zoR8wxi64s0Z</w:t>
      </w:r>
      <w:r>
        <w:tab/>
        <w:t>I live in a place that does not have a lot of people who look like me so it is sometimes difficult to relate to everyone and it gets lonely.</w:t>
      </w:r>
    </w:p>
    <w:p w14:paraId="5089668E" w14:textId="77777777" w:rsidR="00BA5752" w:rsidRDefault="00BA5752" w:rsidP="00BA5752">
      <w:r>
        <w:tab/>
      </w:r>
    </w:p>
    <w:p w14:paraId="423037D1" w14:textId="77777777" w:rsidR="00BA5752" w:rsidRDefault="00BA5752" w:rsidP="00BA5752">
      <w:r>
        <w:t>all_R_1Q9NG4XT16PoHIg</w:t>
      </w:r>
      <w:r>
        <w:tab/>
        <w:t>I am close to hospitals, clinics, schools, and live with my family. I think all of these impact my safety, health and relationships positively.</w:t>
      </w:r>
    </w:p>
    <w:p w14:paraId="4EDA2BC9" w14:textId="77777777" w:rsidR="00BA5752" w:rsidRDefault="00BA5752" w:rsidP="00BA5752">
      <w:r>
        <w:tab/>
      </w:r>
    </w:p>
    <w:p w14:paraId="22CE9636" w14:textId="77777777" w:rsidR="00BA5752" w:rsidRDefault="00BA5752" w:rsidP="00BA5752">
      <w:r>
        <w:t>all_R_3CTJxAPf5r6sfPA</w:t>
      </w:r>
      <w:r>
        <w:tab/>
        <w:t>I feel unsafe where I live</w:t>
      </w:r>
    </w:p>
    <w:p w14:paraId="6A656770" w14:textId="77777777" w:rsidR="00BA5752" w:rsidRDefault="00BA5752" w:rsidP="00BA5752">
      <w:r>
        <w:tab/>
      </w:r>
    </w:p>
    <w:p w14:paraId="4F3E1B03" w14:textId="77777777" w:rsidR="00BA5752" w:rsidRDefault="00BA5752" w:rsidP="00BA5752">
      <w:r>
        <w:t>all_R_2xSmGKVnnfHbhpc</w:t>
      </w:r>
      <w:r>
        <w:tab/>
        <w:t>I live with my family while in college to save money and most days I wish I could move out because I do better on my own. Plus having my own place means more freedoms without fear of social consequences. But I have to stay here and save money if I am going to be able to afford my dream college for my masters degree.</w:t>
      </w:r>
    </w:p>
    <w:p w14:paraId="1C9F2E70" w14:textId="77777777" w:rsidR="00BA5752" w:rsidRDefault="00BA5752" w:rsidP="00BA5752">
      <w:r>
        <w:tab/>
      </w:r>
    </w:p>
    <w:p w14:paraId="21C54B31" w14:textId="77777777" w:rsidR="00BA5752" w:rsidRDefault="00BA5752" w:rsidP="00BA5752">
      <w:r>
        <w:t>all_R_27jOpMS0hVDb5GG</w:t>
      </w:r>
      <w:r>
        <w:tab/>
        <w:t>where i live is a safe place. I grew up in this area so I have close relationships with people in the area due to middleschool/highschool.</w:t>
      </w:r>
    </w:p>
    <w:p w14:paraId="28E25BBD" w14:textId="77777777" w:rsidR="00BA5752" w:rsidRDefault="00BA5752" w:rsidP="00BA5752">
      <w:r>
        <w:tab/>
      </w:r>
    </w:p>
    <w:p w14:paraId="0EE61956" w14:textId="77777777" w:rsidR="00BA5752" w:rsidRDefault="00BA5752" w:rsidP="00BA5752">
      <w:r>
        <w:lastRenderedPageBreak/>
        <w:t>all_R_1ewUzE8Gfrg8FG5</w:t>
      </w:r>
      <w:r>
        <w:tab/>
        <w:t>Currently Canada might go under further lockdown due to the pandemic, which will definitely affect my mental health negatively as I will constantly be on the edge.</w:t>
      </w:r>
    </w:p>
    <w:p w14:paraId="2C66AA25" w14:textId="77777777" w:rsidR="00BA5752" w:rsidRDefault="00BA5752" w:rsidP="00BA5752">
      <w:r>
        <w:tab/>
      </w:r>
    </w:p>
    <w:p w14:paraId="799A263A" w14:textId="77777777" w:rsidR="00BA5752" w:rsidRDefault="00BA5752" w:rsidP="00BA5752">
      <w:r>
        <w:t>all_R_3niuPtqoRrAjtvA</w:t>
      </w:r>
      <w:r>
        <w:tab/>
        <w:t>Everyone around looks peaceful and pleasant, no need to worry negative effect on me.</w:t>
      </w:r>
    </w:p>
    <w:p w14:paraId="29B988A4" w14:textId="77777777" w:rsidR="00BA5752" w:rsidRDefault="00BA5752" w:rsidP="00BA5752">
      <w:r>
        <w:tab/>
      </w:r>
    </w:p>
    <w:p w14:paraId="4DBBC1EF" w14:textId="77777777" w:rsidR="00BA5752" w:rsidRDefault="00BA5752" w:rsidP="00BA5752">
      <w:r>
        <w:t>all_R_3kO4BRrf2vPZhOc</w:t>
      </w:r>
      <w:r>
        <w:tab/>
        <w:t>I live in a standard area in which I have easy access to the things I need most. Parental help, medical attention, etc.</w:t>
      </w:r>
    </w:p>
    <w:p w14:paraId="370BDD2B" w14:textId="77777777" w:rsidR="00BA5752" w:rsidRDefault="00BA5752" w:rsidP="00BA5752">
      <w:r>
        <w:tab/>
      </w:r>
    </w:p>
    <w:p w14:paraId="5D309150" w14:textId="77777777" w:rsidR="00BA5752" w:rsidRDefault="00BA5752" w:rsidP="00BA5752">
      <w:r>
        <w:t>all_R_1Nyug41f7pV6OXF</w:t>
      </w:r>
      <w:r>
        <w:tab/>
        <w:t>I am close to the TTC, so it allows me to commute safely and conveniently. A lot of my friends live in this area so I am really happy with this location. Access to a lot of restaurants which is great.</w:t>
      </w:r>
    </w:p>
    <w:p w14:paraId="2B4389F9" w14:textId="77777777" w:rsidR="00BA5752" w:rsidRDefault="00BA5752" w:rsidP="00BA5752">
      <w:r>
        <w:tab/>
      </w:r>
    </w:p>
    <w:p w14:paraId="5910DC1D" w14:textId="77777777" w:rsidR="00BA5752" w:rsidRDefault="00BA5752" w:rsidP="00BA5752">
      <w:r>
        <w:t>all_R_1r2rEuOdrpv1ji3</w:t>
      </w:r>
      <w:r>
        <w:tab/>
        <w:t>My location is what is known as the ghetto. There are often police cars around, but we only sometimes know why. It makes me fearful for my safety, especially walking home alone at night. Often, the glass in our lobby will be broken, either from someone trying to get in or maybe a fight. That makes me worried that someone unknown is in the building and it's not like we have cameras for our safety. I am close by to my doctor, my workplace and my school so the area is not that bad. I live with my parents so I see my family every day, making our relationships in a good place.</w:t>
      </w:r>
    </w:p>
    <w:p w14:paraId="76D92963" w14:textId="77777777" w:rsidR="00BA5752" w:rsidRDefault="00BA5752" w:rsidP="00BA5752">
      <w:r>
        <w:tab/>
      </w:r>
    </w:p>
    <w:p w14:paraId="0415A78A" w14:textId="77777777" w:rsidR="00BA5752" w:rsidRDefault="00BA5752" w:rsidP="00BA5752">
      <w:r>
        <w:t>all_R_DNz5XLqnRLLeVSp</w:t>
      </w:r>
      <w:r>
        <w:tab/>
        <w:t>Geographically, Canada is open to non-heterosexual people, which made me realize that they are all the same human beings.</w:t>
      </w:r>
    </w:p>
    <w:p w14:paraId="4DC91440" w14:textId="77777777" w:rsidR="00BA5752" w:rsidRDefault="00BA5752" w:rsidP="00BA5752">
      <w:r>
        <w:tab/>
      </w:r>
    </w:p>
    <w:p w14:paraId="361AC127" w14:textId="77777777" w:rsidR="00BA5752" w:rsidRDefault="00BA5752" w:rsidP="00BA5752">
      <w:r>
        <w:t>all_R_2YPpzCUf2XNbFOn</w:t>
      </w:r>
      <w:r>
        <w:tab/>
        <w:t>i live in a safe neighborhood with no issues with surrounding people or the area in general.  my location does not impact my safety or health</w:t>
      </w:r>
    </w:p>
    <w:p w14:paraId="3B70D035" w14:textId="77777777" w:rsidR="00BA5752" w:rsidRDefault="00BA5752" w:rsidP="00BA5752">
      <w:r>
        <w:tab/>
      </w:r>
    </w:p>
    <w:p w14:paraId="71F04F54" w14:textId="77777777" w:rsidR="00BA5752" w:rsidRDefault="00BA5752" w:rsidP="00BA5752">
      <w:r>
        <w:t>all_R_d5WwWDaFnw2es8x</w:t>
      </w:r>
      <w:r>
        <w:tab/>
        <w:t>Im with my sis so it's good</w:t>
      </w:r>
    </w:p>
    <w:p w14:paraId="2B202DB2" w14:textId="77777777" w:rsidR="00BA5752" w:rsidRDefault="00BA5752" w:rsidP="00BA5752">
      <w:r>
        <w:tab/>
      </w:r>
    </w:p>
    <w:p w14:paraId="0C85D9F6" w14:textId="77777777" w:rsidR="00BA5752" w:rsidRDefault="00BA5752" w:rsidP="00BA5752">
      <w:r>
        <w:t>all_R_2rBCqKDNvY3GFuP</w:t>
      </w:r>
      <w:r>
        <w:tab/>
        <w:t>My home is pretty good for me, not too far from school or downtown. I've never felt unsafe in the neighbourhood.</w:t>
      </w:r>
    </w:p>
    <w:p w14:paraId="0607731C" w14:textId="77777777" w:rsidR="00BA5752" w:rsidRDefault="00BA5752" w:rsidP="00BA5752">
      <w:r>
        <w:tab/>
      </w:r>
    </w:p>
    <w:p w14:paraId="66D7AA3F" w14:textId="77777777" w:rsidR="00BA5752" w:rsidRDefault="00BA5752" w:rsidP="00BA5752">
      <w:r>
        <w:t>all_R_10MCsxICYhoM6cd</w:t>
      </w:r>
      <w:r>
        <w:tab/>
        <w:t>My location makes me feel as I can accomplish anything if I put in the effort and I feel welcomed as well.</w:t>
      </w:r>
    </w:p>
    <w:p w14:paraId="7AAB321D" w14:textId="77777777" w:rsidR="00BA5752" w:rsidRDefault="00BA5752" w:rsidP="00BA5752">
      <w:r>
        <w:tab/>
      </w:r>
    </w:p>
    <w:p w14:paraId="14AE6CB6" w14:textId="77777777" w:rsidR="00BA5752" w:rsidRDefault="00BA5752" w:rsidP="00BA5752">
      <w:r>
        <w:t>all_R_RfQrnFLsVhm9yff</w:t>
      </w:r>
      <w:r>
        <w:tab/>
        <w:t>It does not have a great impact on my life at the moment, however I remain anxious about my future. There are many hardships that come with being who I am, and as of right now, I  am unsure of whether I am ready or not to face them. I have a great support system that allows me to feel comfortable in my own skin, and so I feel at ease when it comes to facing obstacles as of right now.</w:t>
      </w:r>
    </w:p>
    <w:p w14:paraId="028D446F" w14:textId="77777777" w:rsidR="00BA5752" w:rsidRDefault="00BA5752" w:rsidP="00BA5752">
      <w:r>
        <w:tab/>
      </w:r>
    </w:p>
    <w:p w14:paraId="0087004A" w14:textId="77777777" w:rsidR="00BA5752" w:rsidRDefault="00BA5752" w:rsidP="00BA5752">
      <w:r>
        <w:t>all_R_1JOYQWAOw1bnCAU</w:t>
      </w:r>
      <w:r>
        <w:tab/>
        <w:t>For the most part, I feel safe in my community. Most of my family also lives in the general area, which is helpful and I wouldn't want to move out of this area.</w:t>
      </w:r>
    </w:p>
    <w:p w14:paraId="5622BF92" w14:textId="77777777" w:rsidR="00BA5752" w:rsidRDefault="00BA5752" w:rsidP="00BA5752">
      <w:r>
        <w:tab/>
      </w:r>
    </w:p>
    <w:p w14:paraId="0E1C26B8" w14:textId="77777777" w:rsidR="00BA5752" w:rsidRDefault="00BA5752" w:rsidP="00BA5752">
      <w:r>
        <w:lastRenderedPageBreak/>
        <w:t>all_R_1puuInuwYaMWHEt</w:t>
      </w:r>
      <w:r>
        <w:tab/>
        <w:t>Where I live, I feel safe and protected by my family and friends. And I am able to trust them as well which positively impacts my health. I have resources available to go to if I am sick or in need of any help with also positively impacts my life.</w:t>
      </w:r>
    </w:p>
    <w:p w14:paraId="690609AD" w14:textId="77777777" w:rsidR="00BA5752" w:rsidRDefault="00BA5752" w:rsidP="00BA5752">
      <w:r>
        <w:tab/>
      </w:r>
    </w:p>
    <w:p w14:paraId="27AE31D4" w14:textId="77777777" w:rsidR="00BA5752" w:rsidRDefault="00BA5752" w:rsidP="00BA5752">
      <w:r>
        <w:t>all_R_1poLs5ggAs1XLmc</w:t>
      </w:r>
      <w:r>
        <w:tab/>
        <w:t>I have not felt any effects from my location.</w:t>
      </w:r>
    </w:p>
    <w:p w14:paraId="60BA4EC8" w14:textId="77777777" w:rsidR="00BA5752" w:rsidRDefault="00BA5752" w:rsidP="00BA5752">
      <w:r>
        <w:tab/>
      </w:r>
    </w:p>
    <w:p w14:paraId="666D3468" w14:textId="77777777" w:rsidR="00BA5752" w:rsidRDefault="00BA5752" w:rsidP="00BA5752">
      <w:r>
        <w:t>all_R_3Etdmruca0CXdCG</w:t>
      </w:r>
      <w:r>
        <w:tab/>
        <w:t>My geographic location does not really impact my location.</w:t>
      </w:r>
    </w:p>
    <w:p w14:paraId="06806D40" w14:textId="77777777" w:rsidR="00BA5752" w:rsidRDefault="00BA5752" w:rsidP="00BA5752">
      <w:r>
        <w:tab/>
      </w:r>
    </w:p>
    <w:p w14:paraId="07EBE035" w14:textId="77777777" w:rsidR="00BA5752" w:rsidRDefault="00BA5752" w:rsidP="00BA5752">
      <w:r>
        <w:t>all_R_1hB8H9XKvxuc48M</w:t>
      </w:r>
      <w:r>
        <w:tab/>
        <w:t>Scarborough is known in Toronto for being one of the less secure areas, however, personally, I find Sherbourne to be the  Mordor of Toronto(I.E It freaks me out to go there).  I don't think the air in Toronto is particularly clean. All these industrial factories are polluting the air.  Relationships in Toronto are the worst. You have to be a 7/10 or higher to find a relationship without unbearable difficulty.  However, Toronto still is the best environment for me considering financial supports, health supports, and overall social help.   The only place I would rather live in is England.  As for my identity, I'm largely a product of colonialism as arguably most people are today. Honestly, I think I have identity issues and sometimes can decide what I identify as(depending on the sort of identity.</w:t>
      </w:r>
    </w:p>
    <w:p w14:paraId="7F050E51" w14:textId="77777777" w:rsidR="00BA5752" w:rsidRDefault="00BA5752" w:rsidP="00BA5752">
      <w:r>
        <w:tab/>
      </w:r>
    </w:p>
    <w:p w14:paraId="00033B0E" w14:textId="77777777" w:rsidR="00BA5752" w:rsidRDefault="00BA5752" w:rsidP="00BA5752">
      <w:r>
        <w:t>all_R_2Pcz9A4lRIKvyMF</w:t>
      </w:r>
      <w:r>
        <w:tab/>
        <w:t>I live in a very sheltered suburb with the rest of my family. access to doctors is very easy and infrastructure is overall good. crime rates in my town are low and i have plenty of friends nearby, despite being unable to interact with ant of them because of the current crisis.</w:t>
      </w:r>
    </w:p>
    <w:p w14:paraId="16FD44DB" w14:textId="77777777" w:rsidR="00BA5752" w:rsidRDefault="00BA5752" w:rsidP="00BA5752">
      <w:r>
        <w:tab/>
      </w:r>
    </w:p>
    <w:p w14:paraId="0D4744F4" w14:textId="77777777" w:rsidR="00BA5752" w:rsidRDefault="00BA5752" w:rsidP="00BA5752">
      <w:r>
        <w:t>all_R_2ru6Yt4mj4I15Jb</w:t>
      </w:r>
      <w:r>
        <w:tab/>
        <w:t>Certain geographic locations can identify the socioeconomic status of an individual. For example, an area with many amenities such as malls, restaurants, hospitals, etc. would most likely include residents with a higher socioeconomic status than an area with a lot of poverty. Living in a country like Canada, which is a first world country, and a neighbourhood that is surrounded by the essentials and more, it makes my life a lot easier and privileged. Health and safety wise, I live in an area where crime is low, security is high, hospitals are just minutes away and friends/family are a short drive or public transit ride away.</w:t>
      </w:r>
    </w:p>
    <w:p w14:paraId="022CF935" w14:textId="77777777" w:rsidR="00BA5752" w:rsidRDefault="00BA5752" w:rsidP="00BA5752">
      <w:r>
        <w:tab/>
      </w:r>
    </w:p>
    <w:p w14:paraId="126116B3" w14:textId="77777777" w:rsidR="00BA5752" w:rsidRDefault="00BA5752" w:rsidP="00BA5752">
      <w:r>
        <w:t>all_R_0p3StykfZxJYzKN</w:t>
      </w:r>
      <w:r>
        <w:tab/>
        <w:t>Due to living in Toronto, I am pretty comfortable in my shoes. Most of the time I love all of my identities and since I live in Canada I'm pretty safe with my sexual identity.</w:t>
      </w:r>
    </w:p>
    <w:p w14:paraId="31B081D9" w14:textId="77777777" w:rsidR="00BA5752" w:rsidRDefault="00BA5752" w:rsidP="00BA5752">
      <w:r>
        <w:tab/>
      </w:r>
    </w:p>
    <w:p w14:paraId="5B722621" w14:textId="77777777" w:rsidR="00BA5752" w:rsidRDefault="00BA5752" w:rsidP="00BA5752">
      <w:r>
        <w:t>all_R_25EY9f4LHf6RVIv</w:t>
      </w:r>
      <w:r>
        <w:tab/>
        <w:t>I live in a very decent location. I have lived in the same house since I was a year old, and it has always been enjoyable and safe. No crimes or violence have occurred in the area. Even as a small, black woman I don't have much fear walking my dog at night (though I remain very aware of my surroundings).</w:t>
      </w:r>
    </w:p>
    <w:p w14:paraId="452D9C56" w14:textId="77777777" w:rsidR="00BA5752" w:rsidRDefault="00BA5752" w:rsidP="00BA5752">
      <w:r>
        <w:tab/>
      </w:r>
    </w:p>
    <w:p w14:paraId="01D37766" w14:textId="77777777" w:rsidR="00BA5752" w:rsidRDefault="00BA5752" w:rsidP="00BA5752">
      <w:r>
        <w:t>all_R_pbZK4rVoOmtevfP</w:t>
      </w:r>
      <w:r>
        <w:tab/>
        <w:t>My geographic location has been very close to home for my family and I. There has never been discrimination against my ethnicity up until recently. the neighbourhood is generally pretty safe with a bit of robbery here and there.</w:t>
      </w:r>
    </w:p>
    <w:p w14:paraId="2898239A" w14:textId="77777777" w:rsidR="00BA5752" w:rsidRDefault="00BA5752" w:rsidP="00BA5752">
      <w:r>
        <w:tab/>
      </w:r>
    </w:p>
    <w:p w14:paraId="6F9A907B" w14:textId="77777777" w:rsidR="00BA5752" w:rsidRDefault="00BA5752" w:rsidP="00BA5752">
      <w:r>
        <w:t>all_R_3NI0FJgBAdayqaJ</w:t>
      </w:r>
      <w:r>
        <w:tab/>
        <w:t xml:space="preserve">Canada to me is a safe and open country. Being far up in the north means that the weather is generally cold. The cold weather discourages me from going outside, </w:t>
      </w:r>
      <w:r>
        <w:lastRenderedPageBreak/>
        <w:t>which can be a negative influence on my health. Other than this, I don't think that the geographical location has a big influence on me.</w:t>
      </w:r>
    </w:p>
    <w:p w14:paraId="17A59EBF" w14:textId="77777777" w:rsidR="00BA5752" w:rsidRDefault="00BA5752" w:rsidP="00BA5752">
      <w:r>
        <w:tab/>
      </w:r>
    </w:p>
    <w:p w14:paraId="47C7B3C4" w14:textId="77777777" w:rsidR="00BA5752" w:rsidRDefault="00BA5752" w:rsidP="00BA5752">
      <w:r>
        <w:t>all_R_1qWDtHE0EDRe1AE</w:t>
      </w:r>
      <w:r>
        <w:tab/>
        <w:t>My geographic location impacts my relationship with my family because I am not able to see them as often since moving away.</w:t>
      </w:r>
    </w:p>
    <w:p w14:paraId="534850C0" w14:textId="77777777" w:rsidR="00BA5752" w:rsidRDefault="00BA5752" w:rsidP="00BA5752">
      <w:r>
        <w:tab/>
      </w:r>
    </w:p>
    <w:p w14:paraId="184EBAD5" w14:textId="77777777" w:rsidR="00BA5752" w:rsidRDefault="00BA5752" w:rsidP="00BA5752">
      <w:r>
        <w:t>all_R_1GVMKr8UC5jCtMO</w:t>
      </w:r>
      <w:r>
        <w:tab/>
        <w:t>My location exposes me to new cultures and teaches me how to live in a community filled with people who have different beliefs.</w:t>
      </w:r>
    </w:p>
    <w:p w14:paraId="1F623221" w14:textId="77777777" w:rsidR="00BA5752" w:rsidRDefault="00BA5752" w:rsidP="00BA5752">
      <w:r>
        <w:tab/>
      </w:r>
    </w:p>
    <w:p w14:paraId="1529F109" w14:textId="77777777" w:rsidR="00BA5752" w:rsidRDefault="00BA5752" w:rsidP="00BA5752">
      <w:r>
        <w:t>all_R_2A0QsIIdIdfXy4y</w:t>
      </w:r>
      <w:r>
        <w:tab/>
        <w:t>I feel like my location impact my relationships in a positive way, since I live in the same house as my family, close to my cousins, and sort of close to my friends. It is only a short bus ride to some of my friend's homes and we can meet up at malls and other locations to hang out and talk. My family can support me and my friends are right there when I need them.</w:t>
      </w:r>
    </w:p>
    <w:p w14:paraId="05109FF8" w14:textId="77777777" w:rsidR="00BA5752" w:rsidRDefault="00BA5752" w:rsidP="00BA5752">
      <w:r>
        <w:tab/>
      </w:r>
    </w:p>
    <w:p w14:paraId="69D59B53" w14:textId="77777777" w:rsidR="00BA5752" w:rsidRDefault="00BA5752" w:rsidP="00BA5752">
      <w:r>
        <w:t>all_R_1QEDph3FTMpQj8S</w:t>
      </w:r>
      <w:r>
        <w:tab/>
        <w:t>Since I live in Canada, specifically Ontario, I am not as severely impacted by the COVID-19 situation. But regardless, I am still worried by constantly seeing the number of cases increase. There is definitely some blatant racism towards members of Asian and more significantly the Chinese community. I feel somewhat safe because the prime minister has given those without jobs a place to receive money through EI benefits.</w:t>
      </w:r>
    </w:p>
    <w:p w14:paraId="42B49BC4" w14:textId="77777777" w:rsidR="00BA5752" w:rsidRDefault="00BA5752" w:rsidP="00BA5752">
      <w:r>
        <w:tab/>
      </w:r>
    </w:p>
    <w:p w14:paraId="25C8752A" w14:textId="77777777" w:rsidR="00BA5752" w:rsidRDefault="00BA5752" w:rsidP="00BA5752">
      <w:r>
        <w:t>all_R_21vKKrADNhJZKbb</w:t>
      </w:r>
      <w:r>
        <w:tab/>
        <w:t>My location comes with may benefits that have aided me through out my life such as a sense of safety and security as well as opportunityâ€™s for advancement.</w:t>
      </w:r>
    </w:p>
    <w:p w14:paraId="16438043" w14:textId="77777777" w:rsidR="00BA5752" w:rsidRDefault="00BA5752" w:rsidP="00BA5752">
      <w:r>
        <w:tab/>
      </w:r>
    </w:p>
    <w:p w14:paraId="369C4010" w14:textId="77777777" w:rsidR="00BA5752" w:rsidRDefault="00BA5752" w:rsidP="00BA5752">
      <w:r>
        <w:t>all_R_2du6qG19gU5M9S2</w:t>
      </w:r>
      <w:r>
        <w:tab/>
        <w:t>My neighborhood is pretty dark at night so when I come walking home from work around midnight, i often think very much about my safety and making back home without any problems.</w:t>
      </w:r>
    </w:p>
    <w:p w14:paraId="235288B8" w14:textId="77777777" w:rsidR="00BA5752" w:rsidRDefault="00BA5752" w:rsidP="00BA5752">
      <w:r>
        <w:tab/>
      </w:r>
    </w:p>
    <w:p w14:paraId="3053CBB1" w14:textId="77777777" w:rsidR="00BA5752" w:rsidRDefault="00BA5752" w:rsidP="00BA5752">
      <w:r>
        <w:t>all_R_1mC7298ddsQJq7m</w:t>
      </w:r>
      <w:r>
        <w:tab/>
        <w:t>My current address is easily accessed to my school, so it affects my relationships in a certain range. As a result, most of my friends are from school.   Since I lived in a townhouse with my friends, I don't need to worry about my health because I know their daily routine. We won't get out if there's no necessity.</w:t>
      </w:r>
    </w:p>
    <w:p w14:paraId="19BA1EC5" w14:textId="77777777" w:rsidR="00BA5752" w:rsidRDefault="00BA5752" w:rsidP="00BA5752">
      <w:r>
        <w:tab/>
      </w:r>
    </w:p>
    <w:p w14:paraId="143B1A66" w14:textId="77777777" w:rsidR="00BA5752" w:rsidRDefault="00BA5752" w:rsidP="00BA5752">
      <w:r>
        <w:t>all_R_22GtFFa23rOsSuN</w:t>
      </w:r>
      <w:r>
        <w:tab/>
        <w:t>it is a safe location because we do have security at lobby.</w:t>
      </w:r>
    </w:p>
    <w:p w14:paraId="3A7082B0" w14:textId="77777777" w:rsidR="00BA5752" w:rsidRDefault="00BA5752" w:rsidP="00BA5752">
      <w:r>
        <w:tab/>
      </w:r>
    </w:p>
    <w:p w14:paraId="0952664B" w14:textId="77777777" w:rsidR="00BA5752" w:rsidRDefault="00BA5752" w:rsidP="00BA5752">
      <w:r>
        <w:t>all_R_1gpVwxA4XCpagt4</w:t>
      </w:r>
      <w:r>
        <w:tab/>
        <w:t>I enjoy the nature alot, and I am grateful that I live close to a park where I can go to de-stress and feel better about myself.</w:t>
      </w:r>
    </w:p>
    <w:p w14:paraId="392B023F" w14:textId="77777777" w:rsidR="00BA5752" w:rsidRDefault="00BA5752" w:rsidP="00BA5752">
      <w:r>
        <w:tab/>
      </w:r>
    </w:p>
    <w:p w14:paraId="4201EACD" w14:textId="77777777" w:rsidR="00BA5752" w:rsidRDefault="00BA5752" w:rsidP="00BA5752">
      <w:r>
        <w:t>all_R_2nsOYddiljIxDGh</w:t>
      </w:r>
      <w:r>
        <w:tab/>
        <w:t>I donâ€™t think that my location has much of an impact</w:t>
      </w:r>
    </w:p>
    <w:p w14:paraId="5E9991FD" w14:textId="77777777" w:rsidR="00BA5752" w:rsidRDefault="00BA5752" w:rsidP="00BA5752">
      <w:r>
        <w:tab/>
      </w:r>
    </w:p>
    <w:p w14:paraId="448276BE" w14:textId="77777777" w:rsidR="00BA5752" w:rsidRDefault="00BA5752" w:rsidP="00BA5752">
      <w:r>
        <w:t>all_R_3s16rnzDZx3fqCq</w:t>
      </w:r>
      <w:r>
        <w:tab/>
        <w:t>My location especially being in Ontario gives me great access to medical resources, which I can access for free with OHIP. My location in a small town also allows me access to a close-knit community of individuals as well as grocery stores, doctor offices, restaurants and clothing stores, everything I need to be happy and healthy. My location also provides a community that is committed to respecting everyone regardless of their orientation, race, identity, age and health status.</w:t>
      </w:r>
    </w:p>
    <w:p w14:paraId="5C123D13" w14:textId="77777777" w:rsidR="00BA5752" w:rsidRDefault="00BA5752" w:rsidP="00BA5752">
      <w:r>
        <w:lastRenderedPageBreak/>
        <w:tab/>
      </w:r>
    </w:p>
    <w:p w14:paraId="42BDEAE1" w14:textId="77777777" w:rsidR="00BA5752" w:rsidRDefault="00BA5752" w:rsidP="00BA5752">
      <w:r>
        <w:t>all_R_3q84m912ZQ4iaoy</w:t>
      </w:r>
      <w:r>
        <w:tab/>
        <w:t>I live in a relatively safe neighbourhood. I know most of my neighbours and can have conversations with them, which helps to maintain relationships. The neighbourhood I live in is close to a lot of schools and parks, which makes it safer, as there are a lot of children living in my neighbourhood. Living in Canada makes me feel safer and there are many ways to travel to see the people I know, such as friends or my significant other.</w:t>
      </w:r>
    </w:p>
    <w:p w14:paraId="0AE87F93" w14:textId="77777777" w:rsidR="00BA5752" w:rsidRDefault="00BA5752" w:rsidP="00BA5752">
      <w:r>
        <w:tab/>
      </w:r>
    </w:p>
    <w:p w14:paraId="1472E8F8" w14:textId="77777777" w:rsidR="00BA5752" w:rsidRDefault="00BA5752" w:rsidP="00BA5752">
      <w:r>
        <w:t>all_R_bwk8WS5xokpTWE1</w:t>
      </w:r>
      <w:r>
        <w:tab/>
        <w:t>I live in Scarborough Ontario. The location is a safe environment and impacts my relationships and health beneficially.</w:t>
      </w:r>
    </w:p>
    <w:p w14:paraId="17603F46" w14:textId="77777777" w:rsidR="00BA5752" w:rsidRDefault="00BA5752" w:rsidP="00BA5752">
      <w:r>
        <w:tab/>
      </w:r>
    </w:p>
    <w:p w14:paraId="6268175A" w14:textId="77777777" w:rsidR="00BA5752" w:rsidRDefault="00BA5752" w:rsidP="00BA5752">
      <w:r>
        <w:t>all_R_3D7qelhjHAR9wqU</w:t>
      </w:r>
      <w:r>
        <w:tab/>
        <w:t>My location impacts my relationships with family members as almost all of my family members live in a different country or in the other end of the city. In terms of safety, my neighbourhood is a quiet safe neighborhood where I feel comfortable walking around by myself for the most part.</w:t>
      </w:r>
    </w:p>
    <w:p w14:paraId="4E54B701" w14:textId="77777777" w:rsidR="00BA5752" w:rsidRDefault="00BA5752" w:rsidP="00BA5752">
      <w:r>
        <w:tab/>
      </w:r>
    </w:p>
    <w:p w14:paraId="22FD7D01" w14:textId="77777777" w:rsidR="00BA5752" w:rsidRDefault="00BA5752" w:rsidP="00BA5752">
      <w:r>
        <w:t>all_R_3Es8592hC1doTt2</w:t>
      </w:r>
      <w:r>
        <w:tab/>
        <w:t>I believe that where I live is a perfect location as it is near everything I could need and I dislike living in an apartment which may be one of the causes of my health but I'm overall very grateful for where I live and in such an amazing country and area.</w:t>
      </w:r>
    </w:p>
    <w:p w14:paraId="71B14875" w14:textId="77777777" w:rsidR="00BA5752" w:rsidRDefault="00BA5752" w:rsidP="00BA5752">
      <w:r>
        <w:tab/>
      </w:r>
    </w:p>
    <w:p w14:paraId="39359A14" w14:textId="77777777" w:rsidR="00BA5752" w:rsidRDefault="00BA5752" w:rsidP="00BA5752">
      <w:r>
        <w:t>all_R_1jqsKMm1rTxU5pa</w:t>
      </w:r>
      <w:r>
        <w:tab/>
        <w:t>I love this trailer, its my kind a place, just strolling through the front door, puts a big smile on my face, It aint too far, come as you are, hmm mm hmm hmm hmm I love this trailer.</w:t>
      </w:r>
    </w:p>
    <w:p w14:paraId="5864C88E" w14:textId="77777777" w:rsidR="00BA5752" w:rsidRDefault="00BA5752" w:rsidP="00BA5752">
      <w:r>
        <w:tab/>
      </w:r>
    </w:p>
    <w:p w14:paraId="2D6EE0E1" w14:textId="77777777" w:rsidR="00BA5752" w:rsidRDefault="00BA5752" w:rsidP="00BA5752">
      <w:r>
        <w:t>all_R_OrJcMpIsaceezPr</w:t>
      </w:r>
      <w:r>
        <w:tab/>
        <w:t>I feel like my geographic location is a very big part of my life and has played a factor with the people I surround myself with as well as the opinions of the people around me. I live in the city that is diverse and accepting.</w:t>
      </w:r>
    </w:p>
    <w:p w14:paraId="11B5E3CB" w14:textId="77777777" w:rsidR="00BA5752" w:rsidRDefault="00BA5752" w:rsidP="00BA5752">
      <w:r>
        <w:tab/>
      </w:r>
    </w:p>
    <w:p w14:paraId="09F0A43D" w14:textId="77777777" w:rsidR="00BA5752" w:rsidRDefault="00BA5752" w:rsidP="00BA5752">
      <w:r>
        <w:t>all_R_1FkWLH2nLhx9he2</w:t>
      </w:r>
      <w:r>
        <w:tab/>
        <w:t>I am currently living in school provided resident. The resident advisers are really kind and helpful, and they are really supported. The place is also really secured and it is close to all essential stores.</w:t>
      </w:r>
    </w:p>
    <w:p w14:paraId="6FD96231" w14:textId="77777777" w:rsidR="00BA5752" w:rsidRDefault="00BA5752" w:rsidP="00BA5752">
      <w:r>
        <w:tab/>
      </w:r>
    </w:p>
    <w:p w14:paraId="0198EE30" w14:textId="77777777" w:rsidR="00BA5752" w:rsidRDefault="00BA5752" w:rsidP="00BA5752">
      <w:r>
        <w:t>all_R_bJYwX0eB6u8YCsN</w:t>
      </w:r>
      <w:r>
        <w:tab/>
        <w:t>My location is rural and in a decent area despite the fact that some crack heads robbed our garage last summer. Hopefully that wont happen again but thats really the only reason i am ever on edge. i am about that action 24/7 now so we do not get heisted again.</w:t>
      </w:r>
    </w:p>
    <w:p w14:paraId="62F648A1" w14:textId="77777777" w:rsidR="00BA5752" w:rsidRDefault="00BA5752" w:rsidP="00BA5752">
      <w:r>
        <w:tab/>
      </w:r>
    </w:p>
    <w:p w14:paraId="1D4D343D" w14:textId="77777777" w:rsidR="00BA5752" w:rsidRDefault="00BA5752" w:rsidP="00BA5752">
      <w:r>
        <w:t>all_R_1LAoGi7dQ7xyjG6</w:t>
      </w:r>
      <w:r>
        <w:tab/>
        <w:t>The location I live in can impact my safety and the way I live my life. I live in an area with community housing meaning there are more problems in the area compared to a normal neighbourhood. It is easy to get lost in the street life but it definitely makes you stronger as a person.</w:t>
      </w:r>
    </w:p>
    <w:p w14:paraId="35D9CEBE" w14:textId="77777777" w:rsidR="00BA5752" w:rsidRDefault="00BA5752" w:rsidP="00BA5752">
      <w:r>
        <w:tab/>
      </w:r>
    </w:p>
    <w:p w14:paraId="7FDD2CE8" w14:textId="77777777" w:rsidR="00BA5752" w:rsidRDefault="00BA5752" w:rsidP="00BA5752">
      <w:r>
        <w:t>all_R_2Cxh0f5fhSd172W</w:t>
      </w:r>
      <w:r>
        <w:tab/>
        <w:t>My location in the city is a middle class neighbourhood, this positively impacts my safety as there is constant neighbourhood watch, as well as more access to resources easily.</w:t>
      </w:r>
    </w:p>
    <w:p w14:paraId="6310B0F9" w14:textId="77777777" w:rsidR="00BA5752" w:rsidRDefault="00BA5752" w:rsidP="00BA5752">
      <w:r>
        <w:tab/>
      </w:r>
    </w:p>
    <w:p w14:paraId="1262217E" w14:textId="77777777" w:rsidR="00BA5752" w:rsidRDefault="00BA5752" w:rsidP="00BA5752">
      <w:r>
        <w:t>all_R_6mWVzij17lFwFHP</w:t>
      </w:r>
      <w:r>
        <w:tab/>
        <w:t>It's a nice home, not too much crime, kind of cold though</w:t>
      </w:r>
    </w:p>
    <w:p w14:paraId="59AB9ADD" w14:textId="77777777" w:rsidR="00BA5752" w:rsidRDefault="00BA5752" w:rsidP="00BA5752">
      <w:r>
        <w:lastRenderedPageBreak/>
        <w:tab/>
      </w:r>
    </w:p>
    <w:p w14:paraId="2761040D" w14:textId="77777777" w:rsidR="00BA5752" w:rsidRDefault="00BA5752" w:rsidP="00BA5752">
      <w:r>
        <w:t>all_R_1r0LRJQbyISLGx0</w:t>
      </w:r>
      <w:r>
        <w:tab/>
        <w:t>Where I live has impacted me slightly. Most community members are nice which includes, businesses, neighbours, convenience stores etc. Im happy that my neighbourhood is a safe place where my safety and family relationship is unharmed. My area is a hotspot where we have multiple options for transit, many superstores and restaurants, and other entertaining places to go. Happy with where I live.</w:t>
      </w:r>
    </w:p>
    <w:p w14:paraId="4FE5328D" w14:textId="77777777" w:rsidR="00BA5752" w:rsidRDefault="00BA5752" w:rsidP="00BA5752">
      <w:r>
        <w:tab/>
      </w:r>
    </w:p>
    <w:p w14:paraId="26D11E2C" w14:textId="77777777" w:rsidR="00BA5752" w:rsidRDefault="00BA5752" w:rsidP="00BA5752">
      <w:r>
        <w:t>all_R_3r06ohy79BRECff</w:t>
      </w:r>
      <w:r>
        <w:tab/>
        <w:t>Location: Courtice - Unsafe location - Crime probability higher than others - Large amount of drug abusers - People arent as nice compared to smaller towns i.e Newmarket/Barrie/Aurora</w:t>
      </w:r>
    </w:p>
    <w:p w14:paraId="3F7F3462" w14:textId="77777777" w:rsidR="00BA5752" w:rsidRDefault="00BA5752" w:rsidP="00BA5752">
      <w:r>
        <w:tab/>
      </w:r>
    </w:p>
    <w:p w14:paraId="0E096880" w14:textId="77777777" w:rsidR="00BA5752" w:rsidRDefault="00BA5752" w:rsidP="00BA5752">
      <w:r>
        <w:t>all_R_2aKwQo6I3ByLLTn</w:t>
      </w:r>
      <w:r>
        <w:tab/>
        <w:t>My location does not really have that much of an impact on my health and location. It is mostly up to the people I surround myself with; they have the biggest impact on my life.</w:t>
      </w:r>
    </w:p>
    <w:p w14:paraId="19FAA243" w14:textId="77777777" w:rsidR="00BA5752" w:rsidRDefault="00BA5752" w:rsidP="00BA5752">
      <w:r>
        <w:tab/>
      </w:r>
    </w:p>
    <w:p w14:paraId="3F2F9AD0" w14:textId="77777777" w:rsidR="00BA5752" w:rsidRDefault="00BA5752" w:rsidP="00BA5752">
      <w:r>
        <w:t>all_R_1jcDmYClNlQSor8</w:t>
      </w:r>
      <w:r>
        <w:tab/>
        <w:t>I live in a very well-off/middle-class area which is why my responses reflect that my living conditions are great and my mental health is mostly stable. That doesnâ€™t really do much for the goals that I would prefer to be achieving or have achieved however.</w:t>
      </w:r>
    </w:p>
    <w:p w14:paraId="2052F96D" w14:textId="77777777" w:rsidR="00BA5752" w:rsidRDefault="00BA5752" w:rsidP="00BA5752">
      <w:r>
        <w:tab/>
      </w:r>
    </w:p>
    <w:p w14:paraId="2A37989A" w14:textId="77777777" w:rsidR="00BA5752" w:rsidRDefault="00BA5752" w:rsidP="00BA5752">
      <w:r>
        <w:t>all_R_ZrCURLgX7bpC7Bv</w:t>
      </w:r>
      <w:r>
        <w:tab/>
        <w:t>My location is perfect for me. Whenever I have health issues I have easy access to hospitals and clinics. Groceries and shopping malls are nearby. It has made my life easier and made me lazy.</w:t>
      </w:r>
    </w:p>
    <w:p w14:paraId="31E602CB" w14:textId="77777777" w:rsidR="00BA5752" w:rsidRDefault="00BA5752" w:rsidP="00BA5752">
      <w:r>
        <w:tab/>
      </w:r>
    </w:p>
    <w:p w14:paraId="6005FE16" w14:textId="77777777" w:rsidR="00BA5752" w:rsidRDefault="00BA5752" w:rsidP="00BA5752">
      <w:r>
        <w:t>all_R_wRHi9jjuDfwf9ol</w:t>
      </w:r>
      <w:r>
        <w:tab/>
        <w:t>Low in come neighbour hood, many homeless people around, drug associated individuals. Transit takes fairly long.</w:t>
      </w:r>
    </w:p>
    <w:p w14:paraId="60F171C0" w14:textId="77777777" w:rsidR="00BA5752" w:rsidRDefault="00BA5752" w:rsidP="00BA5752">
      <w:r>
        <w:tab/>
      </w:r>
    </w:p>
    <w:p w14:paraId="29A5B1D6" w14:textId="77777777" w:rsidR="00BA5752" w:rsidRDefault="00BA5752" w:rsidP="00BA5752">
      <w:r>
        <w:t>all_R_Xj6ogxGEivDN0kh</w:t>
      </w:r>
      <w:r>
        <w:tab/>
        <w:t>I have a lot of resources near the place I live in. I feel very safe and can ask for help whenever I need it.</w:t>
      </w:r>
    </w:p>
    <w:p w14:paraId="54A42579" w14:textId="77777777" w:rsidR="00BA5752" w:rsidRDefault="00BA5752" w:rsidP="00BA5752">
      <w:r>
        <w:tab/>
      </w:r>
    </w:p>
    <w:p w14:paraId="383E7EC8" w14:textId="77777777" w:rsidR="00BA5752" w:rsidRDefault="00BA5752" w:rsidP="00BA5752">
      <w:r>
        <w:t>all_R_xzS9fYToU82qVy1</w:t>
      </w:r>
      <w:r>
        <w:tab/>
        <w:t>So I live in a neighborhood that is constantly presumed as a dangerous place but in my option, bad things happen everywhere. It's been over a year since I was almost robbed by 3 kids around my age right in front of my own house, this was a month after moving from one part of my community to another. This made me feel really unsafe because I could have died that day but I managed to get away even though these people had a knife pointed at me. The part that had me really concerned about my safety was that there were people nearby getting into a car who decided to pay no attention. After this, I walked on the opposite side of the street for months. Don't get me wrong growing up in this community was the absolute best even though we didn't enough money to do all the things kids had the opportunity to do we still made it fun. Growing up gay in a community predominately black people it was hard to come to terms with who I was because of a lot of negative stigma and bullying towards LGBTQ+ people. But as a child, I'd always look forward to the community barbeques because that's when the best of people would come out, everyone was treated like family.</w:t>
      </w:r>
    </w:p>
    <w:p w14:paraId="509280BE" w14:textId="77777777" w:rsidR="00BA5752" w:rsidRDefault="00BA5752" w:rsidP="00BA5752">
      <w:r>
        <w:tab/>
      </w:r>
    </w:p>
    <w:p w14:paraId="1F61DACF" w14:textId="77777777" w:rsidR="00BA5752" w:rsidRDefault="00BA5752" w:rsidP="00BA5752">
      <w:r>
        <w:lastRenderedPageBreak/>
        <w:t>all_R_12QLnAw1v4RGDPm</w:t>
      </w:r>
      <w:r>
        <w:tab/>
        <w:t>I would like to think that I live in a safe neighbourhood with very kind people. I was able to meet a lot of supportive friends and neighbours as well. There is easy access to resources.</w:t>
      </w:r>
    </w:p>
    <w:p w14:paraId="0813EC41" w14:textId="77777777" w:rsidR="00BA5752" w:rsidRDefault="00BA5752" w:rsidP="00BA5752">
      <w:r>
        <w:tab/>
      </w:r>
    </w:p>
    <w:p w14:paraId="7F5B1DCD" w14:textId="77777777" w:rsidR="00BA5752" w:rsidRDefault="00BA5752" w:rsidP="00BA5752">
      <w:r>
        <w:t>all_R_2c0IdeHYIe0VqEP</w:t>
      </w:r>
      <w:r>
        <w:tab/>
        <w:t>My location, Markham, ON, often makes people think that I live in a vast amount of wealth, which I do not. I've had people tell me that I would not need OSAP because I live in Markham, when in fact, I needed a lot more than my peers that live in, for example, Scarborough. I am pretty safe in Markham as robberies and shootings here are minimal, my health is also okay for the most part, but mentally, I am not well.</w:t>
      </w:r>
    </w:p>
    <w:p w14:paraId="65933768" w14:textId="77777777" w:rsidR="00BA5752" w:rsidRDefault="00BA5752" w:rsidP="00BA5752">
      <w:r>
        <w:tab/>
      </w:r>
    </w:p>
    <w:p w14:paraId="5BC18D63" w14:textId="77777777" w:rsidR="00BA5752" w:rsidRDefault="00BA5752" w:rsidP="00BA5752">
      <w:r>
        <w:t>all_R_1LvNCslswmOKPdI</w:t>
      </w:r>
      <w:r>
        <w:tab/>
        <w:t>My location is far away from my family so it impacts my relationships with my family.</w:t>
      </w:r>
    </w:p>
    <w:p w14:paraId="2B59EB6E" w14:textId="77777777" w:rsidR="00BA5752" w:rsidRDefault="00BA5752" w:rsidP="00BA5752">
      <w:r>
        <w:tab/>
      </w:r>
    </w:p>
    <w:p w14:paraId="33A993FC" w14:textId="77777777" w:rsidR="00BA5752" w:rsidRDefault="00BA5752" w:rsidP="00BA5752">
      <w:r>
        <w:t>all_R_28ZqkUedkvCaQip</w:t>
      </w:r>
      <w:r>
        <w:tab/>
        <w:t>My location impacts myself because of all the violence that takes place in the city, I feel my health to be fine also as well as my relationships because my location does not really impact that for me personally.</w:t>
      </w:r>
    </w:p>
    <w:p w14:paraId="0B9EE6CB" w14:textId="77777777" w:rsidR="00BA5752" w:rsidRDefault="00BA5752" w:rsidP="00BA5752">
      <w:r>
        <w:tab/>
      </w:r>
    </w:p>
    <w:p w14:paraId="6A08AEB8" w14:textId="77777777" w:rsidR="00BA5752" w:rsidRDefault="00BA5752" w:rsidP="00BA5752">
      <w:r>
        <w:t>all_R_2AF4tYwdjA9iRhO</w:t>
      </w:r>
      <w:r>
        <w:tab/>
        <w:t>My location is a nice neighborhood. There is ample green space to walk and my neighbors are nice. I like my neighborhood and i feel i belong there.</w:t>
      </w:r>
    </w:p>
    <w:p w14:paraId="6A23B2CA" w14:textId="77777777" w:rsidR="00BA5752" w:rsidRDefault="00BA5752" w:rsidP="00BA5752">
      <w:r>
        <w:tab/>
      </w:r>
    </w:p>
    <w:p w14:paraId="768EE970" w14:textId="77777777" w:rsidR="00BA5752" w:rsidRDefault="00BA5752" w:rsidP="00BA5752">
      <w:r>
        <w:t>all_R_2tD1QPHxWx2KcdU</w:t>
      </w:r>
      <w:r>
        <w:tab/>
        <w:t>I feel that living in the northeast people are more accepting and open minded about a lot of ideas, and feel very accepted for my sexuality and respected.</w:t>
      </w:r>
    </w:p>
    <w:p w14:paraId="639E69C4" w14:textId="77777777" w:rsidR="00BA5752" w:rsidRDefault="00BA5752" w:rsidP="00BA5752">
      <w:r>
        <w:tab/>
      </w:r>
    </w:p>
    <w:p w14:paraId="4F4C7C9D" w14:textId="77777777" w:rsidR="00BA5752" w:rsidRDefault="00BA5752" w:rsidP="00BA5752">
      <w:r>
        <w:t>all_R_6hBRyaRD9YjAWWJ</w:t>
      </w:r>
      <w:r>
        <w:tab/>
        <w:t>If born in a safe place (without war) or a place without stereotype then my life will be safer and i will be more healthy and have good relationship.</w:t>
      </w:r>
    </w:p>
    <w:p w14:paraId="445568E7" w14:textId="77777777" w:rsidR="00BA5752" w:rsidRDefault="00BA5752" w:rsidP="00BA5752">
      <w:r>
        <w:tab/>
      </w:r>
    </w:p>
    <w:p w14:paraId="1BA645E7" w14:textId="77777777" w:rsidR="00BA5752" w:rsidRDefault="00BA5752" w:rsidP="00BA5752">
      <w:r>
        <w:t>all_R_1MM0AWc10BZBlJX</w:t>
      </w:r>
      <w:r>
        <w:tab/>
        <w:t>Not living in the school dormitory deprived me of many opportunities to meet new friends</w:t>
      </w:r>
    </w:p>
    <w:p w14:paraId="54D47C8B" w14:textId="77777777" w:rsidR="00BA5752" w:rsidRDefault="00BA5752" w:rsidP="00BA5752">
      <w:r>
        <w:tab/>
      </w:r>
    </w:p>
    <w:p w14:paraId="76BAC13A" w14:textId="77777777" w:rsidR="00BA5752" w:rsidRDefault="00BA5752" w:rsidP="00BA5752">
      <w:r>
        <w:t>all_R_2dyBSGIEfoBE10p</w:t>
      </w:r>
      <w:r>
        <w:tab/>
        <w:t>My upper middle class area that I grew up in helped me stay safe and healthy, but made it harder to be tolerant of others until i was a adult.</w:t>
      </w:r>
    </w:p>
    <w:p w14:paraId="7593BB03" w14:textId="77777777" w:rsidR="00BA5752" w:rsidRDefault="00BA5752" w:rsidP="00BA5752">
      <w:r>
        <w:tab/>
      </w:r>
    </w:p>
    <w:p w14:paraId="3F7A667D" w14:textId="77777777" w:rsidR="00BA5752" w:rsidRDefault="00BA5752" w:rsidP="00BA5752">
      <w:r>
        <w:t>all_R_2c5gmvjon59QhZ4</w:t>
      </w:r>
      <w:r>
        <w:tab/>
        <w:t>I feel that living in a larger city has helped my situation a lot. I moved from a rural area that was not very lgbt+ friendly.</w:t>
      </w:r>
    </w:p>
    <w:p w14:paraId="55BAA1C0" w14:textId="77777777" w:rsidR="00BA5752" w:rsidRDefault="00BA5752" w:rsidP="00BA5752">
      <w:r>
        <w:tab/>
      </w:r>
    </w:p>
    <w:p w14:paraId="73DC2281" w14:textId="77777777" w:rsidR="00BA5752" w:rsidRDefault="00BA5752" w:rsidP="00BA5752">
      <w:r>
        <w:t>all_R_7TBsMpi7u7LoP9D</w:t>
      </w:r>
      <w:r>
        <w:tab/>
        <w:t>It helps with relationships in finding my needs and making sure they are met</w:t>
      </w:r>
    </w:p>
    <w:p w14:paraId="5F24B44F" w14:textId="77777777" w:rsidR="00BA5752" w:rsidRDefault="00BA5752" w:rsidP="00BA5752">
      <w:r>
        <w:tab/>
      </w:r>
    </w:p>
    <w:p w14:paraId="1E2627DF" w14:textId="77777777" w:rsidR="00BA5752" w:rsidRDefault="00BA5752" w:rsidP="00BA5752">
      <w:r>
        <w:t>all_R_10oOy7v05E3C5nn</w:t>
      </w:r>
      <w:r>
        <w:tab/>
        <w:t>I live with my parents in a middle class neighborhood. My relationships are strong with the people around me. In this environment I have access to healthcare resources and I do feel safe.</w:t>
      </w:r>
    </w:p>
    <w:p w14:paraId="38D46270" w14:textId="77777777" w:rsidR="00BA5752" w:rsidRDefault="00BA5752" w:rsidP="00BA5752">
      <w:r>
        <w:tab/>
      </w:r>
    </w:p>
    <w:p w14:paraId="46D14704" w14:textId="77777777" w:rsidR="00BA5752" w:rsidRDefault="00BA5752" w:rsidP="00BA5752">
      <w:r>
        <w:t>all_R_3MfFxFj74ofe976</w:t>
      </w:r>
      <w:r>
        <w:tab/>
        <w:t>My location is very conservative, do it yourself area.  Mental Health is often a taboo subject as well.</w:t>
      </w:r>
    </w:p>
    <w:p w14:paraId="659E469B" w14:textId="77777777" w:rsidR="00BA5752" w:rsidRDefault="00BA5752" w:rsidP="00BA5752">
      <w:r>
        <w:tab/>
      </w:r>
    </w:p>
    <w:p w14:paraId="0407A691" w14:textId="77777777" w:rsidR="00BA5752" w:rsidRDefault="00BA5752" w:rsidP="00BA5752">
      <w:r>
        <w:lastRenderedPageBreak/>
        <w:t>all_R_32PaiPRj81tXS9Q</w:t>
      </w:r>
      <w:r>
        <w:tab/>
        <w:t>The town I grew up in restricted my ability to express myself and my gender and sexual identities as freely as I might have wished.</w:t>
      </w:r>
    </w:p>
    <w:p w14:paraId="348DBEA0" w14:textId="77777777" w:rsidR="00BA5752" w:rsidRDefault="00BA5752" w:rsidP="00BA5752">
      <w:r>
        <w:tab/>
      </w:r>
    </w:p>
    <w:p w14:paraId="3CD6D193" w14:textId="77777777" w:rsidR="00BA5752" w:rsidRDefault="00BA5752" w:rsidP="00BA5752">
      <w:r>
        <w:t>all_R_SVptIEBE2Mifmox</w:t>
      </w:r>
      <w:r>
        <w:tab/>
        <w:t>N/A</w:t>
      </w:r>
    </w:p>
    <w:p w14:paraId="1832B8E4" w14:textId="77777777" w:rsidR="00BA5752" w:rsidRDefault="00BA5752" w:rsidP="00BA5752">
      <w:r>
        <w:tab/>
      </w:r>
    </w:p>
    <w:p w14:paraId="6CEBB70D" w14:textId="77777777" w:rsidR="00BA5752" w:rsidRDefault="00BA5752" w:rsidP="00BA5752">
      <w:r>
        <w:t>all_R_3kGKEl33LxksxsF</w:t>
      </w:r>
      <w:r>
        <w:tab/>
        <w:t>There's this music genre and community coined as "midwest emos" and I think most people who have grown up in the midwest can agree to feeling depressed a lot of the time, especially when they're further away from bigger cities. A lot of the time it feels really isolated and lonely, even when you're surrounded by your friends. There's this sort of eeriness that comes with living here that you can't really shake. My location has lead to me to not report a rape because I wouldn't be able to afford all of the things that come along with it. My life feels very in the middle, but I know I have it better than a lot of people still, and that's even more depressing. The midwest sucks, but it also grants freedoms you don't really get anywhere else. Sitting on the roof of your car, stargazing with no one around you for miles can be leave you feeling really connected to the earth. Those moments make life worth something, it makes all the death threats for fighting for who you are and what you believe in worthwhile. It takes time to realize these things though, and I'm really grateful that I did. There's still a lot of things that could be useful for kids living in rural areas, but it isn't all hopeless all of the time.</w:t>
      </w:r>
    </w:p>
    <w:p w14:paraId="29DA5EB7" w14:textId="77777777" w:rsidR="00BA5752" w:rsidRDefault="00BA5752" w:rsidP="00BA5752">
      <w:r>
        <w:tab/>
      </w:r>
    </w:p>
    <w:p w14:paraId="39706906" w14:textId="77777777" w:rsidR="00BA5752" w:rsidRDefault="00BA5752" w:rsidP="00BA5752">
      <w:r>
        <w:t>all_R_en859ZJZDogk33b</w:t>
      </w:r>
      <w:r>
        <w:tab/>
        <w:t>Where I live has made me appreciate how important it is to build good relationships with people in my town.  Everyone knows everyone since it is a small town, therefore it is important to keep good company.</w:t>
      </w:r>
    </w:p>
    <w:p w14:paraId="2879DD27" w14:textId="77777777" w:rsidR="00BA5752" w:rsidRDefault="00BA5752" w:rsidP="00BA5752">
      <w:r>
        <w:tab/>
      </w:r>
    </w:p>
    <w:p w14:paraId="6625F011" w14:textId="77777777" w:rsidR="00BA5752" w:rsidRDefault="00BA5752" w:rsidP="00BA5752">
      <w:r>
        <w:t>all_R_416b53LjC4hBKdH</w:t>
      </w:r>
      <w:r>
        <w:tab/>
        <w:t>I live in a great area and am close to my friends and family</w:t>
      </w:r>
    </w:p>
    <w:p w14:paraId="5877A047" w14:textId="77777777" w:rsidR="00BA5752" w:rsidRDefault="00BA5752" w:rsidP="00BA5752">
      <w:r>
        <w:tab/>
      </w:r>
    </w:p>
    <w:p w14:paraId="004CB769" w14:textId="77777777" w:rsidR="00BA5752" w:rsidRDefault="00BA5752" w:rsidP="00BA5752">
      <w:r>
        <w:t>all_R_27sseEZ0XK4m8ea</w:t>
      </w:r>
      <w:r>
        <w:tab/>
        <w:t>My location makes me feel really good because in my area I am part of the wealthier portion.</w:t>
      </w:r>
    </w:p>
    <w:p w14:paraId="1A24F50A" w14:textId="77777777" w:rsidR="00BA5752" w:rsidRDefault="00BA5752" w:rsidP="00BA5752">
      <w:r>
        <w:tab/>
      </w:r>
    </w:p>
    <w:p w14:paraId="16D93576" w14:textId="77777777" w:rsidR="00BA5752" w:rsidRDefault="00BA5752" w:rsidP="00BA5752">
      <w:r>
        <w:t>all_R_3HunQrlrc9k2Yp4</w:t>
      </w:r>
      <w:r>
        <w:tab/>
        <w:t>Where I grew up it was mainly surrounded by a large African and Caribbean community. I was one of very few Asians in the community. I felt that my upbringing definitely made me stronger and since I have moved into a more Asian community it has given me an identity crisis of not fitting in with my culture but I realized that as long as I am happy of myself then that is all that matters. I feel that I can make a friend better with people who are more of the African and Caribbean descent because I feel more comfortable around them than other fellow Asian people.</w:t>
      </w:r>
    </w:p>
    <w:p w14:paraId="25E4B3E3" w14:textId="77777777" w:rsidR="00BA5752" w:rsidRDefault="00BA5752" w:rsidP="00BA5752">
      <w:r>
        <w:tab/>
      </w:r>
    </w:p>
    <w:p w14:paraId="51D5C417" w14:textId="77777777" w:rsidR="00BA5752" w:rsidRDefault="00BA5752" w:rsidP="00BA5752">
      <w:r>
        <w:t>all_R_2OU5q17hJpvSqrP</w:t>
      </w:r>
      <w:r>
        <w:tab/>
        <w:t>I feel like I would still feel the same way even if I lived in another location since I would be inside my home quarantined either way. I guess it just has to do with who I am quarantined with since I do not have my friends or my boyfriend with me.</w:t>
      </w:r>
    </w:p>
    <w:p w14:paraId="10D0945A" w14:textId="77777777" w:rsidR="00BA5752" w:rsidRDefault="00BA5752" w:rsidP="00BA5752">
      <w:r>
        <w:tab/>
      </w:r>
    </w:p>
    <w:p w14:paraId="2CD80D0C" w14:textId="77777777" w:rsidR="00BA5752" w:rsidRDefault="00BA5752" w:rsidP="00BA5752">
      <w:r>
        <w:t>all_R_110ZMdwGxPGjr3W</w:t>
      </w:r>
      <w:r>
        <w:tab/>
        <w:t>I live nearby USC and honestly I feel safe. I believe this is so mainly because there is security implemented to protect the college students</w:t>
      </w:r>
    </w:p>
    <w:p w14:paraId="777962B8" w14:textId="77777777" w:rsidR="00BA5752" w:rsidRDefault="00BA5752" w:rsidP="00BA5752">
      <w:r>
        <w:tab/>
      </w:r>
    </w:p>
    <w:p w14:paraId="06CD1320" w14:textId="77777777" w:rsidR="00BA5752" w:rsidRDefault="00BA5752" w:rsidP="00BA5752">
      <w:r>
        <w:t>all_R_1dtYA4CeVgt7dNA</w:t>
      </w:r>
      <w:r>
        <w:tab/>
        <w:t xml:space="preserve">Living in San Jose has made me worried just by walking around my neighborhood. I cannot form friendly or romantic relationships due to previous experiences. </w:t>
      </w:r>
      <w:r>
        <w:lastRenderedPageBreak/>
        <w:t>My relationship and safety are a big concern, but with all the health-care facilities around, I am certain my health can be managed.</w:t>
      </w:r>
    </w:p>
    <w:p w14:paraId="046363DB" w14:textId="77777777" w:rsidR="00BA5752" w:rsidRDefault="00BA5752" w:rsidP="00BA5752">
      <w:r>
        <w:tab/>
      </w:r>
    </w:p>
    <w:p w14:paraId="73FA88FE" w14:textId="77777777" w:rsidR="00BA5752" w:rsidRDefault="00BA5752" w:rsidP="00BA5752">
      <w:r>
        <w:t>all_R_2067esG2pYu3xux</w:t>
      </w:r>
      <w:r>
        <w:tab/>
        <w:t>My location is alright, I live in a mainly Hispanic community and there are small pockets of other cultures. My safety is okay and my health too. Relationships are good.</w:t>
      </w:r>
    </w:p>
    <w:p w14:paraId="6D668091" w14:textId="77777777" w:rsidR="00BA5752" w:rsidRDefault="00BA5752" w:rsidP="00BA5752">
      <w:r>
        <w:tab/>
      </w:r>
    </w:p>
    <w:p w14:paraId="105F241A" w14:textId="77777777" w:rsidR="00BA5752" w:rsidRDefault="00BA5752" w:rsidP="00BA5752">
      <w:r>
        <w:t>all_R_2RPsurlEtgCe4HO</w:t>
      </w:r>
      <w:r>
        <w:tab/>
        <w:t>I felt that because of the neighborhood I grew up in and the kind of people around me I was never able to really be myself. Hanging out with friends of a different gender got me slut-shamed by my parents and our church in middle school and that's stuck with me ever since. Because I grew up in a very conservative, religious neighborhood I had to deal with people talking trash about people of different gender identities, sexual orientations, and races. It painted a very grim picture of the world to me. It also didn't help that not only did my parents not believe in mental illnesses but also couldn't afford therapy.</w:t>
      </w:r>
    </w:p>
    <w:p w14:paraId="2CF8C2CD" w14:textId="77777777" w:rsidR="00BA5752" w:rsidRDefault="00BA5752" w:rsidP="00BA5752">
      <w:r>
        <w:tab/>
      </w:r>
    </w:p>
    <w:p w14:paraId="5E5605A4" w14:textId="77777777" w:rsidR="00BA5752" w:rsidRDefault="00BA5752" w:rsidP="00BA5752">
      <w:r>
        <w:t>all_R_2TFPaI9kVYHjO82</w:t>
      </w:r>
      <w:r>
        <w:tab/>
        <w:t>My geographic location makes me feel safe I can go on walks if I want alone.</w:t>
      </w:r>
    </w:p>
    <w:p w14:paraId="2523563F" w14:textId="77777777" w:rsidR="00BA5752" w:rsidRDefault="00BA5752" w:rsidP="00BA5752">
      <w:r>
        <w:tab/>
      </w:r>
    </w:p>
    <w:p w14:paraId="57B0776B" w14:textId="77777777" w:rsidR="00BA5752" w:rsidRDefault="00BA5752" w:rsidP="00BA5752">
      <w:r>
        <w:t>all_R_2CNTnEiPzHxfzUv</w:t>
      </w:r>
      <w:r>
        <w:tab/>
        <w:t>My geographic location is a literal health disparity. I live 25 minutes away from a hospital that is mainly populated by migrant workers who cannot afford health insurance or access it. It's rough out here, but things could be worse. I think the best way to describe it is as a place we all hope to get away from, but I still love the country aspect of it. It's not all bad, but it's also not all good. It's very small and I (and many others, such as my friends) are looking to leave one day for at least a couple of years or so.</w:t>
      </w:r>
    </w:p>
    <w:p w14:paraId="27E2171E" w14:textId="77777777" w:rsidR="00BA5752" w:rsidRDefault="00BA5752" w:rsidP="00BA5752">
      <w:r>
        <w:tab/>
      </w:r>
    </w:p>
    <w:p w14:paraId="279DAC2C" w14:textId="77777777" w:rsidR="00BA5752" w:rsidRDefault="00BA5752" w:rsidP="00BA5752">
      <w:r>
        <w:t>all_R_6fADJUDKJRc50SB</w:t>
      </w:r>
      <w:r>
        <w:tab/>
        <w:t>For the most part in a positive way, everything I need is somewhat close. It's quiet too.</w:t>
      </w:r>
    </w:p>
    <w:p w14:paraId="66E2D864" w14:textId="77777777" w:rsidR="00BA5752" w:rsidRDefault="00BA5752" w:rsidP="00BA5752">
      <w:r>
        <w:tab/>
      </w:r>
    </w:p>
    <w:p w14:paraId="27946E50" w14:textId="77777777" w:rsidR="00BA5752" w:rsidRDefault="00BA5752" w:rsidP="00BA5752">
      <w:r>
        <w:t>all_R_2VwGfU3wIjn04am</w:t>
      </w:r>
      <w:r>
        <w:tab/>
        <w:t>I am thankful to live somewhere where I can have all of my necessities to keep me going during these hard times. I have a girlfriend who goes to Pace with me but lives and Miami and we miss each other.</w:t>
      </w:r>
    </w:p>
    <w:p w14:paraId="0458C1D1" w14:textId="77777777" w:rsidR="00BA5752" w:rsidRDefault="00BA5752" w:rsidP="00BA5752">
      <w:r>
        <w:tab/>
      </w:r>
    </w:p>
    <w:p w14:paraId="5C101EBB" w14:textId="77777777" w:rsidR="00BA5752" w:rsidRDefault="00BA5752" w:rsidP="00BA5752">
      <w:r>
        <w:t>all_R_2dmY4fzIB5Cu7hv</w:t>
      </w:r>
      <w:r>
        <w:tab/>
        <w:t>I feel very safe and happy within my community. Everyone around her is relatively friendly and helpful to people. There is not a lot of violent crime, or any real crime at all.</w:t>
      </w:r>
    </w:p>
    <w:p w14:paraId="7177C16D" w14:textId="77777777" w:rsidR="00BA5752" w:rsidRDefault="00BA5752" w:rsidP="00BA5752">
      <w:r>
        <w:tab/>
      </w:r>
    </w:p>
    <w:p w14:paraId="1A44561B" w14:textId="77777777" w:rsidR="00BA5752" w:rsidRDefault="00BA5752" w:rsidP="00BA5752">
      <w:r>
        <w:t>all_R_u82TDBqX67qNakV</w:t>
      </w:r>
      <w:r>
        <w:tab/>
        <w:t>My geographic location is in a nicer area and I don't have to worry about bad things happening around.</w:t>
      </w:r>
    </w:p>
    <w:p w14:paraId="4AA805AD" w14:textId="77777777" w:rsidR="00BA5752" w:rsidRDefault="00BA5752" w:rsidP="00BA5752">
      <w:r>
        <w:tab/>
      </w:r>
    </w:p>
    <w:p w14:paraId="2AEE9CB5" w14:textId="77777777" w:rsidR="00BA5752" w:rsidRDefault="00BA5752" w:rsidP="00BA5752">
      <w:r>
        <w:t>all_R_3FQdWUbKbEAjOeD</w:t>
      </w:r>
      <w:r>
        <w:tab/>
        <w:t>It's a close community where it's mostly family members living around. It's kind of hard having my own space when there are high expectations of me inside and outside of the home.</w:t>
      </w:r>
    </w:p>
    <w:p w14:paraId="1EFEA3F2" w14:textId="77777777" w:rsidR="00BA5752" w:rsidRDefault="00BA5752" w:rsidP="00BA5752">
      <w:r>
        <w:tab/>
      </w:r>
    </w:p>
    <w:p w14:paraId="29E44CBD" w14:textId="77777777" w:rsidR="00BA5752" w:rsidRDefault="00BA5752" w:rsidP="00BA5752">
      <w:r>
        <w:t>all_R_1I40a211yMQrCgK</w:t>
      </w:r>
      <w:r>
        <w:tab/>
        <w:t>Since I am further away from the actual city, it is difficult getting groceries since I don't have a car. Additionally, I am limited on where I can go out as well.</w:t>
      </w:r>
    </w:p>
    <w:p w14:paraId="3660AFA0" w14:textId="77777777" w:rsidR="00BA5752" w:rsidRDefault="00BA5752" w:rsidP="00BA5752">
      <w:r>
        <w:tab/>
      </w:r>
    </w:p>
    <w:p w14:paraId="363E531C" w14:textId="77777777" w:rsidR="00BA5752" w:rsidRDefault="00BA5752" w:rsidP="00BA5752">
      <w:r>
        <w:lastRenderedPageBreak/>
        <w:t>all_R_2hu7NrLrtPMvrzz</w:t>
      </w:r>
      <w:r>
        <w:tab/>
        <w:t>my location reflects my personality because i am around family.</w:t>
      </w:r>
    </w:p>
    <w:p w14:paraId="100725AD" w14:textId="77777777" w:rsidR="00BA5752" w:rsidRDefault="00BA5752" w:rsidP="00BA5752">
      <w:r>
        <w:tab/>
      </w:r>
    </w:p>
    <w:p w14:paraId="7D3D22C7" w14:textId="77777777" w:rsidR="00BA5752" w:rsidRDefault="00BA5752" w:rsidP="00BA5752">
      <w:r>
        <w:t>all_R_bqDbvv8BBtKM8bD</w:t>
      </w:r>
      <w:r>
        <w:tab/>
        <w:t>My location allowed me to form very close reltationships with friends because there was basically nothing else to do.</w:t>
      </w:r>
    </w:p>
    <w:p w14:paraId="2D6C30B1" w14:textId="77777777" w:rsidR="00BA5752" w:rsidRDefault="00BA5752" w:rsidP="00BA5752">
      <w:r>
        <w:tab/>
      </w:r>
    </w:p>
    <w:p w14:paraId="2A94CEA5" w14:textId="77777777" w:rsidR="00BA5752" w:rsidRDefault="00BA5752" w:rsidP="00BA5752">
      <w:r>
        <w:t>all_R_3JgEVCRASNHBHSI</w:t>
      </w:r>
      <w:r>
        <w:tab/>
        <w:t>I have lived a lot of places throughout California and the East Coast and I do feel like the Central Valley is the most conservative place I have lived by far. The access to adequate services and healthcare is far less common than other innovative places I have lived like San Francisco or Los Angeles. It is also very conservative in the Central Valley. It reminds me of Texas which is interesting because it is in California.</w:t>
      </w:r>
    </w:p>
    <w:p w14:paraId="29C84957" w14:textId="77777777" w:rsidR="00BA5752" w:rsidRDefault="00BA5752" w:rsidP="00BA5752">
      <w:r>
        <w:tab/>
      </w:r>
    </w:p>
    <w:p w14:paraId="03B24755" w14:textId="77777777" w:rsidR="00BA5752" w:rsidRDefault="00BA5752" w:rsidP="00BA5752">
      <w:r>
        <w:t>all_R_2dLR8jAzw4TpbNG</w:t>
      </w:r>
      <w:r>
        <w:tab/>
        <w:t>Being with family is always a blessing, but being together constantly can cause strains and raise anger levels.</w:t>
      </w:r>
    </w:p>
    <w:p w14:paraId="6967283F" w14:textId="77777777" w:rsidR="00BA5752" w:rsidRDefault="00BA5752" w:rsidP="00BA5752">
      <w:r>
        <w:tab/>
      </w:r>
    </w:p>
    <w:p w14:paraId="357FE4B6" w14:textId="77777777" w:rsidR="00BA5752" w:rsidRDefault="00BA5752" w:rsidP="00BA5752">
      <w:r>
        <w:t>all_R_3Ic8VGnAKyI4mZE</w:t>
      </w:r>
      <w:r>
        <w:tab/>
        <w:t>My location, makes me feel safe to walk around with little worry about what might happen to me, but I still do get nervous sometimes. For my health, my location is good because I can walk to the park or a store and it would be a good exercise.</w:t>
      </w:r>
    </w:p>
    <w:p w14:paraId="0675DC35" w14:textId="77777777" w:rsidR="00BA5752" w:rsidRDefault="00BA5752" w:rsidP="00BA5752">
      <w:r>
        <w:tab/>
      </w:r>
    </w:p>
    <w:p w14:paraId="728D98AB" w14:textId="77777777" w:rsidR="00BA5752" w:rsidRDefault="00BA5752" w:rsidP="00BA5752">
      <w:r>
        <w:t>all_R_3fCVtGwaNng9upd</w:t>
      </w:r>
      <w:r>
        <w:tab/>
        <w:t>For the most part the location that I live at is good, sometimes it can get rowdy but it is rare.</w:t>
      </w:r>
    </w:p>
    <w:p w14:paraId="3D26D9E6" w14:textId="77777777" w:rsidR="00BA5752" w:rsidRDefault="00BA5752" w:rsidP="00BA5752">
      <w:r>
        <w:tab/>
      </w:r>
    </w:p>
    <w:p w14:paraId="1682171C" w14:textId="77777777" w:rsidR="00BA5752" w:rsidRDefault="00BA5752" w:rsidP="00BA5752">
      <w:r>
        <w:t>all_R_12PeFzZbw6X9uEN</w:t>
      </w:r>
      <w:r>
        <w:tab/>
        <w:t>Not a lot of resources.</w:t>
      </w:r>
    </w:p>
    <w:p w14:paraId="17BD5CC0" w14:textId="77777777" w:rsidR="00BA5752" w:rsidRDefault="00BA5752" w:rsidP="00BA5752">
      <w:r>
        <w:tab/>
      </w:r>
    </w:p>
    <w:p w14:paraId="569BE17A" w14:textId="77777777" w:rsidR="00BA5752" w:rsidRDefault="00BA5752" w:rsidP="00BA5752">
      <w:r>
        <w:t>all_R_ZrWxAh3N1e6nMkN</w:t>
      </w:r>
      <w:r>
        <w:tab/>
        <w:t>I am in the middle of nowhere and all my friends already went home. So I'm super depressed since I know no one from Merced and nothing to do. If I was back in my home town Mountain View then I would not be having these feelings. Also, people are less open minded here so I'm not always comfortable holding my girlfriends hand in public or giving her any form of affection. I've received dirty looks when I have in the past.</w:t>
      </w:r>
    </w:p>
    <w:p w14:paraId="3525FA36" w14:textId="77777777" w:rsidR="00BA5752" w:rsidRDefault="00BA5752" w:rsidP="00BA5752">
      <w:r>
        <w:tab/>
      </w:r>
    </w:p>
    <w:p w14:paraId="0CFCAAE2" w14:textId="77777777" w:rsidR="00BA5752" w:rsidRDefault="00BA5752" w:rsidP="00BA5752">
      <w:r>
        <w:t>all_R_26c2KlhAwUPGGHb</w:t>
      </w:r>
      <w:r>
        <w:tab/>
        <w:t>Honestly, I don't think that my location has any impacts on my safety since I live in a quiet place. The same applies to my health since we have really good healthcare and it is required for everyone to have insurance so I don't think that's an issue either. For relationships I really never thought about it but I guess it does not impact me since I have not had a problem with it. Also, I never felt like my identity has ever affected either of these issues either. Overall, I think I am good with my location and identity.</w:t>
      </w:r>
    </w:p>
    <w:p w14:paraId="54345B98" w14:textId="77777777" w:rsidR="00BA5752" w:rsidRDefault="00BA5752" w:rsidP="00BA5752">
      <w:r>
        <w:tab/>
      </w:r>
    </w:p>
    <w:p w14:paraId="77AAB899" w14:textId="77777777" w:rsidR="00BA5752" w:rsidRDefault="00BA5752" w:rsidP="00BA5752">
      <w:r>
        <w:t>all_R_22QZNoBjyS0c26d</w:t>
      </w:r>
      <w:r>
        <w:tab/>
        <w:t>I believe my location does have a major impact on my thoughts and decisions. I lived in a rural area with a various agricultural farms. At times I am worried about my health and safety in the area however this is not a major concern majority of the time. I don't believe my identity impacts my relationships with my peers and other people in my life.</w:t>
      </w:r>
    </w:p>
    <w:p w14:paraId="6B78B260" w14:textId="77777777" w:rsidR="00BA5752" w:rsidRDefault="00BA5752" w:rsidP="00BA5752">
      <w:r>
        <w:tab/>
      </w:r>
    </w:p>
    <w:p w14:paraId="10600331" w14:textId="77777777" w:rsidR="00BA5752" w:rsidRDefault="00BA5752" w:rsidP="00BA5752">
      <w:r>
        <w:t>all_R_3gNMgj4QqcRqsjg</w:t>
      </w:r>
      <w:r>
        <w:tab/>
        <w:t>Being afghan, sometimes it's hard finding people who aren't my family related to my culture. I wish I could find more people who share the same ethnic background with me and I can share that connection with</w:t>
      </w:r>
    </w:p>
    <w:p w14:paraId="4E671B15" w14:textId="77777777" w:rsidR="00BA5752" w:rsidRDefault="00BA5752" w:rsidP="00BA5752">
      <w:r>
        <w:tab/>
      </w:r>
    </w:p>
    <w:p w14:paraId="6486DBE1" w14:textId="77777777" w:rsidR="00BA5752" w:rsidRDefault="00BA5752" w:rsidP="00BA5752">
      <w:r>
        <w:lastRenderedPageBreak/>
        <w:t>all_R_WlpGfqbzotW5I9X</w:t>
      </w:r>
      <w:r>
        <w:tab/>
        <w:t>I personally feel as though my  perception of my geographic location is based entirely on my current interpersonal relationships. Because I have such a wonderful relationship with my family, a strong connection with my friends, a great support group, and am neighbors to friends I grew up with together, the fact that we live in a neighborhood that isn't necessarily the safest and far from financially sound, doesn't faze me. In fact, it provides me with more hope to what I can aspire towards.</w:t>
      </w:r>
    </w:p>
    <w:p w14:paraId="24AE2C1E" w14:textId="77777777" w:rsidR="00BA5752" w:rsidRDefault="00BA5752" w:rsidP="00BA5752">
      <w:r>
        <w:tab/>
      </w:r>
    </w:p>
    <w:p w14:paraId="48DF4B85" w14:textId="77777777" w:rsidR="00BA5752" w:rsidRDefault="00BA5752" w:rsidP="00BA5752">
      <w:r>
        <w:t>all_R_2dFpISlGDmOJtgi</w:t>
      </w:r>
      <w:r>
        <w:tab/>
        <w:t>The street next to mine has had the police called on many times.</w:t>
      </w:r>
    </w:p>
    <w:p w14:paraId="3961183D" w14:textId="77777777" w:rsidR="00BA5752" w:rsidRDefault="00BA5752" w:rsidP="00BA5752">
      <w:r>
        <w:tab/>
      </w:r>
    </w:p>
    <w:p w14:paraId="5CEBBDB7" w14:textId="77777777" w:rsidR="00BA5752" w:rsidRDefault="00BA5752" w:rsidP="00BA5752">
      <w:r>
        <w:t>all_R_3npI478QKQvx7Pr</w:t>
      </w:r>
      <w:r>
        <w:tab/>
        <w:t>I believe my geographic location might have an impact on my safety to a degree because Stockton is known to be a pretty dangerous city. In terms of health, I feel like living where I do keeps me away from a more social environment.</w:t>
      </w:r>
    </w:p>
    <w:p w14:paraId="5ADA025A" w14:textId="77777777" w:rsidR="00BA5752" w:rsidRDefault="00BA5752" w:rsidP="00BA5752">
      <w:r>
        <w:tab/>
      </w:r>
    </w:p>
    <w:p w14:paraId="78990D9C" w14:textId="77777777" w:rsidR="00BA5752" w:rsidRDefault="00BA5752" w:rsidP="00BA5752">
      <w:r>
        <w:t>all_R_1FailUrSZd2G6TY</w:t>
      </w:r>
      <w:r>
        <w:tab/>
        <w:t>Near my home, there are many health resources available. My friends are a few streets away which helps when we get together in person. My family and I are renting from a close uncle which helps me feel safe and unafraid of losing the home. Also, because I am with my family, I am able to build on my relationships with them.</w:t>
      </w:r>
    </w:p>
    <w:p w14:paraId="22AC0E7D" w14:textId="77777777" w:rsidR="00BA5752" w:rsidRDefault="00BA5752" w:rsidP="00BA5752">
      <w:r>
        <w:tab/>
      </w:r>
    </w:p>
    <w:p w14:paraId="3DB48BC8" w14:textId="77777777" w:rsidR="00BA5752" w:rsidRDefault="00BA5752" w:rsidP="00BA5752">
      <w:r>
        <w:t>all_R_11hxCr8iGejvkDP</w:t>
      </w:r>
      <w:r>
        <w:tab/>
        <w:t>I feel that where I live does not have as much accessibility to to==simple things like healthcare or mental health services.</w:t>
      </w:r>
    </w:p>
    <w:p w14:paraId="52633E3D" w14:textId="77777777" w:rsidR="00BA5752" w:rsidRDefault="00BA5752" w:rsidP="00BA5752">
      <w:r>
        <w:tab/>
      </w:r>
    </w:p>
    <w:p w14:paraId="4457880C" w14:textId="77777777" w:rsidR="00BA5752" w:rsidRDefault="00BA5752" w:rsidP="00BA5752">
      <w:r>
        <w:t>all_R_2EauihCzjTwyPR3</w:t>
      </w:r>
      <w:r>
        <w:tab/>
        <w:t>I feel like locations can affect your health, safety and relationships. Poorer, generally more rural areas have higher levels of pollution, crime rates, and less access to resources.</w:t>
      </w:r>
    </w:p>
    <w:p w14:paraId="6D0AFEB0" w14:textId="77777777" w:rsidR="00BA5752" w:rsidRDefault="00BA5752" w:rsidP="00BA5752">
      <w:r>
        <w:tab/>
      </w:r>
    </w:p>
    <w:p w14:paraId="59D986F8" w14:textId="77777777" w:rsidR="00BA5752" w:rsidRDefault="00BA5752" w:rsidP="00BA5752">
      <w:r>
        <w:t>all_R_2zAVRRBGil90gde</w:t>
      </w:r>
      <w:r>
        <w:tab/>
        <w:t>I live in a small town so I usually have to come up with things to do to keep myself entertained. There is not a lot to do to keep distracted.</w:t>
      </w:r>
    </w:p>
    <w:p w14:paraId="091BBAA1" w14:textId="77777777" w:rsidR="00BA5752" w:rsidRDefault="00BA5752" w:rsidP="00BA5752">
      <w:r>
        <w:tab/>
      </w:r>
    </w:p>
    <w:p w14:paraId="07D3607F" w14:textId="77777777" w:rsidR="00BA5752" w:rsidRDefault="00BA5752" w:rsidP="00BA5752">
      <w:r>
        <w:t>all_R_33apbMI2XORbfMS</w:t>
      </w:r>
      <w:r>
        <w:tab/>
        <w:t>Well, I have grown up in a very middle class area and there are many towns surrounding me that are extremely wealthy or poor. My highschool was very large with a graduating class of 1,000 students and with the school being split into two campuses. So, I like to think I experienced lots of diversity in highschool and got to see other's lives around me and I don't like to take mine for granted. My sexual identity was always a question because I always knew since I little girl that I could date boys but never knew I could date girls until older. So the idea of dating girls was kind of crossed out in my mind because I had been conditioned "I like boys" but I didn't know I could like both.</w:t>
      </w:r>
    </w:p>
    <w:p w14:paraId="5329AFD8" w14:textId="77777777" w:rsidR="00BA5752" w:rsidRDefault="00BA5752" w:rsidP="00BA5752">
      <w:r>
        <w:tab/>
      </w:r>
    </w:p>
    <w:p w14:paraId="014BC4CB" w14:textId="77777777" w:rsidR="00BA5752" w:rsidRDefault="00BA5752" w:rsidP="00BA5752">
      <w:r>
        <w:t>all_R_1ifyGSehmVFT0I9</w:t>
      </w:r>
      <w:r>
        <w:tab/>
        <w:t>I grew up in a small town so I know almost everyone here</w:t>
      </w:r>
    </w:p>
    <w:p w14:paraId="52C9529F" w14:textId="77777777" w:rsidR="00BA5752" w:rsidRDefault="00BA5752" w:rsidP="00BA5752">
      <w:r>
        <w:tab/>
      </w:r>
    </w:p>
    <w:p w14:paraId="1073846B" w14:textId="77777777" w:rsidR="00BA5752" w:rsidRDefault="00BA5752" w:rsidP="00BA5752">
      <w:r>
        <w:t>all_R_2ahsq9eQb6kFjRS</w:t>
      </w:r>
      <w:r>
        <w:tab/>
        <w:t>I think my geographic location compared to many others in the world has helped my safety, health, and relationships. I have grown up in the middle class, with no real complaints. Went to descent schools, got the education needed to get me to a 4 year university, I have many friends both back home and in Merced, and my safety has never been in question either.</w:t>
      </w:r>
    </w:p>
    <w:p w14:paraId="3AABB5F8" w14:textId="77777777" w:rsidR="00BA5752" w:rsidRDefault="00BA5752" w:rsidP="00BA5752">
      <w:r>
        <w:tab/>
      </w:r>
    </w:p>
    <w:p w14:paraId="6870AE4D" w14:textId="77777777" w:rsidR="00BA5752" w:rsidRDefault="00BA5752" w:rsidP="00BA5752">
      <w:r>
        <w:lastRenderedPageBreak/>
        <w:t>all_R_3L08WIYy3g2zx9E</w:t>
      </w:r>
      <w:r>
        <w:tab/>
        <w:t>I feel like location does impact safety and relationships. I feel safer when I'm at home with my family then when I am not. I also feel more loved and less lonely when I am home versus when I am not.</w:t>
      </w:r>
    </w:p>
    <w:p w14:paraId="45DBBD8D" w14:textId="77777777" w:rsidR="00BA5752" w:rsidRDefault="00BA5752" w:rsidP="00BA5752">
      <w:r>
        <w:tab/>
      </w:r>
    </w:p>
    <w:p w14:paraId="1A03B48C" w14:textId="77777777" w:rsidR="00BA5752" w:rsidRDefault="00BA5752" w:rsidP="00BA5752">
      <w:r>
        <w:t>all_R_z5VwF8WyYH81fFL</w:t>
      </w:r>
      <w:r>
        <w:tab/>
        <w:t>There has been a few break ins in my community as well as homeless roaming around</w:t>
      </w:r>
    </w:p>
    <w:p w14:paraId="1B322F09" w14:textId="77777777" w:rsidR="00BA5752" w:rsidRDefault="00BA5752" w:rsidP="00BA5752">
      <w:r>
        <w:tab/>
      </w:r>
    </w:p>
    <w:p w14:paraId="6F432D61" w14:textId="77777777" w:rsidR="00BA5752" w:rsidRDefault="00BA5752" w:rsidP="00BA5752">
      <w:r>
        <w:t>all_R_1QLCGqbQeQajOeZ</w:t>
      </w:r>
      <w:r>
        <w:tab/>
        <w:t>I believe that being in college provides me with a more free atmosphere. I am able to make most if not all decisions for myself and feel like I have more responsibility and ownership of my life than if I were to be at home. I am also surrounded by friends. Being home though is good or my physical health, I m able to eat more, I feel safer and I don't have to worry about money, but I'm around parents more, which stresses me out a little more.</w:t>
      </w:r>
    </w:p>
    <w:p w14:paraId="7F30DC85" w14:textId="77777777" w:rsidR="00BA5752" w:rsidRDefault="00BA5752" w:rsidP="00BA5752">
      <w:r>
        <w:tab/>
      </w:r>
    </w:p>
    <w:p w14:paraId="1088C4F1" w14:textId="77777777" w:rsidR="00BA5752" w:rsidRDefault="00BA5752" w:rsidP="00BA5752">
      <w:r>
        <w:t>all_R_1NrayK5ONzQmvLz</w:t>
      </w:r>
      <w:r>
        <w:tab/>
        <w:t>I think that my location is pretty decent and has made things obtainable for me my small town lets me build close relationships with friends</w:t>
      </w:r>
    </w:p>
    <w:p w14:paraId="69F8174F" w14:textId="77777777" w:rsidR="00BA5752" w:rsidRDefault="00BA5752" w:rsidP="00BA5752">
      <w:r>
        <w:tab/>
      </w:r>
    </w:p>
    <w:p w14:paraId="6DA30FA8" w14:textId="77777777" w:rsidR="00BA5752" w:rsidRDefault="00BA5752" w:rsidP="00BA5752">
      <w:r>
        <w:t>all_R_1MLGUR5PoXfNOa7</w:t>
      </w:r>
      <w:r>
        <w:tab/>
        <w:t>The location is pretty safe since is close to school.</w:t>
      </w:r>
    </w:p>
    <w:p w14:paraId="239C97B2" w14:textId="77777777" w:rsidR="00BA5752" w:rsidRDefault="00BA5752" w:rsidP="00BA5752">
      <w:r>
        <w:tab/>
      </w:r>
    </w:p>
    <w:p w14:paraId="49743E49" w14:textId="77777777" w:rsidR="00BA5752" w:rsidRDefault="00BA5752" w:rsidP="00BA5752">
      <w:r>
        <w:t>all_R_3n89MI1IKDfWC0p</w:t>
      </w:r>
      <w:r>
        <w:tab/>
        <w:t>My location impacts my safety and health because I live in a dangerous city, where crime is committed on a daily basis.</w:t>
      </w:r>
    </w:p>
    <w:p w14:paraId="0B866052" w14:textId="77777777" w:rsidR="00BA5752" w:rsidRDefault="00BA5752" w:rsidP="00BA5752">
      <w:r>
        <w:tab/>
      </w:r>
    </w:p>
    <w:p w14:paraId="3D29EF8C" w14:textId="77777777" w:rsidR="00BA5752" w:rsidRDefault="00BA5752" w:rsidP="00BA5752">
      <w:r>
        <w:t>all_R_XZj1KWVokKgoF5n</w:t>
      </w:r>
      <w:r>
        <w:tab/>
        <w:t>I think that I am in a location that is enough for my safety, health, and relationship.</w:t>
      </w:r>
    </w:p>
    <w:p w14:paraId="0CD7ABD3" w14:textId="77777777" w:rsidR="00BA5752" w:rsidRDefault="00BA5752" w:rsidP="00BA5752">
      <w:r>
        <w:tab/>
      </w:r>
    </w:p>
    <w:p w14:paraId="48E76896" w14:textId="77777777" w:rsidR="00BA5752" w:rsidRDefault="00BA5752" w:rsidP="00BA5752">
      <w:r>
        <w:t>all_R_22lEjqRz3fmuQ3v</w:t>
      </w:r>
      <w:r>
        <w:tab/>
        <w:t>I believe my geographic location does impact me. I live in a small conservative town. Most people here are very welcoming and my neighborhood is quiet and peaceful.</w:t>
      </w:r>
    </w:p>
    <w:p w14:paraId="70A41F67" w14:textId="77777777" w:rsidR="00BA5752" w:rsidRDefault="00BA5752" w:rsidP="00BA5752">
      <w:r>
        <w:tab/>
      </w:r>
    </w:p>
    <w:p w14:paraId="6355953F" w14:textId="77777777" w:rsidR="00BA5752" w:rsidRDefault="00BA5752" w:rsidP="00BA5752">
      <w:r>
        <w:t>all_R_125d7J5h9lS4jaU</w:t>
      </w:r>
      <w:r>
        <w:tab/>
        <w:t>My location staying in Merced away from my family affects the relationship I have with my immediate family, often feeling like I am missing out</w:t>
      </w:r>
    </w:p>
    <w:p w14:paraId="654B8234" w14:textId="77777777" w:rsidR="00BA5752" w:rsidRDefault="00BA5752" w:rsidP="00BA5752">
      <w:r>
        <w:tab/>
      </w:r>
    </w:p>
    <w:p w14:paraId="1CCEE972" w14:textId="77777777" w:rsidR="00BA5752" w:rsidRDefault="00BA5752" w:rsidP="00BA5752">
      <w:r>
        <w:t>all_R_2sSBV0kTif7ATor</w:t>
      </w:r>
      <w:r>
        <w:tab/>
        <w:t>My location has made me have better relationships with people because at a young age I have learned connections are everything.</w:t>
      </w:r>
    </w:p>
    <w:p w14:paraId="48DE8B1D" w14:textId="77777777" w:rsidR="00BA5752" w:rsidRDefault="00BA5752" w:rsidP="00BA5752">
      <w:r>
        <w:tab/>
      </w:r>
    </w:p>
    <w:p w14:paraId="1C8BA311" w14:textId="77777777" w:rsidR="00BA5752" w:rsidRDefault="00BA5752" w:rsidP="00BA5752">
      <w:r>
        <w:t>all_R_3RrsFZUpDFheq8U</w:t>
      </w:r>
      <w:r>
        <w:tab/>
        <w:t>My location is pretty safe, mostly quiet</w:t>
      </w:r>
    </w:p>
    <w:p w14:paraId="33FB7A40" w14:textId="77777777" w:rsidR="00BA5752" w:rsidRDefault="00BA5752" w:rsidP="00BA5752">
      <w:r>
        <w:tab/>
      </w:r>
    </w:p>
    <w:p w14:paraId="518DB022" w14:textId="77777777" w:rsidR="00BA5752" w:rsidRDefault="00BA5752" w:rsidP="00BA5752">
      <w:r>
        <w:t>all_R_3FLILGH552IS5Lo</w:t>
      </w:r>
      <w:r>
        <w:tab/>
        <w:t>Although I am surrounded most of the time with people who support me I feel as though when I reveal that I am bisexual that support will be taken away from me and is something I will not be able to gain again once they know the truth about me.</w:t>
      </w:r>
    </w:p>
    <w:p w14:paraId="43AADBBF" w14:textId="77777777" w:rsidR="00BA5752" w:rsidRDefault="00BA5752" w:rsidP="00BA5752">
      <w:r>
        <w:tab/>
      </w:r>
    </w:p>
    <w:p w14:paraId="0CBD0E99" w14:textId="77777777" w:rsidR="00BA5752" w:rsidRDefault="00BA5752" w:rsidP="00BA5752">
      <w:r>
        <w:t>all_R_2eOLgvI1G9bDpli</w:t>
      </w:r>
      <w:r>
        <w:tab/>
        <w:t>I believe my geographic location has made an impact on my life. There have been hardships here and there in any category, but that was to help me become stronger for my future. I face obstacles every day but that does not stop me from pursuing my goals. The people living around this location are the ones I mainly give my thanks to in all of this.</w:t>
      </w:r>
    </w:p>
    <w:p w14:paraId="4BE5BFC0" w14:textId="77777777" w:rsidR="00BA5752" w:rsidRDefault="00BA5752" w:rsidP="00BA5752">
      <w:r>
        <w:lastRenderedPageBreak/>
        <w:tab/>
      </w:r>
    </w:p>
    <w:p w14:paraId="47F9FD1E" w14:textId="77777777" w:rsidR="00BA5752" w:rsidRDefault="00BA5752" w:rsidP="00BA5752">
      <w:r>
        <w:t>all_R_uwuqbtdWZpArhUl</w:t>
      </w:r>
      <w:r>
        <w:tab/>
        <w:t>I think my location has a strong impact on my safety, health, and relationships.</w:t>
      </w:r>
    </w:p>
    <w:p w14:paraId="5C7055F7" w14:textId="77777777" w:rsidR="00BA5752" w:rsidRDefault="00BA5752" w:rsidP="00BA5752">
      <w:r>
        <w:tab/>
      </w:r>
    </w:p>
    <w:p w14:paraId="5C9EDE6A" w14:textId="77777777" w:rsidR="00BA5752" w:rsidRDefault="00BA5752" w:rsidP="00BA5752">
      <w:r>
        <w:t>all_R_0AJWLnqD0kuemDT</w:t>
      </w:r>
      <w:r>
        <w:tab/>
        <w:t>Living in a poor part of a neighborhood has shaped me to become the person I am today. It showed me what it was to work to be where I am today. I was not as privileged as many other students, but many of my relationships with teachers in my school ( which was in my neighborhood) had built me to become a hard-working, diligent first-generation student.</w:t>
      </w:r>
    </w:p>
    <w:p w14:paraId="55C761BF" w14:textId="77777777" w:rsidR="00BA5752" w:rsidRDefault="00BA5752" w:rsidP="00BA5752">
      <w:r>
        <w:tab/>
      </w:r>
    </w:p>
    <w:p w14:paraId="5CFDC309" w14:textId="77777777" w:rsidR="00BA5752" w:rsidRDefault="00BA5752" w:rsidP="00BA5752">
      <w:r>
        <w:t>all_R_25L6AO0Ym9u5GdE</w:t>
      </w:r>
      <w:r>
        <w:tab/>
        <w:t>Location impacts my safety because its not always a good neighborhood but within our my family we take care of each other.  Our health is good because my mom who is a single mother makes sure we take our nutrients.</w:t>
      </w:r>
    </w:p>
    <w:p w14:paraId="0E302AA1" w14:textId="77777777" w:rsidR="00BA5752" w:rsidRDefault="00BA5752" w:rsidP="00BA5752">
      <w:r>
        <w:tab/>
      </w:r>
    </w:p>
    <w:p w14:paraId="68E02DB7" w14:textId="77777777" w:rsidR="00BA5752" w:rsidRDefault="00BA5752" w:rsidP="00BA5752">
      <w:r>
        <w:t>all_R_3kce9mlMPcqC5qm</w:t>
      </w:r>
      <w:r>
        <w:tab/>
        <w:t>Location impacts almost all aspects of my life. In Merced, California I feel more safe than I would if I were staying at the house I grew up in back home in Stockton, California and that is simply due to the large difference in crime rates within these two locations. Merced feels more calm whereas in Stockton you need to be aware of your surroundings more often.</w:t>
      </w:r>
    </w:p>
    <w:p w14:paraId="7B46AD67" w14:textId="77777777" w:rsidR="00BA5752" w:rsidRDefault="00BA5752" w:rsidP="00BA5752">
      <w:r>
        <w:tab/>
      </w:r>
    </w:p>
    <w:p w14:paraId="61774625" w14:textId="77777777" w:rsidR="00BA5752" w:rsidRDefault="00BA5752" w:rsidP="00BA5752">
      <w:r>
        <w:t>all_R_2CIKifAoVDFxCxZ</w:t>
      </w:r>
      <w:r>
        <w:tab/>
        <w:t>Being at home has impacted me a lot because my family expects me to be a certain person that I don't have to be when i'm away, its hard to show your change when they have such a strong idea of who they think you are.. I am more confined and have a lot of responsibilities that can overwhelm me when I have to balance with school. I'm further away from the people I trust most.</w:t>
      </w:r>
    </w:p>
    <w:p w14:paraId="37CAF1DA" w14:textId="77777777" w:rsidR="00BA5752" w:rsidRDefault="00BA5752" w:rsidP="00BA5752">
      <w:r>
        <w:tab/>
      </w:r>
    </w:p>
    <w:p w14:paraId="7FAD0E0F" w14:textId="77777777" w:rsidR="00BA5752" w:rsidRDefault="00BA5752" w:rsidP="00BA5752">
      <w:r>
        <w:t>all_R_3spjwWt231ggrSz</w:t>
      </w:r>
      <w:r>
        <w:tab/>
        <w:t>It's far from the city, so little resources out here.</w:t>
      </w:r>
    </w:p>
    <w:p w14:paraId="2D015BCC" w14:textId="77777777" w:rsidR="00BA5752" w:rsidRDefault="00BA5752" w:rsidP="00BA5752">
      <w:r>
        <w:tab/>
      </w:r>
    </w:p>
    <w:p w14:paraId="282B6ED0" w14:textId="77777777" w:rsidR="00BA5752" w:rsidRDefault="00BA5752" w:rsidP="00BA5752">
      <w:r>
        <w:t>all_R_7PZBao8Fmu1CxMJ</w:t>
      </w:r>
      <w:r>
        <w:tab/>
        <w:t>I'm in the US, in San Fernando, based on where I am I can say that, for the most part, it's pretty safe. When it comes to my health it's great, but it's when that changes that It may be a problem because I have the school's health insurance so I don't know if it's accepted everywhere. Being in a city, rather than a more quiet, open land is that there is always something going on and there's more opportunity for distraction and avoiding deeper conversations.</w:t>
      </w:r>
    </w:p>
    <w:p w14:paraId="2546E2E7" w14:textId="77777777" w:rsidR="00BA5752" w:rsidRDefault="00BA5752" w:rsidP="00BA5752">
      <w:r>
        <w:tab/>
      </w:r>
    </w:p>
    <w:p w14:paraId="2B7B7A62" w14:textId="77777777" w:rsidR="00BA5752" w:rsidRDefault="00BA5752" w:rsidP="00BA5752">
      <w:r>
        <w:t>all_R_1H0K8zFLkXX2h2X</w:t>
      </w:r>
      <w:r>
        <w:tab/>
        <w:t>safe inside home and for health reasons</w:t>
      </w:r>
    </w:p>
    <w:p w14:paraId="3B12B980" w14:textId="77777777" w:rsidR="00BA5752" w:rsidRDefault="00BA5752" w:rsidP="00BA5752">
      <w:r>
        <w:tab/>
      </w:r>
    </w:p>
    <w:p w14:paraId="58632A4E" w14:textId="77777777" w:rsidR="00BA5752" w:rsidRDefault="00BA5752" w:rsidP="00BA5752">
      <w:r>
        <w:t>all_R_BqRdMBaL4COei77</w:t>
      </w:r>
      <w:r>
        <w:tab/>
        <w:t>My location has impacted my weight. I feel that if I lived in a location that was more concerned with health I would not have put on so much weight over the course of 13 years.</w:t>
      </w:r>
    </w:p>
    <w:p w14:paraId="6F5AE520" w14:textId="77777777" w:rsidR="00BA5752" w:rsidRDefault="00BA5752" w:rsidP="00BA5752">
      <w:r>
        <w:tab/>
      </w:r>
    </w:p>
    <w:p w14:paraId="0D14E0F5" w14:textId="77777777" w:rsidR="00BA5752" w:rsidRDefault="00BA5752" w:rsidP="00BA5752">
      <w:r>
        <w:t>all_R_1HepXSvw5YjPgXz</w:t>
      </w:r>
      <w:r>
        <w:tab/>
        <w:t>I think my location can impact my life such as how close I am to my friends as well as how close I am to my family.</w:t>
      </w:r>
    </w:p>
    <w:p w14:paraId="7506D2DE" w14:textId="77777777" w:rsidR="00BA5752" w:rsidRDefault="00BA5752" w:rsidP="00BA5752">
      <w:r>
        <w:tab/>
      </w:r>
    </w:p>
    <w:p w14:paraId="21D493E0" w14:textId="77777777" w:rsidR="00BA5752" w:rsidRDefault="00BA5752" w:rsidP="00BA5752">
      <w:r>
        <w:t>all_R_3qye59y7PH8gqhj</w:t>
      </w:r>
      <w:r>
        <w:tab/>
        <w:t>My location does affect my health causing my asthma to act up.</w:t>
      </w:r>
    </w:p>
    <w:p w14:paraId="7339AA59" w14:textId="77777777" w:rsidR="00BA5752" w:rsidRDefault="00BA5752" w:rsidP="00BA5752">
      <w:r>
        <w:tab/>
      </w:r>
    </w:p>
    <w:p w14:paraId="06491E75" w14:textId="77777777" w:rsidR="00BA5752" w:rsidRDefault="00BA5752" w:rsidP="00BA5752">
      <w:r>
        <w:lastRenderedPageBreak/>
        <w:t>all_R_3j8Lk9rTpWvGCfU</w:t>
      </w:r>
      <w:r>
        <w:tab/>
        <w:t>As someone who did not use to live in the US, I definitely think my geographic location has allowed me to feel more safe, and the open culture has allowed me to feel more comfortable with my self, and to do more than I would've done if I did not live here.</w:t>
      </w:r>
    </w:p>
    <w:p w14:paraId="3E222760" w14:textId="77777777" w:rsidR="00BA5752" w:rsidRDefault="00BA5752" w:rsidP="00BA5752">
      <w:r>
        <w:tab/>
      </w:r>
    </w:p>
    <w:p w14:paraId="3F4D628B" w14:textId="77777777" w:rsidR="00BA5752" w:rsidRDefault="00BA5752" w:rsidP="00BA5752">
      <w:r>
        <w:t>all_R_eJbHfaujcZ047zr</w:t>
      </w:r>
      <w:r>
        <w:tab/>
        <w:t>I live in Las Vegas which is very open to anything (LGBTQ, explicit things, danger). I was exposed to a lot of situations that most kids wouldn't have if they didn't live in Las Vegas.</w:t>
      </w:r>
    </w:p>
    <w:p w14:paraId="16CA5214" w14:textId="77777777" w:rsidR="00BA5752" w:rsidRDefault="00BA5752" w:rsidP="00BA5752">
      <w:r>
        <w:tab/>
      </w:r>
    </w:p>
    <w:p w14:paraId="6ABB8C19" w14:textId="77777777" w:rsidR="00BA5752" w:rsidRDefault="00BA5752" w:rsidP="00BA5752">
      <w:r>
        <w:t>all_R_1oupPHpqi74oG6k</w:t>
      </w:r>
      <w:r>
        <w:tab/>
        <w:t>Where I live is sketchy in some areas which are hard to feel safe going on walks or running alone. The nearest hospital is about 15 min away which is not bad and groceries are further but there are small local ones as well.</w:t>
      </w:r>
    </w:p>
    <w:p w14:paraId="37FA9C2F" w14:textId="77777777" w:rsidR="00BA5752" w:rsidRDefault="00BA5752" w:rsidP="00BA5752">
      <w:r>
        <w:tab/>
      </w:r>
    </w:p>
    <w:p w14:paraId="24468FA4" w14:textId="77777777" w:rsidR="00BA5752" w:rsidRDefault="00BA5752" w:rsidP="00BA5752">
      <w:r>
        <w:t>all_R_1jWcfBINHMyh87y</w:t>
      </w:r>
      <w:r>
        <w:tab/>
        <w:t>I am feeling extremely nervous where I am at. I cry because of my parents being in the most dangerous age to get coronavirus. I worry and cry because I want my parents to see me get married, graduate college, and more.</w:t>
      </w:r>
    </w:p>
    <w:p w14:paraId="420154E1" w14:textId="77777777" w:rsidR="00BA5752" w:rsidRDefault="00BA5752" w:rsidP="00BA5752">
      <w:r>
        <w:tab/>
      </w:r>
    </w:p>
    <w:p w14:paraId="48220E75" w14:textId="77777777" w:rsidR="00BA5752" w:rsidRDefault="00BA5752" w:rsidP="00BA5752">
      <w:r>
        <w:t>all_R_2VDANr2OPkOtu8t</w:t>
      </w:r>
      <w:r>
        <w:tab/>
        <w:t>I live in an area where there are many shootings and gangs, so going out by myself sometimes is scary, however usually people keep to themselves.</w:t>
      </w:r>
    </w:p>
    <w:p w14:paraId="5D918CB9" w14:textId="77777777" w:rsidR="00BA5752" w:rsidRDefault="00BA5752" w:rsidP="00BA5752">
      <w:r>
        <w:tab/>
      </w:r>
    </w:p>
    <w:p w14:paraId="33D07677" w14:textId="77777777" w:rsidR="00BA5752" w:rsidRDefault="00BA5752" w:rsidP="00BA5752">
      <w:r>
        <w:t>all_R_1JISS08JGnOEGmy</w:t>
      </w:r>
      <w:r>
        <w:tab/>
        <w:t>I believe that my location affects those aspects in my life because it is often a close-minded small community. The size of my town has also limited the amount of mental health awareness and resources that is available to me and my family members.</w:t>
      </w:r>
    </w:p>
    <w:p w14:paraId="5F5D843A" w14:textId="77777777" w:rsidR="00BA5752" w:rsidRDefault="00BA5752" w:rsidP="00BA5752">
      <w:r>
        <w:tab/>
      </w:r>
    </w:p>
    <w:p w14:paraId="21A68C79" w14:textId="77777777" w:rsidR="00BA5752" w:rsidRDefault="00BA5752" w:rsidP="00BA5752">
      <w:r>
        <w:t>all_R_2PdsSBr9LJyRJCu</w:t>
      </w:r>
      <w:r>
        <w:tab/>
        <w:t>In my enviroment, Garden Grove used to be a free drug dirtict until one day, there were teakers and many there began to be people with addiction problems. My cousin was affected by this and lost his family, job, and life. he has been in jail four times and he is still trying to chnage his life. For hispanic families its normal to have someone in jail. This is normal ofr until it comes to deportating family members. over all I think Garden Grove is a great place to live there is not much violence and I feel safe where I live in whereas, Santa Ana or Anahiem those cities have the worst safety. Those are considr the party hard, drugs, get drunk, and probably get shot or killed. This is sad and stresses me because I live between these two cities and I also have family and frinds so its a struggle to keep up awareness everytime we go visit them.</w:t>
      </w:r>
    </w:p>
    <w:p w14:paraId="0D67CAE9" w14:textId="77777777" w:rsidR="00BA5752" w:rsidRDefault="00BA5752" w:rsidP="00BA5752">
      <w:r>
        <w:tab/>
      </w:r>
    </w:p>
    <w:p w14:paraId="61E01506" w14:textId="77777777" w:rsidR="00BA5752" w:rsidRDefault="00BA5752" w:rsidP="00BA5752">
      <w:r>
        <w:t>all_R_3iWRnaGjtw94hhg</w:t>
      </w:r>
      <w:r>
        <w:tab/>
        <w:t>I am but would rather not be.</w:t>
      </w:r>
    </w:p>
    <w:p w14:paraId="6C9372D9" w14:textId="77777777" w:rsidR="00BA5752" w:rsidRDefault="00BA5752" w:rsidP="00BA5752">
      <w:r>
        <w:tab/>
      </w:r>
    </w:p>
    <w:p w14:paraId="6FA9EFB5" w14:textId="77777777" w:rsidR="00BA5752" w:rsidRDefault="00BA5752" w:rsidP="00BA5752">
      <w:r>
        <w:t>all_R_3s0qLMTranvhMxP</w:t>
      </w:r>
      <w:r>
        <w:tab/>
        <w:t>I think it is important to understand everyone's divides in neighborhoods. While the house may look pretty out the outside or things may seem picture-perfect, everything is not always what it seems. Relationships are hard when your family is worried about external things like money, working, etc. so as long as others make an attempt to remember that it helps with your health and mental well being.</w:t>
      </w:r>
    </w:p>
    <w:p w14:paraId="655DDCC7" w14:textId="77777777" w:rsidR="00BA5752" w:rsidRDefault="00BA5752" w:rsidP="00BA5752">
      <w:r>
        <w:tab/>
      </w:r>
    </w:p>
    <w:p w14:paraId="5CEB9908" w14:textId="77777777" w:rsidR="00BA5752" w:rsidRDefault="00BA5752" w:rsidP="00BA5752">
      <w:r>
        <w:t>all_R_sSbqKU122HL090Z</w:t>
      </w:r>
      <w:r>
        <w:tab/>
        <w:t>The central valley compared to other regions is fairly isolated and sometimes I feel like I can't really have fun here or out go to places. Due to it being less crowded has made me appreciate nature and calms me. Relationship wise its difficult meeting people with my same mind set to it being an are fairly conservative.</w:t>
      </w:r>
    </w:p>
    <w:p w14:paraId="555AA078" w14:textId="77777777" w:rsidR="00BA5752" w:rsidRDefault="00BA5752" w:rsidP="00BA5752">
      <w:r>
        <w:lastRenderedPageBreak/>
        <w:tab/>
      </w:r>
    </w:p>
    <w:p w14:paraId="10CB1043" w14:textId="77777777" w:rsidR="00BA5752" w:rsidRDefault="00BA5752" w:rsidP="00BA5752">
      <w:r>
        <w:t>all_R_9L8VHfhBbKbcNMZ</w:t>
      </w:r>
      <w:r>
        <w:tab/>
        <w:t>I live in a safe neighborhood so there are not any environmental factors that impact me. The only thing that affects me is the weather but that is not tied in with the location.</w:t>
      </w:r>
    </w:p>
    <w:p w14:paraId="593B86B2" w14:textId="77777777" w:rsidR="00BA5752" w:rsidRDefault="00BA5752" w:rsidP="00BA5752">
      <w:r>
        <w:tab/>
      </w:r>
    </w:p>
    <w:p w14:paraId="5BAB48E2" w14:textId="77777777" w:rsidR="00BA5752" w:rsidRDefault="00BA5752" w:rsidP="00BA5752">
      <w:r>
        <w:t>all_R_e5tdrdMw4ejl3LX</w:t>
      </w:r>
      <w:r>
        <w:tab/>
        <w:t>location in home</w:t>
      </w:r>
    </w:p>
    <w:p w14:paraId="5517E75C" w14:textId="77777777" w:rsidR="00BA5752" w:rsidRDefault="00BA5752" w:rsidP="00BA5752">
      <w:r>
        <w:tab/>
      </w:r>
    </w:p>
    <w:p w14:paraId="1113856C" w14:textId="77777777" w:rsidR="00BA5752" w:rsidRDefault="00BA5752" w:rsidP="00BA5752">
      <w:r>
        <w:t>all_R_ZCWuZOWFA9G8t9f</w:t>
      </w:r>
      <w:r>
        <w:tab/>
        <w:t>My geographic location can be considered a safe small town, predominantly latino which makes it feel as a community. There is access to health facilities which makes it easy for people to seek medical attention if needed. The only downside would be that because it is a small town, relationships matter in the way that there are 3 or 4 high schools and most people know or have heard of each other so there's this implied "reputation" to uphold because things spread easily. This can be harmful in the way that if there are bad rumors being spread this can cause bullying or shaming.</w:t>
      </w:r>
    </w:p>
    <w:p w14:paraId="34F24146" w14:textId="77777777" w:rsidR="00BA5752" w:rsidRDefault="00BA5752" w:rsidP="00BA5752">
      <w:r>
        <w:tab/>
      </w:r>
    </w:p>
    <w:p w14:paraId="4CBEE761" w14:textId="77777777" w:rsidR="00BA5752" w:rsidRDefault="00BA5752" w:rsidP="00BA5752">
      <w:r>
        <w:t>all_R_5mON8sVmsmUuAW5</w:t>
      </w:r>
      <w:r>
        <w:tab/>
        <w:t>My location impacts my health because there is not many resources to low income communities like mine.</w:t>
      </w:r>
    </w:p>
    <w:p w14:paraId="52BF62FB" w14:textId="77777777" w:rsidR="00BA5752" w:rsidRDefault="00BA5752" w:rsidP="00BA5752">
      <w:r>
        <w:tab/>
      </w:r>
    </w:p>
    <w:p w14:paraId="134522DC" w14:textId="77777777" w:rsidR="00BA5752" w:rsidRDefault="00BA5752" w:rsidP="00BA5752">
      <w:r>
        <w:t>all_R_1DoKGYJBVZl31fo</w:t>
      </w:r>
      <w:r>
        <w:tab/>
        <w:t>Well, since I'm in College I live far away from my families, but I got some friends that make me feel like home. Also, there are not a lot of public transportation so it makes it kind of hard to move around since I do not have a car.</w:t>
      </w:r>
    </w:p>
    <w:p w14:paraId="5E570612" w14:textId="77777777" w:rsidR="00BA5752" w:rsidRDefault="00BA5752" w:rsidP="00BA5752">
      <w:r>
        <w:tab/>
      </w:r>
    </w:p>
    <w:p w14:paraId="4B90CA90" w14:textId="77777777" w:rsidR="00BA5752" w:rsidRDefault="00BA5752" w:rsidP="00BA5752">
      <w:r>
        <w:t>all_R_3CCLijaDhsJBN1I</w:t>
      </w:r>
      <w:r>
        <w:tab/>
        <w:t>There's not a lot of access to resources but that is considering COVID.</w:t>
      </w:r>
    </w:p>
    <w:p w14:paraId="0CB7D0FB" w14:textId="77777777" w:rsidR="00BA5752" w:rsidRDefault="00BA5752" w:rsidP="00BA5752">
      <w:r>
        <w:tab/>
      </w:r>
    </w:p>
    <w:p w14:paraId="02D8D86C" w14:textId="77777777" w:rsidR="00BA5752" w:rsidRDefault="00BA5752" w:rsidP="00BA5752">
      <w:r>
        <w:t>all_R_1DATifzKCfhrzCY</w:t>
      </w:r>
      <w:r>
        <w:tab/>
        <w:t>I do live in a little more conservative area so lil scared</w:t>
      </w:r>
    </w:p>
    <w:p w14:paraId="53F3534B" w14:textId="77777777" w:rsidR="00BA5752" w:rsidRDefault="00BA5752" w:rsidP="00BA5752">
      <w:r>
        <w:tab/>
      </w:r>
    </w:p>
    <w:p w14:paraId="38CF3698" w14:textId="77777777" w:rsidR="00BA5752" w:rsidRDefault="00BA5752" w:rsidP="00BA5752">
      <w:r>
        <w:t>all_R_3KVDHzM7IyrAw88</w:t>
      </w:r>
      <w:r>
        <w:tab/>
        <w:t>I live sort of in the country so I don't have as many neighbors as the typical person who lives in the city. I live around a lot of orchards so they can bring peace sometimes. I was robbed a few years ago so since then it has been tough feeling safe, but we also have a security system now I feel safer. The biggest health problem is that I have asthma and theres a lot of dirt and pollen by my house so it can be a bit tough to breathe sometimes.</w:t>
      </w:r>
    </w:p>
    <w:p w14:paraId="006E479B" w14:textId="77777777" w:rsidR="00BA5752" w:rsidRDefault="00BA5752" w:rsidP="00BA5752">
      <w:r>
        <w:tab/>
      </w:r>
    </w:p>
    <w:p w14:paraId="21BDA561" w14:textId="77777777" w:rsidR="00BA5752" w:rsidRDefault="00BA5752" w:rsidP="00BA5752">
      <w:r>
        <w:t>all_R_1OlEwHiTdkSJkcy</w:t>
      </w:r>
      <w:r>
        <w:tab/>
        <w:t>My geographic location suits my needs and there isn't anything that impacts my life.</w:t>
      </w:r>
    </w:p>
    <w:p w14:paraId="037E4A31" w14:textId="77777777" w:rsidR="00BA5752" w:rsidRDefault="00BA5752" w:rsidP="00BA5752">
      <w:r>
        <w:tab/>
      </w:r>
    </w:p>
    <w:p w14:paraId="1EF0F183" w14:textId="77777777" w:rsidR="00BA5752" w:rsidRDefault="00BA5752" w:rsidP="00BA5752">
      <w:r>
        <w:t>all_R_23daFHUke1ooTxZ</w:t>
      </w:r>
      <w:r>
        <w:tab/>
        <w:t>Since I live in the bay area, my health safety is currently at risk to to the CO-VID 19 outbreak.</w:t>
      </w:r>
    </w:p>
    <w:p w14:paraId="1C6DF729" w14:textId="77777777" w:rsidR="00BA5752" w:rsidRDefault="00BA5752" w:rsidP="00BA5752">
      <w:r>
        <w:tab/>
      </w:r>
    </w:p>
    <w:p w14:paraId="41AFA371" w14:textId="77777777" w:rsidR="00BA5752" w:rsidRDefault="00BA5752" w:rsidP="00BA5752">
      <w:r>
        <w:t>all_R_3q8APAAYgMBdBiS</w:t>
      </w:r>
      <w:r>
        <w:tab/>
        <w:t>I live in a safer neighborhood, so most of the time I do not have to worry about my safety or my family's.</w:t>
      </w:r>
    </w:p>
    <w:p w14:paraId="0A1E0972" w14:textId="77777777" w:rsidR="00BA5752" w:rsidRDefault="00BA5752" w:rsidP="00BA5752">
      <w:r>
        <w:tab/>
      </w:r>
    </w:p>
    <w:p w14:paraId="3D5D1F0D" w14:textId="77777777" w:rsidR="00BA5752" w:rsidRDefault="00BA5752" w:rsidP="00BA5752">
      <w:r>
        <w:t>all_R_1N4IosedMZVeNOK</w:t>
      </w:r>
      <w:r>
        <w:tab/>
        <w:t xml:space="preserve">My location plays a small role on the impact it has on me because it still allows me to have access to resources such as hospitals, clinics, school, etc. My location feels safe and does not make me feel like I am posed with a threat to my own safety or well </w:t>
      </w:r>
      <w:r>
        <w:lastRenderedPageBreak/>
        <w:t>being. This location is also small which allows for easy access to my friends and family, enabling the relationships I have to be consistent and well.</w:t>
      </w:r>
    </w:p>
    <w:p w14:paraId="387CF7E3" w14:textId="77777777" w:rsidR="00BA5752" w:rsidRDefault="00BA5752" w:rsidP="00BA5752">
      <w:r>
        <w:tab/>
      </w:r>
    </w:p>
    <w:p w14:paraId="2D3E81DA" w14:textId="77777777" w:rsidR="00BA5752" w:rsidRDefault="00BA5752" w:rsidP="00BA5752">
      <w:r>
        <w:t>all_R_21B4oQTjVxvXoFV</w:t>
      </w:r>
      <w:r>
        <w:tab/>
        <w:t>In terms of my geographic location, I donâ€™t think itâ€™s affected me at all.</w:t>
      </w:r>
    </w:p>
    <w:p w14:paraId="52085F7C" w14:textId="77777777" w:rsidR="00BA5752" w:rsidRDefault="00BA5752" w:rsidP="00BA5752">
      <w:r>
        <w:tab/>
      </w:r>
    </w:p>
    <w:p w14:paraId="26440957" w14:textId="77777777" w:rsidR="00BA5752" w:rsidRDefault="00BA5752" w:rsidP="00BA5752">
      <w:r>
        <w:t>all_R_5A5u4x3F70tHQRj</w:t>
      </w:r>
      <w:r>
        <w:tab/>
        <w:t>I don't think my location impacts me very much at all.  Also, this is the third time I have done this study because I have yet to receive any credit for it.  Please, I want to pass.</w:t>
      </w:r>
    </w:p>
    <w:p w14:paraId="1B271AA9" w14:textId="77777777" w:rsidR="00BA5752" w:rsidRDefault="00BA5752" w:rsidP="00BA5752">
      <w:r>
        <w:tab/>
      </w:r>
    </w:p>
    <w:p w14:paraId="463686E2" w14:textId="77777777" w:rsidR="00BA5752" w:rsidRDefault="00BA5752" w:rsidP="00BA5752">
      <w:r>
        <w:t>all_R_1j9xE6Rujk86FcQ</w:t>
      </w:r>
      <w:r>
        <w:tab/>
        <w:t>I am lucky to be near someone that cares for me for now.</w:t>
      </w:r>
    </w:p>
    <w:p w14:paraId="34E15C80" w14:textId="77777777" w:rsidR="00BA5752" w:rsidRDefault="00BA5752" w:rsidP="00BA5752">
      <w:r>
        <w:tab/>
      </w:r>
    </w:p>
    <w:p w14:paraId="44A67085" w14:textId="77777777" w:rsidR="00BA5752" w:rsidRDefault="00BA5752" w:rsidP="00BA5752">
      <w:r>
        <w:t>all_R_1okdcrBLv1cw5Vy</w:t>
      </w:r>
      <w:r>
        <w:tab/>
        <w:t>I live with my immigrant parents (both residents) and my 3 siblings in a 2 bedroom, 1 bathroom duplex in a really nice neighborhood (its right next to google- keeps getting more and more gentrified). We are low income, have always been, my mom is a taco bell cook and my dad is a gardener (have always been since they got to California from Mexico which is about 20 years) but because of where we live minimum wage is good and we are in the silicon valley with really nice big houses around so my dad gets paid okay so we are not poor at least it doesn't feel like we are so much because we do a good job of blending in but our AC and our heater don't work, parents still struggle with paying rent every month but somehow manage- me and my older brother used to work before quarantine, my little brothers still get reduced lunch and free bus passes, and I've managed to get really good scholarships from the high school I went to because it was a really rich predominantly white high school and there were very good chances of winning these scholarships especially because of im a minority and low income who wanted to go to college. In some of my answers, I reported feeling sad and depressed might have something to do with quarantine but if I recall correctly I still felt that way before just not as often probably because there were more distractions.</w:t>
      </w:r>
    </w:p>
    <w:p w14:paraId="403765E0" w14:textId="77777777" w:rsidR="00BA5752" w:rsidRDefault="00BA5752" w:rsidP="00BA5752">
      <w:r>
        <w:tab/>
      </w:r>
    </w:p>
    <w:p w14:paraId="284C07C3" w14:textId="77777777" w:rsidR="00BA5752" w:rsidRDefault="00BA5752" w:rsidP="00BA5752">
      <w:r>
        <w:t>all_R_27CBy7jwiwsCJBP</w:t>
      </w:r>
      <w:r>
        <w:tab/>
        <w:t>yeah, my location DEFENITELY affects my way of living. The part of downtown Los Angeles I am living in, you will find homeless people selling drugs to prostitutes walking late night. But yet in Santa monica, streets are clean and homeless people there have more privilege than those in Downtown LA.</w:t>
      </w:r>
    </w:p>
    <w:p w14:paraId="07D27EF6" w14:textId="77777777" w:rsidR="00BA5752" w:rsidRDefault="00BA5752" w:rsidP="00BA5752">
      <w:r>
        <w:tab/>
      </w:r>
    </w:p>
    <w:p w14:paraId="315D62E8" w14:textId="77777777" w:rsidR="00BA5752" w:rsidRDefault="00BA5752" w:rsidP="00BA5752">
      <w:r>
        <w:t>all_R_1lv3hyZnCZ7PR8P</w:t>
      </w:r>
      <w:r>
        <w:tab/>
        <w:t>I believe where I'm from is very diverse and somewhat open to different opinions and perspectives. With that in mind, most of the time I feel safe.</w:t>
      </w:r>
    </w:p>
    <w:p w14:paraId="66A83951" w14:textId="77777777" w:rsidR="00BA5752" w:rsidRDefault="00BA5752" w:rsidP="00BA5752">
      <w:r>
        <w:tab/>
      </w:r>
    </w:p>
    <w:p w14:paraId="5EABCCDD" w14:textId="77777777" w:rsidR="00BA5752" w:rsidRDefault="00BA5752" w:rsidP="00BA5752">
      <w:r>
        <w:t>all_R_2ur27rWJZwD4bIW</w:t>
      </w:r>
      <w:r>
        <w:tab/>
        <w:t>I live in a safe community with a loving family and friends close by.</w:t>
      </w:r>
    </w:p>
    <w:p w14:paraId="7FDF1E76" w14:textId="77777777" w:rsidR="00BA5752" w:rsidRDefault="00BA5752" w:rsidP="00BA5752">
      <w:r>
        <w:tab/>
      </w:r>
    </w:p>
    <w:p w14:paraId="2DA08F74" w14:textId="77777777" w:rsidR="00BA5752" w:rsidRDefault="00BA5752" w:rsidP="00BA5752">
      <w:r>
        <w:t>all_R_eWkLGQBWQb6LlaF</w:t>
      </w:r>
      <w:r>
        <w:tab/>
        <w:t>n/a</w:t>
      </w:r>
    </w:p>
    <w:p w14:paraId="03AC0EEA" w14:textId="77777777" w:rsidR="00BA5752" w:rsidRDefault="00BA5752" w:rsidP="00BA5752">
      <w:r>
        <w:tab/>
      </w:r>
    </w:p>
    <w:p w14:paraId="7AC4DC34" w14:textId="77777777" w:rsidR="00BA5752" w:rsidRDefault="00BA5752" w:rsidP="00BA5752">
      <w:r>
        <w:t>all_R_333vHIy9u0GmXkf</w:t>
      </w:r>
      <w:r>
        <w:tab/>
        <w:t>At my location I feel safe although, sometimes I am far away from my family there is always someone there I can count on.</w:t>
      </w:r>
    </w:p>
    <w:p w14:paraId="6D40B5BE" w14:textId="77777777" w:rsidR="00BA5752" w:rsidRDefault="00BA5752" w:rsidP="00BA5752">
      <w:r>
        <w:tab/>
      </w:r>
    </w:p>
    <w:p w14:paraId="668927CB" w14:textId="77777777" w:rsidR="00BA5752" w:rsidRDefault="00BA5752" w:rsidP="00BA5752">
      <w:r>
        <w:t>all_R_08QU8CWBgpL89tT</w:t>
      </w:r>
      <w:r>
        <w:tab/>
        <w:t>It impacts my relationship with my friends and my boyfriend as we are long distancing</w:t>
      </w:r>
    </w:p>
    <w:p w14:paraId="36C874A2" w14:textId="77777777" w:rsidR="00BA5752" w:rsidRDefault="00BA5752" w:rsidP="00BA5752">
      <w:r>
        <w:lastRenderedPageBreak/>
        <w:tab/>
      </w:r>
    </w:p>
    <w:p w14:paraId="432F352E" w14:textId="77777777" w:rsidR="00BA5752" w:rsidRDefault="00BA5752" w:rsidP="00BA5752">
      <w:r>
        <w:t>all_R_3m8Ak0m4BX5tOOQ</w:t>
      </w:r>
      <w:r>
        <w:tab/>
        <w:t>Where I live gives me a sense of safety, I use to live in the other side of my city and i felt at home there but I wasn't safe.  I could go for walks now without feeling uneasy for most of the time.</w:t>
      </w:r>
    </w:p>
    <w:p w14:paraId="051806BF" w14:textId="77777777" w:rsidR="00BA5752" w:rsidRDefault="00BA5752" w:rsidP="00BA5752">
      <w:r>
        <w:tab/>
      </w:r>
    </w:p>
    <w:p w14:paraId="05C7897C" w14:textId="77777777" w:rsidR="00BA5752" w:rsidRDefault="00BA5752" w:rsidP="00BA5752">
      <w:r>
        <w:t>all_R_1kMtTJCB5WfD5l7</w:t>
      </w:r>
      <w:r>
        <w:tab/>
        <w:t>I feel my geographic location has had big impact on my life. Prior to college, I lived in a city where I had convenient access to necessities. I currently attend a college that is located in more of a rural setting, so the necessities are less convenient to access, partly because I don't have a car and the public transportation doesn't come as frequent compared to the city. In terms of relationships, moving to a different part of the state has really helped me meet a lot of new and interesting people from various backgrounds and has definitely broadened my perspective.</w:t>
      </w:r>
    </w:p>
    <w:p w14:paraId="52F20115" w14:textId="77777777" w:rsidR="00BA5752" w:rsidRDefault="00BA5752" w:rsidP="00BA5752">
      <w:r>
        <w:tab/>
      </w:r>
    </w:p>
    <w:p w14:paraId="292074D2" w14:textId="77777777" w:rsidR="00BA5752" w:rsidRDefault="00BA5752" w:rsidP="00BA5752">
      <w:r>
        <w:t>all_R_3lWIbon95Sj70Aj</w:t>
      </w:r>
      <w:r>
        <w:tab/>
        <w:t>I live in a small town, most of the time there's not much things to worry about.</w:t>
      </w:r>
    </w:p>
    <w:p w14:paraId="5D2E6F3C" w14:textId="77777777" w:rsidR="00BA5752" w:rsidRDefault="00BA5752" w:rsidP="00BA5752">
      <w:r>
        <w:tab/>
      </w:r>
    </w:p>
    <w:p w14:paraId="596E2D8F" w14:textId="77777777" w:rsidR="00BA5752" w:rsidRDefault="00BA5752" w:rsidP="00BA5752">
      <w:r>
        <w:t>all_R_3ehngMuCmbPuWFi</w:t>
      </w:r>
      <w:r>
        <w:tab/>
        <w:t>I live in a small town of less than a thousand. Itâ€™s good because everyone knows who you are and it is easy to seek help for a problem, but there isnâ€™t much diversity or privacy.</w:t>
      </w:r>
    </w:p>
    <w:p w14:paraId="72D69BD7" w14:textId="77777777" w:rsidR="00BA5752" w:rsidRDefault="00BA5752" w:rsidP="00BA5752">
      <w:r>
        <w:tab/>
      </w:r>
    </w:p>
    <w:p w14:paraId="2E257F97" w14:textId="77777777" w:rsidR="00BA5752" w:rsidRDefault="00BA5752" w:rsidP="00BA5752">
      <w:r>
        <w:t>all_R_3GyajtU65btXE9l</w:t>
      </w:r>
      <w:r>
        <w:tab/>
        <w:t>My location is somewhat safe. Meaning there are some unsafe things that happen like, robbery or gangs killing people but overall I feel somewhat safe. I feel safe because my town is mostly latinos and I feel I can be myself and I have my friends who live here as well.</w:t>
      </w:r>
    </w:p>
    <w:p w14:paraId="6F9CA0B0" w14:textId="77777777" w:rsidR="00BA5752" w:rsidRDefault="00BA5752" w:rsidP="00BA5752">
      <w:r>
        <w:tab/>
      </w:r>
    </w:p>
    <w:p w14:paraId="66CD8229" w14:textId="77777777" w:rsidR="00BA5752" w:rsidRDefault="00BA5752" w:rsidP="00BA5752">
      <w:r>
        <w:t>all_R_2bPPyvvOTxstB16</w:t>
      </w:r>
      <w:r>
        <w:tab/>
        <w:t>Location impacts me because of the people I am surrounded with. I am originally from Los Angeles and one of the reasons why I moved to Merced to remove myself from some friendships and generally uncomfortable environments. Who I am in Merced is different from who I am in LA. In Merced I am able to make more of my own choices while in LA I feel as though I have to rely on the opinions of others.</w:t>
      </w:r>
    </w:p>
    <w:p w14:paraId="75075368" w14:textId="77777777" w:rsidR="00BA5752" w:rsidRDefault="00BA5752" w:rsidP="00BA5752">
      <w:r>
        <w:tab/>
      </w:r>
    </w:p>
    <w:p w14:paraId="3517A7EE" w14:textId="77777777" w:rsidR="00BA5752" w:rsidRDefault="00BA5752" w:rsidP="00BA5752">
      <w:r>
        <w:t>all_R_2OZ1b1bqvChU6sM</w:t>
      </w:r>
      <w:r>
        <w:tab/>
        <w:t>I am away from my family right now so it makes me sad and it is hard to be in contact cause I am busy.</w:t>
      </w:r>
    </w:p>
    <w:p w14:paraId="679225B5" w14:textId="77777777" w:rsidR="00BA5752" w:rsidRDefault="00BA5752" w:rsidP="00BA5752">
      <w:r>
        <w:tab/>
      </w:r>
    </w:p>
    <w:p w14:paraId="6CBD7F32" w14:textId="77777777" w:rsidR="00BA5752" w:rsidRDefault="00BA5752" w:rsidP="00BA5752">
      <w:r>
        <w:t>all_R_3MnkqSonAxfeNrG</w:t>
      </w:r>
      <w:r>
        <w:tab/>
        <w:t>I have been living in shelltown , San Diego my whole life, people refer to it as the hood which is true. I feel that living in a tough neighborhood you are more aware of your surroundings you learn at a young age to not be so naive. I would not have it any other way though, growing up here you know many people and make life time friends.</w:t>
      </w:r>
    </w:p>
    <w:p w14:paraId="3CC59754" w14:textId="77777777" w:rsidR="00BA5752" w:rsidRDefault="00BA5752" w:rsidP="00BA5752">
      <w:r>
        <w:tab/>
      </w:r>
    </w:p>
    <w:p w14:paraId="034B363B" w14:textId="77777777" w:rsidR="00BA5752" w:rsidRDefault="00BA5752" w:rsidP="00BA5752">
      <w:r>
        <w:t>all_R_1cYQuQkIb8FJG76</w:t>
      </w:r>
      <w:r>
        <w:tab/>
        <w:t>My location is pretty safe overall. I think most people are being cautious during this pandemic.  I am living with my family and my relationships with them are decent. I think I live in a good neighborhood.</w:t>
      </w:r>
    </w:p>
    <w:p w14:paraId="776C1833" w14:textId="77777777" w:rsidR="00BA5752" w:rsidRDefault="00BA5752" w:rsidP="00BA5752">
      <w:r>
        <w:tab/>
      </w:r>
    </w:p>
    <w:p w14:paraId="08E94129" w14:textId="77777777" w:rsidR="00BA5752" w:rsidRDefault="00BA5752" w:rsidP="00BA5752">
      <w:r>
        <w:t>all_R_yjCWkmvAKeKJhsJ</w:t>
      </w:r>
      <w:r>
        <w:tab/>
        <w:t>My location impacts my ability to come out to people and by my true self.</w:t>
      </w:r>
    </w:p>
    <w:p w14:paraId="77758A33" w14:textId="77777777" w:rsidR="00BA5752" w:rsidRDefault="00BA5752" w:rsidP="00BA5752">
      <w:r>
        <w:tab/>
      </w:r>
    </w:p>
    <w:p w14:paraId="7343AB3A" w14:textId="77777777" w:rsidR="00BA5752" w:rsidRDefault="00BA5752" w:rsidP="00BA5752">
      <w:r>
        <w:lastRenderedPageBreak/>
        <w:t>all_R_25QKNQACZZj53ke</w:t>
      </w:r>
      <w:r>
        <w:tab/>
        <w:t>I do not believe it does affect anything</w:t>
      </w:r>
    </w:p>
    <w:p w14:paraId="060CD512" w14:textId="77777777" w:rsidR="00BA5752" w:rsidRDefault="00BA5752" w:rsidP="00BA5752">
      <w:r>
        <w:tab/>
      </w:r>
    </w:p>
    <w:p w14:paraId="3556D6E7" w14:textId="77777777" w:rsidR="00BA5752" w:rsidRDefault="00BA5752" w:rsidP="00BA5752">
      <w:r>
        <w:t>all_R_3elDbQKWIQipnKp</w:t>
      </w:r>
      <w:r>
        <w:tab/>
        <w:t>I live in a ranch. I live with my in laws and my fiancÃ©. I love living here because its pretty big to where I can drive all the way to the back of my backyard. I like taking walks and enjoying the fresh air when I can. we have animals too that are calming. I like the open areas.</w:t>
      </w:r>
    </w:p>
    <w:p w14:paraId="5F7F1AB5" w14:textId="77777777" w:rsidR="00BA5752" w:rsidRDefault="00BA5752" w:rsidP="00BA5752">
      <w:r>
        <w:tab/>
      </w:r>
    </w:p>
    <w:p w14:paraId="2A3073D6" w14:textId="77777777" w:rsidR="00BA5752" w:rsidRDefault="00BA5752" w:rsidP="00BA5752">
      <w:r>
        <w:t>all_R_Y3lPxuZB4tDH3Xz</w:t>
      </w:r>
      <w:r>
        <w:tab/>
        <w:t>My location is known for housing very racist and/or heavily conservative people. This causes me to have little access to acceptable mental health services/ police protection/ etc</w:t>
      </w:r>
    </w:p>
    <w:p w14:paraId="1FD8A9AB" w14:textId="77777777" w:rsidR="00BA5752" w:rsidRDefault="00BA5752" w:rsidP="00BA5752">
      <w:r>
        <w:tab/>
      </w:r>
    </w:p>
    <w:p w14:paraId="55F1BF31" w14:textId="77777777" w:rsidR="00BA5752" w:rsidRDefault="00BA5752" w:rsidP="00BA5752">
      <w:r>
        <w:t>all_R_pmfYK87QdM3ICEp</w:t>
      </w:r>
      <w:r>
        <w:tab/>
        <w:t>I have a good life with many involved people.</w:t>
      </w:r>
    </w:p>
    <w:p w14:paraId="36408BE0" w14:textId="77777777" w:rsidR="00BA5752" w:rsidRDefault="00BA5752" w:rsidP="00BA5752">
      <w:r>
        <w:tab/>
      </w:r>
    </w:p>
    <w:p w14:paraId="6542D861" w14:textId="77777777" w:rsidR="00BA5752" w:rsidRDefault="00BA5752" w:rsidP="00BA5752">
      <w:r>
        <w:t>all_R_TilVUZqBwXz6joR</w:t>
      </w:r>
      <w:r>
        <w:tab/>
        <w:t>My location or identities don't really impact my life</w:t>
      </w:r>
    </w:p>
    <w:p w14:paraId="5073F06E" w14:textId="77777777" w:rsidR="00BA5752" w:rsidRDefault="00BA5752" w:rsidP="00BA5752">
      <w:r>
        <w:tab/>
      </w:r>
    </w:p>
    <w:p w14:paraId="0ADB9B15" w14:textId="77777777" w:rsidR="00BA5752" w:rsidRDefault="00BA5752" w:rsidP="00BA5752">
      <w:r>
        <w:t>all_R_VJuIrrgrLgtl8Zz</w:t>
      </w:r>
      <w:r>
        <w:tab/>
        <w:t>Being in self-isolation has made me feel lonely, however I know that being in quarantine is for the better of my community, therefore I will comply.</w:t>
      </w:r>
    </w:p>
    <w:p w14:paraId="25D9366B" w14:textId="77777777" w:rsidR="00BA5752" w:rsidRDefault="00BA5752" w:rsidP="00BA5752">
      <w:r>
        <w:tab/>
      </w:r>
    </w:p>
    <w:p w14:paraId="19096CC8" w14:textId="77777777" w:rsidR="00BA5752" w:rsidRDefault="00BA5752" w:rsidP="00BA5752">
      <w:r>
        <w:t>all_R_3JFbxlBylZHk2Fd</w:t>
      </w:r>
      <w:r>
        <w:tab/>
        <w:t>I feel like my family was fortunate to have a home that is our own but my dad has been off and on a job. With my mom as the only income, we have would have poorer diets but my mom is from China so she was able to make us her home food. I was able to understand different backgrounds and cultures and what it is like to like on high lower class.</w:t>
      </w:r>
    </w:p>
    <w:p w14:paraId="199EFA31" w14:textId="77777777" w:rsidR="00BA5752" w:rsidRDefault="00BA5752" w:rsidP="00BA5752">
      <w:r>
        <w:tab/>
      </w:r>
    </w:p>
    <w:p w14:paraId="02F0F2DC" w14:textId="77777777" w:rsidR="00BA5752" w:rsidRDefault="00BA5752" w:rsidP="00BA5752">
      <w:r>
        <w:t>all_R_1eLzmc2HQnLHXsG</w:t>
      </w:r>
      <w:r>
        <w:tab/>
        <w:t>I live in a neighborhood in which gang violence is very common, and therefore is dangerous to do certain activities</w:t>
      </w:r>
    </w:p>
    <w:p w14:paraId="70A19937" w14:textId="77777777" w:rsidR="00BA5752" w:rsidRDefault="00BA5752" w:rsidP="00BA5752">
      <w:r>
        <w:tab/>
      </w:r>
    </w:p>
    <w:p w14:paraId="027FD523" w14:textId="77777777" w:rsidR="00BA5752" w:rsidRDefault="00BA5752" w:rsidP="00BA5752">
      <w:r>
        <w:t>all_R_2ZEOt63FbdrWNHS</w:t>
      </w:r>
      <w:r>
        <w:tab/>
        <w:t>There is not a lot of resources around me to help with dealing with my health and safety.</w:t>
      </w:r>
    </w:p>
    <w:p w14:paraId="7D205762" w14:textId="77777777" w:rsidR="00BA5752" w:rsidRDefault="00BA5752" w:rsidP="00BA5752">
      <w:r>
        <w:tab/>
      </w:r>
    </w:p>
    <w:p w14:paraId="5CC5493B" w14:textId="77777777" w:rsidR="00BA5752" w:rsidRDefault="00BA5752" w:rsidP="00BA5752">
      <w:r>
        <w:t>all_R_eRvzhEXvYLi8piN</w:t>
      </w:r>
      <w:r>
        <w:tab/>
        <w:t>I am a current student at the University of California, Merced in California. However, I grew up in the low income section of Los Angeles. I know that because of my environment growing up, I received a lack luster education and has lead to me having to overcome so many obstacles as a student. I think just overall it has caused my mental health to stumble and giving me feelings of worthlessness</w:t>
      </w:r>
    </w:p>
    <w:p w14:paraId="17974C4E" w14:textId="77777777" w:rsidR="00BA5752" w:rsidRDefault="00BA5752" w:rsidP="00BA5752">
      <w:r>
        <w:tab/>
      </w:r>
    </w:p>
    <w:p w14:paraId="22570715" w14:textId="77777777" w:rsidR="00BA5752" w:rsidRDefault="00BA5752" w:rsidP="00BA5752">
      <w:r>
        <w:t>all_R_bjbbEVLYU8YM9gJ</w:t>
      </w:r>
      <w:r>
        <w:tab/>
        <w:t>-</w:t>
      </w:r>
    </w:p>
    <w:p w14:paraId="7FB773B0" w14:textId="77777777" w:rsidR="00BA5752" w:rsidRDefault="00BA5752" w:rsidP="00BA5752">
      <w:r>
        <w:tab/>
      </w:r>
    </w:p>
    <w:p w14:paraId="3BDE1695" w14:textId="77777777" w:rsidR="00BA5752" w:rsidRDefault="00BA5752" w:rsidP="00BA5752">
      <w:r>
        <w:t>all_R_1is8OUWKWYbUkoe</w:t>
      </w:r>
      <w:r>
        <w:tab/>
        <w:t>It doesn't really impact me but I can see that the place I reside in has a priority to who they help and who they don't</w:t>
      </w:r>
    </w:p>
    <w:p w14:paraId="52151E7B" w14:textId="77777777" w:rsidR="00BA5752" w:rsidRDefault="00BA5752" w:rsidP="00BA5752">
      <w:r>
        <w:tab/>
      </w:r>
    </w:p>
    <w:p w14:paraId="0F3F320C" w14:textId="77777777" w:rsidR="00BA5752" w:rsidRDefault="00BA5752" w:rsidP="00BA5752">
      <w:r>
        <w:t>all_R_2RWY9ii1G1IEaRb</w:t>
      </w:r>
      <w:r>
        <w:tab/>
        <w:t>I am back home with my mother and i have no friends around me here. I feel really lonely and unable to cope with hanging out with myself. I am safe here during this crisis but mentally really challenged to find things to do to keep myself entertained</w:t>
      </w:r>
    </w:p>
    <w:p w14:paraId="066FB647" w14:textId="77777777" w:rsidR="00BA5752" w:rsidRDefault="00BA5752" w:rsidP="00BA5752">
      <w:r>
        <w:tab/>
      </w:r>
    </w:p>
    <w:p w14:paraId="06B072F3" w14:textId="77777777" w:rsidR="00BA5752" w:rsidRDefault="00BA5752" w:rsidP="00BA5752">
      <w:r>
        <w:lastRenderedPageBreak/>
        <w:t>all_R_TpibQy5rKZnhf3P</w:t>
      </w:r>
      <w:r>
        <w:tab/>
        <w:t>I live in a small town. My grandmother is my neighbor and my mother lives down the street. I love my town, it has definitely made me closer to my whole family and friends.</w:t>
      </w:r>
    </w:p>
    <w:p w14:paraId="3A368DBF" w14:textId="77777777" w:rsidR="00BA5752" w:rsidRDefault="00BA5752" w:rsidP="00BA5752">
      <w:r>
        <w:tab/>
      </w:r>
    </w:p>
    <w:p w14:paraId="59E8BE70" w14:textId="77777777" w:rsidR="00BA5752" w:rsidRDefault="00BA5752" w:rsidP="00BA5752">
      <w:r>
        <w:t>all_R_3qamD3E1fnVvy6y</w:t>
      </w:r>
      <w:r>
        <w:tab/>
        <w:t>None</w:t>
      </w:r>
    </w:p>
    <w:p w14:paraId="50DEB7A9" w14:textId="77777777" w:rsidR="00BA5752" w:rsidRDefault="00BA5752" w:rsidP="00BA5752">
      <w:r>
        <w:tab/>
      </w:r>
    </w:p>
    <w:p w14:paraId="0B38BA98" w14:textId="77777777" w:rsidR="00BA5752" w:rsidRDefault="00BA5752" w:rsidP="00BA5752">
      <w:r>
        <w:t>all_R_UPzj4yit6QhaW5j</w:t>
      </w:r>
      <w:r>
        <w:tab/>
        <w:t>At night I fear my safety.For example, I run out of my car to go inside my house at night when I get home. I live in front of a clinic so I don't fear my health. All my friends and boyfriend live around my area so I hold great relationships.</w:t>
      </w:r>
    </w:p>
    <w:p w14:paraId="1A5B17C9" w14:textId="77777777" w:rsidR="00BA5752" w:rsidRDefault="00BA5752" w:rsidP="00BA5752">
      <w:r>
        <w:tab/>
      </w:r>
    </w:p>
    <w:p w14:paraId="33AC4732" w14:textId="77777777" w:rsidR="00BA5752" w:rsidRDefault="00BA5752" w:rsidP="00BA5752">
      <w:r>
        <w:t>all_R_yxYFq3fn8wBnelb</w:t>
      </w:r>
      <w:r>
        <w:tab/>
        <w:t>California is more open about sexuality and representation. Although I've never felt the need to be a part of a group, its available</w:t>
      </w:r>
    </w:p>
    <w:p w14:paraId="73342672" w14:textId="77777777" w:rsidR="00BA5752" w:rsidRDefault="00BA5752" w:rsidP="00BA5752">
      <w:r>
        <w:tab/>
      </w:r>
    </w:p>
    <w:p w14:paraId="32B3E916" w14:textId="77777777" w:rsidR="00BA5752" w:rsidRDefault="00BA5752" w:rsidP="00BA5752">
      <w:r>
        <w:t>all_R_yPGtvV6MAsZn1QZ</w:t>
      </w:r>
      <w:r>
        <w:tab/>
        <w:t>Smaller town creates better relationships but less opportunities to find similar people to myself</w:t>
      </w:r>
    </w:p>
    <w:p w14:paraId="3B01CCA1" w14:textId="77777777" w:rsidR="00BA5752" w:rsidRDefault="00BA5752" w:rsidP="00BA5752">
      <w:r>
        <w:tab/>
      </w:r>
    </w:p>
    <w:p w14:paraId="4F141BF2" w14:textId="77777777" w:rsidR="00BA5752" w:rsidRDefault="00BA5752" w:rsidP="00BA5752">
      <w:r>
        <w:t>all_R_2dEyxGIvcVtExGr</w:t>
      </w:r>
      <w:r>
        <w:tab/>
        <w:t>I believe that i live in a fairly safe area there are not a lot of people around and because i live near more at risk people those being over the age of 55 people are more careful in my area so i feel safe.</w:t>
      </w:r>
    </w:p>
    <w:p w14:paraId="5180FC7D" w14:textId="77777777" w:rsidR="00BA5752" w:rsidRDefault="00BA5752" w:rsidP="00BA5752">
      <w:r>
        <w:tab/>
      </w:r>
    </w:p>
    <w:p w14:paraId="5C631EA0" w14:textId="77777777" w:rsidR="00BA5752" w:rsidRDefault="00BA5752" w:rsidP="00BA5752">
      <w:r>
        <w:t>all_R_1FHr3LxgU3RLv21</w:t>
      </w:r>
      <w:r>
        <w:tab/>
        <w:t>For the most part my location is safe. its safe yet some crimes do occur but not sever crimes. My health isn't affected by my geographic location. My identity has definitely been shaped by my surroundings. It was always and open and comfortable environment. I was always encouraged to be me.</w:t>
      </w:r>
    </w:p>
    <w:p w14:paraId="619ACA72" w14:textId="77777777" w:rsidR="00BA5752" w:rsidRDefault="00BA5752" w:rsidP="00BA5752">
      <w:r>
        <w:tab/>
      </w:r>
    </w:p>
    <w:p w14:paraId="0A556DF4" w14:textId="77777777" w:rsidR="00BA5752" w:rsidRDefault="00BA5752" w:rsidP="00BA5752">
      <w:r>
        <w:t>all_R_2YQz2LktxlvHQ7m</w:t>
      </w:r>
      <w:r>
        <w:tab/>
        <w:t>my location impacts me in great ways. I live in a city where there is an abundance of resources for whatever I need.</w:t>
      </w:r>
    </w:p>
    <w:p w14:paraId="0A67EAC2" w14:textId="77777777" w:rsidR="00BA5752" w:rsidRDefault="00BA5752" w:rsidP="00BA5752">
      <w:r>
        <w:tab/>
      </w:r>
    </w:p>
    <w:p w14:paraId="4FA5C208" w14:textId="77777777" w:rsidR="00BA5752" w:rsidRDefault="00BA5752" w:rsidP="00BA5752">
      <w:r>
        <w:t>all_R_2tmp7cRsOriH9MU</w:t>
      </w:r>
      <w:r>
        <w:tab/>
        <w:t>In the current situation, I feel like a lot of people are under stress because of the virus and people do not know how to deal with it.</w:t>
      </w:r>
    </w:p>
    <w:p w14:paraId="25119788" w14:textId="77777777" w:rsidR="00BA5752" w:rsidRDefault="00BA5752" w:rsidP="00BA5752">
      <w:r>
        <w:tab/>
      </w:r>
    </w:p>
    <w:p w14:paraId="2EEF0217" w14:textId="77777777" w:rsidR="00BA5752" w:rsidRDefault="00BA5752" w:rsidP="00BA5752">
      <w:r>
        <w:t>all_R_1GK269j9XWM89Me</w:t>
      </w:r>
      <w:r>
        <w:tab/>
        <w:t>Nothing about my location really effects any of those factors.</w:t>
      </w:r>
    </w:p>
    <w:p w14:paraId="22300359" w14:textId="77777777" w:rsidR="00BA5752" w:rsidRDefault="00BA5752" w:rsidP="00BA5752">
      <w:r>
        <w:tab/>
      </w:r>
    </w:p>
    <w:p w14:paraId="26FD42C1" w14:textId="77777777" w:rsidR="00BA5752" w:rsidRDefault="00BA5752" w:rsidP="00BA5752">
      <w:r>
        <w:t>all_R_xf1Wyp9IN0i5OTv</w:t>
      </w:r>
      <w:r>
        <w:tab/>
        <w:t>During this pandemic, it has been difficult to adjust into a new lifestyle. I'm blessed I have my friends and family for support. I also have an emotional support animal, and have attended therapy. I am aware of the resources that my geographic location provides.</w:t>
      </w:r>
    </w:p>
    <w:p w14:paraId="5CF69C49" w14:textId="77777777" w:rsidR="00BA5752" w:rsidRDefault="00BA5752" w:rsidP="00BA5752">
      <w:r>
        <w:tab/>
      </w:r>
    </w:p>
    <w:p w14:paraId="7BD682DE" w14:textId="77777777" w:rsidR="00BA5752" w:rsidRDefault="00BA5752" w:rsidP="00BA5752">
      <w:r>
        <w:t>all_R_1QWbphCJSp8mguZ</w:t>
      </w:r>
      <w:r>
        <w:tab/>
        <w:t>I think that my geographical location has not hindered me in who I am and who I am becoming solely because of the internet. My relationships are limited due to where I live and the small school I grew up in. I often still feel very alone in the world, maybe that is because of the small town I feel in. I feel like I have lack of access to new relationships so I can find a group of people I really fit in with. Idk</w:t>
      </w:r>
    </w:p>
    <w:p w14:paraId="6F67837E" w14:textId="77777777" w:rsidR="00BA5752" w:rsidRDefault="00BA5752" w:rsidP="00BA5752">
      <w:r>
        <w:tab/>
      </w:r>
    </w:p>
    <w:p w14:paraId="712C7AEC" w14:textId="77777777" w:rsidR="00BA5752" w:rsidRDefault="00BA5752" w:rsidP="00BA5752">
      <w:r>
        <w:t>all_R_TiNZMWZryTixQ1H</w:t>
      </w:r>
      <w:r>
        <w:tab/>
        <w:t>My location scares me knowing there are people who have the virus.</w:t>
      </w:r>
    </w:p>
    <w:p w14:paraId="52749D34" w14:textId="77777777" w:rsidR="00BA5752" w:rsidRDefault="00BA5752" w:rsidP="00BA5752">
      <w:r>
        <w:lastRenderedPageBreak/>
        <w:tab/>
      </w:r>
    </w:p>
    <w:p w14:paraId="5EBFBC44" w14:textId="77777777" w:rsidR="00BA5752" w:rsidRDefault="00BA5752" w:rsidP="00BA5752">
      <w:r>
        <w:t>all_R_Tw8VWrKWcmuyDUR</w:t>
      </w:r>
      <w:r>
        <w:tab/>
        <w:t>My location can be considered safe. My location has no significance in my health or relationships.</w:t>
      </w:r>
    </w:p>
    <w:p w14:paraId="7CA65783" w14:textId="77777777" w:rsidR="00BA5752" w:rsidRDefault="00BA5752" w:rsidP="00BA5752">
      <w:r>
        <w:tab/>
      </w:r>
    </w:p>
    <w:p w14:paraId="1478427D" w14:textId="77777777" w:rsidR="00BA5752" w:rsidRDefault="00BA5752" w:rsidP="00BA5752">
      <w:r>
        <w:t>all_R_1gFNkjdK5k8CYn8</w:t>
      </w:r>
      <w:r>
        <w:tab/>
        <w:t>I live in a very dangerous place. I can get shot at in broad daylight. As a female, I have to be always accompanied. I find it best that I go to my friends instead of them come to me in order to protect their safety.</w:t>
      </w:r>
    </w:p>
    <w:p w14:paraId="649B7FAA" w14:textId="77777777" w:rsidR="00BA5752" w:rsidRDefault="00BA5752" w:rsidP="00BA5752">
      <w:r>
        <w:tab/>
      </w:r>
    </w:p>
    <w:p w14:paraId="3C7D76D2" w14:textId="77777777" w:rsidR="00BA5752" w:rsidRDefault="00BA5752" w:rsidP="00BA5752">
      <w:r>
        <w:t>all_R_2eOsXde8nP1u399</w:t>
      </w:r>
      <w:r>
        <w:tab/>
        <w:t>I do not think my location impacts my identity or well being.</w:t>
      </w:r>
    </w:p>
    <w:p w14:paraId="34443CDE" w14:textId="77777777" w:rsidR="00BA5752" w:rsidRDefault="00BA5752" w:rsidP="00BA5752">
      <w:r>
        <w:tab/>
      </w:r>
    </w:p>
    <w:p w14:paraId="38DFDDAD" w14:textId="77777777" w:rsidR="00BA5752" w:rsidRDefault="00BA5752" w:rsidP="00BA5752">
      <w:r>
        <w:t>all_R_1JKthQMue3HYf8a</w:t>
      </w:r>
      <w:r>
        <w:tab/>
        <w:t>My location is safe, and allows me to be ablee to experience healthy things to keep myself healthy</w:t>
      </w:r>
    </w:p>
    <w:p w14:paraId="7F480531" w14:textId="77777777" w:rsidR="00BA5752" w:rsidRDefault="00BA5752" w:rsidP="00BA5752">
      <w:r>
        <w:tab/>
      </w:r>
    </w:p>
    <w:p w14:paraId="08FC36B8" w14:textId="77777777" w:rsidR="00BA5752" w:rsidRDefault="00BA5752" w:rsidP="00BA5752">
      <w:r>
        <w:t>all_R_xtjcpnqJDP8jTnX</w:t>
      </w:r>
      <w:r>
        <w:tab/>
        <w:t>It has made a stronger and tougher person.</w:t>
      </w:r>
    </w:p>
    <w:p w14:paraId="4ECBE585" w14:textId="77777777" w:rsidR="00BA5752" w:rsidRDefault="00BA5752" w:rsidP="00BA5752">
      <w:r>
        <w:tab/>
      </w:r>
    </w:p>
    <w:p w14:paraId="7F30ED63" w14:textId="77777777" w:rsidR="00BA5752" w:rsidRDefault="00BA5752" w:rsidP="00BA5752">
      <w:r>
        <w:t>all_R_1nNuLnoWE0n4SGt</w:t>
      </w:r>
      <w:r>
        <w:tab/>
        <w:t>I live in a pretty safe neighborhood. I can safely walk alone during the day and night but I choose not to.</w:t>
      </w:r>
    </w:p>
    <w:p w14:paraId="130FF983" w14:textId="77777777" w:rsidR="00BA5752" w:rsidRDefault="00BA5752" w:rsidP="00BA5752">
      <w:r>
        <w:tab/>
      </w:r>
    </w:p>
    <w:p w14:paraId="66E3C485" w14:textId="77777777" w:rsidR="00BA5752" w:rsidRDefault="00BA5752" w:rsidP="00BA5752">
      <w:r>
        <w:t>all_R_2rvn6hzLYG4YBr5</w:t>
      </w:r>
      <w:r>
        <w:tab/>
        <w:t>Being home every day has made me feel sad and feel like I have nothing worth my while.</w:t>
      </w:r>
    </w:p>
    <w:p w14:paraId="4AF7096B" w14:textId="77777777" w:rsidR="00BA5752" w:rsidRDefault="00BA5752" w:rsidP="00BA5752">
      <w:r>
        <w:tab/>
      </w:r>
    </w:p>
    <w:p w14:paraId="02312551" w14:textId="77777777" w:rsidR="00BA5752" w:rsidRDefault="00BA5752" w:rsidP="00BA5752">
      <w:r>
        <w:t>all_R_3Eu3BDsMHuaHTGx</w:t>
      </w:r>
      <w:r>
        <w:tab/>
        <w:t>Living in Inglewood, CA while the city undergoes many changes, such as the building of the new Rams football stadium and the Forum, I've had to watch as my city and neighborhood are slowly gentrified. There are physical and mental ramifications of this, such as the increased noise level, increased foot and vehicle traffic, and it is mentally draining having to experience the push out of the members of my community by those hoping to "improve" the state of the city.</w:t>
      </w:r>
    </w:p>
    <w:p w14:paraId="327146EE" w14:textId="77777777" w:rsidR="00BA5752" w:rsidRDefault="00BA5752" w:rsidP="00BA5752">
      <w:r>
        <w:tab/>
      </w:r>
    </w:p>
    <w:p w14:paraId="3EBADC46" w14:textId="77777777" w:rsidR="00BA5752" w:rsidRDefault="00BA5752" w:rsidP="00BA5752">
      <w:r>
        <w:t>all_R_3I9orC2UJa3WlQt</w:t>
      </w:r>
      <w:r>
        <w:tab/>
        <w:t>N/A</w:t>
      </w:r>
    </w:p>
    <w:p w14:paraId="21A142AC" w14:textId="77777777" w:rsidR="00BA5752" w:rsidRDefault="00BA5752" w:rsidP="00BA5752">
      <w:r>
        <w:tab/>
      </w:r>
    </w:p>
    <w:p w14:paraId="428780C6" w14:textId="77777777" w:rsidR="00BA5752" w:rsidRDefault="00BA5752" w:rsidP="00BA5752">
      <w:r>
        <w:t>all_R_1nUEfNP0bnj9Ef4</w:t>
      </w:r>
      <w:r>
        <w:tab/>
        <w:t>I'm in the central valley of california, which people aren't too fond of. I love the Central Valley. I think it's a beautiful place and there can be so much change in terms of the attitudes of the people. Small cities make me feel safe. It has shaped my outlook on big cities.</w:t>
      </w:r>
    </w:p>
    <w:p w14:paraId="6363FFEC" w14:textId="77777777" w:rsidR="00BA5752" w:rsidRDefault="00BA5752" w:rsidP="00BA5752">
      <w:r>
        <w:tab/>
      </w:r>
    </w:p>
    <w:p w14:paraId="0E5DF254" w14:textId="77777777" w:rsidR="00BA5752" w:rsidRDefault="00BA5752" w:rsidP="00BA5752">
      <w:r>
        <w:t>all_R_2wozDfJI3pbpS1d</w:t>
      </w:r>
      <w:r>
        <w:tab/>
        <w:t>Being part of the bay area, the community itself is more accepting and non judge mental. I struggle with my religion and family circumstances.</w:t>
      </w:r>
    </w:p>
    <w:p w14:paraId="45264214" w14:textId="77777777" w:rsidR="00BA5752" w:rsidRDefault="00BA5752" w:rsidP="00BA5752">
      <w:r>
        <w:tab/>
      </w:r>
    </w:p>
    <w:p w14:paraId="67C1D0A1" w14:textId="77777777" w:rsidR="00BA5752" w:rsidRDefault="00BA5752" w:rsidP="00BA5752">
      <w:r>
        <w:t>all_R_23acwuvsWg7mOaT</w:t>
      </w:r>
      <w:r>
        <w:tab/>
        <w:t>Not many cases here. But family lives near me and we see each other sometimes</w:t>
      </w:r>
    </w:p>
    <w:p w14:paraId="116DA8C0" w14:textId="77777777" w:rsidR="00BA5752" w:rsidRDefault="00BA5752" w:rsidP="00BA5752">
      <w:r>
        <w:tab/>
      </w:r>
    </w:p>
    <w:p w14:paraId="36EF95AF" w14:textId="77777777" w:rsidR="00BA5752" w:rsidRDefault="00BA5752" w:rsidP="00BA5752">
      <w:r>
        <w:t>all_R_31c7DE09JgZc7Ey</w:t>
      </w:r>
      <w:r>
        <w:tab/>
        <w:t>I personally think my geographic location is not the type of city I would go out for a run alone especially, being a young female. However, it has provided me with the proper sense of street smart and book smart. While growing up, I did not attend the schools in my community, and had an advantage by attending a different school district in a wealthy town.</w:t>
      </w:r>
    </w:p>
    <w:p w14:paraId="204E1C70" w14:textId="77777777" w:rsidR="00BA5752" w:rsidRDefault="00BA5752" w:rsidP="00BA5752">
      <w:r>
        <w:tab/>
      </w:r>
    </w:p>
    <w:p w14:paraId="6FA5C190" w14:textId="77777777" w:rsidR="00BA5752" w:rsidRDefault="00BA5752" w:rsidP="00BA5752">
      <w:r>
        <w:lastRenderedPageBreak/>
        <w:t>all_R_1NziVgdjPj5rzcN</w:t>
      </w:r>
      <w:r>
        <w:tab/>
        <w:t>I think living in an area where resources are scarce and opportunities are hard to find, it gives me motivation to work harder and strive to do better and be better for my family. I also do now that East Palo Alto is now becoming more and more expensive as Facebook starts to build nearby, rent is increasing, etc. I love where I'm from as well as who I am as a person I just want whats best for me and my family.</w:t>
      </w:r>
    </w:p>
    <w:p w14:paraId="44FF9917" w14:textId="77777777" w:rsidR="00BA5752" w:rsidRDefault="00BA5752" w:rsidP="00BA5752">
      <w:r>
        <w:tab/>
      </w:r>
    </w:p>
    <w:p w14:paraId="1CA0D0DD" w14:textId="77777777" w:rsidR="00BA5752" w:rsidRDefault="00BA5752" w:rsidP="00BA5752">
      <w:r>
        <w:t>all_R_3salEEiMzcaKQh2</w:t>
      </w:r>
      <w:r>
        <w:tab/>
        <w:t>I grew up in the Bay area which was vital to my self-confidence because I was always pushed towards success and had peers that were always motivated, which enabled me to keep up with similar activities. Once moving after graduation I felt like I belong in the Bay area with all of my friends and peers, I miss the relationships I formed and the opportunities that are up there.</w:t>
      </w:r>
    </w:p>
    <w:p w14:paraId="60796907" w14:textId="77777777" w:rsidR="00BA5752" w:rsidRDefault="00BA5752" w:rsidP="00BA5752">
      <w:r>
        <w:tab/>
      </w:r>
    </w:p>
    <w:p w14:paraId="2CBF1AF8" w14:textId="77777777" w:rsidR="00BA5752" w:rsidRDefault="00BA5752" w:rsidP="00BA5752">
      <w:r>
        <w:t>all_R_1oIpCD1WPpSOjkv</w:t>
      </w:r>
      <w:r>
        <w:tab/>
        <w:t>My location is safe, it is a healthy community, and very nice people. I am able to integrate myself into society because there are many resources for the low income families here in the Stanislaus County. There is plenty of affordable foods from local farms and stores. There is emergency services at all times. I feel safe and feel that my city and surrounding areas are doing quite well.</w:t>
      </w:r>
    </w:p>
    <w:p w14:paraId="3A7A6560" w14:textId="77777777" w:rsidR="00BA5752" w:rsidRDefault="00BA5752" w:rsidP="00BA5752">
      <w:r>
        <w:tab/>
      </w:r>
    </w:p>
    <w:p w14:paraId="048FE015" w14:textId="77777777" w:rsidR="00BA5752" w:rsidRDefault="00BA5752" w:rsidP="00BA5752">
      <w:r>
        <w:t>all_R_XLkTBsnYamgq0XT</w:t>
      </w:r>
      <w:r>
        <w:tab/>
        <w:t>In our current situation living in a city with a large population can affect our health because there is a bigger chance of us catching the COVID-19.</w:t>
      </w:r>
    </w:p>
    <w:p w14:paraId="1E942EB1" w14:textId="77777777" w:rsidR="00BA5752" w:rsidRDefault="00BA5752" w:rsidP="00BA5752">
      <w:r>
        <w:tab/>
      </w:r>
    </w:p>
    <w:p w14:paraId="35D00475" w14:textId="77777777" w:rsidR="00BA5752" w:rsidRDefault="00BA5752" w:rsidP="00BA5752">
      <w:r>
        <w:t>all_R_1jcw3Ev32maGE7r</w:t>
      </w:r>
      <w:r>
        <w:tab/>
        <w:t>N/A</w:t>
      </w:r>
    </w:p>
    <w:p w14:paraId="0847D346" w14:textId="77777777" w:rsidR="00BA5752" w:rsidRDefault="00BA5752" w:rsidP="00BA5752">
      <w:r>
        <w:tab/>
      </w:r>
    </w:p>
    <w:p w14:paraId="4680E4F1" w14:textId="77777777" w:rsidR="00BA5752" w:rsidRDefault="00BA5752" w:rsidP="00BA5752">
      <w:r>
        <w:t>all_R_vDNrgtUTKIJvcop</w:t>
      </w:r>
      <w:r>
        <w:tab/>
        <w:t>I live in a lower income neighborhood where there's gangs, drugs and alcohol. It's uneasy to live here knowing that anything can happen to anyone at any minute. I can't go out for a run around, I can't stay out too late just in case there's a shooting or car races. It's very unsettling.</w:t>
      </w:r>
    </w:p>
    <w:p w14:paraId="59DBDA73" w14:textId="77777777" w:rsidR="00BA5752" w:rsidRDefault="00BA5752" w:rsidP="00BA5752">
      <w:r>
        <w:tab/>
      </w:r>
    </w:p>
    <w:p w14:paraId="62585301" w14:textId="77777777" w:rsidR="00BA5752" w:rsidRDefault="00BA5752" w:rsidP="00BA5752">
      <w:r>
        <w:t>all_R_1EYcAu3FWnxXyA2</w:t>
      </w:r>
      <w:r>
        <w:tab/>
        <w:t>As a person that is Asian and lives in an Asian community it is easy to feel like I am part of the community, making it less stressful in terms of socializing</w:t>
      </w:r>
    </w:p>
    <w:p w14:paraId="71753669" w14:textId="77777777" w:rsidR="00BA5752" w:rsidRDefault="00BA5752" w:rsidP="00BA5752">
      <w:r>
        <w:tab/>
      </w:r>
    </w:p>
    <w:p w14:paraId="38B54D4F" w14:textId="77777777" w:rsidR="00BA5752" w:rsidRDefault="00BA5752" w:rsidP="00BA5752">
      <w:r>
        <w:t>all_R_28G6a9VsHtNANeV</w:t>
      </w:r>
      <w:r>
        <w:tab/>
        <w:t>i hate being home for some reason.</w:t>
      </w:r>
    </w:p>
    <w:p w14:paraId="1E63B095" w14:textId="77777777" w:rsidR="00BA5752" w:rsidRDefault="00BA5752" w:rsidP="00BA5752">
      <w:r>
        <w:tab/>
      </w:r>
    </w:p>
    <w:p w14:paraId="717A18A5" w14:textId="77777777" w:rsidR="00BA5752" w:rsidRDefault="00BA5752" w:rsidP="00BA5752">
      <w:r>
        <w:t>all_R_2SDjgrbBHm2hUP6</w:t>
      </w:r>
      <w:r>
        <w:tab/>
        <w:t>My neighborhood is over-policed, I live and is mostly African American people and Hispanic/Latino people.</w:t>
      </w:r>
    </w:p>
    <w:p w14:paraId="74106DF2" w14:textId="77777777" w:rsidR="00BA5752" w:rsidRDefault="00BA5752" w:rsidP="00BA5752">
      <w:r>
        <w:tab/>
      </w:r>
    </w:p>
    <w:p w14:paraId="3556CE6E" w14:textId="77777777" w:rsidR="00BA5752" w:rsidRDefault="00BA5752" w:rsidP="00BA5752">
      <w:r>
        <w:t>all_R_32QsfgoCccZ95e1</w:t>
      </w:r>
      <w:r>
        <w:tab/>
        <w:t>My location impacts my safety because it is a small town and not a big city.  It impacts my health because not surrounded by so much pollution or cars.</w:t>
      </w:r>
    </w:p>
    <w:p w14:paraId="5E3A32FE" w14:textId="77777777" w:rsidR="00BA5752" w:rsidRDefault="00BA5752" w:rsidP="00BA5752">
      <w:r>
        <w:tab/>
      </w:r>
    </w:p>
    <w:p w14:paraId="79C31CBA" w14:textId="77777777" w:rsidR="00BA5752" w:rsidRDefault="00BA5752" w:rsidP="00BA5752">
      <w:r>
        <w:t>all_R_Qj4OfwYMDwiVHMd</w:t>
      </w:r>
      <w:r>
        <w:tab/>
        <w:t>Because I live in a very rural area, I find it difficult to grow relationships. Everyone and everything is a good distance away from me, so I find it difficult to spend time with people I care about</w:t>
      </w:r>
    </w:p>
    <w:p w14:paraId="4D31FF56" w14:textId="77777777" w:rsidR="00BA5752" w:rsidRDefault="00BA5752" w:rsidP="00BA5752">
      <w:r>
        <w:tab/>
      </w:r>
    </w:p>
    <w:p w14:paraId="121D5226" w14:textId="77777777" w:rsidR="00BA5752" w:rsidRDefault="00BA5752" w:rsidP="00BA5752">
      <w:r>
        <w:t>all_R_2BfXz5DZcUtMZvi</w:t>
      </w:r>
      <w:r>
        <w:tab/>
        <w:t>Well, I dont think it impacts me at all</w:t>
      </w:r>
    </w:p>
    <w:p w14:paraId="09E52F5C" w14:textId="77777777" w:rsidR="00BA5752" w:rsidRDefault="00BA5752" w:rsidP="00BA5752">
      <w:r>
        <w:tab/>
      </w:r>
    </w:p>
    <w:p w14:paraId="38568EB3" w14:textId="77777777" w:rsidR="00BA5752" w:rsidRDefault="00BA5752" w:rsidP="00BA5752">
      <w:r>
        <w:t>all_R_294gJHOY4nI2PDo</w:t>
      </w:r>
      <w:r>
        <w:tab/>
        <w:t>N/a</w:t>
      </w:r>
    </w:p>
    <w:p w14:paraId="6BAD3E4B" w14:textId="77777777" w:rsidR="00BA5752" w:rsidRDefault="00BA5752" w:rsidP="00BA5752">
      <w:r>
        <w:lastRenderedPageBreak/>
        <w:tab/>
      </w:r>
    </w:p>
    <w:p w14:paraId="703BB835" w14:textId="77777777" w:rsidR="00BA5752" w:rsidRDefault="00BA5752" w:rsidP="00BA5752">
      <w:r>
        <w:t>all_R_2qeNoRU3to7DtPD</w:t>
      </w:r>
      <w:r>
        <w:tab/>
        <w:t>n/a</w:t>
      </w:r>
    </w:p>
    <w:p w14:paraId="3E16B7EC" w14:textId="77777777" w:rsidR="00BA5752" w:rsidRDefault="00BA5752" w:rsidP="00BA5752">
      <w:r>
        <w:tab/>
      </w:r>
    </w:p>
    <w:p w14:paraId="089ABD84" w14:textId="77777777" w:rsidR="00BA5752" w:rsidRDefault="00BA5752" w:rsidP="00BA5752">
      <w:r>
        <w:t>all_R_siGK43jy36jiQ8h</w:t>
      </w:r>
      <w:r>
        <w:tab/>
        <w:t>I believe my location is more safe in comparison to other geographic locations.</w:t>
      </w:r>
    </w:p>
    <w:p w14:paraId="33653032" w14:textId="77777777" w:rsidR="00BA5752" w:rsidRDefault="00BA5752" w:rsidP="00BA5752">
      <w:r>
        <w:tab/>
      </w:r>
    </w:p>
    <w:p w14:paraId="4BF6AD54" w14:textId="77777777" w:rsidR="00BA5752" w:rsidRDefault="00BA5752" w:rsidP="00BA5752">
      <w:r>
        <w:t>all_R_ezjB5BVBbbBaf9D</w:t>
      </w:r>
      <w:r>
        <w:tab/>
        <w:t>I live not too close to my friends nor family. There is a health center about less than half a mile away. There are small convenience stores around. I feel pretty safe in my location. In a neighborhood close to mine, there are occasionally police officers driving by.</w:t>
      </w:r>
    </w:p>
    <w:p w14:paraId="51644E13" w14:textId="77777777" w:rsidR="00BA5752" w:rsidRDefault="00BA5752" w:rsidP="00BA5752">
      <w:r>
        <w:tab/>
      </w:r>
    </w:p>
    <w:p w14:paraId="10141196" w14:textId="77777777" w:rsidR="00BA5752" w:rsidRDefault="00BA5752" w:rsidP="00BA5752">
      <w:r>
        <w:t>all_R_0AhQdVNG5HMtjln</w:t>
      </w:r>
      <w:r>
        <w:tab/>
        <w:t>My geographic location has helped me develop over the years as a person and has led me to be who I am to this day.</w:t>
      </w:r>
    </w:p>
    <w:p w14:paraId="6CF3636F" w14:textId="77777777" w:rsidR="00BA5752" w:rsidRDefault="00BA5752" w:rsidP="00BA5752">
      <w:r>
        <w:tab/>
      </w:r>
    </w:p>
    <w:p w14:paraId="503A7F27" w14:textId="77777777" w:rsidR="00BA5752" w:rsidRDefault="00BA5752" w:rsidP="00BA5752">
      <w:r>
        <w:t>all_R_1oGbPBTlxwZJdiI</w:t>
      </w:r>
      <w:r>
        <w:tab/>
        <w:t>It's a good place to hang out.</w:t>
      </w:r>
    </w:p>
    <w:p w14:paraId="6F2CCF4F" w14:textId="77777777" w:rsidR="00BA5752" w:rsidRDefault="00BA5752" w:rsidP="00BA5752">
      <w:r>
        <w:tab/>
      </w:r>
    </w:p>
    <w:p w14:paraId="251A093B" w14:textId="77777777" w:rsidR="00BA5752" w:rsidRDefault="00BA5752" w:rsidP="00BA5752">
      <w:r>
        <w:t>all_R_1Ehg36ZWnBSgHEB</w:t>
      </w:r>
      <w:r>
        <w:tab/>
        <w:t>where i live there is little access to mental and/or physical healthcare and living situations are also very expensive and hard to afford</w:t>
      </w:r>
    </w:p>
    <w:p w14:paraId="72E0D5E7" w14:textId="77777777" w:rsidR="00BA5752" w:rsidRDefault="00BA5752" w:rsidP="00BA5752">
      <w:r>
        <w:tab/>
      </w:r>
    </w:p>
    <w:p w14:paraId="367AE4F9" w14:textId="77777777" w:rsidR="00BA5752" w:rsidRDefault="00BA5752" w:rsidP="00BA5752">
      <w:r>
        <w:t>all_R_2CDEj8q2dq2CLCK</w:t>
      </w:r>
      <w:r>
        <w:tab/>
        <w:t>when I'm home from college it's nice to visit my parents and spend time with them</w:t>
      </w:r>
    </w:p>
    <w:p w14:paraId="23AEE738" w14:textId="77777777" w:rsidR="00BA5752" w:rsidRDefault="00BA5752" w:rsidP="00BA5752">
      <w:r>
        <w:tab/>
      </w:r>
    </w:p>
    <w:p w14:paraId="07E9231E" w14:textId="77777777" w:rsidR="00BA5752" w:rsidRDefault="00BA5752" w:rsidP="00BA5752">
      <w:r>
        <w:t>all_R_1FmuFgGhtHm9teF</w:t>
      </w:r>
      <w:r>
        <w:tab/>
        <w:t>My location allows me to be close to my boyfriend and my family.</w:t>
      </w:r>
    </w:p>
    <w:p w14:paraId="15F4EC39" w14:textId="77777777" w:rsidR="00BA5752" w:rsidRDefault="00BA5752" w:rsidP="00BA5752">
      <w:r>
        <w:tab/>
      </w:r>
    </w:p>
    <w:p w14:paraId="701714A1" w14:textId="77777777" w:rsidR="00BA5752" w:rsidRDefault="00BA5752" w:rsidP="00BA5752">
      <w:r>
        <w:t>all_R_TttllmixefCYxX3</w:t>
      </w:r>
      <w:r>
        <w:tab/>
        <w:t>Because I live in an area so small, everyone knows each other. They also all judge one another which is really bad. I have heard sad stories that others think is funny just because it happened to "that one person." Nothing is kept a secret here.</w:t>
      </w:r>
    </w:p>
    <w:p w14:paraId="407F6118" w14:textId="77777777" w:rsidR="00BA5752" w:rsidRDefault="00BA5752" w:rsidP="00BA5752">
      <w:r>
        <w:tab/>
      </w:r>
    </w:p>
    <w:p w14:paraId="71BCB241" w14:textId="77777777" w:rsidR="00BA5752" w:rsidRDefault="00BA5752" w:rsidP="00BA5752">
      <w:r>
        <w:t>all_R_Wp1oMA6GiBeMMil</w:t>
      </w:r>
      <w:r>
        <w:tab/>
        <w:t>Before my location affected my safety since I lived in a ghetto city, but after moving I felt relief.</w:t>
      </w:r>
    </w:p>
    <w:p w14:paraId="6F0F4DF6" w14:textId="77777777" w:rsidR="00BA5752" w:rsidRDefault="00BA5752" w:rsidP="00BA5752">
      <w:r>
        <w:tab/>
      </w:r>
    </w:p>
    <w:p w14:paraId="392EDB5E" w14:textId="77777777" w:rsidR="00BA5752" w:rsidRDefault="00BA5752" w:rsidP="00BA5752">
      <w:r>
        <w:t>all_R_2qyLw9ShnUxZkP4</w:t>
      </w:r>
      <w:r>
        <w:tab/>
        <w:t>I definitely think being "back home" affects my mood. This is a small town and I don't really know anyone. I live with my mom but we work so much and don't spend time together. It gets really boring often. And I've lost motivation to workout.</w:t>
      </w:r>
    </w:p>
    <w:p w14:paraId="55A26882" w14:textId="77777777" w:rsidR="00BA5752" w:rsidRDefault="00BA5752" w:rsidP="00BA5752">
      <w:r>
        <w:tab/>
      </w:r>
    </w:p>
    <w:p w14:paraId="52902861" w14:textId="77777777" w:rsidR="00BA5752" w:rsidRDefault="00BA5752" w:rsidP="00BA5752">
      <w:r>
        <w:t>all_R_2U4qEWc2zaPOVS6</w:t>
      </w:r>
      <w:r>
        <w:tab/>
        <w:t>I am fortunate enough to live in a safe, healthy environment (atleast comparatively) where mental health is not necessarily a serious issue. But I am aware that I am privileged and this is not the case in some, if not most other parts of the world.</w:t>
      </w:r>
    </w:p>
    <w:p w14:paraId="7F69F351" w14:textId="77777777" w:rsidR="00BA5752" w:rsidRDefault="00BA5752" w:rsidP="00BA5752">
      <w:r>
        <w:tab/>
      </w:r>
    </w:p>
    <w:p w14:paraId="1EA861B7" w14:textId="77777777" w:rsidR="00BA5752" w:rsidRDefault="00BA5752" w:rsidP="00BA5752">
      <w:r>
        <w:t>all_R_2S69rM3pz1Mot6N</w:t>
      </w:r>
      <w:r>
        <w:tab/>
        <w:t>Where I am living now I felt pretty safe to live in. As in the health aspect of this city, I feel is a little bit worry because the number of sicknesses caused by the virus has raised.</w:t>
      </w:r>
    </w:p>
    <w:p w14:paraId="3CB9638D" w14:textId="77777777" w:rsidR="00BA5752" w:rsidRDefault="00BA5752" w:rsidP="00BA5752">
      <w:r>
        <w:tab/>
      </w:r>
    </w:p>
    <w:p w14:paraId="2F2CE94C" w14:textId="77777777" w:rsidR="00BA5752" w:rsidRDefault="00BA5752" w:rsidP="00BA5752">
      <w:r>
        <w:t>all_R_Q4fROiWmch2ACNr</w:t>
      </w:r>
      <w:r>
        <w:tab/>
        <w:t>My location of living impacts my safety because I am back at home where I grew up at and it just feels normal again and I am back with many of my close friends.</w:t>
      </w:r>
    </w:p>
    <w:p w14:paraId="68FED09D" w14:textId="77777777" w:rsidR="00BA5752" w:rsidRDefault="00BA5752" w:rsidP="00BA5752">
      <w:r>
        <w:lastRenderedPageBreak/>
        <w:tab/>
      </w:r>
    </w:p>
    <w:p w14:paraId="1296063B" w14:textId="77777777" w:rsidR="00BA5752" w:rsidRDefault="00BA5752" w:rsidP="00BA5752">
      <w:r>
        <w:t>all_R_3ewydwmpjXANdxH</w:t>
      </w:r>
      <w:r>
        <w:tab/>
        <w:t>My location can be very dangerous for some individuals. My areas population is majority republicans, and for some it is very hard to fit in. Especially for me, I fear being myself in front of random people in fear of what people may say or do.</w:t>
      </w:r>
    </w:p>
    <w:p w14:paraId="2079CE31" w14:textId="77777777" w:rsidR="00BA5752" w:rsidRDefault="00BA5752" w:rsidP="00BA5752">
      <w:r>
        <w:tab/>
      </w:r>
    </w:p>
    <w:p w14:paraId="7BE7EF96" w14:textId="77777777" w:rsidR="00BA5752" w:rsidRDefault="00BA5752" w:rsidP="00BA5752">
      <w:r>
        <w:t>all_R_8303L0vMoH3whdT</w:t>
      </w:r>
      <w:r>
        <w:tab/>
        <w:t>It can be scary at times, don't know majority of the people that live around me. Sometimes it makes me feel safe to know that most of my neighbors are also students.</w:t>
      </w:r>
    </w:p>
    <w:p w14:paraId="0BDF39C4" w14:textId="77777777" w:rsidR="00BA5752" w:rsidRDefault="00BA5752" w:rsidP="00BA5752">
      <w:r>
        <w:tab/>
      </w:r>
    </w:p>
    <w:p w14:paraId="0DB7D9D1" w14:textId="77777777" w:rsidR="00BA5752" w:rsidRDefault="00BA5752" w:rsidP="00BA5752">
      <w:r>
        <w:t>all_R_2cBhOXyRzvjubbR</w:t>
      </w:r>
      <w:r>
        <w:tab/>
        <w:t>My location is not the safest place in the world but as of right now its been calm due to the pandemic.</w:t>
      </w:r>
    </w:p>
    <w:p w14:paraId="612BD096" w14:textId="77777777" w:rsidR="00BA5752" w:rsidRDefault="00BA5752" w:rsidP="00BA5752">
      <w:r>
        <w:tab/>
      </w:r>
    </w:p>
    <w:p w14:paraId="68EDE408" w14:textId="77777777" w:rsidR="00BA5752" w:rsidRDefault="00BA5752" w:rsidP="00BA5752">
      <w:r>
        <w:t>all_R_d6WuicahnMVU5dD</w:t>
      </w:r>
      <w:r>
        <w:tab/>
        <w:t>I feel like where I live now which is also the same place I grew up has really made me an open person to so many cultures since our town is so diverse. I feel like the social environment gives me really good vibes and confidence to be who I want to be.</w:t>
      </w:r>
    </w:p>
    <w:p w14:paraId="0951E312" w14:textId="77777777" w:rsidR="00BA5752" w:rsidRDefault="00BA5752" w:rsidP="00BA5752">
      <w:r>
        <w:tab/>
      </w:r>
    </w:p>
    <w:p w14:paraId="2580ED0D" w14:textId="77777777" w:rsidR="00BA5752" w:rsidRDefault="00BA5752" w:rsidP="00BA5752">
      <w:r>
        <w:t>all_R_2VeAXpR1Mb21pWb</w:t>
      </w:r>
      <w:r>
        <w:tab/>
        <w:t>My current location allows me easy access to does I love and care about while also allowing me to retreat to my own space when I need to be alone in order to concentrate on tasks that I need to complete or simply need my alone time.</w:t>
      </w:r>
    </w:p>
    <w:p w14:paraId="5E12D873" w14:textId="77777777" w:rsidR="00BA5752" w:rsidRDefault="00BA5752" w:rsidP="00BA5752">
      <w:r>
        <w:tab/>
      </w:r>
    </w:p>
    <w:p w14:paraId="14068D9F" w14:textId="77777777" w:rsidR="00BA5752" w:rsidRDefault="00BA5752" w:rsidP="00BA5752">
      <w:r>
        <w:t>all_R_1f9JJKy59CdhCWy</w:t>
      </w:r>
      <w:r>
        <w:tab/>
        <w:t>Living in a small town/city has helped me be more open and explore more places. This has caused me to make more friends, established relationships with restaurant workers and neighbors. I feel safer taking a walk around my neighborhood and even taking public transportation to places like the doctor.</w:t>
      </w:r>
    </w:p>
    <w:p w14:paraId="5A73B812" w14:textId="77777777" w:rsidR="00BA5752" w:rsidRDefault="00BA5752" w:rsidP="00BA5752">
      <w:r>
        <w:tab/>
      </w:r>
    </w:p>
    <w:p w14:paraId="246963EE" w14:textId="77777777" w:rsidR="00BA5752" w:rsidRDefault="00BA5752" w:rsidP="00BA5752">
      <w:r>
        <w:t>all_R_74At7ZaMERfQKxb</w:t>
      </w:r>
      <w:r>
        <w:tab/>
        <w:t>I feel safe in my house in Merced. I also get to go visit my mom and other family members constantly back in Bakersfield and that makes everything better.</w:t>
      </w:r>
    </w:p>
    <w:p w14:paraId="7A2B6FAF" w14:textId="77777777" w:rsidR="00BA5752" w:rsidRDefault="00BA5752" w:rsidP="00BA5752">
      <w:r>
        <w:tab/>
      </w:r>
    </w:p>
    <w:p w14:paraId="6F687EB0" w14:textId="77777777" w:rsidR="00BA5752" w:rsidRDefault="00BA5752" w:rsidP="00BA5752">
      <w:r>
        <w:t>all_R_1jquq6iRqoSqQNa</w:t>
      </w:r>
      <w:r>
        <w:tab/>
        <w:t>I live in Coachella, Ca where there are no reasons other than cold in the winter and hot the majority of the year with temperatures staying around 100 degrees and topping at 120 degrees, so the heat is more dangerous than the people that live here since my community is more of a retirement community. My valley's health isn't the best due to insurance inaccessibility.  Relationship wise I'm distant because no one around me manages to stay long to get to know them.</w:t>
      </w:r>
    </w:p>
    <w:p w14:paraId="16D1185B" w14:textId="77777777" w:rsidR="00BA5752" w:rsidRDefault="00BA5752" w:rsidP="00BA5752">
      <w:r>
        <w:tab/>
      </w:r>
    </w:p>
    <w:p w14:paraId="6EA01C9E" w14:textId="77777777" w:rsidR="00BA5752" w:rsidRDefault="00BA5752" w:rsidP="00BA5752">
      <w:r>
        <w:t>all_R_1E0823AUilho9dw</w:t>
      </w:r>
      <w:r>
        <w:tab/>
        <w:t>Living in a dangerous community, I have witnessed and experienced crime and injustices that have occurred in this location. There have been several times when I do not feel safe walking down the street.</w:t>
      </w:r>
    </w:p>
    <w:p w14:paraId="0F76D722" w14:textId="77777777" w:rsidR="00BA5752" w:rsidRDefault="00BA5752" w:rsidP="00BA5752">
      <w:r>
        <w:tab/>
      </w:r>
    </w:p>
    <w:p w14:paraId="5D27DF09" w14:textId="77777777" w:rsidR="00BA5752" w:rsidRDefault="00BA5752" w:rsidP="00BA5752">
      <w:r>
        <w:t>all_R_3LZMEonhxsKvYzN</w:t>
      </w:r>
      <w:r>
        <w:tab/>
        <w:t>I have lived in one of the most dangerous cities in  California, it has not stopped me from pursuing my dreams and going to college</w:t>
      </w:r>
    </w:p>
    <w:p w14:paraId="5DA43223" w14:textId="77777777" w:rsidR="00BA5752" w:rsidRDefault="00BA5752" w:rsidP="00BA5752">
      <w:r>
        <w:tab/>
      </w:r>
    </w:p>
    <w:p w14:paraId="7F2448B2" w14:textId="77777777" w:rsidR="00BA5752" w:rsidRDefault="00BA5752" w:rsidP="00BA5752">
      <w:r>
        <w:t>all_R_3m8ItwNBzmHvjGb</w:t>
      </w:r>
      <w:r>
        <w:tab/>
        <w:t>I am apart from my family, so it makes me nervous to have not seen them in months during the time of this visrus.</w:t>
      </w:r>
    </w:p>
    <w:p w14:paraId="2E05C8A8" w14:textId="77777777" w:rsidR="00BA5752" w:rsidRDefault="00BA5752" w:rsidP="00BA5752">
      <w:r>
        <w:tab/>
      </w:r>
    </w:p>
    <w:p w14:paraId="2EEF8F67" w14:textId="77777777" w:rsidR="00BA5752" w:rsidRDefault="00BA5752" w:rsidP="00BA5752">
      <w:r>
        <w:lastRenderedPageBreak/>
        <w:t>all_R_UQIJnkXHGOwRAw9</w:t>
      </w:r>
      <w:r>
        <w:tab/>
        <w:t>My geographic location impacts my relationships because especially with the pandemic, it's hard to see my loved ones; my family is closer but they're still about 30-45 minutes away. My partner is on the other end of the state and it is hard to not see him every day how I'm used to. It affects my safety and health because again, due to COVID-19, my county is opening up business again and I'm personally worried about going outside to go do things because not many people care about what is happening right now and aren't required anymore to take any precaution.</w:t>
      </w:r>
    </w:p>
    <w:p w14:paraId="375D2900" w14:textId="77777777" w:rsidR="00BA5752" w:rsidRDefault="00BA5752" w:rsidP="00BA5752">
      <w:r>
        <w:tab/>
      </w:r>
    </w:p>
    <w:p w14:paraId="0BFAC2E3" w14:textId="77777777" w:rsidR="00BA5752" w:rsidRDefault="00BA5752" w:rsidP="00BA5752">
      <w:r>
        <w:t>all_R_3PB93Pi5r52hFrA</w:t>
      </w:r>
      <w:r>
        <w:tab/>
        <w:t>I believe my location makes it easier to feel welcome. My location is not super safe but it is not a bad place.</w:t>
      </w:r>
    </w:p>
    <w:p w14:paraId="2E1348CC" w14:textId="77777777" w:rsidR="00BA5752" w:rsidRDefault="00BA5752" w:rsidP="00BA5752">
      <w:r>
        <w:tab/>
      </w:r>
    </w:p>
    <w:p w14:paraId="34DC74C7" w14:textId="77777777" w:rsidR="00BA5752" w:rsidRDefault="00BA5752" w:rsidP="00BA5752">
      <w:r>
        <w:t>all_R_Wwa3Htm9EC8tpId</w:t>
      </w:r>
      <w:r>
        <w:tab/>
        <w:t>I live in a safe and quite neighborhood. Everyone is very social which makes me very happy.</w:t>
      </w:r>
    </w:p>
    <w:p w14:paraId="0878D8C1" w14:textId="77777777" w:rsidR="00BA5752" w:rsidRDefault="00BA5752" w:rsidP="00BA5752">
      <w:r>
        <w:tab/>
      </w:r>
    </w:p>
    <w:p w14:paraId="1F200B27" w14:textId="77777777" w:rsidR="00BA5752" w:rsidRDefault="00BA5752" w:rsidP="00BA5752">
      <w:r>
        <w:t>all_R_3rV7Px54mlyWK7x</w:t>
      </w:r>
      <w:r>
        <w:tab/>
        <w:t>My location includes a very safe, friendly community where everyone is friendly and helps each other out. This gave me an open mindset that wants to always help others.</w:t>
      </w:r>
    </w:p>
    <w:p w14:paraId="2B58A2FF" w14:textId="77777777" w:rsidR="00BA5752" w:rsidRDefault="00BA5752" w:rsidP="00BA5752">
      <w:r>
        <w:tab/>
      </w:r>
    </w:p>
    <w:p w14:paraId="0271E396" w14:textId="77777777" w:rsidR="00BA5752" w:rsidRDefault="00BA5752" w:rsidP="00BA5752">
      <w:r>
        <w:t>all_R_ebP5vAvdq5xILjb</w:t>
      </w:r>
      <w:r>
        <w:tab/>
        <w:t>I like the city I live in because there are a lot of good restaurants nearby. However, I like to be around nature and I do not see many beautiful nature views around here often. It would be a nicer city if we had a lot more nature parks than industry.</w:t>
      </w:r>
    </w:p>
    <w:p w14:paraId="6634A7E3" w14:textId="77777777" w:rsidR="00BA5752" w:rsidRDefault="00BA5752" w:rsidP="00BA5752">
      <w:r>
        <w:tab/>
      </w:r>
    </w:p>
    <w:p w14:paraId="0D19AABA" w14:textId="77777777" w:rsidR="00BA5752" w:rsidRDefault="00BA5752" w:rsidP="00BA5752">
      <w:r>
        <w:t>all_R_4HjJJiFIdXYfmgh</w:t>
      </w:r>
      <w:r>
        <w:tab/>
        <w:t>I live in a more conservative town. I do not feel comfortable flaunting my sexuality in public and have  a hard time being open in my relationship in public settings. I am happy that most of my close relatives are supportive.</w:t>
      </w:r>
    </w:p>
    <w:p w14:paraId="2CB76455" w14:textId="77777777" w:rsidR="00BA5752" w:rsidRDefault="00BA5752" w:rsidP="00BA5752">
      <w:r>
        <w:tab/>
      </w:r>
    </w:p>
    <w:p w14:paraId="1290E4A7" w14:textId="77777777" w:rsidR="00BA5752" w:rsidRDefault="00BA5752" w:rsidP="00BA5752">
      <w:r>
        <w:t>all_R_3ncJqxJvpu57Ldb</w:t>
      </w:r>
      <w:r>
        <w:tab/>
        <w:t>Living in the central valley can take tolls on me because the most available work is in the fields which takes a huge toll on my body.</w:t>
      </w:r>
    </w:p>
    <w:p w14:paraId="5BA090FD" w14:textId="77777777" w:rsidR="00BA5752" w:rsidRDefault="00BA5752" w:rsidP="00BA5752">
      <w:r>
        <w:tab/>
      </w:r>
    </w:p>
    <w:p w14:paraId="39E72E33" w14:textId="77777777" w:rsidR="00BA5752" w:rsidRDefault="00BA5752" w:rsidP="00BA5752">
      <w:r>
        <w:t>all_R_1LRP4B8XwFyvEYZ</w:t>
      </w:r>
      <w:r>
        <w:tab/>
        <w:t>I am always positive so I don't think the location really matters to me. I only focus on the things that I need to fix, however, this does not mean that I am nervous, sad or depressed. I just keep pushing myself forward.</w:t>
      </w:r>
    </w:p>
    <w:p w14:paraId="74E430C4" w14:textId="77777777" w:rsidR="00BA5752" w:rsidRDefault="00BA5752" w:rsidP="00BA5752">
      <w:r>
        <w:tab/>
      </w:r>
    </w:p>
    <w:p w14:paraId="712FD206" w14:textId="77777777" w:rsidR="00BA5752" w:rsidRDefault="00BA5752" w:rsidP="00BA5752">
      <w:r>
        <w:t>all_R_3Rt2sjInNn0BNwR</w:t>
      </w:r>
      <w:r>
        <w:tab/>
        <w:t>I feel unsafe in my location, there are a lot of influences here that can affect my health, It's hard to form relationships here.</w:t>
      </w:r>
    </w:p>
    <w:p w14:paraId="52993613" w14:textId="77777777" w:rsidR="00BA5752" w:rsidRDefault="00BA5752" w:rsidP="00BA5752">
      <w:r>
        <w:tab/>
      </w:r>
    </w:p>
    <w:p w14:paraId="5ABC6785" w14:textId="77777777" w:rsidR="00BA5752" w:rsidRDefault="00BA5752" w:rsidP="00BA5752">
      <w:r>
        <w:t>all_R_1hDOypygOF0u6Db</w:t>
      </w:r>
      <w:r>
        <w:tab/>
        <w:t>My gender identity gives me no hope for the future, and makes me feel helpless. I did and do not want to be trans, but I am. I am stuck choosing between being disgusted with myself, but living a normal life, or living life as a trans-person under social and economic duress. I do have not met anyone like me in this area code for the past fifteen odd years I have been here. At least I do not have to worry about being killed or assaulted on the street. Still, I face the possibility of social scorn nonetheless.</w:t>
      </w:r>
    </w:p>
    <w:p w14:paraId="08DC3362" w14:textId="77777777" w:rsidR="00BA5752" w:rsidRDefault="00BA5752" w:rsidP="00BA5752">
      <w:r>
        <w:tab/>
      </w:r>
    </w:p>
    <w:p w14:paraId="02ABF6D2" w14:textId="77777777" w:rsidR="00BA5752" w:rsidRDefault="00BA5752" w:rsidP="00BA5752">
      <w:r>
        <w:t>all_R_1OE3y1emqF8Xozr</w:t>
      </w:r>
      <w:r>
        <w:tab/>
        <w:t>There is grafting and streets ca. use some cleaning and people throw trash everywhere and it makes m give up hope on humanity</w:t>
      </w:r>
    </w:p>
    <w:p w14:paraId="1A287CF4" w14:textId="77777777" w:rsidR="00BA5752" w:rsidRDefault="00BA5752" w:rsidP="00BA5752">
      <w:r>
        <w:tab/>
      </w:r>
    </w:p>
    <w:p w14:paraId="1E4E6BFF" w14:textId="77777777" w:rsidR="00BA5752" w:rsidRDefault="00BA5752" w:rsidP="00BA5752">
      <w:r>
        <w:lastRenderedPageBreak/>
        <w:t>all_R_2rHJTXHfX565bGE</w:t>
      </w:r>
      <w:r>
        <w:tab/>
        <w:t>I live in a pretty safe locations. I love the place where I live. I have everyone I love close by. If I need something is easy for me to go to somebody house and get advise on what I need.</w:t>
      </w:r>
    </w:p>
    <w:p w14:paraId="4191C777" w14:textId="77777777" w:rsidR="00BA5752" w:rsidRDefault="00BA5752" w:rsidP="00BA5752">
      <w:r>
        <w:tab/>
      </w:r>
    </w:p>
    <w:p w14:paraId="109DF20E" w14:textId="77777777" w:rsidR="00BA5752" w:rsidRDefault="00BA5752" w:rsidP="00BA5752">
      <w:r>
        <w:t>all_R_qWVm3en1FdzmiiJ</w:t>
      </w:r>
      <w:r>
        <w:tab/>
        <w:t>The region I live in can affect me in various ways. Coming from the area I live in, there could be some days where the air is polluted making my mood gloomier than usual compared to clear-blue sky days. In terms of other things, I have gotten pretty much used too since the area I currently live in I have lived all of my life.</w:t>
      </w:r>
    </w:p>
    <w:p w14:paraId="165BC40D" w14:textId="77777777" w:rsidR="00BA5752" w:rsidRDefault="00BA5752" w:rsidP="00BA5752">
      <w:r>
        <w:tab/>
      </w:r>
    </w:p>
    <w:p w14:paraId="597CECB4" w14:textId="77777777" w:rsidR="00BA5752" w:rsidRDefault="00BA5752" w:rsidP="00BA5752">
      <w:r>
        <w:t>all_R_1pLrUstfrMPSgDM</w:t>
      </w:r>
      <w:r>
        <w:tab/>
        <w:t>My location impacts my life because my partner is in Idaho and I haven't seen him since January, and my best friend is in Merced, who I haven't seen since March 20th.</w:t>
      </w:r>
    </w:p>
    <w:p w14:paraId="2891A842" w14:textId="77777777" w:rsidR="00BA5752" w:rsidRDefault="00BA5752" w:rsidP="00BA5752">
      <w:r>
        <w:tab/>
      </w:r>
    </w:p>
    <w:p w14:paraId="76F0B0E8" w14:textId="77777777" w:rsidR="00BA5752" w:rsidRDefault="00BA5752" w:rsidP="00BA5752">
      <w:r>
        <w:t>all_R_acaFl6a7pazofKx</w:t>
      </w:r>
      <w:r>
        <w:tab/>
        <w:t>I believe my location impacts me in the sense that around my area there is not much role models. I live in an area where there is gang violence so it is sometimes stressful.</w:t>
      </w:r>
    </w:p>
    <w:p w14:paraId="0ABFB8AF" w14:textId="77777777" w:rsidR="00BA5752" w:rsidRDefault="00BA5752" w:rsidP="00BA5752">
      <w:r>
        <w:tab/>
      </w:r>
    </w:p>
    <w:p w14:paraId="781CC38C" w14:textId="77777777" w:rsidR="00BA5752" w:rsidRDefault="00BA5752" w:rsidP="00BA5752">
      <w:r>
        <w:t>all_R_27P5Vl6EzOm9WmF</w:t>
      </w:r>
      <w:r>
        <w:tab/>
        <w:t>My geographic location doesn't tend to be the safest but nothing has ever happened to me. I feel safe I have close friends and family near me almost at all times.</w:t>
      </w:r>
    </w:p>
    <w:p w14:paraId="0286D7FC" w14:textId="77777777" w:rsidR="00BA5752" w:rsidRDefault="00BA5752" w:rsidP="00BA5752">
      <w:r>
        <w:tab/>
      </w:r>
    </w:p>
    <w:p w14:paraId="0A18976C" w14:textId="77777777" w:rsidR="00BA5752" w:rsidRDefault="00BA5752" w:rsidP="00BA5752">
      <w:r>
        <w:t>all_R_3Mgw4ad5tvMQ5QO</w:t>
      </w:r>
      <w:r>
        <w:tab/>
        <w:t>I don't think my location affects my health or safety if anything it does affect my relationship with my partner since he is away on active duty but not with my family since I am living with them.</w:t>
      </w:r>
    </w:p>
    <w:p w14:paraId="6C75B88A" w14:textId="77777777" w:rsidR="00BA5752" w:rsidRDefault="00BA5752" w:rsidP="00BA5752">
      <w:r>
        <w:tab/>
      </w:r>
    </w:p>
    <w:p w14:paraId="7B3580B4" w14:textId="77777777" w:rsidR="00BA5752" w:rsidRDefault="00BA5752" w:rsidP="00BA5752">
      <w:r>
        <w:t>all_R_pKwXLA40Y7TptWF</w:t>
      </w:r>
      <w:r>
        <w:tab/>
        <w:t>Oakland is a very cultured area. I come here often to stay with my family. I feel like my family is very tight-knit and we understand eachother</w:t>
      </w:r>
    </w:p>
    <w:p w14:paraId="4E9770C0" w14:textId="77777777" w:rsidR="00BA5752" w:rsidRDefault="00BA5752" w:rsidP="00BA5752">
      <w:r>
        <w:tab/>
      </w:r>
    </w:p>
    <w:p w14:paraId="22CD5D3A" w14:textId="77777777" w:rsidR="00BA5752" w:rsidRDefault="00BA5752" w:rsidP="00BA5752">
      <w:r>
        <w:t>all_R_3I51miGkC5eiHaV</w:t>
      </w:r>
      <w:r>
        <w:tab/>
        <w:t>My location impacts my allergies. Since I am living in the Central Valley, my allergies tend to flare up due to the high pollen count. Luckily, I do have access to the health care centers that are not too far from my home, where I am able to receive medication to help it. The neighborhood I currently live in is in, what other people I know refer to as, the safe side of Merced. Therefore, I generally feel safe, especially when going out to skateboard or walk.</w:t>
      </w:r>
    </w:p>
    <w:p w14:paraId="3B7E4DFE" w14:textId="77777777" w:rsidR="00BA5752" w:rsidRDefault="00BA5752" w:rsidP="00BA5752">
      <w:r>
        <w:tab/>
      </w:r>
    </w:p>
    <w:p w14:paraId="7782CD88" w14:textId="77777777" w:rsidR="00BA5752" w:rsidRDefault="00BA5752" w:rsidP="00BA5752">
      <w:r>
        <w:t>all_R_zcHoY5CPZUxDxCx</w:t>
      </w:r>
      <w:r>
        <w:tab/>
        <w:t>I live where I do to be close to my elderly mother. It would probably not be my first choice, but I have access to everything.</w:t>
      </w:r>
    </w:p>
    <w:p w14:paraId="7013C673" w14:textId="77777777" w:rsidR="00BA5752" w:rsidRDefault="00BA5752" w:rsidP="00BA5752">
      <w:r>
        <w:tab/>
      </w:r>
    </w:p>
    <w:p w14:paraId="41B12748" w14:textId="77777777" w:rsidR="00BA5752" w:rsidRDefault="00BA5752" w:rsidP="00BA5752">
      <w:r>
        <w:t>all_R_3j3eicXORfdR2cm</w:t>
      </w:r>
      <w:r>
        <w:tab/>
        <w:t>I live in south Texas, steadfast in most of the thinking. My wife and I do not fit in their square hole. It first I was afraid to be the me I wanted the world to see, however, my wife standing with me, facing the challanges, I stand as the me I want the world to see, improving, falling, and standing again. Not so much where I live but the support from my wife, our 3 children and their spouses, our grandchildren, nieces, nephews, and my father in law.</w:t>
      </w:r>
    </w:p>
    <w:p w14:paraId="443CD896" w14:textId="77777777" w:rsidR="00BA5752" w:rsidRDefault="00BA5752" w:rsidP="00BA5752">
      <w:r>
        <w:tab/>
      </w:r>
    </w:p>
    <w:p w14:paraId="6D4DCDC1" w14:textId="77777777" w:rsidR="00BA5752" w:rsidRDefault="00BA5752" w:rsidP="00BA5752">
      <w:r>
        <w:t>all_R_oXNVsqpvs4o0WoV</w:t>
      </w:r>
      <w:r>
        <w:tab/>
        <w:t>I dislike where I live. In spite of this I have recently found a new circle of friends and potential new lovers; which has been a bright spot.</w:t>
      </w:r>
    </w:p>
    <w:p w14:paraId="5CDB4818" w14:textId="77777777" w:rsidR="00BA5752" w:rsidRDefault="00BA5752" w:rsidP="00BA5752">
      <w:r>
        <w:tab/>
      </w:r>
    </w:p>
    <w:p w14:paraId="6369989C" w14:textId="77777777" w:rsidR="00BA5752" w:rsidRDefault="00BA5752" w:rsidP="00BA5752">
      <w:r>
        <w:t>all_R_2cjUeOj00AckKz6</w:t>
      </w:r>
      <w:r>
        <w:tab/>
        <w:t>I live in a safe area and like where I live</w:t>
      </w:r>
    </w:p>
    <w:p w14:paraId="651074FB" w14:textId="77777777" w:rsidR="00BA5752" w:rsidRDefault="00BA5752" w:rsidP="00BA5752">
      <w:r>
        <w:lastRenderedPageBreak/>
        <w:tab/>
      </w:r>
    </w:p>
    <w:p w14:paraId="4364B8FE" w14:textId="77777777" w:rsidR="00BA5752" w:rsidRDefault="00BA5752" w:rsidP="00BA5752">
      <w:r>
        <w:t>all_R_1CBFelaf9A3GAJ8</w:t>
      </w:r>
      <w:r>
        <w:tab/>
        <w:t>Living in the New York metropolitan area gives me access to many of valuable resources and I'm very grateful for that</w:t>
      </w:r>
    </w:p>
    <w:p w14:paraId="0A19D320" w14:textId="77777777" w:rsidR="00BA5752" w:rsidRDefault="00BA5752" w:rsidP="00BA5752">
      <w:r>
        <w:tab/>
      </w:r>
    </w:p>
    <w:p w14:paraId="1BC526DA" w14:textId="77777777" w:rsidR="00BA5752" w:rsidRDefault="00BA5752" w:rsidP="00BA5752">
      <w:r>
        <w:t>all_R_2PzC7DxJDzmLXfU</w:t>
      </w:r>
      <w:r>
        <w:tab/>
        <w:t>Grew up in PA and now in rural NY. The political climate here is conservative so that is sometimes difficult to make friends locally</w:t>
      </w:r>
    </w:p>
    <w:p w14:paraId="757043D2" w14:textId="77777777" w:rsidR="00BA5752" w:rsidRDefault="00BA5752" w:rsidP="00BA5752">
      <w:r>
        <w:tab/>
      </w:r>
    </w:p>
    <w:p w14:paraId="6EE6CC31" w14:textId="77777777" w:rsidR="00BA5752" w:rsidRDefault="00BA5752" w:rsidP="00BA5752">
      <w:r>
        <w:t>all_R_Qn7tmsnH70aZ4ml</w:t>
      </w:r>
      <w:r>
        <w:tab/>
        <w:t>I moved to my current location (NYC) specifically because of my identities. I have considerable more rights and opportunities as a member of the LGBT community than in most places in the US.</w:t>
      </w:r>
    </w:p>
    <w:p w14:paraId="27346C36" w14:textId="77777777" w:rsidR="00BA5752" w:rsidRDefault="00BA5752" w:rsidP="00BA5752">
      <w:r>
        <w:tab/>
      </w:r>
    </w:p>
    <w:p w14:paraId="21282990" w14:textId="77777777" w:rsidR="00BA5752" w:rsidRDefault="00BA5752" w:rsidP="00BA5752">
      <w:r>
        <w:t>all_R_33g4RcoV7jlcbTe</w:t>
      </w:r>
      <w:r>
        <w:tab/>
        <w:t>I have A LOT of privilege living where I live. It is a safe neighborhood. I also feel like I have a lot of privilege in that both my partner and I can work from home.</w:t>
      </w:r>
    </w:p>
    <w:p w14:paraId="1CCF39E7" w14:textId="77777777" w:rsidR="00BA5752" w:rsidRDefault="00BA5752" w:rsidP="00BA5752">
      <w:r>
        <w:tab/>
      </w:r>
    </w:p>
    <w:p w14:paraId="54ED1C6C" w14:textId="77777777" w:rsidR="00BA5752" w:rsidRDefault="00BA5752" w:rsidP="00BA5752">
      <w:r>
        <w:t>all_R_2urhVhbDU0Pro4Z</w:t>
      </w:r>
      <w:r>
        <w:tab/>
        <w:t>My location is complicated. I marked Massachusetts as my location and there, I am very open about my identity and have more open relationships. I also live in Hawaii and there, I am significantly less open about these things and I am not as transparent in my relationships because the majority of the population there is straight and cis.</w:t>
      </w:r>
    </w:p>
    <w:p w14:paraId="27683C58" w14:textId="77777777" w:rsidR="00BA5752" w:rsidRDefault="00BA5752" w:rsidP="00BA5752">
      <w:r>
        <w:tab/>
      </w:r>
    </w:p>
    <w:p w14:paraId="64DFBF07" w14:textId="77777777" w:rsidR="00BA5752" w:rsidRDefault="00BA5752" w:rsidP="00BA5752">
      <w:r>
        <w:t>all_R_AuKUQZyXdC9C5RD</w:t>
      </w:r>
      <w:r>
        <w:tab/>
        <w:t>My situation is unique in a few eays. I am privileged not to have to worry about housing, and I live in a safe area, so even though I have very little money, I feel more secure than most people in my financial situation.   Additionally, the current pandemic effects my answers, as I am sheltering alone and have been deprived if physical contact for months. I have a strong support system among my friends, but am extremely lonely regardless.   Finally, I live in a state whose medicaid program is trans-inclusive, and in a city with a very good informed consent clinic. Access to health care has been easy and largely free. If I were not able to easily access trans-positive health care, my overall mood and outlook on life would be significantly worse.</w:t>
      </w:r>
    </w:p>
    <w:p w14:paraId="76B05F2F" w14:textId="77777777" w:rsidR="00BA5752" w:rsidRDefault="00BA5752" w:rsidP="00BA5752">
      <w:r>
        <w:tab/>
      </w:r>
    </w:p>
    <w:p w14:paraId="674080A3" w14:textId="77777777" w:rsidR="00BA5752" w:rsidRDefault="00BA5752" w:rsidP="00BA5752">
      <w:r>
        <w:t>all_R_22GoFtvBigb05aj</w:t>
      </w:r>
      <w:r>
        <w:tab/>
        <w:t>my girlfriend, being a trans woman is more at risk. I feel most at risk from attack when with a partner or vulnerable friends</w:t>
      </w:r>
    </w:p>
    <w:p w14:paraId="3093E314" w14:textId="77777777" w:rsidR="00BA5752" w:rsidRDefault="00BA5752" w:rsidP="00BA5752">
      <w:r>
        <w:tab/>
      </w:r>
    </w:p>
    <w:p w14:paraId="347B4564" w14:textId="77777777" w:rsidR="00BA5752" w:rsidRDefault="00BA5752" w:rsidP="00BA5752">
      <w:r>
        <w:t>all_R_1P5mwNdErioqTq4</w:t>
      </w:r>
      <w:r>
        <w:tab/>
        <w:t>I live in a pretty religious neighbourhood so even though I donâ€™t actively go to services or shul, it can feel strange being such a minority. But then when I go out into the bigger world, my ethnicity and religion impact my queerness and I have to navigate the two.</w:t>
      </w:r>
    </w:p>
    <w:p w14:paraId="7821DFF9" w14:textId="77777777" w:rsidR="00BA5752" w:rsidRDefault="00BA5752" w:rsidP="00BA5752">
      <w:r>
        <w:tab/>
      </w:r>
    </w:p>
    <w:p w14:paraId="469A3AB5" w14:textId="77777777" w:rsidR="00BA5752" w:rsidRDefault="00BA5752" w:rsidP="00BA5752">
      <w:r>
        <w:t>all_R_vw3qRXll5Abr6Gl</w:t>
      </w:r>
      <w:r>
        <w:tab/>
        <w:t>I live in a much more accepting area now than I did for all my life prior to university (primarily Colorado Springs, CO, USA) and that just takes a lot of weight, worry, and guilt off of my shoulders.     Oops. I just realized that I filled in something wrong - where I live I am a language minority.</w:t>
      </w:r>
    </w:p>
    <w:p w14:paraId="25CB1749" w14:textId="77777777" w:rsidR="00BA5752" w:rsidRDefault="00BA5752" w:rsidP="00BA5752">
      <w:r>
        <w:tab/>
      </w:r>
    </w:p>
    <w:p w14:paraId="7B4903B6" w14:textId="77777777" w:rsidR="00BA5752" w:rsidRDefault="00BA5752" w:rsidP="00BA5752">
      <w:r>
        <w:t>all_R_2rjali6znLKa9IA</w:t>
      </w:r>
      <w:r>
        <w:tab/>
        <w:t xml:space="preserve">I live in a very racially divided area that isn't very accepting despite being fairly liberal. Since coming out I've experienced much more discrimination than I expected I would, and this has had significant impacts on my mental health and, at times, safety. </w:t>
      </w:r>
      <w:r>
        <w:lastRenderedPageBreak/>
        <w:t>I do know that I am somewhat lucky to live where I do because accessing support resources is relatively easy, especially given my stable financial situation.</w:t>
      </w:r>
    </w:p>
    <w:p w14:paraId="3B206629" w14:textId="77777777" w:rsidR="00BA5752" w:rsidRDefault="00BA5752" w:rsidP="00BA5752">
      <w:r>
        <w:tab/>
      </w:r>
    </w:p>
    <w:p w14:paraId="64FC1546" w14:textId="77777777" w:rsidR="00BA5752" w:rsidRDefault="00BA5752" w:rsidP="00BA5752">
      <w:r>
        <w:t>all_R_TvDTyAx6b7FpMBj</w:t>
      </w:r>
      <w:r>
        <w:tab/>
        <w:t>I live in a very small, conservative, farming community with limited resources. I frequently feel very isolated from other members of the LGBTQ+ community and other like-minded peers because of this.</w:t>
      </w:r>
    </w:p>
    <w:p w14:paraId="35C90B3A" w14:textId="77777777" w:rsidR="00BA5752" w:rsidRDefault="00BA5752" w:rsidP="00BA5752">
      <w:r>
        <w:tab/>
      </w:r>
    </w:p>
    <w:p w14:paraId="7CC08004" w14:textId="77777777" w:rsidR="00BA5752" w:rsidRDefault="00BA5752" w:rsidP="00BA5752">
      <w:r>
        <w:t>all_R_3fDftrqhstCNdwb</w:t>
      </w:r>
      <w:r>
        <w:tab/>
        <w:t>I am lucky to live near my parents. Health is a concern because of coronavirus.</w:t>
      </w:r>
    </w:p>
    <w:p w14:paraId="7FFC1262" w14:textId="77777777" w:rsidR="00BA5752" w:rsidRDefault="00BA5752" w:rsidP="00BA5752">
      <w:r>
        <w:tab/>
      </w:r>
    </w:p>
    <w:p w14:paraId="045A4067" w14:textId="77777777" w:rsidR="00BA5752" w:rsidRDefault="00BA5752" w:rsidP="00BA5752">
      <w:r>
        <w:t>all_R_1laiXJIxIBAThje</w:t>
      </w:r>
      <w:r>
        <w:tab/>
        <w:t>Living in Utah means that my contact with queer peers or queer accepting peers is limited, as Iâ€™m barely tolerated. Often I reach out to different people across the world for help too, but even that has its limits. I definitely feel safe here, but not wanted. Itâ€™s a weird paradox in that way</w:t>
      </w:r>
    </w:p>
    <w:p w14:paraId="15655A34" w14:textId="77777777" w:rsidR="00BA5752" w:rsidRDefault="00BA5752" w:rsidP="00BA5752">
      <w:r>
        <w:tab/>
      </w:r>
    </w:p>
    <w:p w14:paraId="6C424BDD" w14:textId="77777777" w:rsidR="00BA5752" w:rsidRDefault="00BA5752" w:rsidP="00BA5752">
      <w:r>
        <w:t>all_R_29ph7etxLTn2MTe</w:t>
      </w:r>
      <w:r>
        <w:tab/>
        <w:t>I live in a safe, mostly residential neighborhood. It is somewhat difficult to access groceries and fresh food. I do not personally know any of my neighbors. I am a young, White, cis woman-passing person, and I'm occasionally uncomfortable living close to a police precinct. I occasionally face street harassment when walking to the train or around the neighborhood, but I rarely fear for my physical safety when out alone or at night.</w:t>
      </w:r>
    </w:p>
    <w:p w14:paraId="4665485C" w14:textId="77777777" w:rsidR="00BA5752" w:rsidRDefault="00BA5752" w:rsidP="00BA5752">
      <w:r>
        <w:tab/>
      </w:r>
    </w:p>
    <w:p w14:paraId="3695BAA1" w14:textId="77777777" w:rsidR="00BA5752" w:rsidRDefault="00BA5752" w:rsidP="00BA5752">
      <w:r>
        <w:t>all_R_2BtZVJFvGR1WIgs</w:t>
      </w:r>
      <w:r>
        <w:tab/>
        <w:t>while utah has alot of protections for trans people and good laws in place the people of utah show another side. other then pride week am i a sin a disgrace a flaw in humanity unnatrual and treated as lesser. i have to plan my trips to not exit the car at certian places because i fear for my safety</w:t>
      </w:r>
    </w:p>
    <w:p w14:paraId="292577B9" w14:textId="77777777" w:rsidR="00BA5752" w:rsidRDefault="00BA5752" w:rsidP="00BA5752">
      <w:r>
        <w:tab/>
      </w:r>
    </w:p>
    <w:p w14:paraId="1D6EC7C1" w14:textId="77777777" w:rsidR="00BA5752" w:rsidRDefault="00BA5752" w:rsidP="00BA5752">
      <w:r>
        <w:t>all_R_2c6GCEFEhAEIgi1</w:t>
      </w:r>
      <w:r>
        <w:tab/>
        <w:t>Now more than ever, my geographical location is having a noticeable impact on my mental health. We are currently in the midst of a pandemic and the Philippine government is showing nothing but incompetence and blatant disregard for its citizens. It makes the situation far worse than it already is. I feel hopeless and helpless, and this means I am constantly stressed. The stress is even manifesting physically in the form of eczema flareups.</w:t>
      </w:r>
    </w:p>
    <w:p w14:paraId="3DF1FEE5" w14:textId="77777777" w:rsidR="00BA5752" w:rsidRDefault="00BA5752" w:rsidP="00BA5752">
      <w:r>
        <w:tab/>
      </w:r>
    </w:p>
    <w:p w14:paraId="07CC717C" w14:textId="77777777" w:rsidR="00BA5752" w:rsidRDefault="00BA5752" w:rsidP="00BA5752">
      <w:r>
        <w:t>all_R_2b29GoV09q9fSOv</w:t>
      </w:r>
      <w:r>
        <w:tab/>
        <w:t>I live in a highly populated urban area. I have social anxiety which means that even though there are a lot of people around, including other queer people, nature lovers, and artists like me, it is hard to connect. It is still better than being in a rural area though. I also have better access and more options with healthcare. Things are strange due to COVID right now and more difficult but before that it was easier to get to appointments (public transit) and I had options on where to go. I live farther away from family now and that can be difficult, but I call my mom and grandmas often.</w:t>
      </w:r>
    </w:p>
    <w:p w14:paraId="492A50CD" w14:textId="77777777" w:rsidR="00BA5752" w:rsidRDefault="00BA5752" w:rsidP="00BA5752">
      <w:r>
        <w:tab/>
      </w:r>
    </w:p>
    <w:p w14:paraId="776AAF7F" w14:textId="77777777" w:rsidR="00BA5752" w:rsidRDefault="00BA5752" w:rsidP="00BA5752">
      <w:r>
        <w:t>all_R_dgNRsFtLDe9NTcB</w:t>
      </w:r>
      <w:r>
        <w:tab/>
        <w:t>Itâ€™s not super safe for people like me but the resources here are plentiful. Also having family that doesnâ€™t acknowledge any gender identities that arenâ€™t assigned at birth doesnâ€™t help.</w:t>
      </w:r>
    </w:p>
    <w:p w14:paraId="52DB91F9" w14:textId="77777777" w:rsidR="00BA5752" w:rsidRDefault="00BA5752" w:rsidP="00BA5752">
      <w:r>
        <w:tab/>
      </w:r>
    </w:p>
    <w:p w14:paraId="4C7BDA98" w14:textId="77777777" w:rsidR="00BA5752" w:rsidRDefault="00BA5752" w:rsidP="00BA5752">
      <w:r>
        <w:lastRenderedPageBreak/>
        <w:t>all_R_31Qylnr7ywGiq5G</w:t>
      </w:r>
      <w:r>
        <w:tab/>
        <w:t>I live in Belington, Wv. It is a very religious and redneck town. As a bisexual genderfluid immigrant, I face ridicule every day</w:t>
      </w:r>
    </w:p>
    <w:p w14:paraId="467DCA97" w14:textId="77777777" w:rsidR="00BA5752" w:rsidRDefault="00BA5752" w:rsidP="00BA5752">
      <w:r>
        <w:tab/>
      </w:r>
    </w:p>
    <w:p w14:paraId="62D1E6BC" w14:textId="77777777" w:rsidR="00BA5752" w:rsidRDefault="00BA5752" w:rsidP="00BA5752">
      <w:r>
        <w:t>all_R_1GThNFb7Cn2w89F</w:t>
      </w:r>
      <w:r>
        <w:tab/>
        <w:t>I am very  lucky to live where I does.  All of my anxiety, fear and so on, is connected to my depression. And a general feeling of fuck, because of long periods with unemployment and inability to find something worthwhile.   A do not worry about my safety ect. In regards to my gender(cis woman) or attraction(pan). I can at the most expect a "what?" From people that don't know what pan is. Other people are less privileged than me, but in general we have it good.   I am obese, and once in a while a have to insist in the Healthcare system, because they often go to "well it would get better if you lose weight" but I get Healthcare. And most of it is free, so I have no economic problems with having to insist sometimes. The treatment for my depression is also basically free, I think i spend around 20 dollars a month on medication.   So all in all, even though I probably score quite bad in most of this. I am very lucky to live where I do. And would be way worse of most other places.</w:t>
      </w:r>
    </w:p>
    <w:p w14:paraId="298D9902" w14:textId="77777777" w:rsidR="00BA5752" w:rsidRDefault="00BA5752" w:rsidP="00BA5752">
      <w:r>
        <w:tab/>
      </w:r>
    </w:p>
    <w:p w14:paraId="3833ABFB" w14:textId="77777777" w:rsidR="00BA5752" w:rsidRDefault="00BA5752" w:rsidP="00BA5752">
      <w:r>
        <w:t>all_R_3MsMq3vbVMlDFVP</w:t>
      </w:r>
      <w:r>
        <w:tab/>
        <w:t>I have decent access to healthcare living in a city but it's not affordable</w:t>
      </w:r>
    </w:p>
    <w:p w14:paraId="31599640" w14:textId="77777777" w:rsidR="00BA5752" w:rsidRDefault="00BA5752" w:rsidP="00BA5752">
      <w:r>
        <w:tab/>
      </w:r>
    </w:p>
    <w:p w14:paraId="54E5D576" w14:textId="77777777" w:rsidR="00BA5752" w:rsidRDefault="00BA5752" w:rsidP="00BA5752">
      <w:r>
        <w:t>all_R_3JxCMMvw2n2EMjn</w:t>
      </w:r>
      <w:r>
        <w:tab/>
        <w:t>I live in a conservative-ish Portland bedroom town, and I am a little concerned about going into the workforce as a visibly trans/queer person. I have a job interview today at a big chain retail store and am a little concerned about wearing my pronoun pin, but also don't want to get misgendered the whole time. It is a struggle.</w:t>
      </w:r>
    </w:p>
    <w:p w14:paraId="103B0343" w14:textId="77777777" w:rsidR="00BA5752" w:rsidRDefault="00BA5752" w:rsidP="00BA5752">
      <w:r>
        <w:tab/>
      </w:r>
    </w:p>
    <w:p w14:paraId="42F8CA53" w14:textId="77777777" w:rsidR="00BA5752" w:rsidRDefault="00BA5752" w:rsidP="00BA5752">
      <w:r>
        <w:t>all_R_4VCnUJWfx2bmMtH</w:t>
      </w:r>
      <w:r>
        <w:tab/>
        <w:t>I live in one of the most conservative counties in Colorado (US). Our sheriff and county commissioners have very openly and publicly refused to support safer-at-home orders from our governor. Overall, very pro-gun, anti-LGBT+. Lots of racism and xenophobia toward our high immigrant/refugee population.</w:t>
      </w:r>
    </w:p>
    <w:p w14:paraId="5D76B9B4" w14:textId="77777777" w:rsidR="00BA5752" w:rsidRDefault="00BA5752" w:rsidP="00BA5752">
      <w:r>
        <w:tab/>
      </w:r>
    </w:p>
    <w:p w14:paraId="2EBF0948" w14:textId="77777777" w:rsidR="00BA5752" w:rsidRDefault="00BA5752" w:rsidP="00BA5752">
      <w:r>
        <w:t>all_R_C3VCMOstzvvnNFD</w:t>
      </w:r>
      <w:r>
        <w:tab/>
        <w:t>The area in which I live tends to be much more conservative but they also seem to be largely accepting of identities different than their own. My mother would likely be supportive if I came out to her, but my father would most likely not be. I have easy access to mental health care but require the use of Medicaid to pay because I am unemployed at this time. Feelings of being stuck in the closet and unable to really be me cause me a considerable amount of distress and severely impacts my mental wellbeing</w:t>
      </w:r>
    </w:p>
    <w:p w14:paraId="71D3CF4B" w14:textId="77777777" w:rsidR="00BA5752" w:rsidRDefault="00BA5752" w:rsidP="00BA5752">
      <w:r>
        <w:tab/>
      </w:r>
    </w:p>
    <w:p w14:paraId="65C45CAA" w14:textId="77777777" w:rsidR="00BA5752" w:rsidRDefault="00BA5752" w:rsidP="00BA5752">
      <w:r>
        <w:t>all_R_qXbyNIyXdtCKjp7</w:t>
      </w:r>
      <w:r>
        <w:tab/>
        <w:t>I'm currently homeless and new to the area where I'm living.  I came here partly because of the stronger queer community, I'm in a place where generally I'll be able to get more support.</w:t>
      </w:r>
    </w:p>
    <w:p w14:paraId="3923DFAB" w14:textId="77777777" w:rsidR="00BA5752" w:rsidRDefault="00BA5752" w:rsidP="00BA5752">
      <w:r>
        <w:tab/>
      </w:r>
    </w:p>
    <w:p w14:paraId="30486AE7" w14:textId="77777777" w:rsidR="00BA5752" w:rsidRDefault="00BA5752" w:rsidP="00BA5752">
      <w:r>
        <w:t>all_R_SYJWWrHVRfc8aNb</w:t>
      </w:r>
      <w:r>
        <w:tab/>
        <w:t>Italy is still fairly conservative. Although I consider my life to be alright, I would definitely face some backlash if I came out.</w:t>
      </w:r>
    </w:p>
    <w:p w14:paraId="6539FA34" w14:textId="77777777" w:rsidR="00BA5752" w:rsidRDefault="00BA5752" w:rsidP="00BA5752">
      <w:r>
        <w:tab/>
      </w:r>
    </w:p>
    <w:p w14:paraId="7C40985E" w14:textId="77777777" w:rsidR="00BA5752" w:rsidRDefault="00BA5752" w:rsidP="00BA5752">
      <w:r>
        <w:t>all_R_2xK76gtDQJNDrn9</w:t>
      </w:r>
      <w:r>
        <w:tab/>
        <w:t xml:space="preserve">Oh gosh... I think about this a lot. I am a queer polyam-identifying single parent, with lots of â€œcrunchy granolaâ€ gentle-parenting practices. I live in the Deep South, and frequently feel like I am not in a community that supports my identity and choices. Itâ€™s hard to maintain my core values and beliefs when it feels like Iâ€™m surrounded by </w:t>
      </w:r>
      <w:r>
        <w:lastRenderedPageBreak/>
        <w:t>opposing views. I am also *slowly* pursuing a career path in sexuality education, and there are almost no in-person resources (workshops, seminars, classes, etc) geographically near me. But as a single parent, with deep family roots and support from my parents, I feel that I really have no choice but to stay here. Moving away feels utterly impossibly, and that conundrum really adds to my stress, anxiety, and unhappiness.</w:t>
      </w:r>
    </w:p>
    <w:p w14:paraId="55225B8A" w14:textId="77777777" w:rsidR="00BA5752" w:rsidRDefault="00BA5752" w:rsidP="00BA5752">
      <w:r>
        <w:tab/>
      </w:r>
    </w:p>
    <w:p w14:paraId="221E8DAF" w14:textId="77777777" w:rsidR="00BA5752" w:rsidRDefault="00BA5752" w:rsidP="00BA5752">
      <w:r>
        <w:t>all_R_3MicNPX74jffxzx</w:t>
      </w:r>
      <w:r>
        <w:tab/>
        <w:t>My current location is at best poor for me in terms of being able to access a gender clinic (for starting hormone replacement therapy potentially) but I have the privilege of being able to pass as a cis woman to people generally and my location is tolerating of my identity should I not pass as well on a certain day</w:t>
      </w:r>
    </w:p>
    <w:p w14:paraId="092E302B" w14:textId="77777777" w:rsidR="00BA5752" w:rsidRDefault="00BA5752" w:rsidP="00BA5752">
      <w:r>
        <w:tab/>
      </w:r>
    </w:p>
    <w:p w14:paraId="4BFAA0EF" w14:textId="77777777" w:rsidR="00BA5752" w:rsidRDefault="00BA5752" w:rsidP="00BA5752">
      <w:r>
        <w:t>all_R_1n0jKcCbzrPN4g5</w:t>
      </w:r>
      <w:r>
        <w:tab/>
        <w:t>Pretty distant from the violence that happens in Longview that my coworkers have to deal with. I have two amazing best friends, my fiance whom I live with and a best friend that lives in the same state and they support me in every possible way. My life would be miserable without them because my family doesn't understand.  I'm going to admit here that I'm starting to consider myself Agender but I don't know if I'd ever admit that to my family because my asexuality already makes me a joke. I have discussed Agender with my best friends though, more as a concept, but they're so open to talking about anything that I feel safe with them no matter what.</w:t>
      </w:r>
    </w:p>
    <w:p w14:paraId="68FCDD51" w14:textId="77777777" w:rsidR="00BA5752" w:rsidRDefault="00BA5752" w:rsidP="00BA5752">
      <w:r>
        <w:tab/>
      </w:r>
    </w:p>
    <w:p w14:paraId="47C36D3A" w14:textId="77777777" w:rsidR="00BA5752" w:rsidRDefault="00BA5752" w:rsidP="00BA5752">
      <w:r>
        <w:t>all_R_2aGXpjC0XQBP0Pv</w:t>
      </w:r>
      <w:r>
        <w:tab/>
        <w:t>The United States does not care about my health. I am Queer and of Mexican/Jewish descent. They do not give a damn about me, and Trump is allowing doctors not to treat me if I get COVID-19 because I am transgender.</w:t>
      </w:r>
    </w:p>
    <w:p w14:paraId="2F422D20" w14:textId="77777777" w:rsidR="00BA5752" w:rsidRDefault="00BA5752" w:rsidP="00BA5752">
      <w:r>
        <w:tab/>
      </w:r>
    </w:p>
    <w:p w14:paraId="18CA0369" w14:textId="77777777" w:rsidR="00BA5752" w:rsidRDefault="00BA5752" w:rsidP="00BA5752">
      <w:r>
        <w:t>all_R_yQFHeuE2xd96oFz</w:t>
      </w:r>
      <w:r>
        <w:tab/>
        <w:t>my location is liberal, and iâ€™m right outside a city, so i have lots of resources!</w:t>
      </w:r>
    </w:p>
    <w:p w14:paraId="18F1A45F" w14:textId="77777777" w:rsidR="00BA5752" w:rsidRDefault="00BA5752" w:rsidP="00BA5752">
      <w:r>
        <w:tab/>
      </w:r>
    </w:p>
    <w:p w14:paraId="093B8018" w14:textId="77777777" w:rsidR="00BA5752" w:rsidRDefault="00BA5752" w:rsidP="00BA5752">
      <w:r>
        <w:t>all_R_3qxuxyMrygNzDSU</w:t>
      </w:r>
      <w:r>
        <w:tab/>
        <w:t>My location impacts me because I had no choice in living under the laws that benefit most others but repress me or my rights, and thus my opportunities regardless of qualifications--I get to see discrimination because of living through it, having no choice when it happens to me other than having my own voice. My location impacts me by my awareness of my surroundings, from class, to race, to age, to social connection, to accessibility of idea.</w:t>
      </w:r>
    </w:p>
    <w:p w14:paraId="4AADD94E" w14:textId="77777777" w:rsidR="00BA5752" w:rsidRDefault="00BA5752" w:rsidP="00BA5752">
      <w:r>
        <w:tab/>
      </w:r>
    </w:p>
    <w:p w14:paraId="0A767535" w14:textId="77777777" w:rsidR="00BA5752" w:rsidRDefault="00BA5752" w:rsidP="00BA5752">
      <w:r>
        <w:t>all_R_1hHnoosMwqDduE9</w:t>
      </w:r>
      <w:r>
        <w:tab/>
        <w:t>At the moment, I am living in the epicenter of a pandemic, so my views and mental health are quite skewed by that fact. New York City has provided me with a community and family of people I love who accept and support me, no matter what, but I don't really have the option to be *with* those people at the moment, so I answered my questions to the best of my ability.</w:t>
      </w:r>
    </w:p>
    <w:p w14:paraId="7D7B2CFF" w14:textId="77777777" w:rsidR="00BA5752" w:rsidRDefault="00BA5752" w:rsidP="00BA5752">
      <w:r>
        <w:tab/>
      </w:r>
    </w:p>
    <w:p w14:paraId="797A1C0F" w14:textId="77777777" w:rsidR="00BA5752" w:rsidRDefault="00BA5752" w:rsidP="00BA5752">
      <w:r>
        <w:t>all_R_22WdMxMmECTKib1</w:t>
      </w:r>
      <w:r>
        <w:tab/>
        <w:t>I definitely feel like Iâ€™d be more comfortable being out if I lived somewhere more progressive.</w:t>
      </w:r>
    </w:p>
    <w:p w14:paraId="5C935B2A" w14:textId="77777777" w:rsidR="00BA5752" w:rsidRDefault="00BA5752" w:rsidP="00BA5752">
      <w:r>
        <w:tab/>
      </w:r>
    </w:p>
    <w:p w14:paraId="1C1D53DE" w14:textId="77777777" w:rsidR="00BA5752" w:rsidRDefault="00BA5752" w:rsidP="00BA5752">
      <w:r>
        <w:t>all_R_25SDnnbl0Kzdkun</w:t>
      </w:r>
      <w:r>
        <w:tab/>
        <w:t>Living in the middle of nowhere is weird, even though its a college town. All of my friends are queer, but none of us are from here, and people that are from here look down on us a lot. I do not feel safe or welcome in my community at large.</w:t>
      </w:r>
    </w:p>
    <w:p w14:paraId="2C273DEC" w14:textId="77777777" w:rsidR="00BA5752" w:rsidRDefault="00BA5752" w:rsidP="00BA5752">
      <w:r>
        <w:lastRenderedPageBreak/>
        <w:tab/>
      </w:r>
    </w:p>
    <w:p w14:paraId="787F4B24" w14:textId="77777777" w:rsidR="00BA5752" w:rsidRDefault="00BA5752" w:rsidP="00BA5752">
      <w:r>
        <w:t>all_R_C8mRwUOh9AOUxGx</w:t>
      </w:r>
      <w:r>
        <w:tab/>
        <w:t>Well being a gay trans person in the Bible Belt isnâ€™t great</w:t>
      </w:r>
    </w:p>
    <w:p w14:paraId="46729E10" w14:textId="77777777" w:rsidR="00BA5752" w:rsidRDefault="00BA5752" w:rsidP="00BA5752">
      <w:r>
        <w:tab/>
      </w:r>
    </w:p>
    <w:p w14:paraId="36269A90" w14:textId="77777777" w:rsidR="00BA5752" w:rsidRDefault="00BA5752" w:rsidP="00BA5752">
      <w:r>
        <w:t>all_R_3EMbHtkTEM4a6ol</w:t>
      </w:r>
      <w:r>
        <w:tab/>
        <w:t>I was raised in the LDS Church but my parents allowed me to choose whether to attend services. I stopped attending at age 15 and formally withdrew my record of membership at age 23. The state-level government is majority LDS and this impacts many laws. LDS membership is not as popular in the Salt Lake City area, so I feel more comfortable near Salt Lake than in other areas of the state. I am in a straight passing relationship and only came to terms with my bisexuality a few years ago, so I have not experienced any significant discrimination first hand, but my heart hurts for other LGBTQ folks in Utah, especially young adults.</w:t>
      </w:r>
    </w:p>
    <w:p w14:paraId="02045C7C" w14:textId="77777777" w:rsidR="00BA5752" w:rsidRDefault="00BA5752" w:rsidP="00BA5752">
      <w:r>
        <w:tab/>
      </w:r>
    </w:p>
    <w:p w14:paraId="7C5CB02C" w14:textId="77777777" w:rsidR="00BA5752" w:rsidRDefault="00BA5752" w:rsidP="00BA5752">
      <w:r>
        <w:t>all_R_25L1pYtsfxZiMC4</w:t>
      </w:r>
      <w:r>
        <w:tab/>
        <w:t>My geographical location is both negative and extremely harmful to my emotional and mental wellbeing. The hate crimes and mindset against LGBTQIA+ individuals is a constant in my life. I am stressed and and depressed nearly constantly when out of my home</w:t>
      </w:r>
    </w:p>
    <w:p w14:paraId="0ADF91DC" w14:textId="77777777" w:rsidR="00BA5752" w:rsidRDefault="00BA5752" w:rsidP="00BA5752">
      <w:r>
        <w:tab/>
      </w:r>
    </w:p>
    <w:p w14:paraId="3DEB5181" w14:textId="77777777" w:rsidR="00BA5752" w:rsidRDefault="00BA5752" w:rsidP="00BA5752">
      <w:r>
        <w:t>all_R_2QVCMLLrEBuzdqA</w:t>
      </w:r>
      <w:r>
        <w:tab/>
        <w:t>I am not native to this area. I came here for a new start and that is what I have had. My mental health and overall life has significantly improved since moving here 5 years ago.</w:t>
      </w:r>
    </w:p>
    <w:p w14:paraId="07A29EA1" w14:textId="77777777" w:rsidR="00BA5752" w:rsidRDefault="00BA5752" w:rsidP="00BA5752">
      <w:r>
        <w:tab/>
      </w:r>
    </w:p>
    <w:p w14:paraId="04AC3506" w14:textId="77777777" w:rsidR="00BA5752" w:rsidRDefault="00BA5752" w:rsidP="00BA5752">
      <w:r>
        <w:t>all_R_UmfOTVUw5iCs8MN</w:t>
      </w:r>
      <w:r>
        <w:tab/>
        <w:t>being in the south makes it very hard to be anything but traditional.</w:t>
      </w:r>
    </w:p>
    <w:p w14:paraId="5D7AD2F0" w14:textId="77777777" w:rsidR="00BA5752" w:rsidRDefault="00BA5752" w:rsidP="00BA5752">
      <w:r>
        <w:tab/>
      </w:r>
    </w:p>
    <w:p w14:paraId="4BFB1E06" w14:textId="77777777" w:rsidR="00BA5752" w:rsidRDefault="00BA5752" w:rsidP="00BA5752">
      <w:r>
        <w:t>all_R_DHJEb9pE4FWnxO9</w:t>
      </w:r>
      <w:r>
        <w:tab/>
        <w:t>I feel that thereâ€™s a lack of knowledge about LGBT+ community issues where I live. Gender and sexuality are rarely acknowledged by people Iâ€™m not close friends with already, and Iâ€™ve faced a good deal of harassment and discrimination, mostly at work, because of my gender here. Despite its reputation as an open, progressive city, I feel that a lot of discrimination happens out in the open here and nobody notices enough to do anything about it.</w:t>
      </w:r>
    </w:p>
    <w:p w14:paraId="7BBBA80A" w14:textId="77777777" w:rsidR="00BA5752" w:rsidRDefault="00BA5752" w:rsidP="00BA5752">
      <w:r>
        <w:tab/>
      </w:r>
    </w:p>
    <w:p w14:paraId="692A7BFF" w14:textId="77777777" w:rsidR="00BA5752" w:rsidRDefault="00BA5752" w:rsidP="00BA5752">
      <w:r>
        <w:t>all_R_SICoju41jYsZE9b</w:t>
      </w:r>
      <w:r>
        <w:tab/>
        <w:t>I live in the south and it hasnâ€™t exactly been easy. Though I currently live in a more open minded part of our city, I had to leave my old job because of harassment after I came out on Facebook. I wasnâ€™t fired, but the harassment was poorly handled enough that I no longer felt like I could stay on. I was lucky enough to have something else lined up, but itâ€™s still been difficult. If I didnâ€™t live with a partner right now I would probably be homeless or in danger of being homeless. I was booted off of my momâ€™s insurance and although I desperately need mental health care (I have PTSD, GAD, and depression) I canâ€™t afford it and access has been especially difficult with everything else going on. I donâ€™t know what things are like elsewhere but it definitely doesnâ€™t help to live in a southern state.</w:t>
      </w:r>
    </w:p>
    <w:p w14:paraId="1DE3C2ED" w14:textId="77777777" w:rsidR="00BA5752" w:rsidRDefault="00BA5752" w:rsidP="00BA5752">
      <w:r>
        <w:tab/>
      </w:r>
    </w:p>
    <w:p w14:paraId="45B9B70B" w14:textId="77777777" w:rsidR="00BA5752" w:rsidRDefault="00BA5752" w:rsidP="00BA5752">
      <w:r>
        <w:t>all_R_3qNJFXcpF4ypx4n</w:t>
      </w:r>
      <w:r>
        <w:tab/>
        <w:t xml:space="preserve">Please consider that some of the phrasing of the survey and the image used to present the survey (the map filled with flags and other images) are somewhat problematic and offensive. For a group studying minority status as an impact in mental health, both your phrasing of minority issues and mental health issues is concerning. The phrasing </w:t>
      </w:r>
      <w:r>
        <w:lastRenderedPageBreak/>
        <w:t>"Mentally unwell" and "Emotional disabled" were confusing and don't really describe anything in particular. Would a person with an emotional illness, like Bipolar Disorder, be considered "mentally unwell" AND "emotionally disabled?" BPD is a disability under the DSM V, but I imagine may would "self-identify" as "mentally unwell." It just wasn't clear to me. Another offensive question was the one about suicide attempts. It came out of nowhere, and is likely triggering for a number of participants/potential participants. There was no warning in the consent form before the survey to talk about those issues, and no questions about a history of self-harm, or other examples of ways mental illness presents itself physically (e.g. eating disorders). Additionally on the long form page about family/friends/co-workers and whether sexual orientation is visible, two or three of the options were off the page and not even clickable. So I wanted to put N/A for some of them and simply could not. Your survey also seemed to teeter between focusing on Sexual Orientation and/or Gender Identity as minorities, and Racial and/or Ethnic Identity. Those are two very large and complex areas of research on their own (as four, independent areas of research). I feel very strongly, as an academic myself completing research currently on Critical Race Theory, that you are not gaining anything of actual substance from the survey you've launched. Overall your language and imagery is questionable at best for a group of academics, and I'm disappointed. You may want to add some trigger warning(s) to the consent page. Also you may want to add to your consent page that this survey is not IRB Approved. If it were, you would have stated it.   Now to answer this actual question: As a multiracial, multiethnic, Cis-Hetero woman, I feel location plays an overt role in my relationships and my access to resources. The ability to be as educated as I am is a privilege, and places me in a socio-economic class that also directly impacts the same. Living in Connecticut, there is an abundance of wealth and a higher standard of living than where I grew up in the South. I feel much safer here than in some of the urban areas I've lived in the past, and I feel racism, sexism, and homophobia are far less common here in New England than they were in the South. That isn't to say it doesn't all exist, because it does. It is just much less blatant in the North East than it is in the South.</w:t>
      </w:r>
    </w:p>
    <w:p w14:paraId="00AFFCA3" w14:textId="77777777" w:rsidR="00BA5752" w:rsidRDefault="00BA5752" w:rsidP="00BA5752">
      <w:r>
        <w:tab/>
      </w:r>
    </w:p>
    <w:p w14:paraId="7A7BB24F" w14:textId="77777777" w:rsidR="00BA5752" w:rsidRDefault="00BA5752" w:rsidP="00BA5752">
      <w:r>
        <w:t>all_R_u81DCyHaZ0Zrxnz</w:t>
      </w:r>
      <w:r>
        <w:tab/>
        <w:t>Not really any specific impact</w:t>
      </w:r>
    </w:p>
    <w:p w14:paraId="76746A45" w14:textId="77777777" w:rsidR="00BA5752" w:rsidRDefault="00BA5752" w:rsidP="00BA5752">
      <w:r>
        <w:tab/>
      </w:r>
    </w:p>
    <w:p w14:paraId="6B1DE242" w14:textId="77777777" w:rsidR="00BA5752" w:rsidRDefault="00BA5752" w:rsidP="00BA5752">
      <w:r>
        <w:t>all_R_3k0NqZ04ofivcRe</w:t>
      </w:r>
      <w:r>
        <w:tab/>
        <w:t>Living in Britain and being a university student in an accepting department as an queer immigrant with depression and anxiety is definitely helping me feel supported compared to my peers in other parts of the world (America and Romania). I'm also middle class and both my parents have an annual income of &amp;gt;Â£100k so I have medical insurance and can access private therapy at any time and buy medication when I need it. The greatest support has always come from my academic departments (my sixth form high school, university) who accommodate for mental illness and go the extra mile to meet my needs. The NHS long waiting times did lead to a suicide attempt and the counselling provided did not help.</w:t>
      </w:r>
    </w:p>
    <w:p w14:paraId="747DEE4B" w14:textId="77777777" w:rsidR="00BA5752" w:rsidRDefault="00BA5752" w:rsidP="00BA5752">
      <w:r>
        <w:tab/>
      </w:r>
    </w:p>
    <w:p w14:paraId="1E2B97E1" w14:textId="77777777" w:rsidR="00BA5752" w:rsidRDefault="00BA5752" w:rsidP="00BA5752">
      <w:r>
        <w:t>all_R_20ZsRh8jYlOgPTx</w:t>
      </w:r>
      <w:r>
        <w:tab/>
        <w:t xml:space="preserve">I live in a very conservative area which can make it difficult to find places where I will be accepted. I had to leave a church because of that, found a new one after a few years and a lot of grief, I currently work at a progressive place that in theory accepts trans people but Iâ€™ve encountered an amount of transphobia from coworkers. I want to find another place to work but Iâ€™m just so worried about how they will deal with me being trans. Passing isnâ€™t a thing for non-binary people so going stealth isnâ€™t an option. If I ever want to be accepted for who I am I have to out myself.  My parents love me but I know they donâ€™t think </w:t>
      </w:r>
      <w:r>
        <w:lastRenderedPageBreak/>
        <w:t>what Iâ€™m doing is right. Theyâ€™re conservative Christians. Iâ€™m thankful we have the relationship we do but it makes me sad that they donâ€™t understand or accept me for who I am.</w:t>
      </w:r>
    </w:p>
    <w:p w14:paraId="096E441F" w14:textId="77777777" w:rsidR="00BA5752" w:rsidRDefault="00BA5752" w:rsidP="00BA5752">
      <w:r>
        <w:tab/>
      </w:r>
    </w:p>
    <w:p w14:paraId="66380145" w14:textId="77777777" w:rsidR="00BA5752" w:rsidRDefault="00BA5752" w:rsidP="00BA5752">
      <w:r>
        <w:t>all_R_WcAagjsmh5sZ6Zr</w:t>
      </w:r>
      <w:r>
        <w:tab/>
        <w:t>I live in a small tight-knit community where if one person knows, everyone knows.</w:t>
      </w:r>
    </w:p>
    <w:p w14:paraId="0D95B41F" w14:textId="77777777" w:rsidR="00BA5752" w:rsidRDefault="00BA5752" w:rsidP="00BA5752">
      <w:r>
        <w:tab/>
      </w:r>
    </w:p>
    <w:p w14:paraId="432BCCFF" w14:textId="77777777" w:rsidR="00BA5752" w:rsidRDefault="00BA5752" w:rsidP="00BA5752">
      <w:r>
        <w:t>all_R_2QM6fP9JgWMa399</w:t>
      </w:r>
      <w:r>
        <w:tab/>
        <w:t>I feel very safe being queer and non-binary in Portland, Oregon. As soon as I leave Portland it definitely feels less safe. I also am white and a therapist - both grant me immense privilege.</w:t>
      </w:r>
    </w:p>
    <w:p w14:paraId="02643446" w14:textId="77777777" w:rsidR="00BA5752" w:rsidRDefault="00BA5752" w:rsidP="00BA5752">
      <w:r>
        <w:tab/>
      </w:r>
    </w:p>
    <w:p w14:paraId="5936088B" w14:textId="77777777" w:rsidR="00BA5752" w:rsidRDefault="00BA5752" w:rsidP="00BA5752">
      <w:r>
        <w:t>all_R_0D1X04B2hEZc9zz</w:t>
      </w:r>
      <w:r>
        <w:tab/>
        <w:t>New York is a pretty open place and I live in a bigger city then I grew up in. Being a potential closeted trans man I feel more confident about coming out when I'm ready as opposed to Marathon, New York where I used to live. I am thankful I was born here and not in the Bible belt of the US where I would be scared for my safety to transition</w:t>
      </w:r>
    </w:p>
    <w:p w14:paraId="08F28F4C" w14:textId="77777777" w:rsidR="00BA5752" w:rsidRDefault="00BA5752" w:rsidP="00BA5752">
      <w:r>
        <w:tab/>
      </w:r>
    </w:p>
    <w:p w14:paraId="5C701612" w14:textId="77777777" w:rsidR="00BA5752" w:rsidRDefault="00BA5752" w:rsidP="00BA5752">
      <w:r>
        <w:t>all_R_25TosfR0epfxkBo</w:t>
      </w:r>
      <w:r>
        <w:tab/>
        <w:t>Iâ€™m not really sure</w:t>
      </w:r>
    </w:p>
    <w:p w14:paraId="530BAAF9" w14:textId="77777777" w:rsidR="00BA5752" w:rsidRDefault="00BA5752" w:rsidP="00BA5752">
      <w:r>
        <w:tab/>
      </w:r>
    </w:p>
    <w:p w14:paraId="01AAE4A8" w14:textId="77777777" w:rsidR="00BA5752" w:rsidRDefault="00BA5752" w:rsidP="00BA5752">
      <w:r>
        <w:t>all_R_247eDSlbKYVyPrU</w:t>
      </w:r>
      <w:r>
        <w:tab/>
        <w:t>I have good access to universal healthcare and am backed up for any sickness from work due to depression by the law</w:t>
      </w:r>
    </w:p>
    <w:p w14:paraId="1412BE7A" w14:textId="77777777" w:rsidR="00BA5752" w:rsidRDefault="00BA5752" w:rsidP="00BA5752">
      <w:r>
        <w:tab/>
      </w:r>
    </w:p>
    <w:p w14:paraId="2E21FFB4" w14:textId="77777777" w:rsidR="00BA5752" w:rsidRDefault="00BA5752" w:rsidP="00BA5752">
      <w:r>
        <w:t>all_R_2dNpDs2EV5xhlts</w:t>
      </w:r>
      <w:r>
        <w:tab/>
        <w:t>I dont live in a place with easy or affordable access to LGBTQ healthcare or anything, so I havent been able to start medical transition yet or anything. I'm not out in a lot of places because of that because I worry about not passing and being unsafe</w:t>
      </w:r>
    </w:p>
    <w:p w14:paraId="695B5B67" w14:textId="77777777" w:rsidR="00BA5752" w:rsidRDefault="00BA5752" w:rsidP="00BA5752">
      <w:r>
        <w:tab/>
      </w:r>
    </w:p>
    <w:p w14:paraId="70CE7567" w14:textId="77777777" w:rsidR="00BA5752" w:rsidRDefault="00BA5752" w:rsidP="00BA5752">
      <w:r>
        <w:t>all_R_yR3lQFWCsc2F6Nz</w:t>
      </w:r>
      <w:r>
        <w:tab/>
        <w:t>I feel like I live in a fairly liberal and safe area. Sometimes I do get nervous â€˜showing offâ€™ being queer, neurodiverse, atheist but mostly feel okay being myself. There are some things I definitely do not feel safe or comfortable doing/wearing outside of the house for safety reasons (certain queer clothes, acting autistic in front of cops/authority figures)</w:t>
      </w:r>
    </w:p>
    <w:p w14:paraId="3B7ADB57" w14:textId="77777777" w:rsidR="00BA5752" w:rsidRDefault="00BA5752" w:rsidP="00BA5752">
      <w:r>
        <w:tab/>
      </w:r>
    </w:p>
    <w:p w14:paraId="733D7A3C" w14:textId="77777777" w:rsidR="00BA5752" w:rsidRDefault="00BA5752" w:rsidP="00BA5752">
      <w:r>
        <w:t>all_R_3lRzLWcaNmk3IAY</w:t>
      </w:r>
      <w:r>
        <w:tab/>
        <w:t>I grew up in Eugene, OR and people were always accepting of my gender. I think it helped give me confidence about who I am today.</w:t>
      </w:r>
    </w:p>
    <w:p w14:paraId="188743A4" w14:textId="77777777" w:rsidR="00BA5752" w:rsidRDefault="00BA5752" w:rsidP="00BA5752">
      <w:r>
        <w:tab/>
      </w:r>
    </w:p>
    <w:p w14:paraId="183A972A" w14:textId="77777777" w:rsidR="00BA5752" w:rsidRDefault="00BA5752" w:rsidP="00BA5752">
      <w:r>
        <w:t>all_R_1gwHHSOfAO9G9cz</w:t>
      </w:r>
      <w:r>
        <w:tab/>
        <w:t>I think that living in the bay area is one of the more open and accepting places to be. I find that my sexual orientation of asexuality is largely misunderstood and not taken seriously. I don't believe this is related to my location.</w:t>
      </w:r>
    </w:p>
    <w:p w14:paraId="1AC5DCA9" w14:textId="77777777" w:rsidR="00BA5752" w:rsidRDefault="00BA5752" w:rsidP="00BA5752">
      <w:r>
        <w:tab/>
      </w:r>
    </w:p>
    <w:p w14:paraId="33AEEDED" w14:textId="77777777" w:rsidR="00BA5752" w:rsidRDefault="00BA5752" w:rsidP="00BA5752">
      <w:r>
        <w:t>all_R_PtS5fSLgMDBBTX3</w:t>
      </w:r>
      <w:r>
        <w:tab/>
        <w:t>I live in the bible belt. Most people here are intolerant and awful</w:t>
      </w:r>
    </w:p>
    <w:p w14:paraId="58EA6F38" w14:textId="77777777" w:rsidR="00BA5752" w:rsidRDefault="00BA5752" w:rsidP="00BA5752">
      <w:r>
        <w:tab/>
      </w:r>
    </w:p>
    <w:p w14:paraId="34B9942E" w14:textId="77777777" w:rsidR="00BA5752" w:rsidRDefault="00BA5752" w:rsidP="00BA5752">
      <w:r>
        <w:t>all_R_3JDwRXeG52QHI66</w:t>
      </w:r>
      <w:r>
        <w:tab/>
        <w:t>I feel safe in exploring my gender/sexuality because I live close to NYC. I feel racially/ethnically isolated because I live in suburban NJ where there are few people who share my culture and language. It makes me feel disconnected and I am constantly disappointed in my fluency because I have very little opportunity to practice speaking my native language.</w:t>
      </w:r>
    </w:p>
    <w:p w14:paraId="4E768493" w14:textId="77777777" w:rsidR="00BA5752" w:rsidRDefault="00BA5752" w:rsidP="00BA5752">
      <w:r>
        <w:tab/>
      </w:r>
    </w:p>
    <w:p w14:paraId="33C8C967" w14:textId="77777777" w:rsidR="00BA5752" w:rsidRDefault="00BA5752" w:rsidP="00BA5752">
      <w:r>
        <w:lastRenderedPageBreak/>
        <w:t>all_R_eVUFaK9JHRM0O8p</w:t>
      </w:r>
      <w:r>
        <w:tab/>
        <w:t>I think that some of my rankings may seem inconsistent in the sense that I have a high quality of life, I think, but overall struggle with sadness, depression, anxiety, etc. Part of this is because I left an abusive relationship and am still reeling / recovering from that. I am lucky in the sense that I have the finances to support all of my "new" mental health needs, but part of the reason I was trapped was because I didn't always have the resources to support what I needed to escape and recover from the fallout.</w:t>
      </w:r>
    </w:p>
    <w:p w14:paraId="38E351A1" w14:textId="77777777" w:rsidR="00BA5752" w:rsidRDefault="00BA5752" w:rsidP="00BA5752">
      <w:r>
        <w:tab/>
      </w:r>
    </w:p>
    <w:p w14:paraId="03BF65D5" w14:textId="77777777" w:rsidR="00BA5752" w:rsidRDefault="00BA5752" w:rsidP="00BA5752">
      <w:r>
        <w:t>all_R_3iqKBMYVAbFe0cj</w:t>
      </w:r>
      <w:r>
        <w:tab/>
        <w:t>I honestly just moved so I donâ€™t know for sure yet. Very isolated sort of place: small town so people arenâ€™t super forward thinking which sucks.</w:t>
      </w:r>
    </w:p>
    <w:p w14:paraId="60B255C6" w14:textId="77777777" w:rsidR="00BA5752" w:rsidRDefault="00BA5752" w:rsidP="00BA5752">
      <w:r>
        <w:tab/>
      </w:r>
    </w:p>
    <w:p w14:paraId="34916C04" w14:textId="77777777" w:rsidR="00BA5752" w:rsidRDefault="00BA5752" w:rsidP="00BA5752">
      <w:r>
        <w:t>all_R_2v0Pps9i79p2dbZ</w:t>
      </w:r>
      <w:r>
        <w:tab/>
        <w:t>Alabama sucks</w:t>
      </w:r>
    </w:p>
    <w:p w14:paraId="49E99C2F" w14:textId="77777777" w:rsidR="00BA5752" w:rsidRDefault="00BA5752" w:rsidP="00BA5752">
      <w:r>
        <w:tab/>
      </w:r>
    </w:p>
    <w:p w14:paraId="2219A2E6" w14:textId="77777777" w:rsidR="00BA5752" w:rsidRDefault="00BA5752" w:rsidP="00BA5752">
      <w:r>
        <w:t>all_R_2c6sp0rnbGxEa9S</w:t>
      </w:r>
      <w:r>
        <w:tab/>
        <w:t>I believe there is a good amount of support in my area, but I often donâ€™t feel comfortable accepting support.</w:t>
      </w:r>
    </w:p>
    <w:p w14:paraId="4C8B13A4" w14:textId="77777777" w:rsidR="00BA5752" w:rsidRDefault="00BA5752" w:rsidP="00BA5752">
      <w:r>
        <w:tab/>
      </w:r>
    </w:p>
    <w:p w14:paraId="0E7D5C5D" w14:textId="77777777" w:rsidR="00BA5752" w:rsidRDefault="00BA5752" w:rsidP="00BA5752">
      <w:r>
        <w:t>all_R_3JtlJ56l3uclR3l</w:t>
      </w:r>
      <w:r>
        <w:tab/>
        <w:t>Portland, Oregon is a very liberal town, and has pockets and islands which are definitely havens for folk in the LGBTQ+ community. That said, there are still bigots, rainbow flags get stolen and vandalized, Proud Boys come to town and dogpile folk that don't fit their idea of 'Murican, and queer acceptance is not universal.  Nothing is perfect, but Portland is trying.</w:t>
      </w:r>
    </w:p>
    <w:p w14:paraId="7A4D10D5" w14:textId="77777777" w:rsidR="00BA5752" w:rsidRDefault="00BA5752" w:rsidP="00BA5752">
      <w:r>
        <w:tab/>
      </w:r>
    </w:p>
    <w:p w14:paraId="798BAC4B" w14:textId="77777777" w:rsidR="00BA5752" w:rsidRDefault="00BA5752" w:rsidP="00BA5752">
      <w:r>
        <w:t>all_R_1GOJcba2UWfoVh7</w:t>
      </w:r>
      <w:r>
        <w:tab/>
        <w:t>I live in a big city, which means I have easy access to health care, well paying jobs to support myself, and maybe most importantly, I am confident that most of the people around me are open minded. Also, it's easy for me to meet friends and romantic partners who are educated on lgbtq issues and have no problem with my sexuality. I am originally from a rural town in Maine, and I have only lived in big cities as an adult for these reasons.</w:t>
      </w:r>
    </w:p>
    <w:p w14:paraId="7E5DAF41" w14:textId="77777777" w:rsidR="00BA5752" w:rsidRDefault="00BA5752" w:rsidP="00BA5752">
      <w:r>
        <w:tab/>
      </w:r>
    </w:p>
    <w:p w14:paraId="6B19541C" w14:textId="77777777" w:rsidR="00BA5752" w:rsidRDefault="00BA5752" w:rsidP="00BA5752">
      <w:r>
        <w:t>all_R_1cU3vSpm88UwWiJ</w:t>
      </w:r>
      <w:r>
        <w:tab/>
        <w:t>New York is a fairly open and liberal and Progressive state. Syracuse is more conservative.</w:t>
      </w:r>
    </w:p>
    <w:p w14:paraId="45BCADFB" w14:textId="77777777" w:rsidR="00BA5752" w:rsidRDefault="00BA5752" w:rsidP="00BA5752">
      <w:r>
        <w:tab/>
      </w:r>
    </w:p>
    <w:p w14:paraId="726B611A" w14:textId="77777777" w:rsidR="00BA5752" w:rsidRDefault="00BA5752" w:rsidP="00BA5752">
      <w:r>
        <w:t>all_R_2ffhPN4S3wuugvI</w:t>
      </w:r>
      <w:r>
        <w:tab/>
        <w:t>I live in an area with a large LGBT community and it helps me feel supported. At the same time many people who are older make me feel unsafe.</w:t>
      </w:r>
    </w:p>
    <w:p w14:paraId="1C792A5E" w14:textId="77777777" w:rsidR="00BA5752" w:rsidRDefault="00BA5752" w:rsidP="00BA5752">
      <w:r>
        <w:tab/>
      </w:r>
    </w:p>
    <w:p w14:paraId="6F5B1ECE" w14:textId="77777777" w:rsidR="00BA5752" w:rsidRDefault="00BA5752" w:rsidP="00BA5752">
      <w:r>
        <w:t>all_R_6tVhN8MZMFwGKzL</w:t>
      </w:r>
      <w:r>
        <w:tab/>
        <w:t>I moved from a fairly liberal state to Arizona within the past year. Seeing the differences in how Minnesota is dealing with the COVID 19 epidemic in comparison to Arizona has really affected my mental health. I do not feel safe here but I am stuck here until I finish my PhD.  I want to leave this place as soon as possible but this is my ancestral home and I feel bound to improving this place because it's where I belong. There is a lot of tension here. I do not feel as safe identifying as Bisexual. I do not feel as safe identifying as polyamorous. I definitely do not feel safe idenifying as Xicanx. I don't feel safe here.</w:t>
      </w:r>
    </w:p>
    <w:p w14:paraId="15B9A9B1" w14:textId="77777777" w:rsidR="00BA5752" w:rsidRDefault="00BA5752" w:rsidP="00BA5752">
      <w:r>
        <w:tab/>
      </w:r>
    </w:p>
    <w:p w14:paraId="0EAFB1A9" w14:textId="77777777" w:rsidR="00BA5752" w:rsidRDefault="00BA5752" w:rsidP="00BA5752">
      <w:r>
        <w:t>all_R_Rkxxi2nh3J9kjvj</w:t>
      </w:r>
      <w:r>
        <w:tab/>
        <w:t>My roommate situation causes grief, and I am not physically close enough to people that care about me.</w:t>
      </w:r>
    </w:p>
    <w:p w14:paraId="053F6961" w14:textId="77777777" w:rsidR="00BA5752" w:rsidRDefault="00BA5752" w:rsidP="00BA5752">
      <w:r>
        <w:tab/>
      </w:r>
    </w:p>
    <w:p w14:paraId="6CBA5E91" w14:textId="77777777" w:rsidR="00BA5752" w:rsidRDefault="00BA5752" w:rsidP="00BA5752">
      <w:r>
        <w:t>all_R_2S7gCCumj5zQOF7</w:t>
      </w:r>
      <w:r>
        <w:tab/>
        <w:t xml:space="preserve">Living in Missouri limits my access to healthcare (because they refuse to expand medicare - we had health insurance through my wife's work but she is now </w:t>
      </w:r>
      <w:r>
        <w:lastRenderedPageBreak/>
        <w:t>unemployed). It also is a detriment to my mental health in that the surrounding community is largely hostile toward queer people and our lawmakers make frequent attempts to limit our legal rights.</w:t>
      </w:r>
    </w:p>
    <w:p w14:paraId="44CAC096" w14:textId="77777777" w:rsidR="00BA5752" w:rsidRDefault="00BA5752" w:rsidP="00BA5752">
      <w:r>
        <w:tab/>
      </w:r>
    </w:p>
    <w:p w14:paraId="314B0127" w14:textId="77777777" w:rsidR="00BA5752" w:rsidRDefault="00BA5752" w:rsidP="00BA5752">
      <w:r>
        <w:t>all_R_x4PFo4c47zwOPIJ</w:t>
      </w:r>
      <w:r>
        <w:tab/>
        <w:t>I live rurally and therefore do not have the stress and anxiety for daily safety some transwomen do. Also being married for over 20 years my wife is always there if any issue arises.</w:t>
      </w:r>
    </w:p>
    <w:p w14:paraId="2577F3A9" w14:textId="77777777" w:rsidR="00BA5752" w:rsidRDefault="00BA5752" w:rsidP="00BA5752">
      <w:r>
        <w:tab/>
      </w:r>
    </w:p>
    <w:p w14:paraId="05CB609B" w14:textId="77777777" w:rsidR="00BA5752" w:rsidRDefault="00BA5752" w:rsidP="00BA5752">
      <w:r>
        <w:t>all_R_3F3xxoNgCgb9hwl</w:t>
      </w:r>
      <w:r>
        <w:tab/>
        <w:t>I am in an overwhelmingly accepting location geographically, even if at times it seems like people are just doing lip service. Sometimes I think that can be just as harmful, but I've never been bothered for using a restroom and have mostly always received support (or at the very least never had anyone react negatively) when I do mention my gender or sexuality. For mental health and access to trans related services, obviously living in the USA is not idea no matter your location with the expense of health care.</w:t>
      </w:r>
    </w:p>
    <w:p w14:paraId="6645D55A" w14:textId="77777777" w:rsidR="00BA5752" w:rsidRDefault="00BA5752" w:rsidP="00BA5752">
      <w:r>
        <w:tab/>
      </w:r>
    </w:p>
    <w:p w14:paraId="2016BCA2" w14:textId="77777777" w:rsidR="00BA5752" w:rsidRDefault="00BA5752" w:rsidP="00BA5752">
      <w:r>
        <w:t>all_R_3fDEDU1F1b2MFxS</w:t>
      </w:r>
      <w:r>
        <w:tab/>
        <w:t>I feel like I'm very lucky and fortunate - I have a good life, a fulfilling relationship and an environment where I can be who I am without fear/worry</w:t>
      </w:r>
    </w:p>
    <w:p w14:paraId="234F4BA6" w14:textId="77777777" w:rsidR="00BA5752" w:rsidRDefault="00BA5752" w:rsidP="00BA5752">
      <w:r>
        <w:tab/>
      </w:r>
    </w:p>
    <w:p w14:paraId="3415ED02" w14:textId="77777777" w:rsidR="00BA5752" w:rsidRDefault="00BA5752" w:rsidP="00BA5752">
      <w:r>
        <w:t>all_R_2rN6Z8dlzyPIX9E</w:t>
      </w:r>
      <w:r>
        <w:tab/>
        <w:t>I recently moved to Maui which has had a mostly positive impact on my life as a whole, aside from being away from my family. The environment is beautiful which helps with my anxiety and depression, and it's a lot less conservative than my hometown (Idaho)</w:t>
      </w:r>
    </w:p>
    <w:p w14:paraId="48322710" w14:textId="77777777" w:rsidR="00BA5752" w:rsidRDefault="00BA5752" w:rsidP="00BA5752">
      <w:r>
        <w:tab/>
      </w:r>
    </w:p>
    <w:p w14:paraId="471179A3" w14:textId="77777777" w:rsidR="00BA5752" w:rsidRDefault="00BA5752" w:rsidP="00BA5752">
      <w:r>
        <w:t>all_R_3iVG9N6MYTSEBib</w:t>
      </w:r>
      <w:r>
        <w:tab/>
        <w:t>The high degree of conformaty present in Utah also manages to create an environment in which counterculture groups provide meaningful touchstones for non-conforming persons. I have found that the SM community is quite dedicated and valued amongst its members. I have been largely isolated from the BDSM community in the months of Covid-19 precaution and that absence has negatively impacted my health and self worth.  The prevailing religion is also a cultural force. When I worked for a Mormon organization, my outgroup status made me feel extremely devalued. It's hard to avoid that feeling in this state. I have a lot to say about how unsafe I feel in this state, how my childhood was fraught with rejection and sadness and how those thoughts persist. Thank you for doing this research.</w:t>
      </w:r>
    </w:p>
    <w:p w14:paraId="0474407B" w14:textId="77777777" w:rsidR="00BA5752" w:rsidRDefault="00BA5752" w:rsidP="00BA5752">
      <w:r>
        <w:tab/>
      </w:r>
    </w:p>
    <w:p w14:paraId="7ADA4F20" w14:textId="77777777" w:rsidR="00BA5752" w:rsidRDefault="00BA5752" w:rsidP="00BA5752">
      <w:r>
        <w:t>all_R_3KCrbSlvavJ0o1o</w:t>
      </w:r>
      <w:r>
        <w:tab/>
        <w:t>the society is sexist and homophobic, very transphobic, the health care system is extremely bad and the government just became a dictatorship that used their power obtained under the guise of covid to make laws against trans people in the first couple of days  I work for a big international organization so my situation is better than most people in this country. However I do not feel save in the current situation because I do not believe the government cares about its citizens in the slightest and because the health care system is so catastrophic (due to corruption based underfunding) that I am afraid to not leave the hospital alive should I get admitted. But I guess at least we all have health insurance as its still europe so thats a plus sorry Illinois</w:t>
      </w:r>
    </w:p>
    <w:p w14:paraId="241A716B" w14:textId="77777777" w:rsidR="00BA5752" w:rsidRDefault="00BA5752" w:rsidP="00BA5752">
      <w:r>
        <w:tab/>
      </w:r>
    </w:p>
    <w:p w14:paraId="257DD3D7" w14:textId="77777777" w:rsidR="00BA5752" w:rsidRDefault="00BA5752" w:rsidP="00BA5752">
      <w:r>
        <w:t>all_R_1oG7tKtPCRJxPlg</w:t>
      </w:r>
      <w:r>
        <w:tab/>
        <w:t>My location has great resources so it positively impacts me.</w:t>
      </w:r>
    </w:p>
    <w:p w14:paraId="67349AE5" w14:textId="77777777" w:rsidR="00BA5752" w:rsidRDefault="00BA5752" w:rsidP="00BA5752">
      <w:r>
        <w:tab/>
      </w:r>
    </w:p>
    <w:p w14:paraId="68274172" w14:textId="77777777" w:rsidR="00BA5752" w:rsidRDefault="00BA5752" w:rsidP="00BA5752">
      <w:r>
        <w:lastRenderedPageBreak/>
        <w:t>all_R_2Vm7OnYs4fQnkkp</w:t>
      </w:r>
      <w:r>
        <w:tab/>
        <w:t>Where I am located has changed my outlook dramatically as I went from a small town to a large city. Small cities make it difficult to find resources and connect with like minded people and support, but larger cities by design have more options to work with and more people to reach out to. I feel much more confident and open regarding my sexual and gender identities now that I am in a larger city.</w:t>
      </w:r>
    </w:p>
    <w:p w14:paraId="45068EBA" w14:textId="77777777" w:rsidR="00BA5752" w:rsidRDefault="00BA5752" w:rsidP="00BA5752">
      <w:r>
        <w:tab/>
      </w:r>
    </w:p>
    <w:p w14:paraId="279E4705" w14:textId="77777777" w:rsidR="00BA5752" w:rsidRDefault="00BA5752" w:rsidP="00BA5752">
      <w:r>
        <w:t>all_R_1opVqtXQyZ4dgxI</w:t>
      </w:r>
      <w:r>
        <w:tab/>
        <w:t>I live in a conservative part of the country, which makes it really hard to just be myself and be openly transgender.</w:t>
      </w:r>
    </w:p>
    <w:p w14:paraId="7E174F4C" w14:textId="77777777" w:rsidR="00BA5752" w:rsidRDefault="00BA5752" w:rsidP="00BA5752">
      <w:r>
        <w:tab/>
      </w:r>
    </w:p>
    <w:p w14:paraId="5F4A178F" w14:textId="77777777" w:rsidR="00BA5752" w:rsidRDefault="00BA5752" w:rsidP="00BA5752">
      <w:r>
        <w:t>all_R_2t36qEYTXr0izeZ</w:t>
      </w:r>
      <w:r>
        <w:tab/>
        <w:t>Living in Texas, even in San Antonio, isn't safe for the trans community. Last week, a transwoman was stabbed to death because "god sent this guy" to kill her. I live 5,000 miles away from my husband, one of my biggest sources of social support. I have some support here, but living away from my husband has a massive negative impact on my emotional well-being and overall stability.</w:t>
      </w:r>
    </w:p>
    <w:p w14:paraId="3876BA04" w14:textId="77777777" w:rsidR="00BA5752" w:rsidRDefault="00BA5752" w:rsidP="00BA5752">
      <w:r>
        <w:tab/>
      </w:r>
    </w:p>
    <w:p w14:paraId="3DCB08F7" w14:textId="77777777" w:rsidR="00BA5752" w:rsidRDefault="00BA5752" w:rsidP="00BA5752">
      <w:r>
        <w:t>all_R_bfsSd9GyGOuIY37</w:t>
      </w:r>
      <w:r>
        <w:tab/>
        <w:t>In my location, there is not Center of Excellence Hospital close. I have to travel from Odessa to Houston for cancer treatment/appointments.</w:t>
      </w:r>
    </w:p>
    <w:p w14:paraId="3123B995" w14:textId="77777777" w:rsidR="00BA5752" w:rsidRDefault="00BA5752" w:rsidP="00BA5752">
      <w:r>
        <w:tab/>
      </w:r>
    </w:p>
    <w:p w14:paraId="42935867" w14:textId="77777777" w:rsidR="00BA5752" w:rsidRDefault="00BA5752" w:rsidP="00BA5752">
      <w:r>
        <w:t>all_R_2v7eLS1hxuR7unh</w:t>
      </w:r>
      <w:r>
        <w:tab/>
        <w:t>I think growing up in Missouri as a conservative state overall meant I had very little access to positive representation of LGBTQ+ people. However, I think I was very privileged otherwise and had access to resources for mental and physical health. I also believe my poor mental health comes from childhood experiences/traumas that are not gender/sexual orientation related</w:t>
      </w:r>
    </w:p>
    <w:p w14:paraId="29B34801" w14:textId="77777777" w:rsidR="00BA5752" w:rsidRDefault="00BA5752" w:rsidP="00BA5752">
      <w:r>
        <w:tab/>
      </w:r>
    </w:p>
    <w:p w14:paraId="5DDE0702" w14:textId="77777777" w:rsidR="00BA5752" w:rsidRDefault="00BA5752" w:rsidP="00BA5752">
      <w:r>
        <w:t>all_R_1SlZMhMWxgEwGFr</w:t>
      </w:r>
      <w:r>
        <w:tab/>
        <w:t>Living in north Texas with no transportation is a close to impossible scenario for anyone existing on the spectrum. These communities are often very conservative, heavily invested in institutionalized racism and discrimination, with zero infrastructure in place to help those identifying with normative paradigm. Living here is a nightmare for someone like me.</w:t>
      </w:r>
    </w:p>
    <w:p w14:paraId="29BFBDDB" w14:textId="77777777" w:rsidR="00BA5752" w:rsidRDefault="00BA5752" w:rsidP="00BA5752">
      <w:r>
        <w:tab/>
      </w:r>
    </w:p>
    <w:p w14:paraId="3BE34424" w14:textId="77777777" w:rsidR="00BA5752" w:rsidRDefault="00BA5752" w:rsidP="00BA5752">
      <w:r>
        <w:t>all_R_1LB5LpZ13lBga46</w:t>
      </w:r>
      <w:r>
        <w:tab/>
        <w:t>Phoenix is family orientated with a strong republican foundation for values. They do not have a large LGBT population and make active strides to limit LGBT events &amp;amp; functions. As a working professional, Phoenix provides great job growth and competitive salaries. With that being said, Phoenix does not provide a sense of community and makes it nearly impossible to meet other LGBT individuals. As a young adult (22), I am actively seeking to relocate in hopes of meeting other like-minded individuals &amp;amp; to be become apart of a community. Phoenix isnâ€™t the worst when it comes to LGBT representation, but it does create a sense of loneliness due to the lack of community and resources.</w:t>
      </w:r>
    </w:p>
    <w:p w14:paraId="18B9DACB" w14:textId="77777777" w:rsidR="00BA5752" w:rsidRDefault="00BA5752" w:rsidP="00BA5752">
      <w:r>
        <w:tab/>
      </w:r>
    </w:p>
    <w:p w14:paraId="2D0B5CB0" w14:textId="77777777" w:rsidR="00BA5752" w:rsidRDefault="00BA5752" w:rsidP="00BA5752">
      <w:r>
        <w:t>all_R_e8LbU1PgzrXK1QR</w:t>
      </w:r>
      <w:r>
        <w:tab/>
        <w:t>I love the cross cultural value systems here.  I have a rich and diverse cohort of folks who I know and like, and who I think reciprocate these feelings.  I own this 103 year old house and have dogs, cats and even chickens.  And a garden.  There are lots of things to do that don't cost much -- basically, this is a good area in which to age in place, supporting myself emotionally and financially, trying not to be a bother, just going along and getting along. My family and I are comfortable, there are things that we just don't talk about, but, overall, I feel loved and respected.  It's good</w:t>
      </w:r>
    </w:p>
    <w:p w14:paraId="27EF9598" w14:textId="77777777" w:rsidR="00BA5752" w:rsidRDefault="00BA5752" w:rsidP="00BA5752">
      <w:r>
        <w:lastRenderedPageBreak/>
        <w:tab/>
      </w:r>
    </w:p>
    <w:p w14:paraId="2D4AB0E7" w14:textId="77777777" w:rsidR="00BA5752" w:rsidRDefault="00BA5752" w:rsidP="00BA5752">
      <w:r>
        <w:t>all_R_3ktVQI2znbSK3Tl</w:t>
      </w:r>
      <w:r>
        <w:tab/>
        <w:t>I live in a place where there are not a lot of people I can relate to other than my family and few close friends. The LGBT community in the area is not as widespread and accessible and drug abuse is common especially among younger gay men. I am not personally impacted as much as many others are but it certainly doesnâ€™t make it any easier.</w:t>
      </w:r>
    </w:p>
    <w:p w14:paraId="257148BD" w14:textId="77777777" w:rsidR="00BA5752" w:rsidRDefault="00BA5752" w:rsidP="00BA5752">
      <w:r>
        <w:tab/>
      </w:r>
    </w:p>
    <w:p w14:paraId="060044B1" w14:textId="77777777" w:rsidR="00BA5752" w:rsidRDefault="00BA5752" w:rsidP="00BA5752">
      <w:r>
        <w:t>all_R_1j9OCtOYN0JJI3p</w:t>
      </w:r>
      <w:r>
        <w:tab/>
        <w:t>Ehhhh</w:t>
      </w:r>
    </w:p>
    <w:p w14:paraId="5357FF75" w14:textId="77777777" w:rsidR="00BA5752" w:rsidRDefault="00BA5752" w:rsidP="00BA5752">
      <w:r>
        <w:tab/>
      </w:r>
    </w:p>
    <w:p w14:paraId="71F01E71" w14:textId="77777777" w:rsidR="00BA5752" w:rsidRDefault="00BA5752" w:rsidP="00BA5752">
      <w:r>
        <w:t>all_R_2dTlczEjzzIDL1Q</w:t>
      </w:r>
      <w:r>
        <w:tab/>
        <w:t>Very few folks around here are anything but white, christian, and straight.  Being a queer transwoman who semi-follows a non-abrahamic faith I don't fit in, at all.  95% of the time this is fine, the other 5% is where you get some bigotry shining out.  I've never been physically attacked in this area, but I've certainly been treated as less than human due to being trans.</w:t>
      </w:r>
    </w:p>
    <w:p w14:paraId="23CCC752" w14:textId="77777777" w:rsidR="00BA5752" w:rsidRDefault="00BA5752" w:rsidP="00BA5752">
      <w:r>
        <w:tab/>
      </w:r>
    </w:p>
    <w:p w14:paraId="0207486B" w14:textId="77777777" w:rsidR="00BA5752" w:rsidRDefault="00BA5752" w:rsidP="00BA5752">
      <w:r>
        <w:t>all_R_2ysJOVVmtkjEyTB</w:t>
      </w:r>
      <w:r>
        <w:tab/>
        <w:t>Santa Fe is better for transgender people than where I used to live, Flagstaff, Arizona, but still presents problems with transphobic people. I identify as non-binary, transgender and genderqueer. You did not allow multiple options. My wife is a transgender woman.</w:t>
      </w:r>
    </w:p>
    <w:p w14:paraId="6C71EA1D" w14:textId="77777777" w:rsidR="00BA5752" w:rsidRDefault="00BA5752" w:rsidP="00BA5752">
      <w:r>
        <w:tab/>
      </w:r>
    </w:p>
    <w:p w14:paraId="692F520C" w14:textId="77777777" w:rsidR="00BA5752" w:rsidRDefault="00BA5752" w:rsidP="00BA5752">
      <w:r>
        <w:t>all_R_2eXBZZiMB0KLL6F</w:t>
      </w:r>
      <w:r>
        <w:tab/>
        <w:t>Im an FTM transgender who live in the less open minded side of israel. I rarely go out of home and stuck with no job for 2 years now. My mother is my emotional support and is the sole reason i havent killed myself yet. I do have a circle of friends who are like a family to me but they live far away(in the tlv region which is 3 hours away on publoc transport.) My health is bad because i have mental issues and born physical issues (i am facing with weak immune system severe allergies to common things and I have endometryosis, which is basically my female reproductive internal organ slowly killing me, at least thats how it feels), whenever i end up in ER *sometimes* doctors refuse to take me in because of my transgenderism. So whenever im ill i prefer not to face any unfamiliar doctors. Tbh i used to work in sales and was assulted, and even though i filed a charge no one did anything,  Since than im kind of really scared of people.  So even though israel is really accepting the gay/lesbian theres still a long way with transgenders that no one talks about. Since i mpved back with my parents to my old hometown after the assult no one hires me (worked in tlv previously), and lately i feel hopless when it comes to standing on my own. I have my friends and i have a band which i hold onto dearly. But thats it. I cant see myself getting a proper job bec ill always have to face strangrs. And im terrified. Its been 2 years and i cant face my fears yet.israel claim to be the 'wokest' country in the middle east but thats a huge bluff. The gov is fine but the people themself. Theres still the harsh middle eastern brutal mentality, that you cant escape  . I often think that there might be a good place for people like me, i often dream of canada, but i know, thats just it. A dream. Im sure thats also illusion. And that theres no really safe space anywhere .</w:t>
      </w:r>
    </w:p>
    <w:p w14:paraId="576B7C56" w14:textId="77777777" w:rsidR="00BA5752" w:rsidRDefault="00BA5752" w:rsidP="00BA5752">
      <w:r>
        <w:tab/>
      </w:r>
    </w:p>
    <w:p w14:paraId="518DD13F" w14:textId="77777777" w:rsidR="00BA5752" w:rsidRDefault="00BA5752" w:rsidP="00BA5752">
      <w:r>
        <w:t>all_R_1gwKLO0vbgnPwVE</w:t>
      </w:r>
      <w:r>
        <w:tab/>
        <w:t>I reside in a Republican-heavy state which is difficult with my identity and being open. I also feel that the inability to go outside for any length of time for 5-6 months out of the year (due to heat) pushes me into a depression. Iâ€™m very extroverted and it wears on me to stay indoors.</w:t>
      </w:r>
    </w:p>
    <w:p w14:paraId="48A14E34" w14:textId="77777777" w:rsidR="00BA5752" w:rsidRDefault="00BA5752" w:rsidP="00BA5752">
      <w:r>
        <w:tab/>
      </w:r>
    </w:p>
    <w:p w14:paraId="6F420571" w14:textId="77777777" w:rsidR="00BA5752" w:rsidRDefault="00BA5752" w:rsidP="00BA5752">
      <w:r>
        <w:lastRenderedPageBreak/>
        <w:t>all_R_3JxvrQO5Nac2T0T</w:t>
      </w:r>
      <w:r>
        <w:tab/>
        <w:t>I live in a very Mormon region, and come from a very Mormon family and heritage.  Mormonism does not recognize trans peopleâ€™s identities and they openly pathologies non-heterosexuality.  That deeply impacts the perspectives of my local community, family, local laws, and my access to adequate medical care, especially mental health care.</w:t>
      </w:r>
    </w:p>
    <w:p w14:paraId="52D7B71C" w14:textId="77777777" w:rsidR="00BA5752" w:rsidRDefault="00BA5752" w:rsidP="00BA5752">
      <w:r>
        <w:tab/>
      </w:r>
    </w:p>
    <w:p w14:paraId="38989F23" w14:textId="77777777" w:rsidR="00BA5752" w:rsidRDefault="00BA5752" w:rsidP="00BA5752">
      <w:r>
        <w:t>all_R_2rUyvXYmgBZJr92</w:t>
      </w:r>
      <w:r>
        <w:tab/>
        <w:t>I would say Iâ€™m extremely lucky to be living where I do, LA is a very open place and a lot of what I deal with isnâ€™t because of where I am but instead because of mental problems Iâ€™ve had a lot of my life. I feel very comfortable with my gender and sexuality being known here.</w:t>
      </w:r>
    </w:p>
    <w:p w14:paraId="521DE61E" w14:textId="77777777" w:rsidR="00BA5752" w:rsidRDefault="00BA5752" w:rsidP="00BA5752">
      <w:r>
        <w:tab/>
      </w:r>
    </w:p>
    <w:p w14:paraId="6011F605" w14:textId="77777777" w:rsidR="00BA5752" w:rsidRDefault="00BA5752" w:rsidP="00BA5752">
      <w:r>
        <w:t>all_R_2dKe9sbFJUhT2S7</w:t>
      </w:r>
      <w:r>
        <w:tab/>
        <w:t>well my state just listed the stay at home order and I personally have a doctors note telling me I donâ€™t have to wear one because I get anxiety attacks when stuff restricts my breathing and I have really bad asthma so I get horrible stares everywhere I go and I just started going back to work so itâ€™s weird as hell. I havenâ€™t seen any of my friends in over two months itâ€™s just been my partner and I so itâ€™s been super lonely as mean as that sounds. my safety is subpar because I live in an u safe neighborhood but itâ€™s all I can afford. And I havenâ€™t been going out so Iâ€™m not as healthy anymore.</w:t>
      </w:r>
    </w:p>
    <w:p w14:paraId="2C1817F3" w14:textId="77777777" w:rsidR="00BA5752" w:rsidRDefault="00BA5752" w:rsidP="00BA5752">
      <w:r>
        <w:tab/>
      </w:r>
    </w:p>
    <w:p w14:paraId="335BA1F7" w14:textId="77777777" w:rsidR="00BA5752" w:rsidRDefault="00BA5752" w:rsidP="00BA5752">
      <w:r>
        <w:t>all_R_R4gI8pkbK0QkiTT</w:t>
      </w:r>
      <w:r>
        <w:tab/>
        <w:t>I live in Arkansas. Which has come a long way in dealing with the LGBTQ. But I still feel like I canâ€™t come fully out of the closet. Luckily, my husband is very supportive of me. I feel like because Iâ€™m married if I were to come out of the closet as Bi nobody would believe me.</w:t>
      </w:r>
    </w:p>
    <w:p w14:paraId="5D614EA8" w14:textId="77777777" w:rsidR="00BA5752" w:rsidRDefault="00BA5752" w:rsidP="00BA5752">
      <w:r>
        <w:tab/>
      </w:r>
    </w:p>
    <w:p w14:paraId="79135945" w14:textId="77777777" w:rsidR="00BA5752" w:rsidRDefault="00BA5752" w:rsidP="00BA5752">
      <w:r>
        <w:t>all_R_1eKPqyWu58qo913</w:t>
      </w:r>
      <w:r>
        <w:tab/>
        <w:t>My area is mostly older and very conservative. Not only is it frustrating to find support but I feel there's no representation for my community here.</w:t>
      </w:r>
    </w:p>
    <w:p w14:paraId="7654AEE3" w14:textId="77777777" w:rsidR="00BA5752" w:rsidRDefault="00BA5752" w:rsidP="00BA5752">
      <w:r>
        <w:tab/>
      </w:r>
    </w:p>
    <w:p w14:paraId="29C6405D" w14:textId="77777777" w:rsidR="00BA5752" w:rsidRDefault="00BA5752" w:rsidP="00BA5752">
      <w:r>
        <w:t>all_R_BQgFIziFbI9LycF</w:t>
      </w:r>
      <w:r>
        <w:tab/>
        <w:t>Was unable to transition until I moved to California. Being trans here feels safe.</w:t>
      </w:r>
    </w:p>
    <w:p w14:paraId="359FFA0A" w14:textId="77777777" w:rsidR="00BA5752" w:rsidRDefault="00BA5752" w:rsidP="00BA5752">
      <w:r>
        <w:tab/>
      </w:r>
    </w:p>
    <w:p w14:paraId="55482BB2" w14:textId="77777777" w:rsidR="00BA5752" w:rsidRDefault="00BA5752" w:rsidP="00BA5752">
      <w:r>
        <w:t>all_R_3Dhl4rOeNrMhZDP</w:t>
      </w:r>
      <w:r>
        <w:tab/>
        <w:t>living in ohio sucks and the weather worsens my mood</w:t>
      </w:r>
    </w:p>
    <w:p w14:paraId="4CC1323E" w14:textId="77777777" w:rsidR="00BA5752" w:rsidRDefault="00BA5752" w:rsidP="00BA5752">
      <w:r>
        <w:tab/>
      </w:r>
    </w:p>
    <w:p w14:paraId="2AB1418D" w14:textId="77777777" w:rsidR="00BA5752" w:rsidRDefault="00BA5752" w:rsidP="00BA5752">
      <w:r>
        <w:t>all_R_3nq3dHFyrVQyixS</w:t>
      </w:r>
      <w:r>
        <w:tab/>
        <w:t>I live in a very conservative area, and went to a very conservative university. A lot of people are accepting but not everyone. The fact that it is a college town with a lot of more open minded young people helps. I was able to access a lot of mental and physical health resources at my university. I hope I can find a womenâ€™s clinic whenever I move</w:t>
      </w:r>
    </w:p>
    <w:p w14:paraId="6D2C8D92" w14:textId="77777777" w:rsidR="00BA5752" w:rsidRDefault="00BA5752" w:rsidP="00BA5752">
      <w:r>
        <w:tab/>
      </w:r>
    </w:p>
    <w:p w14:paraId="61400197" w14:textId="77777777" w:rsidR="00BA5752" w:rsidRDefault="00BA5752" w:rsidP="00BA5752">
      <w:r>
        <w:t>all_R_3no6KNudVHR3YlO</w:t>
      </w:r>
      <w:r>
        <w:tab/>
        <w:t>I wanted to note that I am diagnosed with Panic Disorder with agoraphobia.</w:t>
      </w:r>
    </w:p>
    <w:p w14:paraId="6F89D8E4" w14:textId="77777777" w:rsidR="00BA5752" w:rsidRDefault="00BA5752" w:rsidP="00BA5752">
      <w:r>
        <w:tab/>
      </w:r>
    </w:p>
    <w:p w14:paraId="16529745" w14:textId="77777777" w:rsidR="00BA5752" w:rsidRDefault="00BA5752" w:rsidP="00BA5752">
      <w:r>
        <w:t>all_R_3HMlL9PZnzkBkRd</w:t>
      </w:r>
      <w:r>
        <w:tab/>
        <w:t>I've moved from somewhere conservative and I'm not sure being here makes a huge difference, especially because of COVID. Also, this survey didn't quite capture an option for orphans when asking about family but I'm that.</w:t>
      </w:r>
    </w:p>
    <w:p w14:paraId="7981F007" w14:textId="77777777" w:rsidR="00BA5752" w:rsidRDefault="00BA5752" w:rsidP="00BA5752">
      <w:r>
        <w:tab/>
      </w:r>
    </w:p>
    <w:p w14:paraId="08E24511" w14:textId="77777777" w:rsidR="00BA5752" w:rsidRDefault="00BA5752" w:rsidP="00BA5752">
      <w:r>
        <w:lastRenderedPageBreak/>
        <w:t>all_R_DI5pxBWnsCgzi25</w:t>
      </w:r>
      <w:r>
        <w:tab/>
        <w:t>My general geographic location tends to be pretty centrist or left leaning, and people around here tend to be pretty accepting of lgbt+ people. It's a pocket, though, and the rest of Michigan tends to be, yknow, bible belt.</w:t>
      </w:r>
    </w:p>
    <w:p w14:paraId="6B804EDA" w14:textId="77777777" w:rsidR="00BA5752" w:rsidRDefault="00BA5752" w:rsidP="00BA5752">
      <w:r>
        <w:tab/>
      </w:r>
    </w:p>
    <w:p w14:paraId="345DEB72" w14:textId="77777777" w:rsidR="00BA5752" w:rsidRDefault="00BA5752" w:rsidP="00BA5752">
      <w:r>
        <w:t>all_R_2zG7zIBH80uWZ9C</w:t>
      </w:r>
      <w:r>
        <w:tab/>
        <w:t>My location isnt exactly open to transgender people but I do not face an hostility either. My biggest set back in my happiness, in my development as a woman is the fact that the mother of my children currently lives with us even though we are no longer together. It has created a hostile home life. Yet I do have a really good support network other than that. The lack of trans related healthcare through my workplace is the only other cause of stress in my life. Overall I am lucky.</w:t>
      </w:r>
    </w:p>
    <w:p w14:paraId="121E3DC6" w14:textId="77777777" w:rsidR="00BA5752" w:rsidRDefault="00BA5752" w:rsidP="00BA5752">
      <w:r>
        <w:tab/>
      </w:r>
    </w:p>
    <w:p w14:paraId="2D3481BD" w14:textId="77777777" w:rsidR="00BA5752" w:rsidRDefault="00BA5752" w:rsidP="00BA5752">
      <w:r>
        <w:t>all_R_eUV1l02O6CO0s4F</w:t>
      </w:r>
      <w:r>
        <w:tab/>
        <w:t>Im isolated as we have poor public transportation</w:t>
      </w:r>
    </w:p>
    <w:p w14:paraId="5261FAF6" w14:textId="77777777" w:rsidR="00BA5752" w:rsidRDefault="00BA5752" w:rsidP="00BA5752">
      <w:r>
        <w:tab/>
      </w:r>
    </w:p>
    <w:p w14:paraId="13E59E44" w14:textId="77777777" w:rsidR="00BA5752" w:rsidRDefault="00BA5752" w:rsidP="00BA5752">
      <w:r>
        <w:t>all_R_20uSb23ewqCxtER</w:t>
      </w:r>
      <w:r>
        <w:tab/>
        <w:t>I live in a quite safe area but can't go out because of restrictions</w:t>
      </w:r>
    </w:p>
    <w:p w14:paraId="6AF54395" w14:textId="77777777" w:rsidR="00BA5752" w:rsidRDefault="00BA5752" w:rsidP="00BA5752">
      <w:r>
        <w:tab/>
      </w:r>
    </w:p>
    <w:p w14:paraId="5E2EA3C3" w14:textId="77777777" w:rsidR="00BA5752" w:rsidRDefault="00BA5752" w:rsidP="00BA5752">
      <w:r>
        <w:t>all_R_3KpH9mm0EXItKEW</w:t>
      </w:r>
      <w:r>
        <w:tab/>
        <w:t>I currently live in my parents basement which lessens my own stress because there are more adults to share the load. But in other ways it heightens my stress because I donâ€™t have my own home.</w:t>
      </w:r>
    </w:p>
    <w:p w14:paraId="3E4D5AC3" w14:textId="77777777" w:rsidR="00BA5752" w:rsidRDefault="00BA5752" w:rsidP="00BA5752">
      <w:r>
        <w:tab/>
      </w:r>
    </w:p>
    <w:p w14:paraId="389FCC66" w14:textId="77777777" w:rsidR="00BA5752" w:rsidRDefault="00BA5752" w:rsidP="00BA5752">
      <w:r>
        <w:t>all_R_2XoFE3rQ8iLZYJ0</w:t>
      </w:r>
      <w:r>
        <w:tab/>
        <w:t>I am a Latina living with my White girlfriend in West Oakland, which is heavily gentrified. We have monetary support from family until Covid ends then we have to find jobs. My girlfriend has PTSD from a bullet entering her house when she was there and there are often gunshots (less now after covid). Ableism in the world (disguised as a "work ethic" value) in the context of capitalism is the main thing keeping me down.</w:t>
      </w:r>
    </w:p>
    <w:p w14:paraId="65712B8F" w14:textId="77777777" w:rsidR="00BA5752" w:rsidRDefault="00BA5752" w:rsidP="00BA5752">
      <w:r>
        <w:tab/>
      </w:r>
    </w:p>
    <w:p w14:paraId="41A10A3B" w14:textId="77777777" w:rsidR="00BA5752" w:rsidRDefault="00BA5752" w:rsidP="00BA5752">
      <w:r>
        <w:t>all_R_1eFsdlETER0f8gl</w:t>
      </w:r>
      <w:r>
        <w:tab/>
        <w:t>I live in an extremely conservative area and basically hide a substantial part of myself in order to survive and fit in. I do not have friends locally, my husband is an anomaly as far as someone who I can be me with.</w:t>
      </w:r>
    </w:p>
    <w:p w14:paraId="5A1247E2" w14:textId="77777777" w:rsidR="00BA5752" w:rsidRDefault="00BA5752" w:rsidP="00BA5752">
      <w:r>
        <w:tab/>
      </w:r>
    </w:p>
    <w:p w14:paraId="0A5C89C3" w14:textId="77777777" w:rsidR="00BA5752" w:rsidRDefault="00BA5752" w:rsidP="00BA5752">
      <w:r>
        <w:t>all_R_3EiLWUkklqwcDsm</w:t>
      </w:r>
      <w:r>
        <w:tab/>
        <w:t>I am surrounded by a community of friends who are supportive and queer and just like me. I live with roomates who are queer and supportive as well.</w:t>
      </w:r>
    </w:p>
    <w:p w14:paraId="1B1DBD75" w14:textId="77777777" w:rsidR="00BA5752" w:rsidRDefault="00BA5752" w:rsidP="00BA5752">
      <w:r>
        <w:tab/>
      </w:r>
    </w:p>
    <w:p w14:paraId="5EF9ED25" w14:textId="77777777" w:rsidR="00BA5752" w:rsidRDefault="00BA5752" w:rsidP="00BA5752">
      <w:r>
        <w:t>all_R_2tnVljaGGNF2JOV</w:t>
      </w:r>
      <w:r>
        <w:tab/>
        <w:t>In Austin Texas, my LGBT status is less of a problem than it would be for me in other cities, but I still stand out and occasionally am discriminated against. I am misgendered frequently, and intentionally.</w:t>
      </w:r>
    </w:p>
    <w:p w14:paraId="350B94C3" w14:textId="77777777" w:rsidR="00BA5752" w:rsidRDefault="00BA5752" w:rsidP="00BA5752">
      <w:r>
        <w:tab/>
      </w:r>
    </w:p>
    <w:p w14:paraId="1856BB08" w14:textId="77777777" w:rsidR="00BA5752" w:rsidRDefault="00BA5752" w:rsidP="00BA5752">
      <w:r>
        <w:t>all_R_31pkKT7E45id1xO</w:t>
      </w:r>
      <w:r>
        <w:tab/>
        <w:t>our location is ok. Isolating sometimes. Everything i need for like health seems very far away so sometimes not worth the effort to go to or get.</w:t>
      </w:r>
    </w:p>
    <w:p w14:paraId="5251F29A" w14:textId="77777777" w:rsidR="00BA5752" w:rsidRDefault="00BA5752" w:rsidP="00BA5752">
      <w:r>
        <w:tab/>
      </w:r>
    </w:p>
    <w:p w14:paraId="2CD4EFD6" w14:textId="77777777" w:rsidR="00BA5752" w:rsidRDefault="00BA5752" w:rsidP="00BA5752">
      <w:r>
        <w:t>all_R_uleWpSE29i7etoJ</w:t>
      </w:r>
      <w:r>
        <w:tab/>
        <w:t>I have lived in areas that were open-minded, such as near Washington DC, and in areas that were not, such as near St Louis Missouri. This area is moderate. Most people here don't care about gender or sexual identity unless pushed, but look down on anything other than cishet if forced to acknowledge it's existence.</w:t>
      </w:r>
    </w:p>
    <w:p w14:paraId="0001C22F" w14:textId="77777777" w:rsidR="00BA5752" w:rsidRDefault="00BA5752" w:rsidP="00BA5752">
      <w:r>
        <w:tab/>
      </w:r>
    </w:p>
    <w:p w14:paraId="5E832597" w14:textId="77777777" w:rsidR="00BA5752" w:rsidRDefault="00BA5752" w:rsidP="00BA5752">
      <w:r>
        <w:t>all_R_RCcsehleciteGM9</w:t>
      </w:r>
      <w:r>
        <w:tab/>
        <w:t xml:space="preserve">I donâ€™t really know many other queer people here. There was an openly trans guy in one of my classes and a trans woman in another, both whoâ€™d already </w:t>
      </w:r>
      <w:r>
        <w:lastRenderedPageBreak/>
        <w:t>started there transition. As someone who hasnâ€™t started anything and might end up being non-binary, I didnâ€™t really feel like I could talk to them about being gender queer because I donâ€™t know they might be transmed or enby-phobic. Besides that, everyone else kinda seems to live in a queer free world, and you canâ€™t tell whoâ€™s queer-phobic, awkward around queer people, or an ally</w:t>
      </w:r>
    </w:p>
    <w:p w14:paraId="68460B9D" w14:textId="77777777" w:rsidR="00BA5752" w:rsidRDefault="00BA5752" w:rsidP="00BA5752">
      <w:r>
        <w:tab/>
      </w:r>
    </w:p>
    <w:p w14:paraId="6238741A" w14:textId="77777777" w:rsidR="00BA5752" w:rsidRDefault="00BA5752" w:rsidP="00BA5752">
      <w:r>
        <w:t>all_R_wOa1YKmNZsi5uIp</w:t>
      </w:r>
      <w:r>
        <w:tab/>
        <w:t>Job security is pretty minimal here which terrifies me. We've been trying to move, but everywhere is even more expensive than what we're paying now and we're struggling to save up as almost nothing is left after bills are paid.  Crime rate is pretty low and I rarely feel targeted racially as the population mostly seems Hispanic and white, and I get assumed to be Hispanic quite often. Disability access is so-so which is discouraging because there are a lot of places I can't go if I need my chair that day. Transportation is miserable. 100% need a car unless going on the Metra (train), but then you would need a car anywhere except Chicago. Suburbia here is really isolating. I don't have local friends because I'm unable to go places to meet people or hang out with anyone I do meet. My mental health has gotten way worse, and there are very few resources I am able to utilize either due to transportation or cost.</w:t>
      </w:r>
    </w:p>
    <w:p w14:paraId="2ACB0321" w14:textId="77777777" w:rsidR="00BA5752" w:rsidRDefault="00BA5752" w:rsidP="00BA5752">
      <w:r>
        <w:tab/>
      </w:r>
    </w:p>
    <w:p w14:paraId="4943E23A" w14:textId="77777777" w:rsidR="00BA5752" w:rsidRDefault="00BA5752" w:rsidP="00BA5752">
      <w:r>
        <w:t>all_R_25WlEqr1nDsHgLA</w:t>
      </w:r>
      <w:r>
        <w:tab/>
        <w:t>I live in between Philadelphia and New York City. Although I have medicaid and a good doctor, I am afraid of healthcare disparities that trans people experience.</w:t>
      </w:r>
    </w:p>
    <w:p w14:paraId="4C4AB1B9" w14:textId="77777777" w:rsidR="00BA5752" w:rsidRDefault="00BA5752" w:rsidP="00BA5752">
      <w:r>
        <w:tab/>
      </w:r>
    </w:p>
    <w:p w14:paraId="6890DA33" w14:textId="77777777" w:rsidR="00BA5752" w:rsidRDefault="00BA5752" w:rsidP="00BA5752">
      <w:r>
        <w:t>all_R_1lbg57OkPyDB3nM</w:t>
      </w:r>
      <w:r>
        <w:tab/>
        <w:t>Florida has had a famously poor response to the virus, which has left my partner unemployed but we still havenâ€™t received any aid from the state. We have a special needs toddler. This is terrifying. Living in this hellhole is absolutely effecting our mental health. My immunocompromised partner tells me almost every day he needs to return to work because the state still hasnâ€™t helped us and we donâ€™t want to lose our home and I have to beg him to stay home. Iâ€™m barely eating or sleeping. This is a nightmare. Fuck Florida.</w:t>
      </w:r>
    </w:p>
    <w:p w14:paraId="180FC81F" w14:textId="77777777" w:rsidR="00BA5752" w:rsidRDefault="00BA5752" w:rsidP="00BA5752">
      <w:r>
        <w:tab/>
      </w:r>
    </w:p>
    <w:p w14:paraId="307D0ED3" w14:textId="77777777" w:rsidR="00BA5752" w:rsidRDefault="00BA5752" w:rsidP="00BA5752">
      <w:r>
        <w:t>all_R_3oU7Q5HySwZzMN2</w:t>
      </w:r>
      <w:r>
        <w:tab/>
        <w:t>I live in a predominantly conservative town/county, and I am a progressive, leftist individual.  While mental health is preached about in government, realistically there are very few resources accessible and appropriate for me, and ever fewer available that would feel appropriate for minorities.  I am relatively safe, compared to other countries - and definitely safe compared to minorities within this area.  There is healthcare easily accessible (normally, right now during the pandemic things are limited) While altogether I am safe, and able to access some resources, this is an area where mental health issues are viewed as nonsense by the general public.</w:t>
      </w:r>
    </w:p>
    <w:p w14:paraId="48AE8C05" w14:textId="77777777" w:rsidR="00BA5752" w:rsidRDefault="00BA5752" w:rsidP="00BA5752">
      <w:r>
        <w:tab/>
      </w:r>
    </w:p>
    <w:p w14:paraId="6B3E6DB6" w14:textId="77777777" w:rsidR="00BA5752" w:rsidRDefault="00BA5752" w:rsidP="00BA5752">
      <w:r>
        <w:t>all_R_RKW4ZqpO4wPxlRv</w:t>
      </w:r>
      <w:r>
        <w:tab/>
        <w:t>I am very lucky to be where I am. I have good access to reliable trans-oriented healthcare that is covered by my insurance. I am outwardly trans and though my area is accepting, I still do and have faced bigotry.</w:t>
      </w:r>
    </w:p>
    <w:p w14:paraId="5503CD69" w14:textId="77777777" w:rsidR="00BA5752" w:rsidRDefault="00BA5752" w:rsidP="00BA5752">
      <w:r>
        <w:tab/>
      </w:r>
    </w:p>
    <w:p w14:paraId="0DEC1D60" w14:textId="77777777" w:rsidR="00BA5752" w:rsidRDefault="00BA5752" w:rsidP="00BA5752">
      <w:r>
        <w:t>all_R_22RZM6LUjWjMC9s</w:t>
      </w:r>
      <w:r>
        <w:tab/>
        <w:t>I don't really think it does. The fact that no one knows about my sexual orientation is personal preference, not regional bias.</w:t>
      </w:r>
    </w:p>
    <w:p w14:paraId="362F9264" w14:textId="77777777" w:rsidR="00BA5752" w:rsidRDefault="00BA5752" w:rsidP="00BA5752">
      <w:r>
        <w:tab/>
      </w:r>
    </w:p>
    <w:p w14:paraId="5A0FC7BD" w14:textId="77777777" w:rsidR="00BA5752" w:rsidRDefault="00BA5752" w:rsidP="00BA5752">
      <w:r>
        <w:t>all_R_2ds8I75fCO2eiWc</w:t>
      </w:r>
      <w:r>
        <w:tab/>
        <w:t xml:space="preserve">In some ways I am very, very lucky. I have a loving husband, a house, and many lovely animals. Where I live is on the surface very accepting. However, we </w:t>
      </w:r>
      <w:r>
        <w:lastRenderedPageBreak/>
        <w:t>have one of the most famous TERFs in the US living here and she's found a lot of support. Also, Black trans women keep dying.</w:t>
      </w:r>
    </w:p>
    <w:p w14:paraId="2A6E8D74" w14:textId="77777777" w:rsidR="00BA5752" w:rsidRDefault="00BA5752" w:rsidP="00BA5752">
      <w:r>
        <w:tab/>
      </w:r>
    </w:p>
    <w:p w14:paraId="6E357547" w14:textId="77777777" w:rsidR="00BA5752" w:rsidRDefault="00BA5752" w:rsidP="00BA5752">
      <w:r>
        <w:t>all_R_21B1fhzbngAlgky</w:t>
      </w:r>
      <w:r>
        <w:tab/>
        <w:t>I moved to my location specifically to feel safer in living as an out, non-stealth trans person. I have not regretted my decision at all and it has significantly improved my mental health and feeling of safety.</w:t>
      </w:r>
    </w:p>
    <w:p w14:paraId="13E11257" w14:textId="77777777" w:rsidR="00BA5752" w:rsidRDefault="00BA5752" w:rsidP="00BA5752">
      <w:r>
        <w:tab/>
      </w:r>
    </w:p>
    <w:p w14:paraId="3C895CA9" w14:textId="77777777" w:rsidR="00BA5752" w:rsidRDefault="00BA5752" w:rsidP="00BA5752">
      <w:r>
        <w:t>all_R_3ekPkHBnZqWBnzi</w:t>
      </w:r>
      <w:r>
        <w:tab/>
        <w:t>I believe my location does impact me; I have a plethora of food options, banking services, and medical professionals located very close by. It is a high-traffic neighbourhood with both residential and professional buildings, and a school, so it is active on both weekdays and weekends. Most importantly, I live on the same block as a subway station, so I have freedom of mobility (when the outside is safe). This all means that I have access to food and can see my friends without much issue.</w:t>
      </w:r>
    </w:p>
    <w:p w14:paraId="7CB49D0D" w14:textId="77777777" w:rsidR="00BA5752" w:rsidRDefault="00BA5752" w:rsidP="00BA5752">
      <w:r>
        <w:tab/>
      </w:r>
    </w:p>
    <w:p w14:paraId="37F9FDE0" w14:textId="77777777" w:rsidR="00BA5752" w:rsidRDefault="00BA5752" w:rsidP="00BA5752">
      <w:r>
        <w:t>all_R_1q2HxJzXLvrrRid</w:t>
      </w:r>
      <w:r>
        <w:tab/>
        <w:t>Worth pointing out that I am currently in the middle of Shelter in Place protocol for the COVID19 pandemic, which has affected people's availability.  Geographically, the DFW metro is very spread-out, which tends to make it hard for people to see each other on a regular basis under the best of circumstances.  Also, socially, this area has lots of history in Evangelical Christianity, which tends to skew acceptance of alternative sexualities or gender identities.</w:t>
      </w:r>
    </w:p>
    <w:p w14:paraId="0C8D417C" w14:textId="77777777" w:rsidR="00BA5752" w:rsidRDefault="00BA5752" w:rsidP="00BA5752">
      <w:r>
        <w:tab/>
      </w:r>
    </w:p>
    <w:p w14:paraId="2215F3FC" w14:textId="77777777" w:rsidR="00BA5752" w:rsidRDefault="00BA5752" w:rsidP="00BA5752">
      <w:r>
        <w:t>all_R_25FsXA8W6Wym7QW</w:t>
      </w:r>
      <w:r>
        <w:tab/>
        <w:t>I live in a mostly republican neighborhood. most times people try to respect my pronouns and identity but I've had people tell me straight to my face they could never call me a man because I dont look like one. I also have been shoulder checked for walking around the town fair and looking the way I do. For the most part I feel safe in my own home but my partner worries about me having pride stickers on my car or on display on our porch. Recently though things have gotten easier because the facemasks hide my more effeminate features.</w:t>
      </w:r>
    </w:p>
    <w:p w14:paraId="3F3DDE64" w14:textId="77777777" w:rsidR="00BA5752" w:rsidRDefault="00BA5752" w:rsidP="00BA5752">
      <w:r>
        <w:tab/>
      </w:r>
    </w:p>
    <w:p w14:paraId="438985FC" w14:textId="77777777" w:rsidR="00BA5752" w:rsidRDefault="00BA5752" w:rsidP="00BA5752">
      <w:r>
        <w:t>all_R_11dQ5TdHDuSgVUl</w:t>
      </w:r>
      <w:r>
        <w:tab/>
        <w:t>I have little access in my area to physical health care providers who I feel are trans competent. I have a network of caring, supportive people in my community. There are very few people of my sexual orientation, gender, and ethnic identities in my local community.</w:t>
      </w:r>
    </w:p>
    <w:p w14:paraId="0DE5DE5B" w14:textId="77777777" w:rsidR="00BA5752" w:rsidRDefault="00BA5752" w:rsidP="00BA5752">
      <w:r>
        <w:tab/>
      </w:r>
    </w:p>
    <w:p w14:paraId="468FF950" w14:textId="77777777" w:rsidR="00BA5752" w:rsidRDefault="00BA5752" w:rsidP="00BA5752">
      <w:r>
        <w:t>all_R_10vCj4X6RfEOK2P</w:t>
      </w:r>
      <w:r>
        <w:tab/>
        <w:t>Philly is a good place for queer people generally (gayborhood, city programs have options for minority gender identities, outfest and pride both openly celebrated) but I'm not safe here.</w:t>
      </w:r>
    </w:p>
    <w:p w14:paraId="1C5C4B01" w14:textId="77777777" w:rsidR="00BA5752" w:rsidRDefault="00BA5752" w:rsidP="00BA5752">
      <w:r>
        <w:tab/>
      </w:r>
    </w:p>
    <w:p w14:paraId="1BB63025" w14:textId="77777777" w:rsidR="00BA5752" w:rsidRDefault="00BA5752" w:rsidP="00BA5752">
      <w:r>
        <w:t>all_R_3JyC5HO3b5ApdNy</w:t>
      </w:r>
      <w:r>
        <w:tab/>
        <w:t>I am mostly closeted so I have not seen the effects my location has in regards to my sexuality.</w:t>
      </w:r>
    </w:p>
    <w:p w14:paraId="3761B98F" w14:textId="77777777" w:rsidR="00BA5752" w:rsidRDefault="00BA5752" w:rsidP="00BA5752">
      <w:r>
        <w:tab/>
      </w:r>
    </w:p>
    <w:p w14:paraId="3B186CAE" w14:textId="77777777" w:rsidR="00BA5752" w:rsidRDefault="00BA5752" w:rsidP="00BA5752">
      <w:r>
        <w:t>all_R_qORzRLKUwCFTrgd</w:t>
      </w:r>
      <w:r>
        <w:tab/>
        <w:t>The gloomy cold weather can get a little frustrating at times and add to depression feeling trapped in the house</w:t>
      </w:r>
    </w:p>
    <w:p w14:paraId="330E1EDC" w14:textId="77777777" w:rsidR="00BA5752" w:rsidRDefault="00BA5752" w:rsidP="00BA5752">
      <w:r>
        <w:tab/>
      </w:r>
    </w:p>
    <w:p w14:paraId="3FC2BAFC" w14:textId="77777777" w:rsidR="00BA5752" w:rsidRDefault="00BA5752" w:rsidP="00BA5752">
      <w:r>
        <w:t>all_R_3qJpXiYh2KaKGKo</w:t>
      </w:r>
      <w:r>
        <w:tab/>
        <w:t xml:space="preserve">I used to live in the American South (NC &amp;amp; VA), and was deeply impoverished. Even with a welcoming, close friendship group, life was very hard. I have </w:t>
      </w:r>
      <w:r>
        <w:lastRenderedPageBreak/>
        <w:t>since moved to rural northern Illinois. While it's not perfect, my life is much better for having the political support of a blue state. Things like unions, easier employment, and more money overall have directly helped my safety and security. I also experience a lot more places of business and state agencies that have sexuality and gender identity as protected classes written into their foundational documents, and it shows. Even with something as simple as getting a haircut (present pandemic excluded) is so much better now.</w:t>
      </w:r>
    </w:p>
    <w:p w14:paraId="2C8C1FF4" w14:textId="77777777" w:rsidR="00BA5752" w:rsidRDefault="00BA5752" w:rsidP="00BA5752">
      <w:r>
        <w:tab/>
      </w:r>
    </w:p>
    <w:p w14:paraId="16B29548" w14:textId="77777777" w:rsidR="00BA5752" w:rsidRDefault="00BA5752" w:rsidP="00BA5752">
      <w:r>
        <w:t>all_R_2PALNgs7ZhX8EjP</w:t>
      </w:r>
      <w:r>
        <w:tab/>
        <w:t>I am physically isolated from my peer groups, particularly my queer and jewish peers, because I live in a rural and conservative community. Even before quarantine I rarely got to see other queer or Jewish people in person. The trans support group I participate in is a 45 minute drive from my house, and I haven't belonged  to a Jewish congregation since our family synagogue dissolved ten years ago. I am lucky in that my small rural town has a medical specialist who i can see for my chronic illness. Most of my friends live at least 20 minutes away; my romantic partner lives an hour away and that makes it difficult to see them outside of planned dates/outings.</w:t>
      </w:r>
    </w:p>
    <w:p w14:paraId="5C15A320" w14:textId="77777777" w:rsidR="00BA5752" w:rsidRDefault="00BA5752" w:rsidP="00BA5752">
      <w:r>
        <w:tab/>
      </w:r>
    </w:p>
    <w:p w14:paraId="451FF6C4" w14:textId="77777777" w:rsidR="00BA5752" w:rsidRDefault="00BA5752" w:rsidP="00BA5752">
      <w:r>
        <w:t>all_R_2ZE2ZGZSCdCtjBl</w:t>
      </w:r>
      <w:r>
        <w:tab/>
        <w:t>Living in the PDX area certainly makes it easier to be safely and openly queer, but the current situation with Covid has rendered that irrelevant.</w:t>
      </w:r>
    </w:p>
    <w:p w14:paraId="764A8582" w14:textId="77777777" w:rsidR="00BA5752" w:rsidRDefault="00BA5752" w:rsidP="00BA5752">
      <w:r>
        <w:tab/>
      </w:r>
    </w:p>
    <w:p w14:paraId="23F0B0EF" w14:textId="77777777" w:rsidR="00BA5752" w:rsidRDefault="00BA5752" w:rsidP="00BA5752">
      <w:r>
        <w:t>all_R_215Rk3uDBPj1OwH</w:t>
      </w:r>
      <w:r>
        <w:tab/>
        <w:t>The city where I was born and raised (Austin) is well known for being both very liberal and full of â€œsouthern-hospitalityâ€. Due to this reputation, more open-minded and eclectic people are drawn to the city, which in turn causes the city itself to be more eclectic and open-minded. My immediate family are self-described â€œhippiesâ€ and I was raised in a very supportive and accepting community.</w:t>
      </w:r>
    </w:p>
    <w:p w14:paraId="63C07918" w14:textId="77777777" w:rsidR="00BA5752" w:rsidRDefault="00BA5752" w:rsidP="00BA5752">
      <w:r>
        <w:tab/>
      </w:r>
    </w:p>
    <w:p w14:paraId="69F2775E" w14:textId="77777777" w:rsidR="00BA5752" w:rsidRDefault="00BA5752" w:rsidP="00BA5752">
      <w:r>
        <w:t>all_R_3HCfhCK3O51Y3WM</w:t>
      </w:r>
      <w:r>
        <w:tab/>
        <w:t>Living in Texas can be a little hard.  I am visibly Transfeminine and I work in an cleanroom where I am unable to wear makeup or a wig or a dress ect. so being so early in my transition can be a little rough with the way ppl tend to treat me here.</w:t>
      </w:r>
    </w:p>
    <w:p w14:paraId="15DA2F56" w14:textId="77777777" w:rsidR="00BA5752" w:rsidRDefault="00BA5752" w:rsidP="00BA5752">
      <w:r>
        <w:tab/>
      </w:r>
    </w:p>
    <w:p w14:paraId="6E56B614" w14:textId="77777777" w:rsidR="00BA5752" w:rsidRDefault="00BA5752" w:rsidP="00BA5752">
      <w:r>
        <w:t>all_R_3P6s0NGbzrKHdZI</w:t>
      </w:r>
      <w:r>
        <w:tab/>
        <w:t>I feel very safe in my location, and I have many great relationships. I feel that there are usually opportunities here. Some of my responses were directly linked to the COVID 19 situation. For example, I feel thereâ€™s nothing to look forward to and I am unemployed specifically because of this situation.</w:t>
      </w:r>
    </w:p>
    <w:p w14:paraId="0F94142E" w14:textId="77777777" w:rsidR="00BA5752" w:rsidRDefault="00BA5752" w:rsidP="00BA5752">
      <w:r>
        <w:tab/>
      </w:r>
    </w:p>
    <w:p w14:paraId="3ED6E661" w14:textId="77777777" w:rsidR="00BA5752" w:rsidRDefault="00BA5752" w:rsidP="00BA5752">
      <w:r>
        <w:t>all_R_WpMku8nCdcdNpct</w:t>
      </w:r>
      <w:r>
        <w:tab/>
        <w:t>I have spent my life hiding most of my disability from others and being emotionally neglected when I did express a need for accommodation. I didnâ€™t have my Autism diagnosis until I was an adult which made me more susceptible to harassment. My peers physically assaulted me for being different more times than I count. My first memory of expressing my gender was met with assault by a classmate, I was 8. It is normalized to bully in this area, a part of the social norms. When I came out about my identity in high school, I had major backlash including being abandoned by my entire support system. The area where I live makes me fear living as my genuine self. My disability stops me from leaving. I need care and support and canâ€™t hold a job. I feel stuck.</w:t>
      </w:r>
    </w:p>
    <w:p w14:paraId="5550DD85" w14:textId="77777777" w:rsidR="00BA5752" w:rsidRDefault="00BA5752" w:rsidP="00BA5752">
      <w:r>
        <w:tab/>
      </w:r>
    </w:p>
    <w:p w14:paraId="1A4F1FB2" w14:textId="77777777" w:rsidR="00BA5752" w:rsidRDefault="00BA5752" w:rsidP="00BA5752">
      <w:r>
        <w:lastRenderedPageBreak/>
        <w:t>all_R_qWQXLdq4SUozeX7</w:t>
      </w:r>
      <w:r>
        <w:tab/>
        <w:t>I live in a basement apartment in a relatively affluent area.  Crime is low, pollution is low, my housing is stable as are my finances.  I am extremely close with my family, but my parents and sister live about 2 hours away and I cannot see them as much as I would like.  My core group of friends also live about 2 hours away now, so I also have a difficult time not seeing them as well.</w:t>
      </w:r>
    </w:p>
    <w:p w14:paraId="687FA41D" w14:textId="77777777" w:rsidR="00BA5752" w:rsidRDefault="00BA5752" w:rsidP="00BA5752">
      <w:r>
        <w:tab/>
      </w:r>
    </w:p>
    <w:p w14:paraId="03C7CC13" w14:textId="77777777" w:rsidR="00BA5752" w:rsidRDefault="00BA5752" w:rsidP="00BA5752">
      <w:r>
        <w:t>all_R_2QSvXLSeXhrV8o5</w:t>
      </w:r>
      <w:r>
        <w:tab/>
        <w:t>im not sure.. but i live somewhere where i don't really know most people</w:t>
      </w:r>
    </w:p>
    <w:p w14:paraId="22EC98B8" w14:textId="77777777" w:rsidR="00BA5752" w:rsidRDefault="00BA5752" w:rsidP="00BA5752">
      <w:r>
        <w:tab/>
      </w:r>
    </w:p>
    <w:p w14:paraId="69AB9DF0" w14:textId="77777777" w:rsidR="00BA5752" w:rsidRDefault="00BA5752" w:rsidP="00BA5752">
      <w:r>
        <w:t>all_R_2QsSxeHHWWu7Oqi</w:t>
      </w:r>
      <w:r>
        <w:tab/>
        <w:t>well as someone with idiopathic chronic back pain that has affected every aspect of my life, living in Canada has made health care easier, if I had lived somewhere without free Healthcare I would have probably attempted to take my life, as that is an expense that I could not afford. I have spent a lot of time in the hospital.</w:t>
      </w:r>
    </w:p>
    <w:p w14:paraId="77D6EAE2" w14:textId="77777777" w:rsidR="00BA5752" w:rsidRDefault="00BA5752" w:rsidP="00BA5752">
      <w:r>
        <w:tab/>
      </w:r>
    </w:p>
    <w:p w14:paraId="0AFDD31F" w14:textId="77777777" w:rsidR="00BA5752" w:rsidRDefault="00BA5752" w:rsidP="00BA5752">
      <w:r>
        <w:t>all_R_2tFNj549GhYW1dg</w:t>
      </w:r>
      <w:r>
        <w:tab/>
        <w:t>This area is a desert for quality jobs but the cost of living is climbing quickly. Education, healthcare, and opportunity are sub-par. Persistent cultural and institutional racism, abti-LGBTQ+ sentiment, and sexism limits the opportunity for people here. This drives a lot of my feelings of anxiety for my future.</w:t>
      </w:r>
    </w:p>
    <w:p w14:paraId="4698F8D8" w14:textId="77777777" w:rsidR="00BA5752" w:rsidRDefault="00BA5752" w:rsidP="00BA5752">
      <w:r>
        <w:tab/>
      </w:r>
    </w:p>
    <w:p w14:paraId="758F533A" w14:textId="77777777" w:rsidR="00BA5752" w:rsidRDefault="00BA5752" w:rsidP="00BA5752">
      <w:r>
        <w:t>all_R_2dFx9ammlEBM5DW</w:t>
      </w:r>
      <w:r>
        <w:tab/>
        <w:t>Being close to a major city makes being LGBT easier</w:t>
      </w:r>
    </w:p>
    <w:p w14:paraId="1678D355" w14:textId="77777777" w:rsidR="00BA5752" w:rsidRDefault="00BA5752" w:rsidP="00BA5752">
      <w:r>
        <w:tab/>
      </w:r>
    </w:p>
    <w:p w14:paraId="34500FB7" w14:textId="77777777" w:rsidR="00BA5752" w:rsidRDefault="00BA5752" w:rsidP="00BA5752">
      <w:r>
        <w:t>all_R_xbh1HC5qjQS5g77</w:t>
      </w:r>
      <w:r>
        <w:tab/>
        <w:t>Living in the Midwest makes being open about sexuality and gender a bit worse than it would be in other locations, but still better than, say, in the south.</w:t>
      </w:r>
    </w:p>
    <w:p w14:paraId="7E779CEB" w14:textId="77777777" w:rsidR="00BA5752" w:rsidRDefault="00BA5752" w:rsidP="00BA5752">
      <w:r>
        <w:tab/>
      </w:r>
    </w:p>
    <w:p w14:paraId="4DCBE17A" w14:textId="77777777" w:rsidR="00BA5752" w:rsidRDefault="00BA5752" w:rsidP="00BA5752">
      <w:r>
        <w:t>all_R_1rqWB1eadxqRS6O</w:t>
      </w:r>
      <w:r>
        <w:tab/>
        <w:t>I live in a very conservative area. Walking down thebstreet holding hands with a guy has gotten me assaulted on more than one occasion.</w:t>
      </w:r>
    </w:p>
    <w:p w14:paraId="2195D3C6" w14:textId="77777777" w:rsidR="00BA5752" w:rsidRDefault="00BA5752" w:rsidP="00BA5752">
      <w:r>
        <w:tab/>
      </w:r>
    </w:p>
    <w:p w14:paraId="0BEA0D3A" w14:textId="77777777" w:rsidR="00BA5752" w:rsidRDefault="00BA5752" w:rsidP="00BA5752">
      <w:r>
        <w:t>all_R_3prPMGEHp8gLi66</w:t>
      </w:r>
      <w:r>
        <w:tab/>
        <w:t>Honestly, I am lucky to live where I live. It is overall a very queer friendly area. Unfortunately, currently with COVID-19, we don't have any testing, and are often left in the dark, which is adding to my anxiety.</w:t>
      </w:r>
    </w:p>
    <w:p w14:paraId="2D0A29B0" w14:textId="77777777" w:rsidR="00BA5752" w:rsidRDefault="00BA5752" w:rsidP="00BA5752">
      <w:r>
        <w:tab/>
      </w:r>
    </w:p>
    <w:p w14:paraId="79EE0094" w14:textId="77777777" w:rsidR="00BA5752" w:rsidRDefault="00BA5752" w:rsidP="00BA5752">
      <w:r>
        <w:t>all_R_6xwByMsgODSPjbj</w:t>
      </w:r>
      <w:r>
        <w:tab/>
        <w:t>Being in the Midwest, there are very few resources in my area for LGBTQ+ people, and I have experienced homophobia in the form of online harassment at my high school.</w:t>
      </w:r>
    </w:p>
    <w:p w14:paraId="3A991E15" w14:textId="77777777" w:rsidR="00BA5752" w:rsidRDefault="00BA5752" w:rsidP="00BA5752">
      <w:r>
        <w:tab/>
      </w:r>
    </w:p>
    <w:p w14:paraId="1F23F043" w14:textId="77777777" w:rsidR="00BA5752" w:rsidRDefault="00BA5752" w:rsidP="00BA5752">
      <w:r>
        <w:t>all_R_3GoYwNsBs4E7i5H</w:t>
      </w:r>
      <w:r>
        <w:tab/>
        <w:t>I'm the caretaker of my mother, and we live in a house that is close to eviction. The area we live in is a tight-knit community, although we aren't familliar with most of the people.   With limited transportation, lack of funds and a lack of a medical card that won't expire in a year, I am unable to seek therapy and get extensively treated for my existing health conditions.   Being a caretaker is stressful on its own, but I need taken care of as well. My boyfriend who also lives with us, tries his best to keep me grounded but sometimes isn't enough. I have other people I can lean on, but it isn't a long-term solution.</w:t>
      </w:r>
    </w:p>
    <w:p w14:paraId="40C4EBA5" w14:textId="77777777" w:rsidR="00BA5752" w:rsidRDefault="00BA5752" w:rsidP="00BA5752">
      <w:r>
        <w:tab/>
      </w:r>
    </w:p>
    <w:p w14:paraId="5D90E059" w14:textId="77777777" w:rsidR="00BA5752" w:rsidRDefault="00BA5752" w:rsidP="00BA5752">
      <w:r>
        <w:t>all_R_sFsY4lL8qdQQeA1</w:t>
      </w:r>
      <w:r>
        <w:tab/>
        <w:t>I live in an urban area where I have lots of access to resources including an excellent lgbtq center and a transgender center.</w:t>
      </w:r>
    </w:p>
    <w:p w14:paraId="19FB9425" w14:textId="77777777" w:rsidR="00BA5752" w:rsidRDefault="00BA5752" w:rsidP="00BA5752">
      <w:r>
        <w:tab/>
      </w:r>
    </w:p>
    <w:p w14:paraId="636F12CD" w14:textId="77777777" w:rsidR="00BA5752" w:rsidRDefault="00BA5752" w:rsidP="00BA5752">
      <w:r>
        <w:lastRenderedPageBreak/>
        <w:t>all_R_22mkJjVgVWL0Q9s</w:t>
      </w:r>
      <w:r>
        <w:tab/>
        <w:t>Just using this space to note that the questions about family and sexual/gender identity were very difficult to answer because everyone knows about my sexual orientation (I live with my same-sex partner), but almost nobody knows about my gender identity since I'm not comfortable coming out yet. I just answered those questions based on my gender and not my sexuality.</w:t>
      </w:r>
    </w:p>
    <w:p w14:paraId="373127A0" w14:textId="77777777" w:rsidR="00BA5752" w:rsidRDefault="00BA5752" w:rsidP="00BA5752">
      <w:r>
        <w:tab/>
      </w:r>
    </w:p>
    <w:p w14:paraId="73CA0734" w14:textId="77777777" w:rsidR="00BA5752" w:rsidRDefault="00BA5752" w:rsidP="00BA5752">
      <w:r>
        <w:t>all_R_2QPrLqLL6dOwyq8</w:t>
      </w:r>
      <w:r>
        <w:tab/>
        <w:t>I live in a city that I do not feel rejected in, and have many queer friends. I have also been given the opportunity to specialize my work as a psychologist in younger queer communities. I have never felt threatened as a cis bi man, and I have never felt unsafe being affectionate Rin public with my non-binary husband. My location has sometimes led me to feel unsafe over the past several years in a different, extremely specific wayâ€”in my apartment I can often hear my downstairs neighbor, and he is routinely aggressive. I have come to hate living in a city because of this circumstance and it has had some negative impact on my health because it is sometimes difficult to sleep through his noise and has caused panic attacks.</w:t>
      </w:r>
    </w:p>
    <w:p w14:paraId="28834D2E" w14:textId="77777777" w:rsidR="00BA5752" w:rsidRDefault="00BA5752" w:rsidP="00BA5752">
      <w:r>
        <w:tab/>
      </w:r>
    </w:p>
    <w:p w14:paraId="503497C8" w14:textId="77777777" w:rsidR="00BA5752" w:rsidRDefault="00BA5752" w:rsidP="00BA5752">
      <w:r>
        <w:t>all_R_29sJ0zbUVT8sxKU</w:t>
      </w:r>
      <w:r>
        <w:tab/>
        <w:t>I live in a very progressive area with good access to services specific to my gender and sexuality, as well as a large LGBT community.</w:t>
      </w:r>
    </w:p>
    <w:p w14:paraId="0CAFA4BB" w14:textId="77777777" w:rsidR="00BA5752" w:rsidRDefault="00BA5752" w:rsidP="00BA5752">
      <w:r>
        <w:tab/>
      </w:r>
    </w:p>
    <w:p w14:paraId="494F61F0" w14:textId="77777777" w:rsidR="00BA5752" w:rsidRDefault="00BA5752" w:rsidP="00BA5752">
      <w:r>
        <w:t>all_R_3KC9Cr2yWZHT2A6</w:t>
      </w:r>
      <w:r>
        <w:tab/>
        <w:t>I feel like Alaska has a somewhat unique social climate. Most people here feel very strongly one way or another about things, and that led to my generation being largely radically leftist. That opened up a lot of potential for accepting friends during my highschool years, which was wonderfully formative. That being said, there are also many individuals on the opposite side of the political spectrum. In my senior year I testified at our city hall in support of an LGBTQIA+ protection ordinance, and it was eye-opening to hear testimonies against-- people who are practically my neighbors that would rather my community be vulnerable in many ways.</w:t>
      </w:r>
    </w:p>
    <w:p w14:paraId="056D2363" w14:textId="77777777" w:rsidR="00BA5752" w:rsidRDefault="00BA5752" w:rsidP="00BA5752">
      <w:r>
        <w:tab/>
      </w:r>
    </w:p>
    <w:p w14:paraId="46F32F5B" w14:textId="77777777" w:rsidR="00BA5752" w:rsidRDefault="00BA5752" w:rsidP="00BA5752">
      <w:r>
        <w:t>all_R_1r7eAcSFcxm5EwX</w:t>
      </w:r>
      <w:r>
        <w:tab/>
        <w:t>I love in a town with less than 1,000 people. Most are very conservative. I think most people assume that because I'm married that I'm straight. I wouldn't lie about my sexually but I'm not screaming it from the rooftops. I have been trying to relax a little about it though because I have two queer kids and I don't ever want them to feel unsafe or ashamed of anything.</w:t>
      </w:r>
    </w:p>
    <w:p w14:paraId="7A6C9E35" w14:textId="77777777" w:rsidR="00BA5752" w:rsidRDefault="00BA5752" w:rsidP="00BA5752">
      <w:r>
        <w:tab/>
      </w:r>
    </w:p>
    <w:p w14:paraId="33FE4387" w14:textId="77777777" w:rsidR="00BA5752" w:rsidRDefault="00BA5752" w:rsidP="00BA5752">
      <w:r>
        <w:t>all_R_tQwC3Q027SDXCy5</w:t>
      </w:r>
      <w:r>
        <w:tab/>
        <w:t>Living in California  But it's a fairly conservative area I got to flip off a nazi once which was nice And slightly terrifying and I guess thing I've noticed is people are more comfortable with orientation now than they are with gender presentation.</w:t>
      </w:r>
    </w:p>
    <w:p w14:paraId="3C7157A7" w14:textId="77777777" w:rsidR="00BA5752" w:rsidRDefault="00BA5752" w:rsidP="00BA5752">
      <w:r>
        <w:tab/>
      </w:r>
    </w:p>
    <w:p w14:paraId="633C71B1" w14:textId="77777777" w:rsidR="00BA5752" w:rsidRDefault="00BA5752" w:rsidP="00BA5752">
      <w:r>
        <w:t>all_R_sgQy706uO4kA6SB</w:t>
      </w:r>
      <w:r>
        <w:tab/>
        <w:t>I live in south Dallas. Unsafe area to be. Lots of grown men praying on young girls. Itâ€™s been a very uncomfortable thing for me. I canâ€™t take public transportation daily due to the harassment I face so it lowers my job opportunities (pre-corona)</w:t>
      </w:r>
    </w:p>
    <w:p w14:paraId="20E26CD8" w14:textId="77777777" w:rsidR="00BA5752" w:rsidRDefault="00BA5752" w:rsidP="00BA5752">
      <w:r>
        <w:tab/>
      </w:r>
    </w:p>
    <w:p w14:paraId="29765045" w14:textId="77777777" w:rsidR="00BA5752" w:rsidRDefault="00BA5752" w:rsidP="00BA5752">
      <w:r>
        <w:t>all_R_D2KLC7KWbVO9f33</w:t>
      </w:r>
      <w:r>
        <w:tab/>
        <w:t>I'm fortunate to live in a more accepting state, but overall the United States seems to generally be a cesspool of anti-lgbtq+ legislation and bigotry</w:t>
      </w:r>
    </w:p>
    <w:p w14:paraId="3AF22A94" w14:textId="77777777" w:rsidR="00BA5752" w:rsidRDefault="00BA5752" w:rsidP="00BA5752">
      <w:r>
        <w:tab/>
      </w:r>
    </w:p>
    <w:p w14:paraId="77583C7D" w14:textId="77777777" w:rsidR="00BA5752" w:rsidRDefault="00BA5752" w:rsidP="00BA5752">
      <w:r>
        <w:t>all_R_8knm2ExuGiwsGPf</w:t>
      </w:r>
      <w:r>
        <w:tab/>
        <w:t>Living with my family as a dependent college student makes it difficult and scary to come out as trans or seek advice/help about what to do.</w:t>
      </w:r>
    </w:p>
    <w:p w14:paraId="0F15879E" w14:textId="77777777" w:rsidR="00BA5752" w:rsidRDefault="00BA5752" w:rsidP="00BA5752">
      <w:r>
        <w:lastRenderedPageBreak/>
        <w:tab/>
      </w:r>
    </w:p>
    <w:p w14:paraId="480063C8" w14:textId="77777777" w:rsidR="00BA5752" w:rsidRDefault="00BA5752" w:rsidP="00BA5752">
      <w:r>
        <w:t>all_R_1K7pXTShU5x84fr</w:t>
      </w:r>
      <w:r>
        <w:tab/>
        <w:t>Where I live gender dysphoria and the treatments associated with it are considered "elective" which makes paying for them more difficult. The worse my dysphoria gets the worse my depression is, the harder it is to get up everyday. I don't socialize outside of work or family because my dysphoria makes it a nightmare.</w:t>
      </w:r>
    </w:p>
    <w:p w14:paraId="5200D003" w14:textId="77777777" w:rsidR="00BA5752" w:rsidRDefault="00BA5752" w:rsidP="00BA5752">
      <w:r>
        <w:tab/>
      </w:r>
    </w:p>
    <w:p w14:paraId="0438F390" w14:textId="77777777" w:rsidR="00BA5752" w:rsidRDefault="00BA5752" w:rsidP="00BA5752">
      <w:r>
        <w:t>all_R_tFondWUPCOXtHC9</w:t>
      </w:r>
      <w:r>
        <w:tab/>
        <w:t>I live in Dallas, Texas. I am lucky in many ways. Dallas is mostly a blue city, I am a white cis female, and bisexual. I'm normally not a target of bigotry or abuse. I also having supportive parents close by. A lot of my friends do not have the things I am blessed with and I have seen their struggles and it pains me.</w:t>
      </w:r>
    </w:p>
    <w:p w14:paraId="17E48114" w14:textId="77777777" w:rsidR="00BA5752" w:rsidRDefault="00BA5752" w:rsidP="00BA5752">
      <w:r>
        <w:tab/>
      </w:r>
    </w:p>
    <w:p w14:paraId="3438A4B9" w14:textId="77777777" w:rsidR="00BA5752" w:rsidRDefault="00BA5752" w:rsidP="00BA5752">
      <w:r>
        <w:t>all_R_2V1Qrum5HDLSsG7</w:t>
      </w:r>
      <w:r>
        <w:tab/>
        <w:t>NZ is generally accepting of trans and polyam so my bubble of people is good</w:t>
      </w:r>
    </w:p>
    <w:p w14:paraId="7C14197B" w14:textId="77777777" w:rsidR="00BA5752" w:rsidRDefault="00BA5752" w:rsidP="00BA5752">
      <w:r>
        <w:tab/>
      </w:r>
    </w:p>
    <w:p w14:paraId="2A228071" w14:textId="77777777" w:rsidR="00BA5752" w:rsidRDefault="00BA5752" w:rsidP="00BA5752">
      <w:r>
        <w:t>all_R_2zYIUQphxS56xEx</w:t>
      </w:r>
      <w:r>
        <w:tab/>
        <w:t>Being transgender is not something talked about or helped with where Iâ€™m from. 1 support group in a maybe 3 county area. Not a lot of jobs with benefits that would help this either. My sort of relationship would be extremely frowned upon if people knew. Iâ€™m not sure if this is what is meant but this is what I came up with.</w:t>
      </w:r>
    </w:p>
    <w:p w14:paraId="08A6332A" w14:textId="77777777" w:rsidR="00BA5752" w:rsidRDefault="00BA5752" w:rsidP="00BA5752">
      <w:r>
        <w:tab/>
      </w:r>
    </w:p>
    <w:p w14:paraId="6B058A01" w14:textId="77777777" w:rsidR="00BA5752" w:rsidRDefault="00BA5752" w:rsidP="00BA5752">
      <w:r>
        <w:t>all_R_3Ht4S5fd205TVuo</w:t>
      </w:r>
      <w:r>
        <w:tab/>
        <w:t>It's incredibly had to find adequate care.</w:t>
      </w:r>
    </w:p>
    <w:p w14:paraId="4E8C2799" w14:textId="77777777" w:rsidR="00BA5752" w:rsidRDefault="00BA5752" w:rsidP="00BA5752">
      <w:r>
        <w:tab/>
      </w:r>
    </w:p>
    <w:p w14:paraId="71D7ED53" w14:textId="77777777" w:rsidR="00BA5752" w:rsidRDefault="00BA5752" w:rsidP="00BA5752">
      <w:r>
        <w:t>all_R_27BiIY0fNbtfLK6</w:t>
      </w:r>
      <w:r>
        <w:tab/>
        <w:t>Where I live is terrible for transgendered people. I live in small town east texas and I'm constantly worried or fearing for myself. My spouse is very supportive of me as she has been here before the transition. My family is very welcoming and okay with it. But strangers here, not so much. I'm scared to let my b9obs show or that I'll talk to high and be disregarded as a man.</w:t>
      </w:r>
    </w:p>
    <w:p w14:paraId="03B873B4" w14:textId="77777777" w:rsidR="00BA5752" w:rsidRDefault="00BA5752" w:rsidP="00BA5752">
      <w:r>
        <w:tab/>
      </w:r>
    </w:p>
    <w:p w14:paraId="563B7F41" w14:textId="77777777" w:rsidR="00BA5752" w:rsidRDefault="00BA5752" w:rsidP="00BA5752">
      <w:r>
        <w:t>all_R_3qUqmm0AeMNZrwt</w:t>
      </w:r>
      <w:r>
        <w:tab/>
        <w:t>I live in a suburb in Texas, and while individuals are generally very accepting of my identity, policies at the state level can be very discouraging. For example, Aetna (my health insurance company) covers transition care. However, because my husband is a teacher our insurance comes through TRS, a state agency, who has opted to exclude transition care from its coverage. My only options are to pay out of pocket, which I manage for my hormonal replacement therapy and endocrinologist appointments, but it puts surgery out of reach.</w:t>
      </w:r>
    </w:p>
    <w:p w14:paraId="438DC9AA" w14:textId="77777777" w:rsidR="00BA5752" w:rsidRDefault="00BA5752" w:rsidP="00BA5752">
      <w:r>
        <w:tab/>
      </w:r>
    </w:p>
    <w:p w14:paraId="317E4B8F" w14:textId="77777777" w:rsidR="00BA5752" w:rsidRDefault="00BA5752" w:rsidP="00BA5752">
      <w:r>
        <w:t>all_R_1QJGDeWPOfFfZD8</w:t>
      </w:r>
      <w:r>
        <w:tab/>
        <w:t>eastern europe isn't a super fun place to be a poor queer person, i am also dealing with ppd at the minute so that's all dandy</w:t>
      </w:r>
    </w:p>
    <w:p w14:paraId="55258DC1" w14:textId="77777777" w:rsidR="00BA5752" w:rsidRDefault="00BA5752" w:rsidP="00BA5752">
      <w:r>
        <w:tab/>
      </w:r>
    </w:p>
    <w:p w14:paraId="1CBC1908" w14:textId="77777777" w:rsidR="00BA5752" w:rsidRDefault="00BA5752" w:rsidP="00BA5752">
      <w:r>
        <w:t>all_R_1lczP4oYfkgTVRa</w:t>
      </w:r>
      <w:r>
        <w:tab/>
        <w:t>my location makes things difficult because religion likes to take the first place everywhere i look.  It makes me nervous to be myself sometimes because I could get beat up or killed.</w:t>
      </w:r>
    </w:p>
    <w:p w14:paraId="7718FB4E" w14:textId="77777777" w:rsidR="00BA5752" w:rsidRDefault="00BA5752" w:rsidP="00BA5752">
      <w:r>
        <w:tab/>
      </w:r>
    </w:p>
    <w:p w14:paraId="146DD068" w14:textId="77777777" w:rsidR="00BA5752" w:rsidRDefault="00BA5752" w:rsidP="00BA5752">
      <w:r>
        <w:t>all_R_YbllHJSCtySI2qt</w:t>
      </w:r>
      <w:r>
        <w:tab/>
        <w:t xml:space="preserve">My location is safe to an extent but Nigeria can never be totally safe so I take extra measures by making sure the gates are locked and I'm always alert  Health wise , my location is free from disease to an extent , last time I recorded a case of illness on my </w:t>
      </w:r>
      <w:r>
        <w:lastRenderedPageBreak/>
        <w:t>path was five years ago  As we know , Nigerians live a communal life so relationship in my location are more strong and healthy than weak and toxic</w:t>
      </w:r>
    </w:p>
    <w:p w14:paraId="53E0DD01" w14:textId="77777777" w:rsidR="00BA5752" w:rsidRDefault="00BA5752" w:rsidP="00BA5752">
      <w:r>
        <w:tab/>
      </w:r>
    </w:p>
    <w:p w14:paraId="748B442E" w14:textId="77777777" w:rsidR="00BA5752" w:rsidRDefault="00BA5752" w:rsidP="00BA5752">
      <w:r>
        <w:t>all_R_1lcqqj3TGoK1gNI</w:t>
      </w:r>
      <w:r>
        <w:tab/>
        <w:t>minimal lesbian support for my age group</w:t>
      </w:r>
    </w:p>
    <w:p w14:paraId="1DC38A3B" w14:textId="77777777" w:rsidR="00BA5752" w:rsidRDefault="00BA5752" w:rsidP="00BA5752">
      <w:r>
        <w:tab/>
      </w:r>
    </w:p>
    <w:p w14:paraId="719AB41A" w14:textId="77777777" w:rsidR="00BA5752" w:rsidRDefault="00BA5752" w:rsidP="00BA5752">
      <w:r>
        <w:t>all_R_1kSPGpETW1UMEPf</w:t>
      </w:r>
      <w:r>
        <w:tab/>
        <w:t>My location has definitely stopped me from foing drugs due to high paranoia.</w:t>
      </w:r>
    </w:p>
    <w:p w14:paraId="56FC2BE6" w14:textId="77777777" w:rsidR="00BA5752" w:rsidRDefault="00BA5752" w:rsidP="00BA5752">
      <w:r>
        <w:tab/>
      </w:r>
    </w:p>
    <w:p w14:paraId="232D0A79" w14:textId="77777777" w:rsidR="00BA5752" w:rsidRDefault="00BA5752" w:rsidP="00BA5752">
      <w:r>
        <w:t>all_R_1r8ILUpNZZCnMvR</w:t>
      </w:r>
      <w:r>
        <w:tab/>
        <w:t>The increasing likelihood of an impending severe economic crisis (corona and its consequences) puts me under stress</w:t>
      </w:r>
    </w:p>
    <w:p w14:paraId="11F7775C" w14:textId="77777777" w:rsidR="00BA5752" w:rsidRDefault="00BA5752" w:rsidP="00BA5752">
      <w:r>
        <w:tab/>
      </w:r>
    </w:p>
    <w:p w14:paraId="5DAACF20" w14:textId="77777777" w:rsidR="00BA5752" w:rsidRDefault="00BA5752" w:rsidP="00BA5752">
      <w:r>
        <w:t>all_R_24e2dCsGsAkdQCB</w:t>
      </w:r>
      <w:r>
        <w:tab/>
        <w:t>I don&amp;amp;#39;t necessarily feel safe here. My living situation is not very comfortable and I would like to move, but unfortunately I cannot.</w:t>
      </w:r>
    </w:p>
    <w:p w14:paraId="7CD8DC22" w14:textId="77777777" w:rsidR="00BA5752" w:rsidRDefault="00BA5752" w:rsidP="00BA5752">
      <w:r>
        <w:tab/>
      </w:r>
    </w:p>
    <w:p w14:paraId="2681F891" w14:textId="77777777" w:rsidR="00BA5752" w:rsidRDefault="00BA5752" w:rsidP="00BA5752">
      <w:r>
        <w:t>all_R_3JaTEx1WZBxLmz4</w:t>
      </w:r>
      <w:r>
        <w:tab/>
        <w:t>The environment where I live gives me security, but relationships are not easy to enter into</w:t>
      </w:r>
    </w:p>
    <w:p w14:paraId="6329A206" w14:textId="77777777" w:rsidR="00BA5752" w:rsidRDefault="00BA5752" w:rsidP="00BA5752">
      <w:r>
        <w:tab/>
      </w:r>
    </w:p>
    <w:p w14:paraId="4F39A7BB" w14:textId="77777777" w:rsidR="00BA5752" w:rsidRDefault="00BA5752" w:rsidP="00BA5752">
      <w:r>
        <w:t>all_R_25QGv71je6h4jfp</w:t>
      </w:r>
      <w:r>
        <w:tab/>
        <w:t>The city is like a village.</w:t>
      </w:r>
    </w:p>
    <w:p w14:paraId="71E48BD2" w14:textId="77777777" w:rsidR="00BA5752" w:rsidRDefault="00BA5752" w:rsidP="00BA5752">
      <w:r>
        <w:tab/>
      </w:r>
    </w:p>
    <w:p w14:paraId="67D4DDCA" w14:textId="77777777" w:rsidR="00BA5752" w:rsidRDefault="00BA5752" w:rsidP="00BA5752">
      <w:r>
        <w:t>all_R_1Qz3s3NpdoYfYXm</w:t>
      </w:r>
      <w:r>
        <w:tab/>
        <w:t>for me, &amp;amp;quot;German&amp;amp;quot; is more just my nationality, so a purely formal aspect, as part of my identity</w:t>
      </w:r>
    </w:p>
    <w:p w14:paraId="6C4D7ACD" w14:textId="77777777" w:rsidR="00BA5752" w:rsidRDefault="00BA5752" w:rsidP="00BA5752">
      <w:r>
        <w:tab/>
      </w:r>
    </w:p>
    <w:p w14:paraId="736D044E" w14:textId="77777777" w:rsidR="00BA5752" w:rsidRDefault="00BA5752" w:rsidP="00BA5752">
      <w:r>
        <w:t>all_R_33y7fErlUzWVaDF</w:t>
      </w:r>
      <w:r>
        <w:tab/>
        <w:t>My place of residence, Würzburg, had a negative impact on me in my first semester and thus my first few weeks there. I was depressed, didn&amp;amp;#39;t want to get out of bed, and was constantly tired. The beginning was difficult. Everything was new. Everything was gray (due to the winter). You had to adapt to the new environment. The roommates, their living styles and the student-being-there. My family, friends and my boyfriend are all spread out in Germany. So I can&amp;amp;#39;t really do justice to anyone when it comes to visits. I felt very much at home with my friend. But I didn&amp;amp;#39;t have any friends there either. Only the friends of my friend are there who rejected me or did not understand my behavior. Emotionally I was very wavering. Sometimes turned up, sometimes depressed. After a while when I started doing something with people I became more open and cheerful again. There was no contact with other people (my people). Making your own contacts is very important. Now I was really looking forward to the summer semester. Everything becomes colorful and warm. I wanted to do more. Start my hobby again. Concentrate on myself and experience Wurzburg and accept and get to know my new home. Only now the corona virus came and everything seems to be getting more complicated again. The positive is that you can come to rest. Let&amp;amp;#39;s see what time brings us. I am positive. However, I hardly spend any time in Würzburg at the moment.</w:t>
      </w:r>
    </w:p>
    <w:p w14:paraId="384B0BAA" w14:textId="77777777" w:rsidR="00BA5752" w:rsidRDefault="00BA5752" w:rsidP="00BA5752">
      <w:r>
        <w:tab/>
      </w:r>
    </w:p>
    <w:p w14:paraId="320B3ED1" w14:textId="77777777" w:rsidR="00BA5752" w:rsidRDefault="00BA5752" w:rsidP="00BA5752">
      <w:r>
        <w:t>all_R_1fdP92YYd4NfRSg</w:t>
      </w:r>
      <w:r>
        <w:tab/>
        <w:t xml:space="preserve">Place of residence: just moved, gives me warmth and security, peace. I enjoy that we have a big gate to safety and a garden where the dog can play. Due to the size and number of rooms, my partner is almost only in his room. It makes me feel alone. We moved further away from my mother, I miss her. Spatially, it&amp;amp;#39;s great here and much quieter than in the old apartment. But I miss the proximity to the Elbe. Identity: sometimes I feel too much like a housewife who is only there for the Lord. Has given up on himself and, in </w:t>
      </w:r>
      <w:r>
        <w:lastRenderedPageBreak/>
        <w:t>addition to studying, has to run the household and take responsibility for the dog, since the man goes to work and is therefore completely busy.</w:t>
      </w:r>
    </w:p>
    <w:p w14:paraId="7475AB65" w14:textId="77777777" w:rsidR="00BA5752" w:rsidRDefault="00BA5752" w:rsidP="00BA5752">
      <w:r>
        <w:tab/>
      </w:r>
    </w:p>
    <w:p w14:paraId="613D28DE" w14:textId="77777777" w:rsidR="00BA5752" w:rsidRDefault="00BA5752" w:rsidP="00BA5752">
      <w:r>
        <w:t>all_R_plWNcJQosbZwfUR</w:t>
      </w:r>
      <w:r>
        <w:tab/>
        <w:t>My place of residence has a positive influence on me in every way - be it social contacts, opportunities for activities or professional opportunities.</w:t>
      </w:r>
    </w:p>
    <w:p w14:paraId="0255AB23" w14:textId="77777777" w:rsidR="00BA5752" w:rsidRDefault="00BA5752" w:rsidP="00BA5752">
      <w:r>
        <w:tab/>
      </w:r>
    </w:p>
    <w:p w14:paraId="2B931311" w14:textId="77777777" w:rsidR="00BA5752" w:rsidRDefault="00BA5752" w:rsidP="00BA5752">
      <w:r>
        <w:t>all_R_4I9XES4fkJYMikN</w:t>
      </w:r>
      <w:r>
        <w:tab/>
        <w:t>Relationships, freedom, care, connection</w:t>
      </w:r>
    </w:p>
    <w:p w14:paraId="444F333E" w14:textId="77777777" w:rsidR="00BA5752" w:rsidRDefault="00BA5752" w:rsidP="00BA5752">
      <w:r>
        <w:tab/>
      </w:r>
    </w:p>
    <w:p w14:paraId="2D6DA79E" w14:textId="77777777" w:rsidR="00BA5752" w:rsidRDefault="00BA5752" w:rsidP="00BA5752">
      <w:r>
        <w:t>all_R_3HH9bTSIXRy0p7r</w:t>
      </w:r>
      <w:r>
        <w:tab/>
        <w:t>The place of residence affects the mood. Since I&amp;amp;#39;ve lived in Würzburg, I haven&amp;amp;#39;t been so depressed when going for a walk.</w:t>
      </w:r>
    </w:p>
    <w:p w14:paraId="62C426EC" w14:textId="77777777" w:rsidR="00BA5752" w:rsidRDefault="00BA5752" w:rsidP="00BA5752">
      <w:r>
        <w:tab/>
      </w:r>
    </w:p>
    <w:p w14:paraId="1A16135D" w14:textId="77777777" w:rsidR="00BA5752" w:rsidRDefault="00BA5752" w:rsidP="00BA5752">
      <w:r>
        <w:t>all_R_3IYP3tbY5m3sIR2</w:t>
      </w:r>
      <w:r>
        <w:tab/>
        <w:t>I live better in Ukraine than in Germany. I have a good apartment here, a good job, am self-efficacious and effective for others, and make more money. Because of the pandemic, I&amp;amp;#39;m afraid to go to Dtl. To have to go back and lose my job here. In Dtl. I lived in a dark, small bunker, was unemployed or precariously employed for a long time, depressed, and don&amp;amp;#39;t feel at home in society. In Dtl. I think it is unlikely that I will find a job with which, despite my health problems, I earn enough money to afford a standard of living similar to that here. What has hit my mood in the last few days is actually the uncertainty of the current world situation and the fear of leaving and having to leave my life here and not getting it back. As a chronically ill person, I am even more afraid for my health, because the health system here is worse than in Germany. and completely non-transparent to me. That&amp;amp;#39;s why I&amp;amp;#39;m going to Dtl. In the next one or two weeks. return. But I really don&amp;amp;#39;t want it, the whole idea is alien to me.</w:t>
      </w:r>
    </w:p>
    <w:p w14:paraId="5BF19247" w14:textId="77777777" w:rsidR="00BA5752" w:rsidRDefault="00BA5752" w:rsidP="00BA5752">
      <w:r>
        <w:tab/>
      </w:r>
    </w:p>
    <w:p w14:paraId="5D85902C" w14:textId="77777777" w:rsidR="00BA5752" w:rsidRDefault="00BA5752" w:rsidP="00BA5752">
      <w:r>
        <w:t>all_R_3KpFkYbS1DSP7Jd</w:t>
      </w:r>
      <w:r>
        <w:tab/>
        <w:t>I consider myself lucky to live in a great country like Germany (especially now during the corona crisis)</w:t>
      </w:r>
    </w:p>
    <w:p w14:paraId="67F8D4C7" w14:textId="77777777" w:rsidR="00BA5752" w:rsidRDefault="00BA5752" w:rsidP="00BA5752">
      <w:r>
        <w:tab/>
      </w:r>
    </w:p>
    <w:p w14:paraId="5007CC9B" w14:textId="77777777" w:rsidR="00BA5752" w:rsidRDefault="00BA5752" w:rsidP="00BA5752">
      <w:r>
        <w:t>all_R_w7wqvfbhKpKICit</w:t>
      </w:r>
      <w:r>
        <w:tab/>
        <w:t>There is a nice feeling of togetherness where I live, even if the place is not that small. You feel cared for and at home.</w:t>
      </w:r>
    </w:p>
    <w:p w14:paraId="564128E1" w14:textId="77777777" w:rsidR="00BA5752" w:rsidRDefault="00BA5752" w:rsidP="00BA5752">
      <w:r>
        <w:tab/>
      </w:r>
    </w:p>
    <w:p w14:paraId="1CCA2006" w14:textId="77777777" w:rsidR="00BA5752" w:rsidRDefault="00BA5752" w:rsidP="00BA5752">
      <w:r>
        <w:t>all_R_1pol1bu7P8frJVz</w:t>
      </w:r>
      <w:r>
        <w:tab/>
        <w:t>&amp;amp;#39;-I feel relatively safe in my part of town, but less in others -The size is still bearable, I couldn&amp;amp;#39;t handle a bigger city psychologically, but it is so big that it is possible to make new acquaintances and at the same time meet acquaintances on the street -by the sea and the size, which allows it to quickly leave the city and drive into nature, it is pleasant to live here -the climate is very beneficial to me -</w:t>
      </w:r>
    </w:p>
    <w:p w14:paraId="113B4952" w14:textId="77777777" w:rsidR="00BA5752" w:rsidRDefault="00BA5752" w:rsidP="00BA5752">
      <w:r>
        <w:tab/>
      </w:r>
    </w:p>
    <w:p w14:paraId="2A7878AD" w14:textId="77777777" w:rsidR="00BA5752" w:rsidRDefault="00BA5752" w:rsidP="00BA5752">
      <w:r>
        <w:t>all_R_ZftVuRILiGDIGNr</w:t>
      </w:r>
      <w:r>
        <w:tab/>
        <w:t>Berlin, the only place in Germany where I want to live. Here I have colleagues, friends and neighbors who do not discriminate against me because of my queerness.</w:t>
      </w:r>
    </w:p>
    <w:p w14:paraId="6ABA4CED" w14:textId="77777777" w:rsidR="00BA5752" w:rsidRDefault="00BA5752" w:rsidP="00BA5752">
      <w:r>
        <w:tab/>
      </w:r>
    </w:p>
    <w:p w14:paraId="08261643" w14:textId="77777777" w:rsidR="00BA5752" w:rsidRDefault="00BA5752" w:rsidP="00BA5752">
      <w:r>
        <w:t>all_R_3Gm4ZJGvmwwKflr</w:t>
      </w:r>
      <w:r>
        <w:tab/>
        <w:t>My current place of residence gives freedom that was not even possible at my previous place of residence. I feel really at home here for the first time. The anonymity of the big city and the social pressure to perform, as well as the lack of commitment in social encounters, which are typical for my milieu, make it difficult for me to build long-term, deep bonds with others.</w:t>
      </w:r>
    </w:p>
    <w:p w14:paraId="3830CCFA" w14:textId="77777777" w:rsidR="00BA5752" w:rsidRDefault="00BA5752" w:rsidP="00BA5752">
      <w:r>
        <w:tab/>
      </w:r>
    </w:p>
    <w:p w14:paraId="433454FB" w14:textId="77777777" w:rsidR="00BA5752" w:rsidRDefault="00BA5752" w:rsidP="00BA5752">
      <w:r>
        <w:lastRenderedPageBreak/>
        <w:t>all_R_1LAoRZfA8AXzpic</w:t>
      </w:r>
      <w:r>
        <w:tab/>
        <w:t>Very central, good connections, but quiet area in the middle of a big city, nature within reach, more familiar surroundings, nice neighbors, close to friends and family, health: depression, anxiety disorder, somatoform disorder</w:t>
      </w:r>
    </w:p>
    <w:p w14:paraId="49AD09EF" w14:textId="77777777" w:rsidR="00BA5752" w:rsidRDefault="00BA5752" w:rsidP="00BA5752">
      <w:r>
        <w:tab/>
      </w:r>
    </w:p>
    <w:p w14:paraId="0E62ED1E" w14:textId="77777777" w:rsidR="00BA5752" w:rsidRDefault="00BA5752" w:rsidP="00BA5752">
      <w:r>
        <w:t>all_R_3dQfpR3t9iYDihs</w:t>
      </w:r>
      <w:r>
        <w:tab/>
        <w:t>Too loud, the shops and their customers do not take the residents into consideration. 3 bars, a kiosk and a cafe in the immediate vicinity. During the Corona crisis, I notice because they are too, how resilient they are and how much stress they cause and that&amp;amp;#39;s not just my opinion ...</w:t>
      </w:r>
    </w:p>
    <w:p w14:paraId="042F62D5" w14:textId="77777777" w:rsidR="00BA5752" w:rsidRDefault="00BA5752" w:rsidP="00BA5752">
      <w:r>
        <w:tab/>
      </w:r>
    </w:p>
    <w:p w14:paraId="28EF2B12" w14:textId="77777777" w:rsidR="00BA5752" w:rsidRDefault="00BA5752" w:rsidP="00BA5752">
      <w:r>
        <w:t>all_R_28AMKhKhj86g7UF</w:t>
      </w:r>
      <w:r>
        <w:tab/>
        <w:t>Safe, calm, undisturbed, nice neighborhood, you help each other, security, new and exciting, freshly moved, joy, togetherness, sometimes arguments</w:t>
      </w:r>
    </w:p>
    <w:p w14:paraId="7A541306" w14:textId="77777777" w:rsidR="00BA5752" w:rsidRDefault="00BA5752" w:rsidP="00BA5752">
      <w:r>
        <w:tab/>
      </w:r>
    </w:p>
    <w:p w14:paraId="066AC3F2" w14:textId="77777777" w:rsidR="00BA5752" w:rsidRDefault="00BA5752" w:rsidP="00BA5752">
      <w:r>
        <w:t>all_R_9zzxD9sMvjg5vA5</w:t>
      </w:r>
      <w:r>
        <w:tab/>
        <w:t>I grew up in a conservative village, which I specified in the geographical question. I am currently there with my parents. I left home 18 months ago and moved to Würzburg. As a young person I feel freer and more comfortable because of the many offers. I&amp;amp;#39;ve often felt cramped in the country. Now it&amp;amp;#39;s okay if I keep coming back to visit. In Würzburg I feel safe and can go anywhere on my own.</w:t>
      </w:r>
    </w:p>
    <w:p w14:paraId="48EBCAA5" w14:textId="77777777" w:rsidR="00BA5752" w:rsidRDefault="00BA5752" w:rsidP="00BA5752">
      <w:r>
        <w:tab/>
      </w:r>
    </w:p>
    <w:p w14:paraId="18C9EA78" w14:textId="77777777" w:rsidR="00BA5752" w:rsidRDefault="00BA5752" w:rsidP="00BA5752">
      <w:r>
        <w:t>all_R_3E9ZuHl8pRulNsd</w:t>
      </w:r>
      <w:r>
        <w:tab/>
        <w:t>Good infrastructural connections, close to friends and family, short commute to work, short way to university, safe area, I feel good.</w:t>
      </w:r>
    </w:p>
    <w:p w14:paraId="1534BEDC" w14:textId="77777777" w:rsidR="00BA5752" w:rsidRDefault="00BA5752" w:rsidP="00BA5752">
      <w:r>
        <w:tab/>
      </w:r>
    </w:p>
    <w:p w14:paraId="238AB96B" w14:textId="77777777" w:rsidR="00BA5752" w:rsidRDefault="00BA5752" w:rsidP="00BA5752">
      <w:r>
        <w:t>all_R_1JUUwcKlaH7Dml2</w:t>
      </w:r>
      <w:r>
        <w:tab/>
        <w:t>Since I live in a small, almost isolated village, I feel safe there. My relationships are more likely to have a negative impact, as I am difficult to reach by public transport and cannot stay in the city for long in the evenings because the trains don&amp;amp;#39;t travel that long. My health is not affected by where I live.</w:t>
      </w:r>
    </w:p>
    <w:p w14:paraId="1BF7F9E4" w14:textId="77777777" w:rsidR="00BA5752" w:rsidRDefault="00BA5752" w:rsidP="00BA5752">
      <w:r>
        <w:tab/>
      </w:r>
    </w:p>
    <w:p w14:paraId="133A6644" w14:textId="77777777" w:rsidR="00BA5752" w:rsidRDefault="00BA5752" w:rsidP="00BA5752">
      <w:r>
        <w:t>all_R_3ixVxZMb4Z8uWi7</w:t>
      </w:r>
      <w:r>
        <w:tab/>
        <w:t>Feel safe because of human closeness. Thanks to the proximity to the city center, friends can be reached quickly. Quick connection to Ã – PNV (outside world), quickly in parks or forests or at the lake for relaxation. A healthy lifestyle is absolutely possible in my current life situation. Proximity to the university makes the place of residence more attractive and thus increases the quality of life. I feel in my circle of friends with my sexual orientation and my opinions on life and love to 99% in good hands and for the most part supported.</w:t>
      </w:r>
    </w:p>
    <w:p w14:paraId="4271E84A" w14:textId="77777777" w:rsidR="00BA5752" w:rsidRDefault="00BA5752" w:rsidP="00BA5752">
      <w:r>
        <w:tab/>
      </w:r>
    </w:p>
    <w:p w14:paraId="26E93175" w14:textId="77777777" w:rsidR="00BA5752" w:rsidRDefault="00BA5752" w:rsidP="00BA5752">
      <w:r>
        <w:t>all_R_2woxs0pKldX8JOd</w:t>
      </w:r>
      <w:r>
        <w:tab/>
        <w:t>The place of residence was chosen purely pragmatically for my studies, since then I have missed my previous place of residence very much.</w:t>
      </w:r>
    </w:p>
    <w:p w14:paraId="5B1B0F6C" w14:textId="77777777" w:rsidR="00BA5752" w:rsidRDefault="00BA5752" w:rsidP="00BA5752">
      <w:r>
        <w:tab/>
      </w:r>
    </w:p>
    <w:p w14:paraId="382B8BBC" w14:textId="77777777" w:rsidR="00BA5752" w:rsidRDefault="00BA5752" w:rsidP="00BA5752">
      <w:r>
        <w:t>all_R_ZesRPmVb3t2rGVj</w:t>
      </w:r>
      <w:r>
        <w:tab/>
        <w:t>I am lucky to have been born in such a privileged and safe country. I have not yet experienced any discrimination because of my identity where I live, but rather encouragement and support. Luckily, I never had to hide or pretend, I was able to live it out openly, even though I live in a very conservatively governed state, where same-sex marriages or homosexuality etc. are viewed rather suspiciously. Still, I am not punished for it, as in many other countries, and I am allowed to marry. That gives me security.</w:t>
      </w:r>
    </w:p>
    <w:p w14:paraId="799C7B8B" w14:textId="77777777" w:rsidR="00BA5752" w:rsidRDefault="00BA5752" w:rsidP="00BA5752">
      <w:r>
        <w:tab/>
      </w:r>
    </w:p>
    <w:p w14:paraId="033C71F2" w14:textId="77777777" w:rsidR="00BA5752" w:rsidRDefault="00BA5752" w:rsidP="00BA5752">
      <w:r>
        <w:t>all_R_wXmIbXgJWgoWKkN</w:t>
      </w:r>
      <w:r>
        <w:tab/>
        <w:t>My place of residence influences me positively. I feel a lot safer than in the city. The nature and the silence contribute to the general well-being and health.</w:t>
      </w:r>
    </w:p>
    <w:p w14:paraId="40EBFA80" w14:textId="77777777" w:rsidR="00BA5752" w:rsidRDefault="00BA5752" w:rsidP="00BA5752">
      <w:r>
        <w:lastRenderedPageBreak/>
        <w:tab/>
      </w:r>
    </w:p>
    <w:p w14:paraId="37F5D313" w14:textId="77777777" w:rsidR="00BA5752" w:rsidRDefault="00BA5752" w:rsidP="00BA5752">
      <w:r>
        <w:t>all_R_zUO6Q2Gixtxt0M9</w:t>
      </w:r>
      <w:r>
        <w:tab/>
        <w:t>My place of residence has become a home for me and a place where I feel safe. Definitely during the day, at night I sometimes feel a little uncomfortable there. Especially when people come towards me or even run behind me. But I think that&amp;amp;#39;s more because I&amp;amp;#39;m traveling alone as a woman than at my place of residence. There are areas where I feel even more vulnerable. My sexuality worries me because on bad days it feels like it makes me even more vulnerable. And although I have absolutely no influence on it and do not want to limit myself, but often still do it through the opinions of others.</w:t>
      </w:r>
    </w:p>
    <w:p w14:paraId="6CAF50D3" w14:textId="77777777" w:rsidR="00BA5752" w:rsidRDefault="00BA5752" w:rsidP="00BA5752">
      <w:r>
        <w:tab/>
      </w:r>
    </w:p>
    <w:p w14:paraId="1CBC8F16" w14:textId="77777777" w:rsidR="00BA5752" w:rsidRDefault="00BA5752" w:rsidP="00BA5752">
      <w:r>
        <w:t>all_R_25XfevbqZHWX7CC</w:t>
      </w:r>
      <w:r>
        <w:tab/>
        <w:t>I feel good there, have built up a new circle of friends and can still keep in touch with my family.</w:t>
      </w:r>
    </w:p>
    <w:p w14:paraId="08CA1025" w14:textId="77777777" w:rsidR="00BA5752" w:rsidRDefault="00BA5752" w:rsidP="00BA5752">
      <w:r>
        <w:tab/>
      </w:r>
    </w:p>
    <w:p w14:paraId="4ADA040D" w14:textId="77777777" w:rsidR="00BA5752" w:rsidRDefault="00BA5752" w:rsidP="00BA5752">
      <w:r>
        <w:t>all_R_1l6nHHKUq4QTUf4</w:t>
      </w:r>
      <w:r>
        <w:tab/>
        <w:t>My place of residence offers little opportunity to spend time in nature. This is very important to me for my recovery. Thanks to the good transport connections, I can maintain social contacts well</w:t>
      </w:r>
    </w:p>
    <w:p w14:paraId="28DA51CC" w14:textId="77777777" w:rsidR="00BA5752" w:rsidRDefault="00BA5752" w:rsidP="00BA5752">
      <w:r>
        <w:tab/>
      </w:r>
    </w:p>
    <w:p w14:paraId="5A80C83D" w14:textId="77777777" w:rsidR="00BA5752" w:rsidRDefault="00BA5752" w:rsidP="00BA5752">
      <w:r>
        <w:t>all_R_sZpLP1SHeMZ61jP</w:t>
      </w:r>
      <w:r>
        <w:tab/>
        <w:t>no idea what to write here ....</w:t>
      </w:r>
    </w:p>
    <w:p w14:paraId="198EB0CB" w14:textId="77777777" w:rsidR="00BA5752" w:rsidRDefault="00BA5752" w:rsidP="00BA5752">
      <w:r>
        <w:tab/>
      </w:r>
    </w:p>
    <w:p w14:paraId="12210D0D" w14:textId="77777777" w:rsidR="00BA5752" w:rsidRDefault="00BA5752" w:rsidP="00BA5752">
      <w:r>
        <w:t>all_R_3xR3SJFbOWLsGoF</w:t>
      </w:r>
      <w:r>
        <w:tab/>
        <w:t>The proximity to the forest is calming, nature is good for you</w:t>
      </w:r>
    </w:p>
    <w:p w14:paraId="18FE7322" w14:textId="77777777" w:rsidR="00BA5752" w:rsidRDefault="00BA5752" w:rsidP="00BA5752">
      <w:r>
        <w:tab/>
      </w:r>
    </w:p>
    <w:p w14:paraId="749396CC" w14:textId="77777777" w:rsidR="00BA5752" w:rsidRDefault="00BA5752" w:rsidP="00BA5752">
      <w:r>
        <w:t>all_R_3noz6tF9lQmNvq4</w:t>
      </w:r>
      <w:r>
        <w:tab/>
        <w:t>Place of residence affects relationships negatively, as does the job in the service of Germany. This also has a negative impact on the character in relation to relationships, but very positively in relation to the career. However, this only has a negative effect at the current place of residence, as there is nothing here to which this could be applied. A move is being planned.</w:t>
      </w:r>
    </w:p>
    <w:p w14:paraId="5D0CF9D5" w14:textId="77777777" w:rsidR="00BA5752" w:rsidRDefault="00BA5752" w:rsidP="00BA5752">
      <w:r>
        <w:tab/>
      </w:r>
    </w:p>
    <w:p w14:paraId="55D9459B" w14:textId="77777777" w:rsidR="00BA5752" w:rsidRDefault="00BA5752" w:rsidP="00BA5752">
      <w:r>
        <w:t>all_R_r0D8PXaA8Lbge3L</w:t>
      </w:r>
      <w:r>
        <w:tab/>
        <w:t>The location on Lake Constance, within easy reach of Austria / Switzerland / Liechtenstein, offers an above-average quality of life that compensates for the lack of advantages of a larger city and the high housing costs.</w:t>
      </w:r>
    </w:p>
    <w:p w14:paraId="0B50345D" w14:textId="77777777" w:rsidR="00BA5752" w:rsidRDefault="00BA5752" w:rsidP="00BA5752">
      <w:r>
        <w:tab/>
      </w:r>
    </w:p>
    <w:p w14:paraId="1EF57A3A" w14:textId="77777777" w:rsidR="00BA5752" w:rsidRDefault="00BA5752" w:rsidP="00BA5752">
      <w:r>
        <w:t>all_R_1ikgqFnGistaSQl</w:t>
      </w:r>
      <w:r>
        <w:tab/>
        <w:t>As a student, I have my own beautiful apartment in my study town Emden. Most of the time, however, I like to spend my time with my partner who runs a farm. I cling with heart and soul to this place - a small farm in the middle of a growing village that has everything you need: doctors, banks, shops. My own apartment in Emden is very comfortable and centrally located, but I don&amp;amp;#39;t feel at home in the city or particularly safe in my part of town: a local resident was recently stabbed by drug addicts in the neighborhood, and garbage is often in around town.</w:t>
      </w:r>
    </w:p>
    <w:p w14:paraId="4A5EBD84" w14:textId="77777777" w:rsidR="00BA5752" w:rsidRDefault="00BA5752" w:rsidP="00BA5752">
      <w:r>
        <w:tab/>
      </w:r>
    </w:p>
    <w:p w14:paraId="2F993E81" w14:textId="77777777" w:rsidR="00BA5752" w:rsidRDefault="00BA5752" w:rsidP="00BA5752">
      <w:r>
        <w:t>all_R_290a5bVaWOzssKr</w:t>
      </w:r>
      <w:r>
        <w:tab/>
        <w:t>I live here because this is my place of work. I don&amp;amp;#39;t know any people here and I have no friends in this place. It is only a means to an end. My apartment is neither an oasis of wellbeing nor a place of retreat.</w:t>
      </w:r>
    </w:p>
    <w:p w14:paraId="24FFB4A1" w14:textId="77777777" w:rsidR="00BA5752" w:rsidRDefault="00BA5752" w:rsidP="00BA5752">
      <w:r>
        <w:tab/>
      </w:r>
    </w:p>
    <w:p w14:paraId="00C14F32" w14:textId="77777777" w:rsidR="00BA5752" w:rsidRDefault="00BA5752" w:rsidP="00BA5752">
      <w:r>
        <w:t>all_R_1JXdIoS4SeYwc9M</w:t>
      </w:r>
      <w:r>
        <w:tab/>
        <w:t>The proximity to the sea is great for me as an allergy sufferer, but the job offer is very low, I have a master&amp;amp;#39;s degree in mechanical engineering and will probably move away because of work.</w:t>
      </w:r>
    </w:p>
    <w:p w14:paraId="1307E850" w14:textId="77777777" w:rsidR="00BA5752" w:rsidRDefault="00BA5752" w:rsidP="00BA5752">
      <w:r>
        <w:tab/>
      </w:r>
    </w:p>
    <w:p w14:paraId="316812EA" w14:textId="77777777" w:rsidR="00BA5752" w:rsidRDefault="00BA5752" w:rsidP="00BA5752">
      <w:r>
        <w:lastRenderedPageBreak/>
        <w:t>all_R_1qUHT1zjXIjyz5O</w:t>
      </w:r>
      <w:r>
        <w:tab/>
        <w:t>I am happy to be able to return to a place where I feel safe and comfortable (for example after work or after lectures). It&amp;amp;#39;s a place where I can relax even when I&amp;amp;#39;m worried.</w:t>
      </w:r>
    </w:p>
    <w:p w14:paraId="00AA75CA" w14:textId="77777777" w:rsidR="00BA5752" w:rsidRDefault="00BA5752" w:rsidP="00BA5752">
      <w:r>
        <w:tab/>
      </w:r>
    </w:p>
    <w:p w14:paraId="267568E4" w14:textId="77777777" w:rsidR="00BA5752" w:rsidRDefault="00BA5752" w:rsidP="00BA5752">
      <w:r>
        <w:t>all_R_2pPoHDC2r2u4At6</w:t>
      </w:r>
      <w:r>
        <w:tab/>
        <w:t>As an Anatolian Swabian you often have difficulties in the application process. But when it comes to talking, I&amp;amp;#39;ve never received a refusal. However, I had a maximum of 5 interviews for 200 applications. My German fellow students without a migration background were hired more quickly. So I started my own company. Because I donâ € ™ t want to be judged by people who donâ € ™ t want to see my qualifications behind my â € œoutsideâ €. Many of my friends in 2nd / 3rd / 4th Generation can share similar experiences. Otherwise I have never experienced racism in Germany until 2012, but since then there have been &amp;amp;quot;racist problems&amp;amp;quot; almost every day. Germany is a very social, innovative, safe and fair country. Without said everyday racism it would still be a dream. :)</w:t>
      </w:r>
    </w:p>
    <w:p w14:paraId="0145ABE4" w14:textId="77777777" w:rsidR="00BA5752" w:rsidRDefault="00BA5752" w:rsidP="00BA5752">
      <w:r>
        <w:tab/>
      </w:r>
    </w:p>
    <w:p w14:paraId="68E001DF" w14:textId="77777777" w:rsidR="00BA5752" w:rsidRDefault="00BA5752" w:rsidP="00BA5752">
      <w:r>
        <w:t>all_R_QfZ3bmLj5u8GEzD</w:t>
      </w:r>
      <w:r>
        <w:tab/>
        <w:t>Lack of doctors burdened (a psychologist and gynecologist would be necessary for me), I feel comfortable and relatively safe in my living environment (in any case safer than before I moved to this city), my new place of residence has had a positive effect on my mental health</w:t>
      </w:r>
    </w:p>
    <w:p w14:paraId="74B4C31E" w14:textId="77777777" w:rsidR="00BA5752" w:rsidRDefault="00BA5752" w:rsidP="00BA5752">
      <w:r>
        <w:tab/>
      </w:r>
    </w:p>
    <w:p w14:paraId="55AE4BE9" w14:textId="77777777" w:rsidR="00BA5752" w:rsidRDefault="00BA5752" w:rsidP="00BA5752">
      <w:r>
        <w:t>all_R_24jvBBAvDYfeFrA</w:t>
      </w:r>
      <w:r>
        <w:tab/>
        <w:t>My place of residence gives me peace, serenity, freedom, freedom. Great neighbors, everyone helps everyone. Lots of nature to hike alone or with friends and show them the area.</w:t>
      </w:r>
    </w:p>
    <w:p w14:paraId="1AA306C8" w14:textId="77777777" w:rsidR="00BA5752" w:rsidRDefault="00BA5752" w:rsidP="00BA5752">
      <w:r>
        <w:tab/>
      </w:r>
    </w:p>
    <w:p w14:paraId="7B47F806" w14:textId="77777777" w:rsidR="00BA5752" w:rsidRDefault="00BA5752" w:rsidP="00BA5752">
      <w:r>
        <w:t>all_R_24tHUnldMRTPOBR</w:t>
      </w:r>
      <w:r>
        <w:tab/>
        <w:t>I grew up very happy, with lots of family time and mealtimes together. Still always had a lot of space. Would say I had an &amp;amp;quot;ideal&amp;amp;quot; childhood.</w:t>
      </w:r>
    </w:p>
    <w:p w14:paraId="1303086D" w14:textId="77777777" w:rsidR="00BA5752" w:rsidRDefault="00BA5752" w:rsidP="00BA5752">
      <w:r>
        <w:tab/>
      </w:r>
    </w:p>
    <w:p w14:paraId="7666F604" w14:textId="77777777" w:rsidR="00BA5752" w:rsidRDefault="00BA5752" w:rsidP="00BA5752">
      <w:r>
        <w:t>all_R_2YgrxEOW3UXSq2f</w:t>
      </w:r>
      <w:r>
        <w:tab/>
        <w:t>The library is my &amp;amp;quot;workplace&amp;amp;quot; because I find peace and quiet, concentrate and study</w:t>
      </w:r>
    </w:p>
    <w:p w14:paraId="66F8EF09" w14:textId="77777777" w:rsidR="00BA5752" w:rsidRDefault="00BA5752" w:rsidP="00BA5752">
      <w:r>
        <w:tab/>
      </w:r>
    </w:p>
    <w:p w14:paraId="76F72893" w14:textId="77777777" w:rsidR="00BA5752" w:rsidRDefault="00BA5752" w:rsidP="00BA5752">
      <w:r>
        <w:t>all_R_TtEWc34Wzb2q4ff</w:t>
      </w:r>
      <w:r>
        <w:tab/>
        <w:t>I live very rural with my parents in a big house. It takes us over half an hour to get to the nearest hospital. When my mother was sick recently, I first became aware of this distance. If we want to go out in the evening, to the cinema or to an indoor swimming pool, we drive almost an hour. The motorway (no matter in which direction) is min. half an hour away. For young people, of course, that&amp;amp;#39;s often annoying. In return, we have the same distance to all larger cities (eg Kaiserslautern). All in all, I feel very comfortable here and couldn&amp;amp;#39;t imagine living in a small apartment in the city for long. So when I finish my studies, I definitely want to stay around here somewhere.</w:t>
      </w:r>
    </w:p>
    <w:p w14:paraId="02DC765C" w14:textId="77777777" w:rsidR="00BA5752" w:rsidRDefault="00BA5752" w:rsidP="00BA5752">
      <w:r>
        <w:tab/>
      </w:r>
    </w:p>
    <w:p w14:paraId="5EB54AB6" w14:textId="77777777" w:rsidR="00BA5752" w:rsidRDefault="00BA5752" w:rsidP="00BA5752">
      <w:r>
        <w:t>all_R_2R4CRhasnhBu7HB</w:t>
      </w:r>
      <w:r>
        <w:tab/>
        <w:t>Because I live in Germany, I have a lot of security. No matter what, I always know I&amp;amp;#39;ll never be left without anything. Health insurance also helps a lot.</w:t>
      </w:r>
    </w:p>
    <w:p w14:paraId="6C001729" w14:textId="77777777" w:rsidR="00BA5752" w:rsidRDefault="00BA5752" w:rsidP="00BA5752">
      <w:r>
        <w:tab/>
      </w:r>
    </w:p>
    <w:p w14:paraId="5A857814" w14:textId="77777777" w:rsidR="00BA5752" w:rsidRDefault="00BA5752" w:rsidP="00BA5752">
      <w:r>
        <w:lastRenderedPageBreak/>
        <w:t>all_R_1M3ZoDvYkNl5EpT</w:t>
      </w:r>
      <w:r>
        <w:tab/>
        <w:t>I would like to live somewhere else, where I live is just a compromise. Moved here for work and stayed because of a partner. But the place of residence itself is fine. Comfortable, inexpensive, a lot of culture and relatively safe. Just not nice.</w:t>
      </w:r>
    </w:p>
    <w:p w14:paraId="4D5C7E97" w14:textId="77777777" w:rsidR="00BA5752" w:rsidRDefault="00BA5752" w:rsidP="00BA5752">
      <w:r>
        <w:tab/>
      </w:r>
    </w:p>
    <w:p w14:paraId="70715333" w14:textId="77777777" w:rsidR="00BA5752" w:rsidRDefault="00BA5752" w:rsidP="00BA5752">
      <w:r>
        <w:t>all_R_1mqv7chwtGObu3Z</w:t>
      </w:r>
      <w:r>
        <w:tab/>
        <w:t>I consider myself very lucky that I grew up in this environment. Even if it&amp;amp;#39;s not perfect, of course.</w:t>
      </w:r>
    </w:p>
    <w:p w14:paraId="4691BE64" w14:textId="77777777" w:rsidR="00BA5752" w:rsidRDefault="00BA5752" w:rsidP="00BA5752">
      <w:r>
        <w:tab/>
      </w:r>
    </w:p>
    <w:p w14:paraId="6041EDB3" w14:textId="77777777" w:rsidR="00BA5752" w:rsidRDefault="00BA5752" w:rsidP="00BA5752">
      <w:r>
        <w:t>all_R_d3Sm8mbHyBpZ3i1</w:t>
      </w:r>
      <w:r>
        <w:tab/>
        <w:t>I like my place of residence very much. It&amp;amp;#39;s a great city to live in and I feel very comfortable around me. Many of my friends also live here.</w:t>
      </w:r>
    </w:p>
    <w:p w14:paraId="5C48D107" w14:textId="77777777" w:rsidR="00BA5752" w:rsidRDefault="00BA5752" w:rsidP="00BA5752">
      <w:r>
        <w:tab/>
      </w:r>
    </w:p>
    <w:p w14:paraId="7087F40C" w14:textId="77777777" w:rsidR="00BA5752" w:rsidRDefault="00BA5752" w:rsidP="00BA5752">
      <w:r>
        <w:t>all_R_1o6WAHXNQ4aIkIE</w:t>
      </w:r>
      <w:r>
        <w:tab/>
        <w:t>My family (I currently live with my mother, my parents are separated) pulls me down a lot because I don&amp;amp;#39;t feel perceived as a man. However, I am very satisfied with my geographic location and I feel safe here. Only relationships with a few people limit me.</w:t>
      </w:r>
    </w:p>
    <w:p w14:paraId="2AAA6FE4" w14:textId="77777777" w:rsidR="00BA5752" w:rsidRDefault="00BA5752" w:rsidP="00BA5752">
      <w:r>
        <w:tab/>
      </w:r>
    </w:p>
    <w:p w14:paraId="6793374C" w14:textId="77777777" w:rsidR="00BA5752" w:rsidRDefault="00BA5752" w:rsidP="00BA5752">
      <w:r>
        <w:t>all_R_3F54TchOqcWrl62</w:t>
      </w:r>
      <w:r>
        <w:tab/>
        <w:t>My current place of residence definitely influences my current well-being. I have many friends around me, the opportunity to escape everyday life by bike or on foot and to go into nature. There are about 4 supermarkets in the immediate vicinity and I have enough light in the room. In addition, the whole health system in Finland is good, so I am not worried if something should happen to me and medical treatment is needed.</w:t>
      </w:r>
    </w:p>
    <w:p w14:paraId="15BD44AA" w14:textId="77777777" w:rsidR="00BA5752" w:rsidRDefault="00BA5752" w:rsidP="00BA5752">
      <w:r>
        <w:tab/>
      </w:r>
    </w:p>
    <w:p w14:paraId="18FFF05F" w14:textId="77777777" w:rsidR="00BA5752" w:rsidRDefault="00BA5752" w:rsidP="00BA5752">
      <w:r>
        <w:t>all_R_PU0vOkyjr0td86R</w:t>
      </w:r>
      <w:r>
        <w:tab/>
        <w:t>My place of residence allows me to do more physical activity, but also to reach friends quickly (on foot or by bus). It means that I can cultivate these friendships.</w:t>
      </w:r>
    </w:p>
    <w:p w14:paraId="2DB53259" w14:textId="77777777" w:rsidR="00BA5752" w:rsidRDefault="00BA5752" w:rsidP="00BA5752">
      <w:r>
        <w:tab/>
      </w:r>
    </w:p>
    <w:p w14:paraId="1B593EE6" w14:textId="77777777" w:rsidR="00BA5752" w:rsidRDefault="00BA5752" w:rsidP="00BA5752">
      <w:r>
        <w:t>all_R_3QDVpd8zr9mTHXu</w:t>
      </w:r>
      <w:r>
        <w:tab/>
        <w:t>It is and always has been my home, even if I lived somewhere else for several years. Most of my family and many of my friends live there. I like the people and the life in the country. Everyone knows everyone, and I&amp;amp;#39;ve missed that very much in the big city. The world is still all right here and I just feel good and safe.</w:t>
      </w:r>
    </w:p>
    <w:p w14:paraId="49CECABB" w14:textId="77777777" w:rsidR="00BA5752" w:rsidRDefault="00BA5752" w:rsidP="00BA5752">
      <w:r>
        <w:tab/>
      </w:r>
    </w:p>
    <w:p w14:paraId="1D444539" w14:textId="77777777" w:rsidR="00BA5752" w:rsidRDefault="00BA5752" w:rsidP="00BA5752">
      <w:r>
        <w:t>all_R_3g1asjw9f52oBn9</w:t>
      </w:r>
      <w:r>
        <w:tab/>
        <w:t>I feel relatively safe in Berlin because of the gender I have read and also with my gender identity. I also feel safer with my sexuality than in other places. But big cities are also sometimes exhausting for groups of friends</w:t>
      </w:r>
    </w:p>
    <w:p w14:paraId="5F2054A7" w14:textId="77777777" w:rsidR="00BA5752" w:rsidRDefault="00BA5752" w:rsidP="00BA5752">
      <w:r>
        <w:tab/>
      </w:r>
    </w:p>
    <w:p w14:paraId="765C664D" w14:textId="77777777" w:rsidR="00BA5752" w:rsidRDefault="00BA5752" w:rsidP="00BA5752">
      <w:r>
        <w:t>all_R_1DD9wbU1tDNOwmZ</w:t>
      </w:r>
      <w:r>
        <w:tab/>
        <w:t>We are surrounded by forests and meadows in the Palatinate. Unfortunately no local supply Therefor the best local transport supply. We live very quietly but only 15 minutes to the theater</w:t>
      </w:r>
    </w:p>
    <w:p w14:paraId="51CD9DCB" w14:textId="77777777" w:rsidR="00BA5752" w:rsidRDefault="00BA5752" w:rsidP="00BA5752">
      <w:r>
        <w:tab/>
      </w:r>
    </w:p>
    <w:p w14:paraId="582B5E78" w14:textId="77777777" w:rsidR="00BA5752" w:rsidRDefault="00BA5752" w:rsidP="00BA5752">
      <w:r>
        <w:t>all_R_3rt8QTit3TReKXL</w:t>
      </w:r>
      <w:r>
        <w:tab/>
        <w:t>Safe, secure, high quality of life, many friends nearby</w:t>
      </w:r>
    </w:p>
    <w:p w14:paraId="12D406C0" w14:textId="77777777" w:rsidR="00BA5752" w:rsidRDefault="00BA5752" w:rsidP="00BA5752">
      <w:r>
        <w:tab/>
      </w:r>
    </w:p>
    <w:p w14:paraId="6B13AF77" w14:textId="77777777" w:rsidR="00BA5752" w:rsidRDefault="00BA5752" w:rsidP="00BA5752">
      <w:r>
        <w:t>all_R_11dRPWWvldkzth2</w:t>
      </w:r>
      <w:r>
        <w:tab/>
        <w:t>Residence gives me security. I feel at home and like to go home.</w:t>
      </w:r>
    </w:p>
    <w:p w14:paraId="6D3F5F84" w14:textId="77777777" w:rsidR="00BA5752" w:rsidRDefault="00BA5752" w:rsidP="00BA5752">
      <w:r>
        <w:tab/>
      </w:r>
    </w:p>
    <w:p w14:paraId="33402B63" w14:textId="77777777" w:rsidR="00BA5752" w:rsidRDefault="00BA5752" w:rsidP="00BA5752">
      <w:r>
        <w:t>all_R_beaUTKovfG5wWhr</w:t>
      </w:r>
      <w:r>
        <w:tab/>
        <w:t>I feel safe. Sometimes safe. Relations with the family partly close (same house) partly very far away (Thuringia, Saxony). Relationships with friends only in neighboring towns, not accessible on foot. Shops can be reached on foot, doctors and university can only be reached by public transport or car.</w:t>
      </w:r>
    </w:p>
    <w:p w14:paraId="3FCD461D" w14:textId="77777777" w:rsidR="00BA5752" w:rsidRDefault="00BA5752" w:rsidP="00BA5752">
      <w:r>
        <w:tab/>
      </w:r>
    </w:p>
    <w:p w14:paraId="41079583" w14:textId="77777777" w:rsidR="00BA5752" w:rsidRDefault="00BA5752" w:rsidP="00BA5752">
      <w:r>
        <w:lastRenderedPageBreak/>
        <w:t>all_R_28P81Ku5ifiID19</w:t>
      </w:r>
      <w:r>
        <w:tab/>
        <w:t>I just moved. Out of a shared apartment in your own apartment - Hurray! Friends, the park (for my dog), the university and good shopping opportunities (organic shop, unpackaged shop) are nearby. Unfortunately the apartment faces north ... but the park is there! And Corona sucks. I&amp;amp;#39;m annoyed by politics! My relationship is going great!</w:t>
      </w:r>
    </w:p>
    <w:p w14:paraId="5AFF874C" w14:textId="77777777" w:rsidR="00BA5752" w:rsidRDefault="00BA5752" w:rsidP="00BA5752">
      <w:r>
        <w:tab/>
      </w:r>
    </w:p>
    <w:p w14:paraId="17F65E1B" w14:textId="77777777" w:rsidR="00BA5752" w:rsidRDefault="00BA5752" w:rsidP="00BA5752">
      <w:r>
        <w:t>all_R_1FmPdkUBSdfdrvv</w:t>
      </w:r>
      <w:r>
        <w:tab/>
        <w:t>&amp;amp;#39;-Feel free -Student life -insecure future</w:t>
      </w:r>
    </w:p>
    <w:p w14:paraId="6184F013" w14:textId="77777777" w:rsidR="00BA5752" w:rsidRDefault="00BA5752" w:rsidP="00BA5752">
      <w:r>
        <w:tab/>
      </w:r>
    </w:p>
    <w:p w14:paraId="43FAE092" w14:textId="77777777" w:rsidR="00BA5752" w:rsidRDefault="00BA5752" w:rsidP="00BA5752">
      <w:r>
        <w:t>all_R_3qvrnabXdVAjlx8</w:t>
      </w:r>
      <w:r>
        <w:tab/>
        <w:t>I&amp;amp;#39;m in a long-distance relationship and live alone in a one-room apartment. On the one hand it gives me a kind of security to come home in the evening and to know that the place belongs only to me and that I can take as much peace and time for myself as I want here. I don&amp;amp;#39;t have to justify myself with anything or anyone and can decide everything by myself. On the other hand, I am alone here with my thoughts and cannot speak to anyone. Living alone sometimes gives me too much time to think, which sometimes makes me nervous and unsettled. Sometimes it makes me isolate myself from others. I like to live in a city that offers all the advantages of a city, but is small enough that it feels homely and you can sometimes recognize strangers on the bus. I live 1 1/2 hours away from my original home and my family. Just far enough to live away from home and still be able to visit often enough. Sometimes I would rather live in the country. The city is sometimes oppressive. You can never escape for a moment and you can never take a break. Everything is always moving and loud and the air is so suffocating and dirty at times. I love my balcony, but even there it&amp;amp;#39;s too loud to switch off without headphones.</w:t>
      </w:r>
    </w:p>
    <w:p w14:paraId="0A860873" w14:textId="77777777" w:rsidR="00BA5752" w:rsidRDefault="00BA5752" w:rsidP="00BA5752">
      <w:r>
        <w:tab/>
      </w:r>
    </w:p>
    <w:p w14:paraId="52FEDB39" w14:textId="77777777" w:rsidR="00BA5752" w:rsidRDefault="00BA5752" w:rsidP="00BA5752">
      <w:r>
        <w:t>all_R_2zSzes9rcRJq1wU</w:t>
      </w:r>
      <w:r>
        <w:tab/>
        <w:t>Good accessibility (everything can be reached by bike) Green areas in the vicinity Family lives nearby</w:t>
      </w:r>
    </w:p>
    <w:p w14:paraId="162D036F" w14:textId="77777777" w:rsidR="00BA5752" w:rsidRDefault="00BA5752" w:rsidP="00BA5752">
      <w:r>
        <w:tab/>
      </w:r>
    </w:p>
    <w:p w14:paraId="57E9781D" w14:textId="77777777" w:rsidR="00BA5752" w:rsidRDefault="00BA5752" w:rsidP="00BA5752">
      <w:r>
        <w:t>all_R_1ffsGubPRuzU5lF</w:t>
      </w:r>
      <w:r>
        <w:tab/>
        <w:t>Protection, privacy, space for peculiarities, inspiration. My place of residence gives me the feeling that I am not the only person in this world and at the same time leaves me alone. It is my anchor point to which I can find after a stressful day.</w:t>
      </w:r>
    </w:p>
    <w:p w14:paraId="32B1D29E" w14:textId="77777777" w:rsidR="00BA5752" w:rsidRDefault="00BA5752" w:rsidP="00BA5752">
      <w:r>
        <w:tab/>
      </w:r>
    </w:p>
    <w:p w14:paraId="6AE9C852" w14:textId="77777777" w:rsidR="00BA5752" w:rsidRDefault="00BA5752" w:rsidP="00BA5752">
      <w:r>
        <w:t>all_R_3efNh56tF3zZh5t</w:t>
      </w:r>
      <w:r>
        <w:tab/>
        <w:t>I feel very safe in the village and have the feeling that the less hectic life makes me feel better than in a hectic city with a lot going on.</w:t>
      </w:r>
    </w:p>
    <w:p w14:paraId="25B6D239" w14:textId="77777777" w:rsidR="00BA5752" w:rsidRDefault="00BA5752" w:rsidP="00BA5752">
      <w:r>
        <w:tab/>
      </w:r>
    </w:p>
    <w:p w14:paraId="71ABA5DA" w14:textId="77777777" w:rsidR="00BA5752" w:rsidRDefault="00BA5752" w:rsidP="00BA5752">
      <w:r>
        <w:t>all_R_22P5GCpN2bHSWw8</w:t>
      </w:r>
      <w:r>
        <w:tab/>
        <w:t>Security is given due to the rural location, general practitioners and physiotherapists on site, as well as grocery stores Ã – PNV are available but not very pronounced</w:t>
      </w:r>
    </w:p>
    <w:p w14:paraId="61069188" w14:textId="77777777" w:rsidR="00BA5752" w:rsidRDefault="00BA5752" w:rsidP="00BA5752">
      <w:r>
        <w:tab/>
      </w:r>
    </w:p>
    <w:p w14:paraId="5409F9A1" w14:textId="77777777" w:rsidR="00BA5752" w:rsidRDefault="00BA5752" w:rsidP="00BA5752">
      <w:r>
        <w:t>all_R_1fjw4D09TFaxCiU</w:t>
      </w:r>
      <w:r>
        <w:tab/>
        <w:t>I live in a safe city, have a fulfilling (if poorly paid) job, and a fulfilling volunteer work. My social environment can handle my physical restrictions well. The current social and political situation worries me.</w:t>
      </w:r>
    </w:p>
    <w:p w14:paraId="1DBA6C8F" w14:textId="77777777" w:rsidR="00BA5752" w:rsidRDefault="00BA5752" w:rsidP="00BA5752">
      <w:r>
        <w:tab/>
      </w:r>
    </w:p>
    <w:p w14:paraId="13E35FFA" w14:textId="77777777" w:rsidR="00BA5752" w:rsidRDefault="00BA5752" w:rsidP="00BA5752">
      <w:r>
        <w:t>all_R_byi3XvTmnKdxA0p</w:t>
      </w:r>
      <w:r>
        <w:tab/>
        <w:t>Home for the family Starting your own family. Proximity to doctors, day-care centers, schools, to one&amp;amp;#39;s own workplace. Self-realization at the current place of residence</w:t>
      </w:r>
    </w:p>
    <w:p w14:paraId="14E5ABE0" w14:textId="77777777" w:rsidR="00BA5752" w:rsidRDefault="00BA5752" w:rsidP="00BA5752">
      <w:r>
        <w:tab/>
      </w:r>
    </w:p>
    <w:p w14:paraId="49FF70BD" w14:textId="77777777" w:rsidR="00BA5752" w:rsidRDefault="00BA5752" w:rsidP="00BA5752">
      <w:r>
        <w:t>all_R_WeZvGYFQGEAh9Bv</w:t>
      </w:r>
      <w:r>
        <w:tab/>
        <w:t xml:space="preserve">I live in a small village, but with easy access to larger cities. I achieve mobility with my own car. The climatic conditions in my place of residence, less </w:t>
      </w:r>
      <w:r>
        <w:lastRenderedPageBreak/>
        <w:t>snow and cold as well as warmer and more lakes and rivers, I clearly prefer to places of residence. Being close to friends and family is also more personal when the journey times are not so long.</w:t>
      </w:r>
    </w:p>
    <w:p w14:paraId="6794DD9F" w14:textId="77777777" w:rsidR="00BA5752" w:rsidRDefault="00BA5752" w:rsidP="00BA5752">
      <w:r>
        <w:tab/>
      </w:r>
    </w:p>
    <w:p w14:paraId="55070A3B" w14:textId="77777777" w:rsidR="00BA5752" w:rsidRDefault="00BA5752" w:rsidP="00BA5752">
      <w:r>
        <w:t>all_R_2Vg56OlJcIGwyxy</w:t>
      </w:r>
      <w:r>
        <w:tab/>
        <w:t>I live in a student flat share with three other students with whom I get along very well. Sometimes we do something together. When my roommates are around, they make me feel safe and welcome. I live very close to the university, which is very useful for having lunch at home, for example.</w:t>
      </w:r>
    </w:p>
    <w:p w14:paraId="0A2061BD" w14:textId="77777777" w:rsidR="00BA5752" w:rsidRDefault="00BA5752" w:rsidP="00BA5752">
      <w:r>
        <w:tab/>
      </w:r>
    </w:p>
    <w:p w14:paraId="17523D25" w14:textId="77777777" w:rsidR="00BA5752" w:rsidRDefault="00BA5752" w:rsidP="00BA5752">
      <w:r>
        <w:t>all_R_3KABczRkflqW4hG</w:t>
      </w:r>
      <w:r>
        <w:tab/>
        <w:t>I can withdraw from my place of residence if I need it. I feel very safe there. When it comes to an argument with my partner, however, I lose the feeling of security and prefer to break free. No matter where. My place of residence is good for my mental health, because I feel driven to take care of myself by a feeling of responsibility towards my partner and myself.</w:t>
      </w:r>
    </w:p>
    <w:p w14:paraId="490071BC" w14:textId="77777777" w:rsidR="00BA5752" w:rsidRDefault="00BA5752" w:rsidP="00BA5752">
      <w:r>
        <w:tab/>
      </w:r>
    </w:p>
    <w:p w14:paraId="3118031A" w14:textId="77777777" w:rsidR="00BA5752" w:rsidRDefault="00BA5752" w:rsidP="00BA5752">
      <w:r>
        <w:t>all_R_3D6GJLNxSvCM1SU</w:t>
      </w:r>
      <w:r>
        <w:tab/>
        <w:t>I like where I live, even if it took some getting used to living in a small town. I can&amp;amp;#39;t say whether it influences me, though, apart from the fact that I&amp;amp;#39;m missing a few things, such as shopping opportunities and a hairdresser, which have an impact on my well-being, albeit not significantly.</w:t>
      </w:r>
    </w:p>
    <w:p w14:paraId="013BD311" w14:textId="77777777" w:rsidR="00BA5752" w:rsidRDefault="00BA5752" w:rsidP="00BA5752">
      <w:r>
        <w:tab/>
      </w:r>
    </w:p>
    <w:p w14:paraId="6F1CE5C0" w14:textId="77777777" w:rsidR="00BA5752" w:rsidRDefault="00BA5752" w:rsidP="00BA5752">
      <w:r>
        <w:t>all_R_xhX9RqbOFEYwlgZ</w:t>
      </w:r>
      <w:r>
        <w:tab/>
        <w:t>I moved to Siegen from Greece alone. I like living alone but at the same time scares me because I am alone with my thoughts. Which can be somber at times. However, I always manage to get out of such negative thoughts. Because I lived / grew up in a bigger city before, I feel confined in here. As if I were given opportunities to discover something new.</w:t>
      </w:r>
    </w:p>
    <w:p w14:paraId="42A6E7E5" w14:textId="77777777" w:rsidR="00BA5752" w:rsidRDefault="00BA5752" w:rsidP="00BA5752">
      <w:r>
        <w:tab/>
      </w:r>
    </w:p>
    <w:p w14:paraId="181B05D9" w14:textId="77777777" w:rsidR="00BA5752" w:rsidRDefault="00BA5752" w:rsidP="00BA5752">
      <w:r>
        <w:t>all_R_2TMjSbrHo2ZLCbY</w:t>
      </w:r>
      <w:r>
        <w:tab/>
        <w:t>my place of residence enables a good security and the possibility to realize oneself.</w:t>
      </w:r>
    </w:p>
    <w:p w14:paraId="1E18EA5C" w14:textId="5FBC1E83" w:rsidR="006326FC" w:rsidRDefault="00BA5752" w:rsidP="00BA5752">
      <w:r>
        <w:tab/>
      </w:r>
    </w:p>
    <w:sectPr w:rsidR="006326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sjQ2MDIwNzQ3MjVR0lEKTi0uzszPAykwrAUAJihvfSwAAAA="/>
  </w:docVars>
  <w:rsids>
    <w:rsidRoot w:val="00BA5752"/>
    <w:rsid w:val="0025378D"/>
    <w:rsid w:val="005421F3"/>
    <w:rsid w:val="005955E7"/>
    <w:rsid w:val="006326FC"/>
    <w:rsid w:val="007B6BF5"/>
    <w:rsid w:val="00BA57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26A70"/>
  <w15:chartTrackingRefBased/>
  <w15:docId w15:val="{7E3682FB-E886-40FF-9241-F3016C611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B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22</Pages>
  <Words>50757</Words>
  <Characters>289316</Characters>
  <Application>Microsoft Office Word</Application>
  <DocSecurity>0</DocSecurity>
  <Lines>2410</Lines>
  <Paragraphs>678</Paragraphs>
  <ScaleCrop>false</ScaleCrop>
  <Company/>
  <LinksUpToDate>false</LinksUpToDate>
  <CharactersWithSpaces>33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calheira</dc:creator>
  <cp:keywords/>
  <dc:description/>
  <cp:lastModifiedBy>Cory Cascalheira</cp:lastModifiedBy>
  <cp:revision>2</cp:revision>
  <dcterms:created xsi:type="dcterms:W3CDTF">2020-08-15T01:40:00Z</dcterms:created>
  <dcterms:modified xsi:type="dcterms:W3CDTF">2020-08-15T01:42:00Z</dcterms:modified>
</cp:coreProperties>
</file>